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5A5" w:rsidRDefault="00F905A5" w:rsidP="008A49AF">
      <w:pPr>
        <w:shd w:val="clear" w:color="auto" w:fill="FFFFFF"/>
        <w:rPr>
          <w:rFonts w:ascii="Arial" w:hAnsi="Arial"/>
          <w:color w:val="000000"/>
          <w:sz w:val="20"/>
          <w:szCs w:val="22"/>
        </w:rPr>
      </w:pPr>
    </w:p>
    <w:p w:rsidR="00881044" w:rsidRPr="00081EDA" w:rsidRDefault="00881044" w:rsidP="008A49AF">
      <w:pPr>
        <w:shd w:val="clear" w:color="auto" w:fill="FFFFFF"/>
        <w:rPr>
          <w:rFonts w:ascii="Arial" w:hAnsi="Arial"/>
          <w:color w:val="000000"/>
          <w:sz w:val="20"/>
          <w:szCs w:val="22"/>
        </w:rPr>
      </w:pPr>
    </w:p>
    <w:p w:rsidR="00E14200" w:rsidRPr="00B13CF1" w:rsidRDefault="003D19AA" w:rsidP="008A49AF">
      <w:pPr>
        <w:shd w:val="clear" w:color="auto" w:fill="FFFFFF"/>
        <w:rPr>
          <w:rFonts w:ascii="Arial" w:hAnsi="Arial"/>
          <w:b/>
          <w:color w:val="000000"/>
          <w:sz w:val="20"/>
          <w:szCs w:val="22"/>
        </w:rPr>
      </w:pPr>
      <w:r w:rsidRPr="003D19AA">
        <w:rPr>
          <w:rFonts w:ascii="Arial" w:hAnsi="Arial"/>
          <w:b/>
          <w:color w:val="000000"/>
          <w:sz w:val="20"/>
          <w:szCs w:val="22"/>
        </w:rPr>
        <w:pict>
          <v:shapetype id="_x0000_t156" coordsize="21600,21600" o:spt="156" adj="2809,10800" path="m@25@0c@26@3@27@1@28@0m@21@4c@22@5@23@6@24@4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textpathok="t" o:connecttype="custom" o:connectlocs="@35,@0;@38,10800;@37,@4;@36,10800" o:connectangles="270,180,90,0"/>
            <v:textpath on="t" fitshape="t" xscale="t"/>
            <v:handles>
              <v:h position="topLeft,#0" yrange="0,4459"/>
              <v:h position="#1,bottomRight" xrange="8640,12960"/>
            </v:handles>
            <o:lock v:ext="edit" text="t" shapetype="t"/>
          </v:shapetype>
          <v:shape id="_x0000_i1025" type="#_x0000_t156" style="width:522.6pt;height:49.35pt" fillcolor="black" stroked="f">
            <v:fill color2="#099"/>
            <v:shadow on="t" color="silver" opacity="52429f" offset="3pt,3pt"/>
            <v:textpath style="font-family:&quot;Lucida Calligraphy&quot;;font-weight:bold;v-text-kern:t" trim="t" fitpath="t" xscale="f" string="The Catholic Communities of"/>
          </v:shape>
        </w:pict>
      </w:r>
    </w:p>
    <w:p w:rsidR="008A49AF" w:rsidRPr="00B13CF1" w:rsidRDefault="008A49AF" w:rsidP="008A49AF">
      <w:pPr>
        <w:shd w:val="clear" w:color="auto" w:fill="FFFFFF"/>
        <w:rPr>
          <w:rFonts w:ascii="Arial" w:hAnsi="Arial"/>
          <w:b/>
          <w:color w:val="000000"/>
          <w:sz w:val="20"/>
          <w:szCs w:val="22"/>
        </w:rPr>
      </w:pPr>
    </w:p>
    <w:p w:rsidR="008A49AF" w:rsidRPr="00B13CF1" w:rsidRDefault="008A49AF" w:rsidP="008A49AF">
      <w:pPr>
        <w:shd w:val="clear" w:color="auto" w:fill="FFFFFF"/>
        <w:rPr>
          <w:rFonts w:ascii="Lucida Calligraphy" w:hAnsi="Lucida Calligraphy"/>
          <w:b/>
          <w:bCs/>
          <w:smallCaps/>
          <w:color w:val="000000"/>
          <w:sz w:val="28"/>
        </w:rPr>
      </w:pPr>
      <w:smartTag w:uri="urn:schemas-microsoft-com:office:smarttags" w:element="Street">
        <w:smartTag w:uri="urn:schemas-microsoft-com:office:smarttags" w:element="address">
          <w:r w:rsidRPr="00B13CF1">
            <w:rPr>
              <w:rFonts w:ascii="Lucida Calligraphy" w:hAnsi="Lucida Calligraphy"/>
              <w:b/>
              <w:smallCaps/>
              <w:color w:val="000000"/>
              <w:sz w:val="36"/>
              <w:szCs w:val="36"/>
            </w:rPr>
            <w:t>S</w:t>
          </w:r>
          <w:r w:rsidRPr="00B13CF1">
            <w:rPr>
              <w:rFonts w:ascii="Lucida Calligraphy" w:hAnsi="Lucida Calligraphy"/>
              <w:b/>
              <w:smallCaps/>
              <w:color w:val="000000"/>
              <w:sz w:val="28"/>
              <w:szCs w:val="28"/>
            </w:rPr>
            <w:t xml:space="preserve">t. </w:t>
          </w:r>
          <w:r w:rsidRPr="00B13CF1">
            <w:rPr>
              <w:rFonts w:ascii="Lucida Calligraphy" w:hAnsi="Lucida Calligraphy"/>
              <w:b/>
              <w:smallCaps/>
              <w:color w:val="000000"/>
              <w:sz w:val="36"/>
              <w:szCs w:val="36"/>
            </w:rPr>
            <w:t>J</w:t>
          </w:r>
          <w:r w:rsidRPr="00B13CF1">
            <w:rPr>
              <w:rFonts w:ascii="Lucida Calligraphy" w:hAnsi="Lucida Calligraphy"/>
              <w:b/>
              <w:smallCaps/>
              <w:color w:val="000000"/>
              <w:sz w:val="28"/>
              <w:szCs w:val="28"/>
            </w:rPr>
            <w:t>osaphat</w:t>
          </w:r>
          <w:r w:rsidRPr="00B13CF1">
            <w:rPr>
              <w:rFonts w:ascii="Lucida Calligraphy" w:hAnsi="Lucida Calligraphy"/>
              <w:b/>
              <w:smallCaps/>
              <w:color w:val="000000"/>
              <w:sz w:val="28"/>
              <w:szCs w:val="28"/>
            </w:rPr>
            <w:tab/>
          </w:r>
          <w:r w:rsidRPr="00B13CF1">
            <w:rPr>
              <w:rFonts w:ascii="Lucida Calligraphy" w:hAnsi="Lucida Calligraphy"/>
              <w:b/>
              <w:smallCaps/>
              <w:color w:val="000000"/>
            </w:rPr>
            <w:tab/>
          </w:r>
          <w:r w:rsidRPr="00B13CF1">
            <w:rPr>
              <w:rFonts w:ascii="Lucida Calligraphy" w:hAnsi="Lucida Calligraphy"/>
              <w:b/>
              <w:smallCaps/>
              <w:color w:val="000000"/>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 xml:space="preserve">t. </w:t>
          </w:r>
          <w:r w:rsidRPr="00B13CF1">
            <w:rPr>
              <w:rFonts w:ascii="Lucida Calligraphy" w:hAnsi="Lucida Calligraphy"/>
              <w:b/>
              <w:bCs/>
              <w:smallCaps/>
              <w:color w:val="000000"/>
              <w:sz w:val="36"/>
              <w:szCs w:val="36"/>
            </w:rPr>
            <w:t>G</w:t>
          </w:r>
          <w:r w:rsidRPr="00B13CF1">
            <w:rPr>
              <w:rFonts w:ascii="Lucida Calligraphy" w:hAnsi="Lucida Calligraphy"/>
              <w:b/>
              <w:bCs/>
              <w:smallCaps/>
              <w:color w:val="000000"/>
              <w:sz w:val="28"/>
            </w:rPr>
            <w:t>abriel</w:t>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t.</w:t>
          </w:r>
        </w:smartTag>
      </w:smartTag>
      <w:r w:rsidRPr="00B13CF1">
        <w:rPr>
          <w:rFonts w:ascii="Lucida Calligraphy" w:hAnsi="Lucida Calligraphy"/>
          <w:b/>
          <w:bCs/>
          <w:smallCaps/>
          <w:color w:val="000000"/>
          <w:sz w:val="36"/>
          <w:szCs w:val="36"/>
        </w:rPr>
        <w:t>F</w:t>
      </w:r>
      <w:r w:rsidRPr="00B13CF1">
        <w:rPr>
          <w:rFonts w:ascii="Lucida Calligraphy" w:hAnsi="Lucida Calligraphy"/>
          <w:b/>
          <w:bCs/>
          <w:smallCaps/>
          <w:color w:val="000000"/>
          <w:sz w:val="28"/>
        </w:rPr>
        <w:t>rancis</w:t>
      </w:r>
    </w:p>
    <w:p w:rsidR="008A49AF" w:rsidRPr="00B13CF1" w:rsidRDefault="008A49AF" w:rsidP="008A49AF">
      <w:pPr>
        <w:shd w:val="clear" w:color="auto" w:fill="FFFFFF"/>
        <w:rPr>
          <w:rFonts w:ascii="Arial" w:hAnsi="Arial"/>
          <w:b/>
          <w:color w:val="000000"/>
          <w:sz w:val="20"/>
          <w:szCs w:val="20"/>
        </w:rPr>
      </w:pPr>
      <w:r w:rsidRPr="00B13CF1">
        <w:rPr>
          <w:rFonts w:ascii="Arial" w:hAnsi="Arial"/>
          <w:color w:val="000000"/>
          <w:sz w:val="22"/>
          <w:szCs w:val="22"/>
        </w:rPr>
        <w:t xml:space="preserve">  704 N 9</w:t>
      </w:r>
      <w:r w:rsidRPr="00B13CF1">
        <w:rPr>
          <w:rFonts w:ascii="Arial" w:hAnsi="Arial"/>
          <w:color w:val="000000"/>
          <w:sz w:val="22"/>
          <w:szCs w:val="22"/>
          <w:vertAlign w:val="superscript"/>
        </w:rPr>
        <w:t>th</w:t>
      </w:r>
      <w:r w:rsidRPr="00B13CF1">
        <w:rPr>
          <w:rFonts w:ascii="Arial" w:hAnsi="Arial"/>
          <w:color w:val="000000"/>
          <w:sz w:val="22"/>
          <w:szCs w:val="22"/>
        </w:rPr>
        <w:t xml:space="preserve"> St, </w:t>
      </w:r>
      <w:r w:rsidRPr="00B13CF1">
        <w:rPr>
          <w:rFonts w:ascii="Arial" w:hAnsi="Arial"/>
          <w:color w:val="000000"/>
          <w:sz w:val="20"/>
          <w:szCs w:val="20"/>
        </w:rPr>
        <w:t xml:space="preserve">P.O. Box </w:t>
      </w:r>
      <w:smartTag w:uri="urn:schemas-microsoft-com:office:smarttags" w:element="Street">
        <w:smartTag w:uri="urn:schemas-microsoft-com:office:smarttags" w:element="address">
          <w:r w:rsidRPr="00B13CF1">
            <w:rPr>
              <w:rFonts w:ascii="Arial" w:hAnsi="Arial"/>
              <w:color w:val="000000"/>
              <w:sz w:val="20"/>
              <w:szCs w:val="20"/>
            </w:rPr>
            <w:t>626</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112 Market St</w:t>
          </w:r>
        </w:smartTag>
      </w:smartTag>
      <w:r w:rsidRPr="00B13CF1">
        <w:rPr>
          <w:rFonts w:ascii="Arial" w:hAnsi="Arial"/>
          <w:color w:val="000000"/>
          <w:sz w:val="20"/>
          <w:szCs w:val="20"/>
        </w:rPr>
        <w:t>.</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 xml:space="preserve">                  220 </w:t>
      </w:r>
      <w:smartTag w:uri="urn:schemas-microsoft-com:office:smarttags" w:element="Street">
        <w:smartTag w:uri="urn:schemas-microsoft-com:office:smarttags" w:element="address">
          <w:r w:rsidRPr="00B13CF1">
            <w:rPr>
              <w:rFonts w:ascii="Arial" w:hAnsi="Arial"/>
              <w:color w:val="000000"/>
              <w:sz w:val="20"/>
              <w:szCs w:val="20"/>
            </w:rPr>
            <w:t>W. Carleton St</w:t>
          </w:r>
        </w:smartTag>
      </w:smartTag>
      <w:r w:rsidRPr="00B13CF1">
        <w:rPr>
          <w:rFonts w:ascii="Arial" w:hAnsi="Arial"/>
          <w:color w:val="000000"/>
          <w:sz w:val="20"/>
          <w:szCs w:val="20"/>
        </w:rPr>
        <w:t>.</w:t>
      </w:r>
    </w:p>
    <w:p w:rsidR="008A49AF" w:rsidRPr="00B13CF1" w:rsidRDefault="008A49AF" w:rsidP="008A49AF">
      <w:pPr>
        <w:shd w:val="clear" w:color="auto" w:fill="FFFFFF"/>
        <w:tabs>
          <w:tab w:val="left" w:pos="1260"/>
        </w:tabs>
        <w:rPr>
          <w:rFonts w:ascii="Arial" w:hAnsi="Arial"/>
          <w:color w:val="000000"/>
          <w:sz w:val="20"/>
          <w:szCs w:val="20"/>
        </w:rPr>
      </w:pPr>
      <w:r w:rsidRPr="00B13CF1">
        <w:rPr>
          <w:rFonts w:ascii="Arial" w:hAnsi="Arial"/>
          <w:color w:val="000000"/>
          <w:sz w:val="20"/>
          <w:szCs w:val="20"/>
        </w:rPr>
        <w:t xml:space="preserve">  Loup City, NE 68853</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Hazard, NE 68841</w:t>
      </w:r>
      <w:r w:rsidRPr="00B13CF1">
        <w:rPr>
          <w:rFonts w:ascii="Arial" w:hAnsi="Arial"/>
          <w:color w:val="000000"/>
          <w:sz w:val="20"/>
          <w:szCs w:val="20"/>
        </w:rPr>
        <w:tab/>
      </w:r>
      <w:r w:rsidRPr="00B13CF1">
        <w:rPr>
          <w:rFonts w:ascii="Arial" w:hAnsi="Arial"/>
          <w:color w:val="000000"/>
          <w:sz w:val="20"/>
          <w:szCs w:val="20"/>
        </w:rPr>
        <w:tab/>
        <w:t xml:space="preserve">                  Ashton, NE 68817</w:t>
      </w:r>
    </w:p>
    <w:p w:rsidR="008A49AF" w:rsidRPr="00B13CF1" w:rsidRDefault="008A49AF" w:rsidP="008A49AF">
      <w:pPr>
        <w:shd w:val="clear" w:color="auto" w:fill="FFFFFF"/>
        <w:rPr>
          <w:rFonts w:ascii="Arial" w:hAnsi="Arial"/>
          <w:color w:val="000000"/>
          <w:sz w:val="20"/>
          <w:szCs w:val="20"/>
          <w:u w:val="single"/>
        </w:rPr>
      </w:pP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color w:val="000000"/>
          <w:sz w:val="20"/>
          <w:szCs w:val="20"/>
        </w:rPr>
        <w:t xml:space="preserve"> Email: </w:t>
      </w:r>
      <w:hyperlink r:id="rId8" w:history="1">
        <w:r w:rsidRPr="00B13CF1">
          <w:rPr>
            <w:rStyle w:val="Hyperlink"/>
            <w:rFonts w:ascii="Arial" w:hAnsi="Arial"/>
            <w:color w:val="000000"/>
            <w:sz w:val="20"/>
            <w:szCs w:val="20"/>
          </w:rPr>
          <w:t>josaphatsaint@yahoo.com</w:t>
        </w:r>
      </w:hyperlink>
    </w:p>
    <w:p w:rsidR="0046150A" w:rsidRDefault="0046150A" w:rsidP="008A49AF">
      <w:pPr>
        <w:shd w:val="clear" w:color="auto" w:fill="FFFFFF"/>
        <w:jc w:val="center"/>
        <w:rPr>
          <w:rFonts w:ascii="Arial" w:hAnsi="Arial" w:cs="Arial"/>
          <w:b/>
          <w:color w:val="000000"/>
          <w:sz w:val="22"/>
          <w:szCs w:val="22"/>
        </w:rPr>
      </w:pPr>
    </w:p>
    <w:p w:rsidR="008A49AF" w:rsidRPr="00B13CF1" w:rsidRDefault="008A49AF" w:rsidP="008A49AF">
      <w:pPr>
        <w:shd w:val="clear" w:color="auto" w:fill="FFFFFF"/>
        <w:jc w:val="center"/>
        <w:rPr>
          <w:rFonts w:ascii="Arial" w:hAnsi="Arial" w:cs="Arial"/>
          <w:b/>
          <w:color w:val="000000"/>
          <w:sz w:val="22"/>
          <w:szCs w:val="22"/>
        </w:rPr>
      </w:pPr>
      <w:r w:rsidRPr="00B13CF1">
        <w:rPr>
          <w:rFonts w:ascii="Arial" w:hAnsi="Arial" w:cs="Arial"/>
          <w:b/>
          <w:color w:val="000000"/>
          <w:sz w:val="22"/>
          <w:szCs w:val="22"/>
        </w:rPr>
        <w:t>PASTORAL STAFF AND PHONE NU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8"/>
        <w:gridCol w:w="8388"/>
      </w:tblGrid>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 xml:space="preserve">Priest &amp; Pastor:           </w:t>
            </w:r>
          </w:p>
        </w:tc>
        <w:tc>
          <w:tcPr>
            <w:tcW w:w="8388" w:type="dxa"/>
            <w:shd w:val="clear" w:color="auto" w:fill="auto"/>
          </w:tcPr>
          <w:p w:rsidR="008A49AF" w:rsidRPr="002207B0" w:rsidRDefault="008A49AF" w:rsidP="003A3CBA">
            <w:pPr>
              <w:rPr>
                <w:rFonts w:ascii="Arial" w:hAnsi="Arial" w:cs="Arial"/>
                <w:b/>
                <w:color w:val="000000"/>
                <w:sz w:val="18"/>
                <w:szCs w:val="18"/>
              </w:rPr>
            </w:pPr>
            <w:r w:rsidRPr="002207B0">
              <w:rPr>
                <w:rFonts w:ascii="Arial" w:hAnsi="Arial" w:cs="Arial"/>
                <w:color w:val="000000"/>
                <w:sz w:val="18"/>
                <w:szCs w:val="18"/>
              </w:rPr>
              <w:t xml:space="preserve">Fr. </w:t>
            </w:r>
            <w:r w:rsidR="00D4796A">
              <w:rPr>
                <w:rFonts w:ascii="Arial" w:hAnsi="Arial" w:cs="Arial"/>
                <w:color w:val="000000"/>
                <w:sz w:val="18"/>
                <w:szCs w:val="18"/>
              </w:rPr>
              <w:t>Richard L. Piontkowski</w:t>
            </w:r>
            <w:r w:rsidRPr="002207B0">
              <w:rPr>
                <w:rFonts w:ascii="Arial" w:hAnsi="Arial" w:cs="Arial"/>
                <w:color w:val="000000"/>
                <w:sz w:val="18"/>
                <w:szCs w:val="18"/>
              </w:rPr>
              <w:t xml:space="preserve"> - Office/Rectory 745-0315 and  Ravenna Office  452-3109 or                                                   Ravenna Rectory 452-3314 </w:t>
            </w:r>
            <w:r w:rsidR="003A3CBA">
              <w:rPr>
                <w:rFonts w:ascii="Arial" w:hAnsi="Arial" w:cs="Arial"/>
                <w:color w:val="000000"/>
                <w:sz w:val="18"/>
                <w:szCs w:val="18"/>
              </w:rPr>
              <w:t>Cell-308-530-5803 – e-mail: piontkow@nponline.net</w:t>
            </w:r>
          </w:p>
        </w:tc>
      </w:tr>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Secretary:</w:t>
            </w:r>
          </w:p>
        </w:tc>
        <w:tc>
          <w:tcPr>
            <w:tcW w:w="8388" w:type="dxa"/>
            <w:shd w:val="clear" w:color="auto" w:fill="auto"/>
          </w:tcPr>
          <w:p w:rsidR="008A49AF" w:rsidRPr="002207B0" w:rsidRDefault="008A49AF" w:rsidP="007F77FF">
            <w:pPr>
              <w:rPr>
                <w:rFonts w:ascii="Arial" w:hAnsi="Arial" w:cs="Arial"/>
                <w:b/>
                <w:color w:val="000000"/>
                <w:sz w:val="18"/>
                <w:szCs w:val="18"/>
              </w:rPr>
            </w:pPr>
            <w:r w:rsidRPr="002207B0">
              <w:rPr>
                <w:rFonts w:ascii="Arial" w:hAnsi="Arial" w:cs="Arial"/>
                <w:color w:val="000000"/>
                <w:sz w:val="18"/>
                <w:szCs w:val="18"/>
              </w:rPr>
              <w:t xml:space="preserve">Carolyn Sekutera   Office 745-0315   </w:t>
            </w:r>
            <w:r w:rsidR="007F77FF">
              <w:rPr>
                <w:rFonts w:ascii="Arial" w:hAnsi="Arial" w:cs="Arial"/>
                <w:color w:val="000000"/>
                <w:sz w:val="18"/>
                <w:szCs w:val="18"/>
              </w:rPr>
              <w:t>(Monday,</w:t>
            </w:r>
            <w:r w:rsidR="007D4892">
              <w:rPr>
                <w:rFonts w:ascii="Arial" w:hAnsi="Arial" w:cs="Arial"/>
                <w:color w:val="000000"/>
                <w:sz w:val="18"/>
                <w:szCs w:val="18"/>
              </w:rPr>
              <w:t xml:space="preserve"> Tuesday, Wednesday </w:t>
            </w:r>
            <w:r w:rsidR="007F77FF">
              <w:rPr>
                <w:rFonts w:ascii="Arial" w:hAnsi="Arial" w:cs="Arial"/>
                <w:color w:val="000000"/>
                <w:sz w:val="18"/>
                <w:szCs w:val="18"/>
              </w:rPr>
              <w:t>10-12 &amp; 1-4</w:t>
            </w:r>
            <w:r w:rsidRPr="002207B0">
              <w:rPr>
                <w:rFonts w:ascii="Arial" w:hAnsi="Arial" w:cs="Arial"/>
                <w:color w:val="000000"/>
                <w:sz w:val="18"/>
                <w:szCs w:val="18"/>
              </w:rPr>
              <w:t>)</w:t>
            </w:r>
          </w:p>
        </w:tc>
      </w:tr>
      <w:tr w:rsidR="008A49AF" w:rsidRPr="002207B0" w:rsidTr="00E860C3">
        <w:trPr>
          <w:trHeight w:val="70"/>
        </w:trPr>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Music Minister:</w:t>
            </w:r>
          </w:p>
        </w:tc>
        <w:tc>
          <w:tcPr>
            <w:tcW w:w="838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Pat Setlik</w:t>
            </w:r>
            <w:r w:rsidRPr="002207B0">
              <w:rPr>
                <w:rFonts w:ascii="Arial" w:hAnsi="Arial" w:cs="Arial"/>
                <w:color w:val="000000"/>
                <w:sz w:val="18"/>
                <w:szCs w:val="18"/>
              </w:rPr>
              <w:tab/>
              <w:t xml:space="preserve">      Home: 308-496-4438</w:t>
            </w:r>
          </w:p>
        </w:tc>
      </w:tr>
      <w:tr w:rsidR="008A49AF" w:rsidRPr="00EA6FBF" w:rsidTr="00EA6FBF">
        <w:trPr>
          <w:trHeight w:val="440"/>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 xml:space="preserve">Prayer Network :          </w:t>
            </w:r>
          </w:p>
        </w:tc>
        <w:tc>
          <w:tcPr>
            <w:tcW w:w="8388" w:type="dxa"/>
            <w:shd w:val="clear" w:color="auto" w:fill="auto"/>
          </w:tcPr>
          <w:p w:rsidR="008A49AF" w:rsidRPr="00EA6FBF" w:rsidRDefault="008A49AF" w:rsidP="002207B0">
            <w:pPr>
              <w:shd w:val="clear" w:color="auto" w:fill="FFFFFF"/>
              <w:rPr>
                <w:rFonts w:ascii="Arial" w:hAnsi="Arial" w:cs="Arial"/>
                <w:color w:val="000000"/>
                <w:sz w:val="18"/>
                <w:szCs w:val="18"/>
              </w:rPr>
            </w:pPr>
            <w:r w:rsidRPr="00EA6FBF">
              <w:rPr>
                <w:rFonts w:ascii="Arial" w:hAnsi="Arial" w:cs="Arial"/>
                <w:color w:val="000000"/>
                <w:sz w:val="18"/>
                <w:szCs w:val="18"/>
              </w:rPr>
              <w:t xml:space="preserve">Marge Lewandowski   745-1022    Vivian Damratowski 745-0602 </w:t>
            </w:r>
            <w:r w:rsidRPr="00EA6FBF">
              <w:rPr>
                <w:rFonts w:ascii="Arial" w:hAnsi="Arial" w:cs="Arial"/>
                <w:color w:val="000000"/>
                <w:sz w:val="18"/>
                <w:szCs w:val="18"/>
              </w:rPr>
              <w:tab/>
            </w:r>
          </w:p>
          <w:p w:rsidR="008A49AF" w:rsidRPr="00EA6FBF" w:rsidRDefault="008A49AF" w:rsidP="008A49AF">
            <w:pPr>
              <w:rPr>
                <w:rFonts w:ascii="Arial" w:hAnsi="Arial" w:cs="Arial"/>
                <w:b/>
                <w:color w:val="000000"/>
                <w:sz w:val="18"/>
                <w:szCs w:val="18"/>
              </w:rPr>
            </w:pPr>
            <w:r w:rsidRPr="00EA6FBF">
              <w:rPr>
                <w:rFonts w:ascii="Arial" w:hAnsi="Arial" w:cs="Arial"/>
                <w:color w:val="000000"/>
                <w:sz w:val="18"/>
                <w:szCs w:val="18"/>
              </w:rPr>
              <w:t xml:space="preserve">                                     Marge Sorensen  745-0586</w:t>
            </w:r>
          </w:p>
        </w:tc>
      </w:tr>
      <w:tr w:rsidR="008A49AF" w:rsidRPr="00A02332" w:rsidTr="00050AA6">
        <w:trPr>
          <w:trHeight w:val="197"/>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Religious Education:</w:t>
            </w:r>
          </w:p>
        </w:tc>
        <w:tc>
          <w:tcPr>
            <w:tcW w:w="8388" w:type="dxa"/>
            <w:shd w:val="clear" w:color="auto" w:fill="auto"/>
          </w:tcPr>
          <w:p w:rsidR="008A49AF" w:rsidRPr="00A02332" w:rsidRDefault="00147249" w:rsidP="00AE1065">
            <w:pPr>
              <w:rPr>
                <w:rFonts w:ascii="Arial" w:hAnsi="Arial" w:cs="Arial"/>
                <w:b/>
                <w:color w:val="000000"/>
                <w:sz w:val="18"/>
                <w:szCs w:val="18"/>
              </w:rPr>
            </w:pPr>
            <w:r>
              <w:rPr>
                <w:rFonts w:ascii="Arial" w:hAnsi="Arial" w:cs="Arial"/>
                <w:color w:val="000000"/>
                <w:sz w:val="18"/>
                <w:szCs w:val="18"/>
              </w:rPr>
              <w:t>Loraine Panowicz</w:t>
            </w:r>
            <w:r w:rsidR="008A49AF" w:rsidRPr="00EA6FBF">
              <w:rPr>
                <w:rFonts w:ascii="Arial" w:hAnsi="Arial" w:cs="Arial"/>
                <w:color w:val="000000"/>
                <w:sz w:val="18"/>
                <w:szCs w:val="18"/>
              </w:rPr>
              <w:t xml:space="preserve"> Cell-308-754-8505</w:t>
            </w:r>
          </w:p>
        </w:tc>
      </w:tr>
      <w:tr w:rsidR="008A49AF" w:rsidRPr="00EA6FBF" w:rsidTr="002207B0">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Parish Nurse Coordinator:</w:t>
            </w:r>
          </w:p>
        </w:tc>
        <w:tc>
          <w:tcPr>
            <w:tcW w:w="8388" w:type="dxa"/>
            <w:shd w:val="clear" w:color="auto" w:fill="auto"/>
          </w:tcPr>
          <w:p w:rsidR="008A49AF" w:rsidRPr="00EA6FBF" w:rsidRDefault="008A49AF" w:rsidP="000F42B2">
            <w:pPr>
              <w:rPr>
                <w:rFonts w:ascii="Arial" w:hAnsi="Arial" w:cs="Arial"/>
                <w:color w:val="000000"/>
                <w:sz w:val="18"/>
                <w:szCs w:val="18"/>
              </w:rPr>
            </w:pPr>
            <w:r w:rsidRPr="00EA6FBF">
              <w:rPr>
                <w:rFonts w:ascii="Arial" w:hAnsi="Arial" w:cs="Arial"/>
                <w:color w:val="000000"/>
                <w:sz w:val="18"/>
                <w:szCs w:val="18"/>
              </w:rPr>
              <w:t>Sharon Osentowski, RN – 1-308-380-</w:t>
            </w:r>
            <w:r w:rsidRPr="00EA6FBF">
              <w:rPr>
                <w:rFonts w:ascii="Arial" w:hAnsi="Arial" w:cs="Arial"/>
                <w:sz w:val="18"/>
                <w:szCs w:val="18"/>
              </w:rPr>
              <w:t xml:space="preserve">9363   </w:t>
            </w:r>
          </w:p>
        </w:tc>
      </w:tr>
    </w:tbl>
    <w:p w:rsidR="00926F1E" w:rsidRDefault="00926F1E" w:rsidP="008A49AF">
      <w:pPr>
        <w:shd w:val="clear" w:color="auto" w:fill="FFFFFF"/>
        <w:tabs>
          <w:tab w:val="left" w:pos="3240"/>
        </w:tabs>
        <w:rPr>
          <w:rFonts w:ascii="&amp;quot" w:hAnsi="&amp;quot"/>
          <w:noProof/>
          <w:color w:val="0582D4"/>
          <w:sz w:val="21"/>
          <w:szCs w:val="21"/>
        </w:rPr>
      </w:pPr>
    </w:p>
    <w:p w:rsidR="00EB55BD" w:rsidRDefault="005E4465" w:rsidP="008A49AF">
      <w:pPr>
        <w:shd w:val="clear" w:color="auto" w:fill="FFFFFF"/>
        <w:tabs>
          <w:tab w:val="left" w:pos="3240"/>
        </w:tabs>
        <w:rPr>
          <w:rFonts w:ascii="Arial" w:hAnsi="Arial" w:cs="Arial"/>
          <w:b/>
          <w:color w:val="000000"/>
          <w:sz w:val="22"/>
          <w:szCs w:val="22"/>
        </w:rPr>
      </w:pPr>
      <w:r>
        <w:rPr>
          <w:rFonts w:ascii="&amp;quot" w:hAnsi="&amp;quot"/>
          <w:noProof/>
          <w:color w:val="0582D4"/>
          <w:sz w:val="21"/>
          <w:szCs w:val="21"/>
        </w:rPr>
        <w:drawing>
          <wp:anchor distT="0" distB="0" distL="114300" distR="114300" simplePos="0" relativeHeight="251658240" behindDoc="0" locked="0" layoutInCell="1" allowOverlap="1">
            <wp:simplePos x="0" y="0"/>
            <wp:positionH relativeFrom="column">
              <wp:posOffset>5206365</wp:posOffset>
            </wp:positionH>
            <wp:positionV relativeFrom="paragraph">
              <wp:posOffset>34290</wp:posOffset>
            </wp:positionV>
            <wp:extent cx="1651000" cy="1651000"/>
            <wp:effectExtent l="0" t="0" r="6350" b="6350"/>
            <wp:wrapSquare wrapText="bothSides"/>
            <wp:docPr id="1" name="Picture 1" descr="https://www.celebrationpublications.org/system/files/styles/medium/private/graphics/May%2012%20Final.jpg?itok=iEl8VwgH">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elebrationpublications.org/system/files/styles/medium/private/graphics/May%2012%20Final.jpg?itok=iEl8VwgH">
                      <a:hlinkClick r:id="rId9"/>
                    </pic:cNvPr>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51000" cy="1651000"/>
                    </a:xfrm>
                    <a:prstGeom prst="rect">
                      <a:avLst/>
                    </a:prstGeom>
                    <a:noFill/>
                    <a:ln>
                      <a:noFill/>
                    </a:ln>
                  </pic:spPr>
                </pic:pic>
              </a:graphicData>
            </a:graphic>
          </wp:anchor>
        </w:drawing>
      </w:r>
      <w:r w:rsidR="008A49AF" w:rsidRPr="00B13CF1">
        <w:rPr>
          <w:rFonts w:ascii="Arial" w:hAnsi="Arial" w:cs="Arial"/>
          <w:b/>
          <w:color w:val="000000"/>
          <w:sz w:val="22"/>
          <w:szCs w:val="22"/>
        </w:rPr>
        <w:t xml:space="preserve"> Mass Schedule</w:t>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r w:rsidR="00F541B4">
        <w:rPr>
          <w:rFonts w:ascii="Arial" w:hAnsi="Arial" w:cs="Arial"/>
          <w:b/>
          <w:color w:val="000000"/>
          <w:sz w:val="22"/>
          <w:szCs w:val="22"/>
        </w:rPr>
        <w:tab/>
      </w:r>
    </w:p>
    <w:p w:rsidR="008A49AF" w:rsidRPr="001C672A" w:rsidRDefault="008A49AF" w:rsidP="00F56E1D">
      <w:pPr>
        <w:shd w:val="clear" w:color="auto" w:fill="FFFFFF"/>
        <w:tabs>
          <w:tab w:val="left" w:pos="3240"/>
        </w:tabs>
        <w:jc w:val="both"/>
        <w:rPr>
          <w:color w:val="000000"/>
        </w:rPr>
      </w:pPr>
      <w:r w:rsidRPr="00B13CF1">
        <w:rPr>
          <w:rFonts w:ascii="Arial" w:hAnsi="Arial" w:cs="Arial"/>
          <w:b/>
          <w:color w:val="000000"/>
          <w:sz w:val="22"/>
          <w:szCs w:val="22"/>
        </w:rPr>
        <w:t>Day                         Time             Liturgical Celebration</w:t>
      </w:r>
      <w:r w:rsidR="00885D46">
        <w:rPr>
          <w:color w:val="000000"/>
        </w:rPr>
        <w:tab/>
      </w:r>
      <w:r w:rsidR="001B02F6">
        <w:rPr>
          <w:color w:val="000000"/>
        </w:rPr>
        <w:tab/>
      </w:r>
      <w:r w:rsidR="001B02F6">
        <w:rPr>
          <w:color w:val="000000"/>
        </w:rPr>
        <w:tab/>
      </w:r>
    </w:p>
    <w:tbl>
      <w:tblPr>
        <w:tblpPr w:leftFromText="180" w:rightFromText="180" w:vertAnchor="text" w:horzAnchor="margin" w:tblpY="245"/>
        <w:tblOverlap w:val="never"/>
        <w:tblW w:w="7308" w:type="dxa"/>
        <w:tblLook w:val="0040"/>
      </w:tblPr>
      <w:tblGrid>
        <w:gridCol w:w="1728"/>
        <w:gridCol w:w="1260"/>
        <w:gridCol w:w="4320"/>
      </w:tblGrid>
      <w:tr w:rsidR="00BC1D11"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150D90" w:rsidP="005E4465">
            <w:pPr>
              <w:rPr>
                <w:rFonts w:ascii="Arial" w:hAnsi="Arial" w:cs="Arial"/>
                <w:b/>
                <w:color w:val="000000"/>
                <w:sz w:val="18"/>
                <w:szCs w:val="18"/>
              </w:rPr>
            </w:pPr>
            <w:r w:rsidRPr="00EA79FC">
              <w:rPr>
                <w:rFonts w:ascii="Arial" w:hAnsi="Arial" w:cs="Arial"/>
                <w:b/>
                <w:color w:val="000000"/>
                <w:sz w:val="18"/>
                <w:szCs w:val="18"/>
              </w:rPr>
              <w:t>S</w:t>
            </w:r>
            <w:r w:rsidR="00BC1D11" w:rsidRPr="00EA79FC">
              <w:rPr>
                <w:rFonts w:ascii="Arial" w:hAnsi="Arial" w:cs="Arial"/>
                <w:b/>
                <w:color w:val="000000"/>
                <w:sz w:val="18"/>
                <w:szCs w:val="18"/>
              </w:rPr>
              <w:t>aturda</w:t>
            </w:r>
            <w:r w:rsidR="00EF16DF" w:rsidRPr="00EA79FC">
              <w:rPr>
                <w:rFonts w:ascii="Arial" w:hAnsi="Arial" w:cs="Arial"/>
                <w:b/>
                <w:color w:val="000000"/>
                <w:sz w:val="18"/>
                <w:szCs w:val="18"/>
              </w:rPr>
              <w:t>y</w:t>
            </w:r>
            <w:r w:rsidR="005E4465">
              <w:rPr>
                <w:rFonts w:ascii="Arial" w:hAnsi="Arial" w:cs="Arial"/>
                <w:b/>
                <w:color w:val="000000"/>
                <w:sz w:val="18"/>
                <w:szCs w:val="18"/>
              </w:rPr>
              <w:t>11</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AA071A" w:rsidP="00F7688E">
            <w:pPr>
              <w:jc w:val="right"/>
              <w:rPr>
                <w:rFonts w:ascii="Arial" w:hAnsi="Arial" w:cs="Arial"/>
                <w:b/>
                <w:color w:val="000000"/>
                <w:sz w:val="18"/>
                <w:szCs w:val="18"/>
              </w:rPr>
            </w:pPr>
            <w:r w:rsidRPr="00EA79FC">
              <w:rPr>
                <w:rFonts w:ascii="Arial" w:hAnsi="Arial" w:cs="Arial"/>
                <w:b/>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C1D11" w:rsidRPr="00EA79FC" w:rsidRDefault="00AA071A" w:rsidP="007823BA">
            <w:pPr>
              <w:rPr>
                <w:rFonts w:ascii="Arial" w:hAnsi="Arial" w:cs="Arial"/>
                <w:b/>
                <w:color w:val="000000"/>
                <w:sz w:val="18"/>
                <w:szCs w:val="18"/>
              </w:rPr>
            </w:pPr>
            <w:r w:rsidRPr="00EA79FC">
              <w:rPr>
                <w:rFonts w:ascii="Arial" w:hAnsi="Arial" w:cs="Arial"/>
                <w:b/>
                <w:color w:val="000000"/>
                <w:sz w:val="18"/>
                <w:szCs w:val="18"/>
              </w:rPr>
              <w:t>Ravenna Mass</w:t>
            </w:r>
          </w:p>
        </w:tc>
      </w:tr>
      <w:tr w:rsidR="0060083F"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60083F" w:rsidP="005E4465">
            <w:pPr>
              <w:rPr>
                <w:rFonts w:ascii="Arial" w:hAnsi="Arial" w:cs="Arial"/>
                <w:b/>
                <w:color w:val="000000"/>
                <w:sz w:val="18"/>
                <w:szCs w:val="18"/>
              </w:rPr>
            </w:pPr>
            <w:r w:rsidRPr="00EA79FC">
              <w:rPr>
                <w:rFonts w:ascii="Arial" w:hAnsi="Arial" w:cs="Arial"/>
                <w:b/>
                <w:color w:val="000000"/>
                <w:sz w:val="18"/>
                <w:szCs w:val="18"/>
              </w:rPr>
              <w:t>Saturday</w:t>
            </w:r>
            <w:r w:rsidR="005E4465">
              <w:rPr>
                <w:rFonts w:ascii="Arial" w:hAnsi="Arial" w:cs="Arial"/>
                <w:b/>
                <w:color w:val="000000"/>
                <w:sz w:val="18"/>
                <w:szCs w:val="18"/>
              </w:rPr>
              <w:t>11</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AA071A" w:rsidP="001F6DFE">
            <w:pPr>
              <w:jc w:val="right"/>
              <w:rPr>
                <w:rFonts w:ascii="Arial" w:hAnsi="Arial" w:cs="Arial"/>
                <w:b/>
                <w:color w:val="000000"/>
                <w:sz w:val="18"/>
                <w:szCs w:val="18"/>
              </w:rPr>
            </w:pPr>
            <w:r w:rsidRPr="00EA79FC">
              <w:rPr>
                <w:rFonts w:ascii="Arial" w:hAnsi="Arial" w:cs="Arial"/>
                <w:b/>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60083F" w:rsidRPr="00EA79FC" w:rsidRDefault="00A70773" w:rsidP="005E4465">
            <w:pPr>
              <w:rPr>
                <w:rFonts w:ascii="Arial" w:hAnsi="Arial" w:cs="Arial"/>
                <w:b/>
                <w:color w:val="000000"/>
                <w:sz w:val="18"/>
                <w:szCs w:val="18"/>
              </w:rPr>
            </w:pPr>
            <w:r>
              <w:rPr>
                <w:rFonts w:ascii="Arial" w:hAnsi="Arial" w:cs="Arial"/>
                <w:b/>
                <w:color w:val="000000"/>
                <w:sz w:val="18"/>
                <w:szCs w:val="18"/>
              </w:rPr>
              <w:t>LC Mass:</w:t>
            </w:r>
            <w:r w:rsidR="005473A2">
              <w:rPr>
                <w:rFonts w:ascii="Arial" w:hAnsi="Arial" w:cs="Arial"/>
                <w:b/>
                <w:color w:val="000000"/>
                <w:sz w:val="18"/>
                <w:szCs w:val="18"/>
              </w:rPr>
              <w:t xml:space="preserve">+ </w:t>
            </w:r>
            <w:r w:rsidR="005E4465">
              <w:rPr>
                <w:rFonts w:ascii="Arial" w:hAnsi="Arial" w:cs="Arial"/>
                <w:b/>
                <w:color w:val="000000"/>
                <w:sz w:val="18"/>
                <w:szCs w:val="18"/>
              </w:rPr>
              <w:t>MARVIN GALLAWAY, CLARENCE &amp; REGINA KROLIKOWSKI</w:t>
            </w:r>
          </w:p>
        </w:tc>
      </w:tr>
      <w:tr w:rsidR="005F6B7E"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5F6B7E" w:rsidP="005E4465">
            <w:pPr>
              <w:rPr>
                <w:rFonts w:ascii="Arial" w:hAnsi="Arial" w:cs="Arial"/>
                <w:b/>
                <w:color w:val="000000"/>
                <w:sz w:val="18"/>
                <w:szCs w:val="18"/>
              </w:rPr>
            </w:pPr>
            <w:r w:rsidRPr="00EA79FC">
              <w:rPr>
                <w:rFonts w:ascii="Arial" w:hAnsi="Arial" w:cs="Arial"/>
                <w:b/>
                <w:color w:val="000000"/>
                <w:sz w:val="18"/>
                <w:szCs w:val="18"/>
              </w:rPr>
              <w:t>Sunday</w:t>
            </w:r>
            <w:r w:rsidR="005E4465">
              <w:rPr>
                <w:rFonts w:ascii="Arial" w:hAnsi="Arial" w:cs="Arial"/>
                <w:b/>
                <w:color w:val="000000"/>
                <w:sz w:val="18"/>
                <w:szCs w:val="18"/>
              </w:rPr>
              <w:t>12</w:t>
            </w:r>
            <w:r w:rsidR="005E4465">
              <w:rPr>
                <w:rFonts w:ascii="Arial" w:hAnsi="Arial" w:cs="Arial"/>
                <w:b/>
                <w:color w:val="000000"/>
                <w:sz w:val="18"/>
                <w:szCs w:val="18"/>
                <w:vertAlign w:val="superscript"/>
              </w:rPr>
              <w:t xml:space="preserve">th </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6270E0" w:rsidP="001F6DFE">
            <w:pPr>
              <w:jc w:val="right"/>
              <w:rPr>
                <w:rFonts w:ascii="Arial" w:hAnsi="Arial" w:cs="Arial"/>
                <w:b/>
                <w:color w:val="000000"/>
                <w:sz w:val="18"/>
                <w:szCs w:val="18"/>
              </w:rPr>
            </w:pPr>
            <w:r w:rsidRPr="00EA79FC">
              <w:rPr>
                <w:rFonts w:ascii="Arial" w:hAnsi="Arial" w:cs="Arial"/>
                <w:b/>
                <w:color w:val="000000"/>
                <w:sz w:val="18"/>
                <w:szCs w:val="18"/>
              </w:rPr>
              <w:t>8: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F6B7E" w:rsidRPr="00EA79FC" w:rsidRDefault="00AD4A91" w:rsidP="005E4465">
            <w:pPr>
              <w:rPr>
                <w:rFonts w:ascii="Arial" w:hAnsi="Arial" w:cs="Arial"/>
                <w:b/>
                <w:color w:val="000000"/>
                <w:sz w:val="18"/>
                <w:szCs w:val="18"/>
              </w:rPr>
            </w:pPr>
            <w:r>
              <w:rPr>
                <w:rFonts w:ascii="Arial" w:hAnsi="Arial" w:cs="Arial"/>
                <w:b/>
                <w:color w:val="000000"/>
                <w:sz w:val="18"/>
                <w:szCs w:val="18"/>
              </w:rPr>
              <w:t xml:space="preserve">LC Mass: </w:t>
            </w:r>
            <w:r w:rsidR="005E4465">
              <w:rPr>
                <w:rFonts w:ascii="Arial" w:hAnsi="Arial" w:cs="Arial"/>
                <w:b/>
                <w:color w:val="000000"/>
                <w:sz w:val="18"/>
                <w:szCs w:val="18"/>
              </w:rPr>
              <w:t>+ ERNESTINE EUREK</w:t>
            </w:r>
          </w:p>
        </w:tc>
      </w:tr>
      <w:tr w:rsidR="004D1700"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4D1700" w:rsidRPr="00EA79FC" w:rsidRDefault="004D1700" w:rsidP="005E4465">
            <w:pPr>
              <w:rPr>
                <w:rFonts w:ascii="Arial" w:hAnsi="Arial" w:cs="Arial"/>
                <w:b/>
                <w:color w:val="000000"/>
                <w:sz w:val="18"/>
                <w:szCs w:val="18"/>
              </w:rPr>
            </w:pPr>
            <w:r>
              <w:rPr>
                <w:rFonts w:ascii="Arial" w:hAnsi="Arial" w:cs="Arial"/>
                <w:b/>
                <w:color w:val="000000"/>
                <w:sz w:val="18"/>
                <w:szCs w:val="18"/>
              </w:rPr>
              <w:t>Sunday</w:t>
            </w:r>
            <w:r w:rsidR="005E4465">
              <w:rPr>
                <w:rFonts w:ascii="Arial" w:hAnsi="Arial" w:cs="Arial"/>
                <w:b/>
                <w:color w:val="000000"/>
                <w:sz w:val="18"/>
                <w:szCs w:val="18"/>
              </w:rPr>
              <w:t>12</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4D1700" w:rsidRPr="00EA79FC" w:rsidRDefault="00921002" w:rsidP="001F6DFE">
            <w:pPr>
              <w:jc w:val="right"/>
              <w:rPr>
                <w:rFonts w:ascii="Arial" w:hAnsi="Arial" w:cs="Arial"/>
                <w:b/>
                <w:color w:val="000000"/>
                <w:sz w:val="18"/>
                <w:szCs w:val="18"/>
              </w:rPr>
            </w:pPr>
            <w:r>
              <w:rPr>
                <w:rFonts w:ascii="Arial" w:hAnsi="Arial" w:cs="Arial"/>
                <w:b/>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4D1700" w:rsidRDefault="004D1700" w:rsidP="005473A2">
            <w:pPr>
              <w:rPr>
                <w:rFonts w:ascii="Arial" w:hAnsi="Arial" w:cs="Arial"/>
                <w:b/>
                <w:color w:val="000000"/>
                <w:sz w:val="18"/>
                <w:szCs w:val="18"/>
              </w:rPr>
            </w:pPr>
            <w:r>
              <w:rPr>
                <w:rFonts w:ascii="Arial" w:hAnsi="Arial" w:cs="Arial"/>
                <w:b/>
                <w:color w:val="000000"/>
                <w:sz w:val="18"/>
                <w:szCs w:val="18"/>
              </w:rPr>
              <w:t>Ravenna Mass</w:t>
            </w:r>
          </w:p>
        </w:tc>
      </w:tr>
      <w:tr w:rsidR="00EB1BB6"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CE7038" w:rsidP="005E4465">
            <w:pPr>
              <w:rPr>
                <w:rFonts w:ascii="Arial" w:hAnsi="Arial" w:cs="Arial"/>
                <w:b/>
                <w:color w:val="000000"/>
                <w:sz w:val="18"/>
                <w:szCs w:val="18"/>
              </w:rPr>
            </w:pPr>
            <w:r w:rsidRPr="00EA79FC">
              <w:rPr>
                <w:rFonts w:ascii="Arial" w:hAnsi="Arial" w:cs="Arial"/>
                <w:b/>
                <w:color w:val="000000"/>
                <w:sz w:val="18"/>
                <w:szCs w:val="18"/>
              </w:rPr>
              <w:t>Monday</w:t>
            </w:r>
            <w:r w:rsidR="005E4465">
              <w:rPr>
                <w:rFonts w:ascii="Arial" w:hAnsi="Arial" w:cs="Arial"/>
                <w:b/>
                <w:color w:val="000000"/>
                <w:sz w:val="18"/>
                <w:szCs w:val="18"/>
              </w:rPr>
              <w:t>13</w:t>
            </w:r>
            <w:r w:rsidR="005E4465">
              <w:rPr>
                <w:rFonts w:ascii="Arial" w:hAnsi="Arial" w:cs="Arial"/>
                <w:b/>
                <w:color w:val="000000"/>
                <w:sz w:val="18"/>
                <w:szCs w:val="18"/>
                <w:vertAlign w:val="superscript"/>
              </w:rPr>
              <w:t xml:space="preserve">th </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B1BB6" w:rsidRPr="00EA79FC" w:rsidRDefault="005473A2" w:rsidP="00F541B4">
            <w:pPr>
              <w:jc w:val="right"/>
              <w:rPr>
                <w:rFonts w:ascii="Arial" w:hAnsi="Arial" w:cs="Arial"/>
                <w:b/>
                <w:color w:val="000000"/>
                <w:sz w:val="18"/>
                <w:szCs w:val="18"/>
              </w:rPr>
            </w:pPr>
            <w:r>
              <w:rPr>
                <w:rFonts w:ascii="Arial" w:hAnsi="Arial" w:cs="Arial"/>
                <w:b/>
                <w:color w:val="000000"/>
                <w:sz w:val="18"/>
                <w:szCs w:val="18"/>
              </w:rPr>
              <w:t>1</w:t>
            </w:r>
            <w:r w:rsidR="00F541B4">
              <w:rPr>
                <w:rFonts w:ascii="Arial" w:hAnsi="Arial" w:cs="Arial"/>
                <w:b/>
                <w:color w:val="000000"/>
                <w:sz w:val="18"/>
                <w:szCs w:val="18"/>
              </w:rPr>
              <w:t>2</w:t>
            </w:r>
            <w:r>
              <w:rPr>
                <w:rFonts w:ascii="Arial" w:hAnsi="Arial" w:cs="Arial"/>
                <w:b/>
                <w:color w:val="000000"/>
                <w:sz w:val="18"/>
                <w:szCs w:val="18"/>
              </w:rPr>
              <w:t xml:space="preserve">:00 </w:t>
            </w:r>
            <w:r w:rsidR="00F541B4">
              <w:rPr>
                <w:rFonts w:ascii="Arial" w:hAnsi="Arial" w:cs="Arial"/>
                <w:b/>
                <w:color w:val="000000"/>
                <w:sz w:val="18"/>
                <w:szCs w:val="18"/>
              </w:rPr>
              <w:t>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130843" w:rsidRPr="00EA79FC" w:rsidRDefault="005E4465" w:rsidP="005E4465">
            <w:pPr>
              <w:rPr>
                <w:rFonts w:ascii="Arial" w:hAnsi="Arial" w:cs="Arial"/>
                <w:b/>
                <w:color w:val="000000"/>
                <w:sz w:val="18"/>
                <w:szCs w:val="18"/>
              </w:rPr>
            </w:pPr>
            <w:r>
              <w:rPr>
                <w:rFonts w:ascii="Arial" w:hAnsi="Arial" w:cs="Arial"/>
                <w:b/>
                <w:color w:val="000000"/>
                <w:sz w:val="18"/>
                <w:szCs w:val="18"/>
              </w:rPr>
              <w:t>HAZARD MASS:  + EMMA SIEGEL</w:t>
            </w:r>
          </w:p>
        </w:tc>
      </w:tr>
      <w:tr w:rsidR="00A11365"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A11365" w:rsidRPr="00EA79FC" w:rsidRDefault="006F2854" w:rsidP="005E4465">
            <w:pPr>
              <w:rPr>
                <w:rFonts w:ascii="Arial" w:hAnsi="Arial" w:cs="Arial"/>
                <w:b/>
                <w:color w:val="000000"/>
                <w:sz w:val="18"/>
                <w:szCs w:val="18"/>
              </w:rPr>
            </w:pPr>
            <w:r>
              <w:rPr>
                <w:rFonts w:ascii="Arial" w:hAnsi="Arial" w:cs="Arial"/>
                <w:b/>
                <w:color w:val="000000"/>
                <w:sz w:val="18"/>
                <w:szCs w:val="18"/>
              </w:rPr>
              <w:t>Tuesday</w:t>
            </w:r>
            <w:r w:rsidR="005E4465">
              <w:rPr>
                <w:rFonts w:ascii="Arial" w:hAnsi="Arial" w:cs="Arial"/>
                <w:b/>
                <w:color w:val="000000"/>
                <w:sz w:val="18"/>
                <w:szCs w:val="18"/>
              </w:rPr>
              <w:t>14</w:t>
            </w:r>
            <w:r w:rsidR="005E4465">
              <w:rPr>
                <w:rFonts w:ascii="Arial" w:hAnsi="Arial" w:cs="Arial"/>
                <w:b/>
                <w:color w:val="000000"/>
                <w:sz w:val="18"/>
                <w:szCs w:val="18"/>
                <w:vertAlign w:val="superscript"/>
              </w:rPr>
              <w:t xml:space="preserve">th </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A11365" w:rsidRPr="00EA79FC" w:rsidRDefault="00A11365" w:rsidP="001F6DFE">
            <w:pPr>
              <w:jc w:val="right"/>
              <w:rPr>
                <w:rFonts w:ascii="Arial" w:hAnsi="Arial" w:cs="Arial"/>
                <w:b/>
                <w:color w:val="000000"/>
                <w:sz w:val="18"/>
                <w:szCs w:val="18"/>
              </w:rPr>
            </w:pP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A11365" w:rsidRDefault="00E7300B" w:rsidP="004E5151">
            <w:pPr>
              <w:rPr>
                <w:rFonts w:ascii="Arial" w:hAnsi="Arial" w:cs="Arial"/>
                <w:b/>
                <w:color w:val="000000"/>
                <w:sz w:val="18"/>
                <w:szCs w:val="18"/>
              </w:rPr>
            </w:pPr>
            <w:r>
              <w:rPr>
                <w:rFonts w:ascii="Arial" w:hAnsi="Arial" w:cs="Arial"/>
                <w:b/>
                <w:color w:val="000000"/>
                <w:sz w:val="18"/>
                <w:szCs w:val="18"/>
              </w:rPr>
              <w:t xml:space="preserve">No Mass or Service </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6F2854" w:rsidP="005E4465">
            <w:pPr>
              <w:rPr>
                <w:rFonts w:ascii="Arial" w:hAnsi="Arial" w:cs="Arial"/>
                <w:b/>
                <w:color w:val="000000"/>
                <w:sz w:val="18"/>
                <w:szCs w:val="18"/>
              </w:rPr>
            </w:pPr>
            <w:r>
              <w:rPr>
                <w:rFonts w:ascii="Arial" w:hAnsi="Arial" w:cs="Arial"/>
                <w:b/>
                <w:color w:val="000000"/>
                <w:sz w:val="18"/>
                <w:szCs w:val="18"/>
              </w:rPr>
              <w:t>Wednesday</w:t>
            </w:r>
            <w:r w:rsidR="005E4465">
              <w:rPr>
                <w:rFonts w:ascii="Arial" w:hAnsi="Arial" w:cs="Arial"/>
                <w:b/>
                <w:color w:val="000000"/>
                <w:sz w:val="18"/>
                <w:szCs w:val="18"/>
              </w:rPr>
              <w:t xml:space="preserve"> 15</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6F2854" w:rsidP="001F6DFE">
            <w:pPr>
              <w:jc w:val="right"/>
              <w:rPr>
                <w:rFonts w:ascii="Arial" w:hAnsi="Arial" w:cs="Arial"/>
                <w:b/>
                <w:color w:val="000000"/>
                <w:sz w:val="18"/>
                <w:szCs w:val="18"/>
              </w:rPr>
            </w:pPr>
            <w:r>
              <w:rPr>
                <w:rFonts w:ascii="Arial" w:hAnsi="Arial" w:cs="Arial"/>
                <w:b/>
                <w:color w:val="000000"/>
                <w:sz w:val="18"/>
                <w:szCs w:val="18"/>
              </w:rPr>
              <w:t>9: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C84EA5" w:rsidP="005E4465">
            <w:pPr>
              <w:rPr>
                <w:rFonts w:ascii="Arial" w:hAnsi="Arial" w:cs="Arial"/>
                <w:b/>
                <w:color w:val="000000"/>
                <w:sz w:val="18"/>
                <w:szCs w:val="18"/>
              </w:rPr>
            </w:pPr>
            <w:r>
              <w:rPr>
                <w:rFonts w:ascii="Arial" w:hAnsi="Arial" w:cs="Arial"/>
                <w:b/>
                <w:color w:val="000000"/>
                <w:sz w:val="18"/>
                <w:szCs w:val="18"/>
              </w:rPr>
              <w:t>Rose Lane</w:t>
            </w:r>
            <w:r w:rsidR="005473A2">
              <w:rPr>
                <w:rFonts w:ascii="Arial" w:hAnsi="Arial" w:cs="Arial"/>
                <w:b/>
                <w:color w:val="000000"/>
                <w:sz w:val="18"/>
                <w:szCs w:val="18"/>
              </w:rPr>
              <w:t xml:space="preserve"> Mass: + </w:t>
            </w:r>
            <w:r w:rsidR="005E4465">
              <w:rPr>
                <w:rFonts w:ascii="Arial" w:hAnsi="Arial" w:cs="Arial"/>
                <w:b/>
                <w:color w:val="000000"/>
                <w:sz w:val="18"/>
                <w:szCs w:val="18"/>
              </w:rPr>
              <w:t>MIKE EUREK</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6F2854" w:rsidP="005E4465">
            <w:pPr>
              <w:rPr>
                <w:rFonts w:ascii="Arial" w:hAnsi="Arial" w:cs="Arial"/>
                <w:b/>
                <w:color w:val="000000"/>
                <w:sz w:val="18"/>
                <w:szCs w:val="18"/>
              </w:rPr>
            </w:pPr>
            <w:r>
              <w:rPr>
                <w:rFonts w:ascii="Arial" w:hAnsi="Arial" w:cs="Arial"/>
                <w:b/>
                <w:color w:val="000000"/>
                <w:sz w:val="18"/>
                <w:szCs w:val="18"/>
              </w:rPr>
              <w:t xml:space="preserve">Wednesday </w:t>
            </w:r>
            <w:r w:rsidR="005E4465">
              <w:rPr>
                <w:rFonts w:ascii="Arial" w:hAnsi="Arial" w:cs="Arial"/>
                <w:b/>
                <w:color w:val="000000"/>
                <w:sz w:val="18"/>
                <w:szCs w:val="18"/>
              </w:rPr>
              <w:t>15</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Pr="00EA79FC" w:rsidRDefault="008D267D" w:rsidP="00921002">
            <w:pPr>
              <w:rPr>
                <w:rFonts w:ascii="Arial" w:hAnsi="Arial" w:cs="Arial"/>
                <w:b/>
                <w:color w:val="000000"/>
                <w:sz w:val="18"/>
                <w:szCs w:val="18"/>
              </w:rPr>
            </w:pPr>
            <w:r>
              <w:rPr>
                <w:rFonts w:ascii="Arial" w:hAnsi="Arial" w:cs="Arial"/>
                <w:b/>
                <w:color w:val="000000"/>
                <w:sz w:val="18"/>
                <w:szCs w:val="18"/>
              </w:rPr>
              <w:t xml:space="preserve">     1</w:t>
            </w:r>
            <w:r w:rsidR="00921002">
              <w:rPr>
                <w:rFonts w:ascii="Arial" w:hAnsi="Arial" w:cs="Arial"/>
                <w:b/>
                <w:color w:val="000000"/>
                <w:sz w:val="18"/>
                <w:szCs w:val="18"/>
              </w:rPr>
              <w:t>1</w:t>
            </w:r>
            <w:r w:rsidR="00796C2D">
              <w:rPr>
                <w:rFonts w:ascii="Arial" w:hAnsi="Arial" w:cs="Arial"/>
                <w:b/>
                <w:color w:val="000000"/>
                <w:sz w:val="18"/>
                <w:szCs w:val="18"/>
              </w:rPr>
              <w:t>: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6A63D1" w:rsidRPr="00EA79FC" w:rsidRDefault="00AD4A91" w:rsidP="005E4465">
            <w:pPr>
              <w:rPr>
                <w:rFonts w:ascii="Arial" w:hAnsi="Arial" w:cs="Arial"/>
                <w:b/>
                <w:color w:val="000000"/>
                <w:sz w:val="18"/>
                <w:szCs w:val="18"/>
              </w:rPr>
            </w:pPr>
            <w:r>
              <w:rPr>
                <w:rFonts w:ascii="Arial" w:hAnsi="Arial" w:cs="Arial"/>
                <w:b/>
                <w:color w:val="000000"/>
                <w:sz w:val="18"/>
                <w:szCs w:val="18"/>
              </w:rPr>
              <w:t>LC Mass:</w:t>
            </w:r>
            <w:r w:rsidR="005E4465">
              <w:rPr>
                <w:rFonts w:ascii="Arial" w:hAnsi="Arial" w:cs="Arial"/>
                <w:b/>
                <w:color w:val="000000"/>
                <w:sz w:val="18"/>
                <w:szCs w:val="18"/>
              </w:rPr>
              <w:t>+ GENE SPOTANSKI</w:t>
            </w:r>
          </w:p>
        </w:tc>
      </w:tr>
      <w:tr w:rsidR="00BD0A0F" w:rsidRPr="002207B0" w:rsidTr="00A0721F">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BD0A0F" w:rsidRPr="00EA79FC" w:rsidRDefault="00476ADC" w:rsidP="005E4465">
            <w:pPr>
              <w:rPr>
                <w:rFonts w:ascii="Arial" w:hAnsi="Arial" w:cs="Arial"/>
                <w:b/>
                <w:color w:val="000000"/>
                <w:sz w:val="18"/>
                <w:szCs w:val="18"/>
              </w:rPr>
            </w:pPr>
            <w:r>
              <w:rPr>
                <w:rFonts w:ascii="Arial" w:hAnsi="Arial" w:cs="Arial"/>
                <w:b/>
                <w:color w:val="000000"/>
                <w:sz w:val="18"/>
                <w:szCs w:val="18"/>
              </w:rPr>
              <w:t xml:space="preserve">Saturday </w:t>
            </w:r>
            <w:r w:rsidR="005F1032">
              <w:rPr>
                <w:rFonts w:ascii="Arial" w:hAnsi="Arial" w:cs="Arial"/>
                <w:b/>
                <w:color w:val="000000"/>
                <w:sz w:val="18"/>
                <w:szCs w:val="18"/>
              </w:rPr>
              <w:t>1</w:t>
            </w:r>
            <w:r w:rsidR="005E4465">
              <w:rPr>
                <w:rFonts w:ascii="Arial" w:hAnsi="Arial" w:cs="Arial"/>
                <w:b/>
                <w:color w:val="000000"/>
                <w:sz w:val="18"/>
                <w:szCs w:val="18"/>
              </w:rPr>
              <w:t>8</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BD0A0F" w:rsidRDefault="00D30259" w:rsidP="006F2854">
            <w:pPr>
              <w:jc w:val="right"/>
              <w:rPr>
                <w:rFonts w:ascii="Arial" w:hAnsi="Arial" w:cs="Arial"/>
                <w:b/>
                <w:color w:val="000000"/>
                <w:sz w:val="18"/>
                <w:szCs w:val="18"/>
              </w:rPr>
            </w:pPr>
            <w:r>
              <w:rPr>
                <w:rFonts w:ascii="Arial" w:hAnsi="Arial" w:cs="Arial"/>
                <w:b/>
                <w:color w:val="000000"/>
                <w:sz w:val="18"/>
                <w:szCs w:val="18"/>
              </w:rPr>
              <w:t>5</w:t>
            </w:r>
            <w:r w:rsidR="00476ADC">
              <w:rPr>
                <w:rFonts w:ascii="Arial" w:hAnsi="Arial" w:cs="Arial"/>
                <w:b/>
                <w:color w:val="000000"/>
                <w:sz w:val="18"/>
                <w:szCs w:val="18"/>
              </w:rPr>
              <w:t>: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D0A0F" w:rsidRDefault="00D30259" w:rsidP="001D5FA2">
            <w:pPr>
              <w:rPr>
                <w:rFonts w:ascii="Arial" w:hAnsi="Arial" w:cs="Arial"/>
                <w:b/>
                <w:color w:val="000000"/>
                <w:sz w:val="18"/>
                <w:szCs w:val="18"/>
              </w:rPr>
            </w:pPr>
            <w:r>
              <w:rPr>
                <w:rFonts w:ascii="Arial" w:hAnsi="Arial" w:cs="Arial"/>
                <w:b/>
                <w:color w:val="000000"/>
                <w:sz w:val="18"/>
                <w:szCs w:val="18"/>
              </w:rPr>
              <w:t>Ravenna Mass</w:t>
            </w:r>
          </w:p>
        </w:tc>
      </w:tr>
      <w:tr w:rsidR="00BD0A0F" w:rsidRPr="002207B0" w:rsidTr="00A0721F">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BD0A0F" w:rsidRPr="00EA79FC" w:rsidRDefault="00476ADC" w:rsidP="005E4465">
            <w:pPr>
              <w:rPr>
                <w:rFonts w:ascii="Arial" w:hAnsi="Arial" w:cs="Arial"/>
                <w:b/>
                <w:color w:val="000000"/>
                <w:sz w:val="18"/>
                <w:szCs w:val="18"/>
              </w:rPr>
            </w:pPr>
            <w:r>
              <w:rPr>
                <w:rFonts w:ascii="Arial" w:hAnsi="Arial" w:cs="Arial"/>
                <w:b/>
                <w:color w:val="000000"/>
                <w:sz w:val="18"/>
                <w:szCs w:val="18"/>
              </w:rPr>
              <w:t xml:space="preserve">Saturday </w:t>
            </w:r>
            <w:r w:rsidR="005F1032">
              <w:rPr>
                <w:rFonts w:ascii="Arial" w:hAnsi="Arial" w:cs="Arial"/>
                <w:b/>
                <w:color w:val="000000"/>
                <w:sz w:val="18"/>
                <w:szCs w:val="18"/>
              </w:rPr>
              <w:t>1</w:t>
            </w:r>
            <w:r w:rsidR="005E4465">
              <w:rPr>
                <w:rFonts w:ascii="Arial" w:hAnsi="Arial" w:cs="Arial"/>
                <w:b/>
                <w:color w:val="000000"/>
                <w:sz w:val="18"/>
                <w:szCs w:val="18"/>
              </w:rPr>
              <w:t>8</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BD0A0F" w:rsidRDefault="00476ADC" w:rsidP="006F2854">
            <w:pPr>
              <w:jc w:val="right"/>
              <w:rPr>
                <w:rFonts w:ascii="Arial" w:hAnsi="Arial" w:cs="Arial"/>
                <w:b/>
                <w:color w:val="000000"/>
                <w:sz w:val="18"/>
                <w:szCs w:val="18"/>
              </w:rPr>
            </w:pPr>
            <w:r>
              <w:rPr>
                <w:rFonts w:ascii="Arial" w:hAnsi="Arial" w:cs="Arial"/>
                <w:b/>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D0A0F" w:rsidRDefault="00D30259" w:rsidP="005E4465">
            <w:pPr>
              <w:rPr>
                <w:rFonts w:ascii="Arial" w:hAnsi="Arial" w:cs="Arial"/>
                <w:b/>
                <w:color w:val="000000"/>
                <w:sz w:val="18"/>
                <w:szCs w:val="18"/>
              </w:rPr>
            </w:pPr>
            <w:r>
              <w:rPr>
                <w:rFonts w:ascii="Arial" w:hAnsi="Arial" w:cs="Arial"/>
                <w:b/>
                <w:color w:val="000000"/>
                <w:sz w:val="18"/>
                <w:szCs w:val="18"/>
              </w:rPr>
              <w:t xml:space="preserve">LC Mass: </w:t>
            </w:r>
            <w:r w:rsidR="005E4465">
              <w:rPr>
                <w:rFonts w:ascii="Arial" w:hAnsi="Arial" w:cs="Arial"/>
                <w:b/>
                <w:color w:val="000000"/>
                <w:sz w:val="18"/>
                <w:szCs w:val="18"/>
              </w:rPr>
              <w:t>FOR THE PEOPLE</w:t>
            </w:r>
          </w:p>
        </w:tc>
      </w:tr>
      <w:tr w:rsidR="00E4774F"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4774F" w:rsidRPr="00EA79FC" w:rsidRDefault="006F2854" w:rsidP="005E4465">
            <w:pPr>
              <w:rPr>
                <w:rFonts w:ascii="Arial" w:hAnsi="Arial" w:cs="Arial"/>
                <w:b/>
                <w:color w:val="000000"/>
                <w:sz w:val="18"/>
                <w:szCs w:val="18"/>
              </w:rPr>
            </w:pPr>
            <w:r>
              <w:rPr>
                <w:rFonts w:ascii="Arial" w:hAnsi="Arial" w:cs="Arial"/>
                <w:b/>
                <w:color w:val="000000"/>
                <w:sz w:val="18"/>
                <w:szCs w:val="18"/>
              </w:rPr>
              <w:t xml:space="preserve">Sunday </w:t>
            </w:r>
            <w:r w:rsidR="005F1032">
              <w:rPr>
                <w:rFonts w:ascii="Arial" w:hAnsi="Arial" w:cs="Arial"/>
                <w:b/>
                <w:color w:val="000000"/>
                <w:sz w:val="18"/>
                <w:szCs w:val="18"/>
              </w:rPr>
              <w:t>1</w:t>
            </w:r>
            <w:r w:rsidR="005E4465">
              <w:rPr>
                <w:rFonts w:ascii="Arial" w:hAnsi="Arial" w:cs="Arial"/>
                <w:b/>
                <w:color w:val="000000"/>
                <w:sz w:val="18"/>
                <w:szCs w:val="18"/>
              </w:rPr>
              <w:t>9</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4774F" w:rsidRPr="00EA79FC" w:rsidRDefault="00EC5E57" w:rsidP="00EC5E57">
            <w:pPr>
              <w:jc w:val="right"/>
              <w:rPr>
                <w:rFonts w:ascii="Arial" w:hAnsi="Arial" w:cs="Arial"/>
                <w:b/>
                <w:color w:val="000000"/>
                <w:sz w:val="18"/>
                <w:szCs w:val="18"/>
              </w:rPr>
            </w:pPr>
            <w:r>
              <w:rPr>
                <w:rFonts w:ascii="Arial" w:hAnsi="Arial" w:cs="Arial"/>
                <w:b/>
                <w:color w:val="000000"/>
                <w:sz w:val="18"/>
                <w:szCs w:val="18"/>
              </w:rPr>
              <w:t>8</w:t>
            </w:r>
            <w:r w:rsidR="00E4774F">
              <w:rPr>
                <w:rFonts w:ascii="Arial" w:hAnsi="Arial" w:cs="Arial"/>
                <w:b/>
                <w:color w:val="000000"/>
                <w:sz w:val="18"/>
                <w:szCs w:val="18"/>
              </w:rPr>
              <w:t xml:space="preserve">:00 </w:t>
            </w:r>
            <w:r>
              <w:rPr>
                <w:rFonts w:ascii="Arial" w:hAnsi="Arial" w:cs="Arial"/>
                <w:b/>
                <w:caps/>
                <w:color w:val="000000"/>
                <w:sz w:val="18"/>
                <w:szCs w:val="18"/>
              </w:rPr>
              <w:t>A</w:t>
            </w:r>
            <w:r w:rsidR="00E4774F">
              <w:rPr>
                <w:rFonts w:ascii="Arial" w:hAnsi="Arial" w:cs="Arial"/>
                <w:b/>
                <w:color w:val="000000"/>
                <w:sz w:val="18"/>
                <w:szCs w:val="18"/>
              </w:rPr>
              <w:t>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E4774F" w:rsidRPr="00EA79FC" w:rsidRDefault="00AC3052" w:rsidP="005E4465">
            <w:pPr>
              <w:rPr>
                <w:rFonts w:ascii="Arial" w:hAnsi="Arial" w:cs="Arial"/>
                <w:b/>
                <w:color w:val="000000"/>
                <w:sz w:val="18"/>
                <w:szCs w:val="18"/>
              </w:rPr>
            </w:pPr>
            <w:r>
              <w:rPr>
                <w:rFonts w:ascii="Arial" w:hAnsi="Arial" w:cs="Arial"/>
                <w:b/>
                <w:color w:val="000000"/>
                <w:sz w:val="18"/>
                <w:szCs w:val="18"/>
              </w:rPr>
              <w:t>LCMass:</w:t>
            </w:r>
            <w:r w:rsidR="005E4465">
              <w:rPr>
                <w:rFonts w:ascii="Arial" w:hAnsi="Arial" w:cs="Arial"/>
                <w:b/>
                <w:color w:val="000000"/>
                <w:sz w:val="18"/>
                <w:szCs w:val="18"/>
              </w:rPr>
              <w:t>+ JOHN &amp; VERNIE JANULEWICZ</w:t>
            </w:r>
          </w:p>
        </w:tc>
      </w:tr>
      <w:tr w:rsidR="0057739A"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7739A" w:rsidRDefault="0057739A" w:rsidP="005E4465">
            <w:pPr>
              <w:rPr>
                <w:rFonts w:ascii="Arial" w:hAnsi="Arial" w:cs="Arial"/>
                <w:b/>
                <w:color w:val="000000"/>
                <w:sz w:val="18"/>
                <w:szCs w:val="18"/>
              </w:rPr>
            </w:pPr>
            <w:r>
              <w:rPr>
                <w:rFonts w:ascii="Arial" w:hAnsi="Arial" w:cs="Arial"/>
                <w:b/>
                <w:color w:val="000000"/>
                <w:sz w:val="18"/>
                <w:szCs w:val="18"/>
              </w:rPr>
              <w:t xml:space="preserve">Sunday </w:t>
            </w:r>
            <w:r w:rsidR="005F1032">
              <w:rPr>
                <w:rFonts w:ascii="Arial" w:hAnsi="Arial" w:cs="Arial"/>
                <w:b/>
                <w:color w:val="000000"/>
                <w:sz w:val="18"/>
                <w:szCs w:val="18"/>
              </w:rPr>
              <w:t>1</w:t>
            </w:r>
            <w:r w:rsidR="005E4465">
              <w:rPr>
                <w:rFonts w:ascii="Arial" w:hAnsi="Arial" w:cs="Arial"/>
                <w:b/>
                <w:color w:val="000000"/>
                <w:sz w:val="18"/>
                <w:szCs w:val="18"/>
              </w:rPr>
              <w:t>9</w:t>
            </w:r>
            <w:r w:rsidR="005E4465" w:rsidRPr="005E4465">
              <w:rPr>
                <w:rFonts w:ascii="Arial" w:hAnsi="Arial" w:cs="Arial"/>
                <w:b/>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7739A" w:rsidRDefault="00D30259" w:rsidP="001D5FA2">
            <w:pPr>
              <w:jc w:val="right"/>
              <w:rPr>
                <w:rFonts w:ascii="Arial" w:hAnsi="Arial" w:cs="Arial"/>
                <w:b/>
                <w:color w:val="000000"/>
                <w:sz w:val="18"/>
                <w:szCs w:val="18"/>
              </w:rPr>
            </w:pPr>
            <w:r>
              <w:rPr>
                <w:rFonts w:ascii="Arial" w:hAnsi="Arial" w:cs="Arial"/>
                <w:b/>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7739A" w:rsidRDefault="00D30259" w:rsidP="001D5FA2">
            <w:pPr>
              <w:rPr>
                <w:rFonts w:ascii="Arial" w:hAnsi="Arial" w:cs="Arial"/>
                <w:b/>
                <w:color w:val="000000"/>
                <w:sz w:val="18"/>
                <w:szCs w:val="18"/>
              </w:rPr>
            </w:pPr>
            <w:r>
              <w:rPr>
                <w:rFonts w:ascii="Arial" w:hAnsi="Arial" w:cs="Arial"/>
                <w:b/>
                <w:color w:val="000000"/>
                <w:sz w:val="18"/>
                <w:szCs w:val="18"/>
              </w:rPr>
              <w:t>Ravenna Mass</w:t>
            </w:r>
          </w:p>
        </w:tc>
      </w:tr>
    </w:tbl>
    <w:p w:rsidR="007F5C08" w:rsidRDefault="007B3178"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p>
    <w:p w:rsidR="001466D9" w:rsidRDefault="000F6437"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1466D9" w:rsidRDefault="00F541B4"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7F5C08" w:rsidRDefault="00796C2D"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7F5C08" w:rsidRDefault="00B17901"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7F5C08" w:rsidRDefault="007F5C08"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7F5C08" w:rsidRDefault="007F5C08" w:rsidP="007F5C08">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5732A4" w:rsidRDefault="005732A4" w:rsidP="007F5C08">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p>
    <w:p w:rsidR="002E1A64" w:rsidRDefault="005732A4" w:rsidP="005732A4">
      <w:pPr>
        <w:shd w:val="clear" w:color="auto" w:fill="FFFFFF"/>
        <w:tabs>
          <w:tab w:val="left" w:pos="210"/>
          <w:tab w:val="left" w:pos="720"/>
          <w:tab w:val="left" w:pos="1440"/>
          <w:tab w:val="left" w:pos="2160"/>
          <w:tab w:val="left" w:pos="2880"/>
          <w:tab w:val="right" w:pos="10800"/>
        </w:tabs>
        <w:ind w:left="210"/>
        <w:rPr>
          <w:rFonts w:ascii="Arial" w:hAnsi="Arial" w:cs="Arial"/>
          <w:b/>
          <w:color w:val="000000"/>
          <w:sz w:val="22"/>
          <w:szCs w:val="22"/>
        </w:rPr>
      </w:pPr>
      <w:r>
        <w:rPr>
          <w:rFonts w:ascii="Arial" w:hAnsi="Arial" w:cs="Arial"/>
          <w:b/>
          <w:color w:val="000000"/>
          <w:sz w:val="22"/>
          <w:szCs w:val="22"/>
        </w:rPr>
        <w:tab/>
      </w:r>
      <w:r>
        <w:rPr>
          <w:rFonts w:ascii="Arial" w:hAnsi="Arial" w:cs="Arial"/>
          <w:b/>
          <w:color w:val="000000"/>
          <w:sz w:val="22"/>
          <w:szCs w:val="22"/>
        </w:rPr>
        <w:tab/>
      </w:r>
    </w:p>
    <w:p w:rsidR="0057739A" w:rsidRDefault="005F1032" w:rsidP="002E1A64">
      <w:pPr>
        <w:shd w:val="clear" w:color="auto" w:fill="FFFFFF"/>
        <w:tabs>
          <w:tab w:val="left" w:pos="210"/>
          <w:tab w:val="left" w:pos="720"/>
          <w:tab w:val="left" w:pos="1440"/>
          <w:tab w:val="left" w:pos="2160"/>
          <w:tab w:val="left" w:pos="2880"/>
          <w:tab w:val="right" w:pos="10800"/>
        </w:tabs>
        <w:ind w:left="210"/>
        <w:rPr>
          <w:rFonts w:ascii="Arial" w:hAnsi="Arial" w:cs="Arial"/>
          <w:b/>
          <w:color w:val="000000"/>
          <w:sz w:val="22"/>
          <w:szCs w:val="22"/>
        </w:rPr>
      </w:pPr>
      <w:r>
        <w:rPr>
          <w:rFonts w:ascii="Arial" w:hAnsi="Arial" w:cs="Arial"/>
          <w:b/>
          <w:color w:val="000000"/>
          <w:sz w:val="22"/>
          <w:szCs w:val="22"/>
        </w:rPr>
        <w:t xml:space="preserve">May </w:t>
      </w:r>
      <w:r w:rsidR="005E4465">
        <w:rPr>
          <w:rFonts w:ascii="Arial" w:hAnsi="Arial" w:cs="Arial"/>
          <w:b/>
          <w:color w:val="000000"/>
          <w:sz w:val="22"/>
          <w:szCs w:val="22"/>
        </w:rPr>
        <w:t>12</w:t>
      </w:r>
      <w:r>
        <w:rPr>
          <w:rFonts w:ascii="Arial" w:hAnsi="Arial" w:cs="Arial"/>
          <w:b/>
          <w:color w:val="000000"/>
          <w:sz w:val="22"/>
          <w:szCs w:val="22"/>
        </w:rPr>
        <w:t>, 2019</w:t>
      </w:r>
    </w:p>
    <w:p w:rsidR="0057739A" w:rsidRDefault="00F541B4" w:rsidP="00F541B4">
      <w:pPr>
        <w:shd w:val="clear" w:color="auto" w:fill="FFFFFF"/>
        <w:tabs>
          <w:tab w:val="left" w:pos="210"/>
          <w:tab w:val="left" w:pos="720"/>
          <w:tab w:val="left" w:pos="1440"/>
          <w:tab w:val="left" w:pos="2160"/>
          <w:tab w:val="left" w:pos="2880"/>
          <w:tab w:val="right" w:pos="10800"/>
        </w:tabs>
        <w:ind w:left="1440"/>
        <w:rPr>
          <w:rFonts w:ascii="Arial" w:hAnsi="Arial" w:cs="Arial"/>
          <w:b/>
          <w:color w:val="000000"/>
          <w:sz w:val="22"/>
          <w:szCs w:val="22"/>
        </w:rPr>
      </w:pPr>
      <w:r>
        <w:rPr>
          <w:rFonts w:ascii="Arial" w:hAnsi="Arial" w:cs="Arial"/>
          <w:b/>
          <w:color w:val="000000"/>
          <w:sz w:val="22"/>
          <w:szCs w:val="22"/>
        </w:rPr>
        <w:tab/>
      </w:r>
    </w:p>
    <w:p w:rsidR="0057739A" w:rsidRDefault="005E4465" w:rsidP="005F1032">
      <w:pPr>
        <w:shd w:val="clear" w:color="auto" w:fill="FFFFFF"/>
        <w:tabs>
          <w:tab w:val="left" w:pos="210"/>
          <w:tab w:val="left" w:pos="720"/>
          <w:tab w:val="left" w:pos="1440"/>
          <w:tab w:val="left" w:pos="2160"/>
          <w:tab w:val="left" w:pos="2880"/>
          <w:tab w:val="right" w:pos="10800"/>
        </w:tabs>
        <w:ind w:left="1440"/>
        <w:rPr>
          <w:rFonts w:ascii="Arial" w:hAnsi="Arial" w:cs="Arial"/>
          <w:b/>
          <w:color w:val="000000"/>
          <w:sz w:val="22"/>
          <w:szCs w:val="22"/>
        </w:rPr>
      </w:pPr>
      <w:r>
        <w:rPr>
          <w:rFonts w:ascii="Arial" w:hAnsi="Arial" w:cs="Arial"/>
          <w:b/>
          <w:color w:val="000000"/>
          <w:sz w:val="22"/>
          <w:szCs w:val="22"/>
        </w:rPr>
        <w:t>Fourth</w:t>
      </w:r>
      <w:r w:rsidR="005F1032">
        <w:rPr>
          <w:rFonts w:ascii="Arial" w:hAnsi="Arial" w:cs="Arial"/>
          <w:b/>
          <w:color w:val="000000"/>
          <w:sz w:val="22"/>
          <w:szCs w:val="22"/>
        </w:rPr>
        <w:t xml:space="preserve"> Sunday of Easter</w:t>
      </w:r>
    </w:p>
    <w:p w:rsidR="00EB1BB6" w:rsidRDefault="00EB1BB6" w:rsidP="002E1A64">
      <w:pPr>
        <w:shd w:val="clear" w:color="auto" w:fill="FFFFFF"/>
        <w:tabs>
          <w:tab w:val="left" w:pos="210"/>
          <w:tab w:val="left" w:pos="720"/>
          <w:tab w:val="left" w:pos="1440"/>
          <w:tab w:val="left" w:pos="2160"/>
          <w:tab w:val="left" w:pos="2880"/>
          <w:tab w:val="right" w:pos="10800"/>
        </w:tabs>
        <w:ind w:left="210"/>
        <w:rPr>
          <w:rFonts w:ascii="Arial" w:hAnsi="Arial" w:cs="Arial"/>
          <w:b/>
          <w:color w:val="000000"/>
          <w:sz w:val="20"/>
          <w:szCs w:val="20"/>
        </w:rPr>
      </w:pPr>
    </w:p>
    <w:p w:rsidR="00E95CC3" w:rsidRPr="004D1700" w:rsidRDefault="00E95CC3"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p>
    <w:p w:rsidR="00352C34" w:rsidRDefault="006460B3" w:rsidP="009148AC">
      <w:pPr>
        <w:shd w:val="clear" w:color="auto" w:fill="FFFFFF"/>
        <w:tabs>
          <w:tab w:val="left" w:pos="210"/>
          <w:tab w:val="left" w:pos="720"/>
          <w:tab w:val="left" w:pos="1440"/>
          <w:tab w:val="left" w:pos="2160"/>
          <w:tab w:val="left" w:pos="2880"/>
          <w:tab w:val="right" w:pos="10800"/>
        </w:tabs>
        <w:rPr>
          <w:sz w:val="20"/>
          <w:szCs w:val="20"/>
        </w:rPr>
      </w:pPr>
      <w:r>
        <w:rPr>
          <w:rFonts w:ascii="Arial" w:hAnsi="Arial" w:cs="Arial"/>
          <w:b/>
          <w:color w:val="000000"/>
          <w:sz w:val="20"/>
          <w:szCs w:val="20"/>
        </w:rPr>
        <w:t>R</w:t>
      </w:r>
      <w:r w:rsidR="006658C7" w:rsidRPr="001D44C6">
        <w:rPr>
          <w:rFonts w:ascii="Arial" w:hAnsi="Arial" w:cs="Arial"/>
          <w:b/>
          <w:color w:val="000000"/>
          <w:sz w:val="20"/>
          <w:szCs w:val="20"/>
        </w:rPr>
        <w:t>ec</w:t>
      </w:r>
      <w:r w:rsidR="009148AC" w:rsidRPr="001D44C6">
        <w:rPr>
          <w:rFonts w:ascii="Arial" w:hAnsi="Arial" w:cs="Arial"/>
          <w:b/>
          <w:color w:val="000000"/>
          <w:sz w:val="20"/>
          <w:szCs w:val="20"/>
        </w:rPr>
        <w:t>oncil</w:t>
      </w:r>
      <w:r w:rsidR="000A456E" w:rsidRPr="001D44C6">
        <w:rPr>
          <w:rFonts w:ascii="Arial" w:hAnsi="Arial" w:cs="Arial"/>
          <w:b/>
          <w:color w:val="000000"/>
          <w:sz w:val="20"/>
          <w:szCs w:val="20"/>
        </w:rPr>
        <w:t>i</w:t>
      </w:r>
      <w:r w:rsidR="009148AC" w:rsidRPr="001D44C6">
        <w:rPr>
          <w:rFonts w:ascii="Arial" w:hAnsi="Arial" w:cs="Arial"/>
          <w:b/>
          <w:color w:val="000000"/>
          <w:sz w:val="20"/>
          <w:szCs w:val="20"/>
        </w:rPr>
        <w:t xml:space="preserve">ation will be on </w:t>
      </w:r>
      <w:r w:rsidR="00243B37">
        <w:rPr>
          <w:rFonts w:ascii="Arial" w:hAnsi="Arial" w:cs="Arial"/>
          <w:b/>
          <w:color w:val="000000"/>
          <w:sz w:val="20"/>
          <w:szCs w:val="20"/>
        </w:rPr>
        <w:t xml:space="preserve">Saturday </w:t>
      </w:r>
      <w:r w:rsidR="008E5F8F">
        <w:rPr>
          <w:rFonts w:ascii="Arial" w:hAnsi="Arial" w:cs="Arial"/>
          <w:b/>
          <w:color w:val="000000"/>
          <w:sz w:val="20"/>
          <w:szCs w:val="20"/>
        </w:rPr>
        <w:t>6</w:t>
      </w:r>
      <w:r w:rsidR="00207E75" w:rsidRPr="001D44C6">
        <w:rPr>
          <w:rFonts w:ascii="Arial" w:hAnsi="Arial" w:cs="Arial"/>
          <w:b/>
          <w:color w:val="000000"/>
          <w:sz w:val="20"/>
          <w:szCs w:val="20"/>
        </w:rPr>
        <w:t xml:space="preserve">:30 </w:t>
      </w:r>
      <w:r w:rsidR="006C32E6" w:rsidRPr="001D44C6">
        <w:rPr>
          <w:rFonts w:ascii="Arial" w:hAnsi="Arial" w:cs="Arial"/>
          <w:b/>
          <w:color w:val="000000"/>
          <w:sz w:val="20"/>
          <w:szCs w:val="20"/>
        </w:rPr>
        <w:t>at St. Josaphat - Mass</w:t>
      </w:r>
      <w:r w:rsidR="00207E75" w:rsidRPr="001D44C6">
        <w:rPr>
          <w:rFonts w:ascii="Arial" w:hAnsi="Arial" w:cs="Arial"/>
          <w:b/>
          <w:color w:val="000000"/>
          <w:sz w:val="20"/>
          <w:szCs w:val="20"/>
        </w:rPr>
        <w:t xml:space="preserve"> is at </w:t>
      </w:r>
      <w:r w:rsidR="008E5F8F">
        <w:rPr>
          <w:rFonts w:ascii="Arial" w:hAnsi="Arial" w:cs="Arial"/>
          <w:b/>
          <w:color w:val="000000"/>
          <w:sz w:val="20"/>
          <w:szCs w:val="20"/>
        </w:rPr>
        <w:t>7</w:t>
      </w:r>
      <w:r w:rsidR="00207E75" w:rsidRPr="001D44C6">
        <w:rPr>
          <w:rFonts w:ascii="Arial" w:hAnsi="Arial" w:cs="Arial"/>
          <w:b/>
          <w:color w:val="000000"/>
          <w:sz w:val="20"/>
          <w:szCs w:val="20"/>
        </w:rPr>
        <w:t>:00 PM.</w:t>
      </w:r>
    </w:p>
    <w:p w:rsidR="00987380" w:rsidRPr="00CD0516" w:rsidRDefault="00987380"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20"/>
          <w:szCs w:val="20"/>
          <w:u w:val="single"/>
        </w:rPr>
      </w:pPr>
    </w:p>
    <w:tbl>
      <w:tblPr>
        <w:tblpPr w:leftFromText="180" w:rightFromText="180" w:vertAnchor="text" w:tblpX="432" w:tblpY="1"/>
        <w:tblOverlap w:val="never"/>
        <w:tblW w:w="0" w:type="auto"/>
        <w:tblBorders>
          <w:top w:val="thinThickLargeGap" w:sz="24" w:space="0" w:color="auto"/>
          <w:left w:val="thinThickLargeGap" w:sz="24" w:space="0" w:color="auto"/>
          <w:bottom w:val="thickThinLargeGap" w:sz="24" w:space="0" w:color="auto"/>
          <w:right w:val="thickThinLargeGap" w:sz="24" w:space="0" w:color="auto"/>
        </w:tblBorders>
        <w:tblLook w:val="01E0"/>
      </w:tblPr>
      <w:tblGrid>
        <w:gridCol w:w="10023"/>
      </w:tblGrid>
      <w:tr w:rsidR="008A49AF" w:rsidRPr="001D44C6" w:rsidTr="00F939B5">
        <w:trPr>
          <w:trHeight w:val="165"/>
        </w:trPr>
        <w:tc>
          <w:tcPr>
            <w:tcW w:w="10023" w:type="dxa"/>
            <w:shd w:val="clear" w:color="auto" w:fill="auto"/>
          </w:tcPr>
          <w:p w:rsidR="007E547B" w:rsidRPr="00103264" w:rsidRDefault="007E547B" w:rsidP="001D0AA0">
            <w:pPr>
              <w:tabs>
                <w:tab w:val="left" w:pos="8805"/>
              </w:tabs>
              <w:spacing w:after="120"/>
              <w:rPr>
                <w:rFonts w:ascii="Arial" w:hAnsi="Arial" w:cs="Arial"/>
                <w:color w:val="000000"/>
                <w:sz w:val="20"/>
                <w:szCs w:val="20"/>
              </w:rPr>
            </w:pPr>
          </w:p>
        </w:tc>
      </w:tr>
      <w:tr w:rsidR="00F03982" w:rsidRPr="001D44C6" w:rsidTr="00116FCF">
        <w:trPr>
          <w:trHeight w:val="525"/>
        </w:trPr>
        <w:tc>
          <w:tcPr>
            <w:tcW w:w="10023" w:type="dxa"/>
            <w:shd w:val="clear" w:color="auto" w:fill="auto"/>
          </w:tcPr>
          <w:p w:rsidR="00F03982" w:rsidRDefault="00AB2EE2" w:rsidP="00D669F8">
            <w:pPr>
              <w:tabs>
                <w:tab w:val="left" w:pos="8805"/>
              </w:tabs>
              <w:spacing w:after="120"/>
              <w:rPr>
                <w:rFonts w:ascii="Arial" w:hAnsi="Arial" w:cs="Arial"/>
                <w:color w:val="000000"/>
                <w:sz w:val="20"/>
                <w:szCs w:val="20"/>
              </w:rPr>
            </w:pPr>
            <w:r>
              <w:rPr>
                <w:rFonts w:ascii="Arial" w:hAnsi="Arial" w:cs="Arial"/>
                <w:b/>
                <w:color w:val="000000"/>
                <w:sz w:val="20"/>
                <w:szCs w:val="20"/>
                <w:u w:val="single"/>
              </w:rPr>
              <w:t xml:space="preserve">SATURDAY:  </w:t>
            </w:r>
            <w:r w:rsidR="003E3279">
              <w:rPr>
                <w:rFonts w:ascii="Arial" w:hAnsi="Arial" w:cs="Arial"/>
                <w:b/>
                <w:color w:val="000000"/>
                <w:sz w:val="20"/>
                <w:szCs w:val="20"/>
                <w:u w:val="single"/>
              </w:rPr>
              <w:t xml:space="preserve">MAY </w:t>
            </w:r>
            <w:r w:rsidR="005F1032">
              <w:rPr>
                <w:rFonts w:ascii="Arial" w:hAnsi="Arial" w:cs="Arial"/>
                <w:b/>
                <w:color w:val="000000"/>
                <w:sz w:val="20"/>
                <w:szCs w:val="20"/>
                <w:u w:val="single"/>
              </w:rPr>
              <w:t>1</w:t>
            </w:r>
            <w:r w:rsidR="00AA4B79">
              <w:rPr>
                <w:rFonts w:ascii="Arial" w:hAnsi="Arial" w:cs="Arial"/>
                <w:b/>
                <w:color w:val="000000"/>
                <w:sz w:val="20"/>
                <w:szCs w:val="20"/>
                <w:u w:val="single"/>
              </w:rPr>
              <w:t>8</w:t>
            </w:r>
            <w:r w:rsidR="003E3279" w:rsidRPr="003E3279">
              <w:rPr>
                <w:rFonts w:ascii="Arial" w:hAnsi="Arial" w:cs="Arial"/>
                <w:b/>
                <w:color w:val="000000"/>
                <w:sz w:val="20"/>
                <w:szCs w:val="20"/>
                <w:u w:val="single"/>
                <w:vertAlign w:val="superscript"/>
              </w:rPr>
              <w:t>TH</w:t>
            </w:r>
            <w:r w:rsidR="00F03982">
              <w:rPr>
                <w:rFonts w:ascii="Arial" w:hAnsi="Arial" w:cs="Arial"/>
                <w:b/>
                <w:color w:val="000000"/>
                <w:sz w:val="20"/>
                <w:szCs w:val="20"/>
                <w:u w:val="single"/>
              </w:rPr>
              <w:t xml:space="preserve"> – </w:t>
            </w:r>
            <w:r>
              <w:rPr>
                <w:rFonts w:ascii="Arial" w:hAnsi="Arial" w:cs="Arial"/>
                <w:b/>
                <w:color w:val="000000"/>
                <w:sz w:val="20"/>
                <w:szCs w:val="20"/>
                <w:u w:val="single"/>
              </w:rPr>
              <w:t>7</w:t>
            </w:r>
            <w:r w:rsidR="00F03982">
              <w:rPr>
                <w:rFonts w:ascii="Arial" w:hAnsi="Arial" w:cs="Arial"/>
                <w:b/>
                <w:color w:val="000000"/>
                <w:sz w:val="20"/>
                <w:szCs w:val="20"/>
                <w:u w:val="single"/>
              </w:rPr>
              <w:t xml:space="preserve">:00 </w:t>
            </w:r>
            <w:r>
              <w:rPr>
                <w:rFonts w:ascii="Arial" w:hAnsi="Arial" w:cs="Arial"/>
                <w:b/>
                <w:color w:val="000000"/>
                <w:sz w:val="20"/>
                <w:szCs w:val="20"/>
                <w:u w:val="single"/>
              </w:rPr>
              <w:t>PM</w:t>
            </w:r>
            <w:r w:rsidR="00F03982">
              <w:rPr>
                <w:rFonts w:ascii="Arial" w:hAnsi="Arial" w:cs="Arial"/>
                <w:b/>
                <w:color w:val="000000"/>
                <w:sz w:val="20"/>
                <w:szCs w:val="20"/>
                <w:u w:val="single"/>
              </w:rPr>
              <w:t xml:space="preserve"> – GREETERS:</w:t>
            </w:r>
            <w:r w:rsidR="00AA4B79">
              <w:rPr>
                <w:rFonts w:ascii="Arial" w:hAnsi="Arial" w:cs="Arial"/>
                <w:color w:val="000000"/>
                <w:sz w:val="20"/>
                <w:szCs w:val="20"/>
              </w:rPr>
              <w:t>Dennis &amp; Lillian Maciejewski</w:t>
            </w:r>
            <w:r w:rsidR="00F03982">
              <w:rPr>
                <w:rFonts w:ascii="Arial" w:hAnsi="Arial" w:cs="Arial"/>
                <w:color w:val="000000"/>
                <w:sz w:val="20"/>
                <w:szCs w:val="20"/>
              </w:rPr>
              <w:t>;</w:t>
            </w:r>
            <w:r w:rsidR="00F03982" w:rsidRPr="00F03982">
              <w:rPr>
                <w:rFonts w:ascii="Arial" w:hAnsi="Arial" w:cs="Arial"/>
                <w:b/>
                <w:color w:val="000000"/>
                <w:sz w:val="20"/>
                <w:szCs w:val="20"/>
                <w:u w:val="single"/>
              </w:rPr>
              <w:t>LEADER</w:t>
            </w:r>
            <w:r w:rsidR="00F03982">
              <w:rPr>
                <w:rFonts w:ascii="Arial" w:hAnsi="Arial" w:cs="Arial"/>
                <w:color w:val="000000"/>
                <w:sz w:val="20"/>
                <w:szCs w:val="20"/>
              </w:rPr>
              <w:t>:</w:t>
            </w:r>
            <w:r w:rsidR="00AA4B79">
              <w:rPr>
                <w:rFonts w:ascii="Arial" w:hAnsi="Arial" w:cs="Arial"/>
                <w:color w:val="000000"/>
                <w:sz w:val="20"/>
                <w:szCs w:val="20"/>
              </w:rPr>
              <w:t>Janelle Mostek</w:t>
            </w:r>
            <w:r w:rsidR="005F1032">
              <w:rPr>
                <w:rFonts w:ascii="Arial" w:hAnsi="Arial" w:cs="Arial"/>
                <w:color w:val="000000"/>
                <w:sz w:val="20"/>
                <w:szCs w:val="20"/>
              </w:rPr>
              <w:t xml:space="preserve">; </w:t>
            </w:r>
            <w:r w:rsidR="00F03982" w:rsidRPr="00F03982">
              <w:rPr>
                <w:rFonts w:ascii="Arial" w:hAnsi="Arial" w:cs="Arial"/>
                <w:b/>
                <w:color w:val="000000"/>
                <w:sz w:val="20"/>
                <w:szCs w:val="20"/>
                <w:u w:val="single"/>
              </w:rPr>
              <w:t>LECTORS</w:t>
            </w:r>
            <w:r w:rsidR="00F03982">
              <w:rPr>
                <w:rFonts w:ascii="Arial" w:hAnsi="Arial" w:cs="Arial"/>
                <w:color w:val="000000"/>
                <w:sz w:val="20"/>
                <w:szCs w:val="20"/>
              </w:rPr>
              <w:t xml:space="preserve">: </w:t>
            </w:r>
            <w:r w:rsidR="00AA4B79">
              <w:rPr>
                <w:rFonts w:ascii="Arial" w:hAnsi="Arial" w:cs="Arial"/>
                <w:color w:val="000000"/>
                <w:sz w:val="20"/>
                <w:szCs w:val="20"/>
              </w:rPr>
              <w:t>Loretta Lovitt&amp; Tom Obermiller</w:t>
            </w:r>
            <w:r w:rsidR="00F03982">
              <w:rPr>
                <w:rFonts w:ascii="Arial" w:hAnsi="Arial" w:cs="Arial"/>
                <w:color w:val="000000"/>
                <w:sz w:val="20"/>
                <w:szCs w:val="20"/>
              </w:rPr>
              <w:t xml:space="preserve">; </w:t>
            </w:r>
            <w:r w:rsidR="00F03982" w:rsidRPr="00F03982">
              <w:rPr>
                <w:rFonts w:ascii="Arial" w:hAnsi="Arial" w:cs="Arial"/>
                <w:b/>
                <w:color w:val="000000"/>
                <w:sz w:val="20"/>
                <w:szCs w:val="20"/>
                <w:u w:val="single"/>
              </w:rPr>
              <w:t>EUCHARISTIC MINISERS</w:t>
            </w:r>
            <w:r w:rsidR="00F03982">
              <w:rPr>
                <w:rFonts w:ascii="Arial" w:hAnsi="Arial" w:cs="Arial"/>
                <w:color w:val="000000"/>
                <w:sz w:val="20"/>
                <w:szCs w:val="20"/>
              </w:rPr>
              <w:t>:</w:t>
            </w:r>
            <w:r w:rsidR="00AA4B79">
              <w:rPr>
                <w:rFonts w:ascii="Arial" w:hAnsi="Arial" w:cs="Arial"/>
                <w:color w:val="000000"/>
                <w:sz w:val="20"/>
                <w:szCs w:val="20"/>
              </w:rPr>
              <w:t>Marion Schultz, Jeannette &amp; Jerome Siwinski, Sara Stanczyk, Brandon &amp; Evan Tuma</w:t>
            </w:r>
            <w:r w:rsidR="003E3279">
              <w:rPr>
                <w:rFonts w:ascii="Arial" w:hAnsi="Arial" w:cs="Arial"/>
                <w:color w:val="000000"/>
                <w:sz w:val="20"/>
                <w:szCs w:val="20"/>
              </w:rPr>
              <w:t xml:space="preserve">; </w:t>
            </w:r>
            <w:r w:rsidR="00F03982" w:rsidRPr="00F03982">
              <w:rPr>
                <w:rFonts w:ascii="Arial" w:hAnsi="Arial" w:cs="Arial"/>
                <w:b/>
                <w:color w:val="000000"/>
                <w:sz w:val="20"/>
                <w:szCs w:val="20"/>
              </w:rPr>
              <w:t>SERVERS:</w:t>
            </w:r>
            <w:r w:rsidR="00AA4B79">
              <w:rPr>
                <w:rFonts w:ascii="Arial" w:hAnsi="Arial" w:cs="Arial"/>
                <w:color w:val="000000"/>
                <w:sz w:val="20"/>
                <w:szCs w:val="20"/>
              </w:rPr>
              <w:t>Hayden Griffith &amp; Jarrod Gappa</w:t>
            </w:r>
            <w:r w:rsidR="00F03982">
              <w:rPr>
                <w:rFonts w:ascii="Arial" w:hAnsi="Arial" w:cs="Arial"/>
                <w:color w:val="000000"/>
                <w:sz w:val="20"/>
                <w:szCs w:val="20"/>
              </w:rPr>
              <w:t>.</w:t>
            </w:r>
          </w:p>
          <w:p w:rsidR="00D669F8" w:rsidRDefault="00F03982" w:rsidP="00D669F8">
            <w:pPr>
              <w:tabs>
                <w:tab w:val="left" w:pos="8805"/>
              </w:tabs>
              <w:spacing w:after="120"/>
              <w:rPr>
                <w:rFonts w:ascii="Arial" w:hAnsi="Arial" w:cs="Arial"/>
                <w:color w:val="000000"/>
                <w:sz w:val="20"/>
                <w:szCs w:val="20"/>
              </w:rPr>
            </w:pPr>
            <w:r w:rsidRPr="00F03982">
              <w:rPr>
                <w:rFonts w:ascii="Arial" w:hAnsi="Arial" w:cs="Arial"/>
                <w:b/>
                <w:color w:val="000000"/>
                <w:sz w:val="20"/>
                <w:szCs w:val="20"/>
                <w:u w:val="single"/>
              </w:rPr>
              <w:t xml:space="preserve">SUNDAY: </w:t>
            </w:r>
            <w:r w:rsidR="003E3279">
              <w:rPr>
                <w:rFonts w:ascii="Arial" w:hAnsi="Arial" w:cs="Arial"/>
                <w:b/>
                <w:color w:val="000000"/>
                <w:sz w:val="20"/>
                <w:szCs w:val="20"/>
                <w:u w:val="single"/>
              </w:rPr>
              <w:t xml:space="preserve">MAY </w:t>
            </w:r>
            <w:r w:rsidR="005F1032">
              <w:rPr>
                <w:rFonts w:ascii="Arial" w:hAnsi="Arial" w:cs="Arial"/>
                <w:b/>
                <w:color w:val="000000"/>
                <w:sz w:val="20"/>
                <w:szCs w:val="20"/>
                <w:u w:val="single"/>
              </w:rPr>
              <w:t>1</w:t>
            </w:r>
            <w:r w:rsidR="00AA4B79">
              <w:rPr>
                <w:rFonts w:ascii="Arial" w:hAnsi="Arial" w:cs="Arial"/>
                <w:b/>
                <w:color w:val="000000"/>
                <w:sz w:val="20"/>
                <w:szCs w:val="20"/>
                <w:u w:val="single"/>
              </w:rPr>
              <w:t>9</w:t>
            </w:r>
            <w:r w:rsidR="003E3279" w:rsidRPr="003E3279">
              <w:rPr>
                <w:rFonts w:ascii="Arial" w:hAnsi="Arial" w:cs="Arial"/>
                <w:b/>
                <w:color w:val="000000"/>
                <w:sz w:val="20"/>
                <w:szCs w:val="20"/>
                <w:u w:val="single"/>
                <w:vertAlign w:val="superscript"/>
              </w:rPr>
              <w:t>TH</w:t>
            </w:r>
            <w:r w:rsidRPr="00F03982">
              <w:rPr>
                <w:rFonts w:ascii="Arial" w:hAnsi="Arial" w:cs="Arial"/>
                <w:b/>
                <w:color w:val="000000"/>
                <w:sz w:val="20"/>
                <w:szCs w:val="20"/>
                <w:u w:val="single"/>
              </w:rPr>
              <w:t xml:space="preserve">– </w:t>
            </w:r>
            <w:r w:rsidR="005E4465">
              <w:rPr>
                <w:rFonts w:ascii="Arial" w:hAnsi="Arial" w:cs="Arial"/>
                <w:b/>
                <w:color w:val="000000"/>
                <w:sz w:val="20"/>
                <w:szCs w:val="20"/>
                <w:u w:val="single"/>
              </w:rPr>
              <w:t>8:00</w:t>
            </w:r>
            <w:r w:rsidRPr="00F03982">
              <w:rPr>
                <w:rFonts w:ascii="Arial" w:hAnsi="Arial" w:cs="Arial"/>
                <w:b/>
                <w:color w:val="000000"/>
                <w:sz w:val="20"/>
                <w:szCs w:val="20"/>
                <w:u w:val="single"/>
              </w:rPr>
              <w:t xml:space="preserve"> AM – GREETERS</w:t>
            </w:r>
            <w:r>
              <w:rPr>
                <w:rFonts w:ascii="Arial" w:hAnsi="Arial" w:cs="Arial"/>
                <w:color w:val="000000"/>
                <w:sz w:val="20"/>
                <w:szCs w:val="20"/>
              </w:rPr>
              <w:t>:</w:t>
            </w:r>
            <w:r w:rsidR="00AA4B79">
              <w:rPr>
                <w:rFonts w:ascii="Arial" w:hAnsi="Arial" w:cs="Arial"/>
                <w:color w:val="000000"/>
                <w:sz w:val="20"/>
                <w:szCs w:val="20"/>
              </w:rPr>
              <w:t xml:space="preserve"> Mark &amp; Susan Goc; </w:t>
            </w:r>
            <w:r w:rsidR="00A74C5C" w:rsidRPr="00A74C5C">
              <w:rPr>
                <w:rFonts w:ascii="Arial" w:hAnsi="Arial" w:cs="Arial"/>
                <w:b/>
                <w:color w:val="000000"/>
                <w:sz w:val="20"/>
                <w:szCs w:val="20"/>
                <w:u w:val="single"/>
              </w:rPr>
              <w:t>LEADER</w:t>
            </w:r>
            <w:r w:rsidR="005F1032">
              <w:rPr>
                <w:rFonts w:ascii="Arial" w:hAnsi="Arial" w:cs="Arial"/>
                <w:b/>
                <w:color w:val="000000"/>
                <w:sz w:val="20"/>
                <w:szCs w:val="20"/>
                <w:u w:val="single"/>
              </w:rPr>
              <w:t xml:space="preserve"> – </w:t>
            </w:r>
            <w:r w:rsidR="00AA4B79" w:rsidRPr="00AA4B79">
              <w:rPr>
                <w:rFonts w:ascii="Arial" w:hAnsi="Arial" w:cs="Arial"/>
                <w:color w:val="000000"/>
                <w:sz w:val="20"/>
                <w:szCs w:val="20"/>
              </w:rPr>
              <w:t>Loraine Panowicz</w:t>
            </w:r>
            <w:r w:rsidR="00A74C5C">
              <w:rPr>
                <w:rFonts w:ascii="Arial" w:hAnsi="Arial" w:cs="Arial"/>
                <w:color w:val="000000"/>
                <w:sz w:val="20"/>
                <w:szCs w:val="20"/>
              </w:rPr>
              <w:t xml:space="preserve">; </w:t>
            </w:r>
            <w:r w:rsidR="00A74C5C" w:rsidRPr="00A74C5C">
              <w:rPr>
                <w:rFonts w:ascii="Arial" w:hAnsi="Arial" w:cs="Arial"/>
                <w:b/>
                <w:color w:val="000000"/>
                <w:sz w:val="20"/>
                <w:szCs w:val="20"/>
                <w:u w:val="single"/>
              </w:rPr>
              <w:t>LECTORS</w:t>
            </w:r>
            <w:r w:rsidR="00A74C5C">
              <w:rPr>
                <w:rFonts w:ascii="Arial" w:hAnsi="Arial" w:cs="Arial"/>
                <w:color w:val="000000"/>
                <w:sz w:val="20"/>
                <w:szCs w:val="20"/>
              </w:rPr>
              <w:t>:</w:t>
            </w:r>
            <w:r w:rsidR="00AA4B79">
              <w:rPr>
                <w:rFonts w:ascii="Arial" w:hAnsi="Arial" w:cs="Arial"/>
                <w:color w:val="000000"/>
                <w:sz w:val="20"/>
                <w:szCs w:val="20"/>
              </w:rPr>
              <w:t>Gary Eurek&amp; Bill Ference</w:t>
            </w:r>
            <w:r w:rsidR="00A74C5C" w:rsidRPr="00420AE4">
              <w:rPr>
                <w:rFonts w:ascii="Arial" w:hAnsi="Arial" w:cs="Arial"/>
                <w:b/>
                <w:color w:val="000000"/>
                <w:sz w:val="20"/>
                <w:szCs w:val="20"/>
                <w:u w:val="single"/>
              </w:rPr>
              <w:t>; EUCHARISTIC MINISTERS</w:t>
            </w:r>
            <w:r w:rsidR="00A74C5C">
              <w:rPr>
                <w:rFonts w:ascii="Arial" w:hAnsi="Arial" w:cs="Arial"/>
                <w:color w:val="000000"/>
                <w:sz w:val="20"/>
                <w:szCs w:val="20"/>
              </w:rPr>
              <w:t>:</w:t>
            </w:r>
            <w:r w:rsidR="00AA4B79">
              <w:rPr>
                <w:rFonts w:ascii="Arial" w:hAnsi="Arial" w:cs="Arial"/>
                <w:color w:val="000000"/>
                <w:sz w:val="20"/>
                <w:szCs w:val="20"/>
              </w:rPr>
              <w:t>Karen Greenland, Kelly Griffith, Dick &amp; Pam Harrington, John Hulinsky&amp;Shiron Johansen</w:t>
            </w:r>
            <w:r w:rsidR="005F1032">
              <w:rPr>
                <w:rFonts w:ascii="Arial" w:hAnsi="Arial" w:cs="Arial"/>
                <w:color w:val="000000"/>
                <w:sz w:val="20"/>
                <w:szCs w:val="20"/>
              </w:rPr>
              <w:t xml:space="preserve">; </w:t>
            </w:r>
            <w:r w:rsidR="00420AE4" w:rsidRPr="00420AE4">
              <w:rPr>
                <w:rFonts w:ascii="Arial" w:hAnsi="Arial" w:cs="Arial"/>
                <w:b/>
                <w:color w:val="000000"/>
                <w:sz w:val="20"/>
                <w:szCs w:val="20"/>
                <w:u w:val="single"/>
              </w:rPr>
              <w:t>SERVERS</w:t>
            </w:r>
            <w:r w:rsidR="00420AE4">
              <w:rPr>
                <w:rFonts w:ascii="Arial" w:hAnsi="Arial" w:cs="Arial"/>
                <w:color w:val="000000"/>
                <w:sz w:val="20"/>
                <w:szCs w:val="20"/>
              </w:rPr>
              <w:t>:</w:t>
            </w:r>
            <w:r w:rsidR="00AA4B79">
              <w:rPr>
                <w:rFonts w:ascii="Arial" w:hAnsi="Arial" w:cs="Arial"/>
                <w:color w:val="000000"/>
                <w:sz w:val="20"/>
                <w:szCs w:val="20"/>
              </w:rPr>
              <w:t>Brogan Setlik&amp;Caden Kowalski</w:t>
            </w:r>
            <w:r w:rsidR="003E3279">
              <w:rPr>
                <w:rFonts w:ascii="Arial" w:hAnsi="Arial" w:cs="Arial"/>
                <w:color w:val="000000"/>
                <w:sz w:val="20"/>
                <w:szCs w:val="20"/>
              </w:rPr>
              <w:t>.</w:t>
            </w:r>
          </w:p>
          <w:p w:rsidR="00420AE4" w:rsidRPr="00F03982" w:rsidRDefault="00420AE4" w:rsidP="00AA4B79">
            <w:pPr>
              <w:tabs>
                <w:tab w:val="left" w:pos="8805"/>
              </w:tabs>
              <w:spacing w:after="120"/>
              <w:rPr>
                <w:rFonts w:ascii="Arial" w:hAnsi="Arial" w:cs="Arial"/>
                <w:color w:val="000000"/>
                <w:sz w:val="20"/>
                <w:szCs w:val="20"/>
              </w:rPr>
            </w:pPr>
            <w:r w:rsidRPr="00420AE4">
              <w:rPr>
                <w:rFonts w:ascii="Arial" w:hAnsi="Arial" w:cs="Arial"/>
                <w:b/>
                <w:color w:val="000000"/>
                <w:sz w:val="20"/>
                <w:szCs w:val="20"/>
                <w:u w:val="single"/>
              </w:rPr>
              <w:t>HOMEBOUND COMMUNION</w:t>
            </w:r>
            <w:r>
              <w:rPr>
                <w:rFonts w:ascii="Arial" w:hAnsi="Arial" w:cs="Arial"/>
                <w:color w:val="000000"/>
                <w:sz w:val="20"/>
                <w:szCs w:val="20"/>
              </w:rPr>
              <w:t xml:space="preserve">: </w:t>
            </w:r>
            <w:r w:rsidRPr="006A457F">
              <w:rPr>
                <w:rFonts w:ascii="Arial" w:hAnsi="Arial" w:cs="Arial"/>
                <w:b/>
                <w:color w:val="000000"/>
                <w:sz w:val="20"/>
                <w:szCs w:val="20"/>
                <w:u w:val="single"/>
              </w:rPr>
              <w:t>Rt 1</w:t>
            </w:r>
            <w:r>
              <w:rPr>
                <w:rFonts w:ascii="Arial" w:hAnsi="Arial" w:cs="Arial"/>
                <w:color w:val="000000"/>
                <w:sz w:val="20"/>
                <w:szCs w:val="20"/>
              </w:rPr>
              <w:t xml:space="preserve"> –</w:t>
            </w:r>
            <w:r w:rsidR="00AA4B79">
              <w:rPr>
                <w:rFonts w:ascii="Arial" w:hAnsi="Arial" w:cs="Arial"/>
                <w:color w:val="000000"/>
                <w:sz w:val="20"/>
                <w:szCs w:val="20"/>
              </w:rPr>
              <w:t>Dick Harrington</w:t>
            </w:r>
            <w:r w:rsidR="006A457F" w:rsidRPr="006A457F">
              <w:rPr>
                <w:rFonts w:ascii="Arial" w:hAnsi="Arial" w:cs="Arial"/>
                <w:b/>
                <w:color w:val="000000"/>
                <w:sz w:val="20"/>
                <w:szCs w:val="20"/>
                <w:u w:val="single"/>
              </w:rPr>
              <w:t xml:space="preserve">; </w:t>
            </w:r>
            <w:r w:rsidRPr="006A457F">
              <w:rPr>
                <w:rFonts w:ascii="Arial" w:hAnsi="Arial" w:cs="Arial"/>
                <w:b/>
                <w:color w:val="000000"/>
                <w:sz w:val="20"/>
                <w:szCs w:val="20"/>
                <w:u w:val="single"/>
              </w:rPr>
              <w:t>Rt 2</w:t>
            </w:r>
            <w:r>
              <w:rPr>
                <w:rFonts w:ascii="Arial" w:hAnsi="Arial" w:cs="Arial"/>
                <w:color w:val="000000"/>
                <w:sz w:val="20"/>
                <w:szCs w:val="20"/>
              </w:rPr>
              <w:t>:</w:t>
            </w:r>
            <w:r w:rsidR="00DD3259">
              <w:rPr>
                <w:rFonts w:ascii="Arial" w:hAnsi="Arial" w:cs="Arial"/>
                <w:color w:val="000000"/>
                <w:sz w:val="20"/>
                <w:szCs w:val="20"/>
              </w:rPr>
              <w:t>-</w:t>
            </w:r>
            <w:r w:rsidR="00AA4B79">
              <w:rPr>
                <w:rFonts w:ascii="Arial" w:hAnsi="Arial" w:cs="Arial"/>
                <w:color w:val="000000"/>
                <w:sz w:val="20"/>
                <w:szCs w:val="20"/>
              </w:rPr>
              <w:t xml:space="preserve"> Pam Harrington</w:t>
            </w:r>
            <w:r w:rsidR="006A457F">
              <w:rPr>
                <w:rFonts w:ascii="Arial" w:hAnsi="Arial" w:cs="Arial"/>
                <w:color w:val="000000"/>
                <w:sz w:val="20"/>
                <w:szCs w:val="20"/>
              </w:rPr>
              <w:t xml:space="preserve">; </w:t>
            </w:r>
            <w:r w:rsidR="00DD3259" w:rsidRPr="00DD3259">
              <w:rPr>
                <w:rFonts w:ascii="Arial" w:hAnsi="Arial" w:cs="Arial"/>
                <w:b/>
                <w:color w:val="000000"/>
                <w:sz w:val="20"/>
                <w:szCs w:val="20"/>
                <w:u w:val="single"/>
              </w:rPr>
              <w:t>R</w:t>
            </w:r>
            <w:r w:rsidRPr="006A457F">
              <w:rPr>
                <w:rFonts w:ascii="Arial" w:hAnsi="Arial" w:cs="Arial"/>
                <w:b/>
                <w:color w:val="000000"/>
                <w:sz w:val="20"/>
                <w:szCs w:val="20"/>
                <w:u w:val="single"/>
              </w:rPr>
              <w:t>ose Lane</w:t>
            </w:r>
            <w:r>
              <w:rPr>
                <w:rFonts w:ascii="Arial" w:hAnsi="Arial" w:cs="Arial"/>
                <w:color w:val="000000"/>
                <w:sz w:val="20"/>
                <w:szCs w:val="20"/>
              </w:rPr>
              <w:t>:</w:t>
            </w:r>
            <w:r w:rsidR="00DD3259">
              <w:rPr>
                <w:rFonts w:ascii="Arial" w:hAnsi="Arial" w:cs="Arial"/>
                <w:color w:val="000000"/>
                <w:sz w:val="20"/>
                <w:szCs w:val="20"/>
              </w:rPr>
              <w:t>-</w:t>
            </w:r>
            <w:r w:rsidR="00AA4B79">
              <w:rPr>
                <w:rFonts w:ascii="Arial" w:hAnsi="Arial" w:cs="Arial"/>
                <w:color w:val="000000"/>
                <w:sz w:val="20"/>
                <w:szCs w:val="20"/>
              </w:rPr>
              <w:t xml:space="preserve"> Dianne Peters</w:t>
            </w:r>
            <w:r>
              <w:rPr>
                <w:rFonts w:ascii="Arial" w:hAnsi="Arial" w:cs="Arial"/>
                <w:color w:val="000000"/>
                <w:sz w:val="20"/>
                <w:szCs w:val="20"/>
              </w:rPr>
              <w:t>.</w:t>
            </w:r>
          </w:p>
        </w:tc>
      </w:tr>
      <w:tr w:rsidR="00F03982" w:rsidRPr="001D44C6" w:rsidTr="00D40FFB">
        <w:trPr>
          <w:trHeight w:val="207"/>
        </w:trPr>
        <w:tc>
          <w:tcPr>
            <w:tcW w:w="10023" w:type="dxa"/>
            <w:shd w:val="clear" w:color="auto" w:fill="auto"/>
          </w:tcPr>
          <w:p w:rsidR="00F03982" w:rsidRPr="00E60AA7" w:rsidRDefault="00F03982" w:rsidP="001D0AA0">
            <w:pPr>
              <w:tabs>
                <w:tab w:val="left" w:pos="8805"/>
              </w:tabs>
              <w:spacing w:after="120"/>
              <w:rPr>
                <w:rFonts w:ascii="Arial" w:hAnsi="Arial" w:cs="Arial"/>
                <w:b/>
                <w:color w:val="000000"/>
                <w:sz w:val="20"/>
                <w:szCs w:val="20"/>
                <w:u w:val="single"/>
              </w:rPr>
            </w:pPr>
          </w:p>
        </w:tc>
      </w:tr>
    </w:tbl>
    <w:p w:rsidR="004A4CA8" w:rsidRDefault="004A4CA8" w:rsidP="004A4CA8">
      <w:pPr>
        <w:contextualSpacing/>
        <w:jc w:val="center"/>
        <w:rPr>
          <w:rFonts w:ascii="Arial" w:eastAsia="Calibri" w:hAnsi="Arial" w:cs="Arial"/>
          <w:b/>
          <w:sz w:val="22"/>
          <w:szCs w:val="22"/>
          <w:u w:val="single"/>
        </w:rPr>
      </w:pPr>
    </w:p>
    <w:p w:rsidR="00D669F8" w:rsidRPr="002F1D86" w:rsidRDefault="004A4CA8" w:rsidP="004A4CA8">
      <w:pPr>
        <w:contextualSpacing/>
        <w:jc w:val="center"/>
        <w:rPr>
          <w:rFonts w:ascii="Arial" w:eastAsia="Calibri" w:hAnsi="Arial" w:cs="Arial"/>
          <w:sz w:val="22"/>
          <w:szCs w:val="22"/>
        </w:rPr>
      </w:pPr>
      <w:r>
        <w:rPr>
          <w:rFonts w:ascii="Arial" w:eastAsia="Calibri" w:hAnsi="Arial" w:cs="Arial"/>
          <w:b/>
          <w:sz w:val="22"/>
          <w:szCs w:val="22"/>
          <w:u w:val="single"/>
        </w:rPr>
        <w:t>A Mother’s Love - Anon</w:t>
      </w:r>
    </w:p>
    <w:p w:rsidR="00D669F8" w:rsidRDefault="004A4CA8" w:rsidP="004A4CA8">
      <w:pPr>
        <w:contextualSpacing/>
        <w:jc w:val="center"/>
        <w:rPr>
          <w:rFonts w:ascii="Arial" w:eastAsia="Calibri" w:hAnsi="Arial" w:cs="Arial"/>
          <w:b/>
          <w:sz w:val="22"/>
          <w:szCs w:val="22"/>
        </w:rPr>
      </w:pPr>
      <w:r>
        <w:rPr>
          <w:rFonts w:ascii="Arial" w:eastAsia="Calibri" w:hAnsi="Arial" w:cs="Arial"/>
          <w:b/>
          <w:sz w:val="22"/>
          <w:szCs w:val="22"/>
        </w:rPr>
        <w:t>A Mother’s heart and a Mother’s faith</w:t>
      </w:r>
    </w:p>
    <w:p w:rsidR="004A4CA8" w:rsidRDefault="004A4CA8" w:rsidP="004A4CA8">
      <w:pPr>
        <w:contextualSpacing/>
        <w:jc w:val="center"/>
        <w:rPr>
          <w:rFonts w:ascii="Arial" w:eastAsia="Calibri" w:hAnsi="Arial" w:cs="Arial"/>
          <w:b/>
          <w:sz w:val="22"/>
          <w:szCs w:val="22"/>
        </w:rPr>
      </w:pPr>
      <w:r>
        <w:rPr>
          <w:rFonts w:ascii="Arial" w:eastAsia="Calibri" w:hAnsi="Arial" w:cs="Arial"/>
          <w:b/>
          <w:sz w:val="22"/>
          <w:szCs w:val="22"/>
        </w:rPr>
        <w:t>And a Mother’s steadfast love</w:t>
      </w:r>
    </w:p>
    <w:p w:rsidR="004A4CA8" w:rsidRDefault="004A4CA8" w:rsidP="004A4CA8">
      <w:pPr>
        <w:contextualSpacing/>
        <w:jc w:val="center"/>
        <w:rPr>
          <w:rFonts w:ascii="Arial" w:eastAsia="Calibri" w:hAnsi="Arial" w:cs="Arial"/>
          <w:b/>
          <w:sz w:val="22"/>
          <w:szCs w:val="22"/>
        </w:rPr>
      </w:pPr>
      <w:r>
        <w:rPr>
          <w:rFonts w:ascii="Arial" w:eastAsia="Calibri" w:hAnsi="Arial" w:cs="Arial"/>
          <w:b/>
          <w:sz w:val="22"/>
          <w:szCs w:val="22"/>
        </w:rPr>
        <w:t>Were fashioned by the Angels</w:t>
      </w:r>
    </w:p>
    <w:p w:rsidR="004A4CA8" w:rsidRDefault="004A4CA8" w:rsidP="004A4CA8">
      <w:pPr>
        <w:contextualSpacing/>
        <w:jc w:val="center"/>
        <w:rPr>
          <w:rFonts w:ascii="Arial" w:eastAsia="Calibri" w:hAnsi="Arial" w:cs="Arial"/>
          <w:b/>
          <w:sz w:val="22"/>
          <w:szCs w:val="22"/>
        </w:rPr>
      </w:pPr>
      <w:r>
        <w:rPr>
          <w:rFonts w:ascii="Arial" w:eastAsia="Calibri" w:hAnsi="Arial" w:cs="Arial"/>
          <w:b/>
          <w:sz w:val="22"/>
          <w:szCs w:val="22"/>
        </w:rPr>
        <w:t>And sent from God above.</w:t>
      </w:r>
    </w:p>
    <w:p w:rsidR="004A4CA8" w:rsidRPr="004A4CA8" w:rsidRDefault="004A4CA8" w:rsidP="004A4CA8">
      <w:pPr>
        <w:contextualSpacing/>
        <w:jc w:val="center"/>
        <w:rPr>
          <w:rFonts w:ascii="Arial" w:eastAsia="Calibri" w:hAnsi="Arial" w:cs="Arial"/>
          <w:b/>
          <w:sz w:val="22"/>
          <w:szCs w:val="22"/>
        </w:rPr>
      </w:pPr>
    </w:p>
    <w:p w:rsidR="00F939B5" w:rsidRDefault="00F939B5" w:rsidP="00EE7690">
      <w:pPr>
        <w:contextualSpacing/>
        <w:rPr>
          <w:rFonts w:ascii="Arial" w:eastAsia="Calibri" w:hAnsi="Arial" w:cs="Arial"/>
          <w:b/>
          <w:sz w:val="22"/>
          <w:szCs w:val="22"/>
          <w:u w:val="single"/>
        </w:rPr>
      </w:pPr>
    </w:p>
    <w:p w:rsidR="00C15F31" w:rsidRDefault="004A4CA8" w:rsidP="00EE7690">
      <w:pPr>
        <w:contextualSpacing/>
        <w:rPr>
          <w:rFonts w:ascii="Arial" w:eastAsia="Calibri" w:hAnsi="Arial" w:cs="Arial"/>
          <w:sz w:val="22"/>
          <w:szCs w:val="22"/>
        </w:rPr>
      </w:pPr>
      <w:r>
        <w:rPr>
          <w:rFonts w:ascii="Arial" w:eastAsia="Calibri" w:hAnsi="Arial" w:cs="Arial"/>
          <w:b/>
          <w:sz w:val="22"/>
          <w:szCs w:val="22"/>
          <w:u w:val="single"/>
        </w:rPr>
        <w:t>W</w:t>
      </w:r>
      <w:r w:rsidR="00D40FFB">
        <w:rPr>
          <w:rFonts w:ascii="Arial" w:eastAsia="Calibri" w:hAnsi="Arial" w:cs="Arial"/>
          <w:b/>
          <w:sz w:val="22"/>
          <w:szCs w:val="22"/>
          <w:u w:val="single"/>
        </w:rPr>
        <w:t>e</w:t>
      </w:r>
      <w:r w:rsidR="001466D9">
        <w:rPr>
          <w:rFonts w:ascii="Arial" w:eastAsia="Calibri" w:hAnsi="Arial" w:cs="Arial"/>
          <w:b/>
          <w:sz w:val="22"/>
          <w:szCs w:val="22"/>
          <w:u w:val="single"/>
        </w:rPr>
        <w:t>ekly Reflection:</w:t>
      </w:r>
      <w:r w:rsidR="00FA5DF2">
        <w:rPr>
          <w:rFonts w:ascii="Arial" w:eastAsia="Calibri" w:hAnsi="Arial" w:cs="Arial"/>
          <w:sz w:val="22"/>
          <w:szCs w:val="22"/>
        </w:rPr>
        <w:t>First Reading Acts 13:14.  “Almost the whole city gathered to hear the word of the Lord.”  Does it seem that they like what they heard?  What made Paul and Barnabas decide to preach to the Gentiles?  Was salvation planned for the Gentiles from the beginning of time or was this a change of plans?</w:t>
      </w:r>
    </w:p>
    <w:p w:rsidR="00D669F8" w:rsidRDefault="00D669F8" w:rsidP="00EE7690">
      <w:pPr>
        <w:contextualSpacing/>
        <w:rPr>
          <w:rFonts w:ascii="Arial" w:eastAsia="Calibri" w:hAnsi="Arial" w:cs="Arial"/>
          <w:sz w:val="22"/>
          <w:szCs w:val="22"/>
        </w:rPr>
      </w:pPr>
    </w:p>
    <w:p w:rsidR="00665BBC" w:rsidRDefault="00C15F31" w:rsidP="00EE7690">
      <w:pPr>
        <w:contextualSpacing/>
        <w:rPr>
          <w:rFonts w:ascii="Arial" w:eastAsia="Calibri" w:hAnsi="Arial" w:cs="Arial"/>
          <w:sz w:val="22"/>
          <w:szCs w:val="22"/>
        </w:rPr>
      </w:pPr>
      <w:r w:rsidRPr="00C15F31">
        <w:rPr>
          <w:rFonts w:ascii="Arial" w:eastAsia="Calibri" w:hAnsi="Arial" w:cs="Arial"/>
          <w:b/>
          <w:sz w:val="22"/>
          <w:szCs w:val="22"/>
          <w:u w:val="single"/>
        </w:rPr>
        <w:t>CONGRATULATIONS TO</w:t>
      </w:r>
      <w:r w:rsidR="00094870">
        <w:rPr>
          <w:rFonts w:ascii="Arial" w:eastAsia="Calibri" w:hAnsi="Arial" w:cs="Arial"/>
          <w:sz w:val="22"/>
          <w:szCs w:val="22"/>
        </w:rPr>
        <w:t>our High School Graduates from St. Josaphat’s</w:t>
      </w:r>
      <w:r w:rsidR="00FA5DF2">
        <w:rPr>
          <w:rFonts w:ascii="Arial" w:eastAsia="Calibri" w:hAnsi="Arial" w:cs="Arial"/>
          <w:sz w:val="22"/>
          <w:szCs w:val="22"/>
        </w:rPr>
        <w:t xml:space="preserve">, </w:t>
      </w:r>
      <w:r w:rsidR="00094870">
        <w:rPr>
          <w:rFonts w:ascii="Arial" w:eastAsia="Calibri" w:hAnsi="Arial" w:cs="Arial"/>
          <w:sz w:val="22"/>
          <w:szCs w:val="22"/>
        </w:rPr>
        <w:t>St. Francis</w:t>
      </w:r>
      <w:r w:rsidR="00FA5DF2">
        <w:rPr>
          <w:rFonts w:ascii="Arial" w:eastAsia="Calibri" w:hAnsi="Arial" w:cs="Arial"/>
          <w:sz w:val="22"/>
          <w:szCs w:val="22"/>
        </w:rPr>
        <w:t xml:space="preserve"> and</w:t>
      </w:r>
      <w:r w:rsidR="00B95329">
        <w:rPr>
          <w:rFonts w:ascii="Arial" w:eastAsia="Calibri" w:hAnsi="Arial" w:cs="Arial"/>
          <w:sz w:val="22"/>
          <w:szCs w:val="22"/>
        </w:rPr>
        <w:t>Saint Gabriel</w:t>
      </w:r>
      <w:r w:rsidR="00FA5DF2">
        <w:rPr>
          <w:rFonts w:ascii="Arial" w:eastAsia="Calibri" w:hAnsi="Arial" w:cs="Arial"/>
          <w:sz w:val="22"/>
          <w:szCs w:val="22"/>
        </w:rPr>
        <w:t>. May today be a wonderful day as you celebrate your graduation and may you all have great memories of this day.</w:t>
      </w:r>
    </w:p>
    <w:p w:rsidR="00295AA6" w:rsidRDefault="00295AA6" w:rsidP="00EE7690">
      <w:pPr>
        <w:contextualSpacing/>
        <w:rPr>
          <w:rFonts w:ascii="Arial" w:eastAsia="Calibri" w:hAnsi="Arial" w:cs="Arial"/>
          <w:sz w:val="22"/>
          <w:szCs w:val="22"/>
        </w:rPr>
      </w:pPr>
    </w:p>
    <w:p w:rsidR="00295AA6" w:rsidRDefault="00295AA6" w:rsidP="00EE7690">
      <w:pPr>
        <w:contextualSpacing/>
        <w:rPr>
          <w:rFonts w:ascii="Arial" w:eastAsia="Calibri" w:hAnsi="Arial" w:cs="Arial"/>
          <w:sz w:val="22"/>
          <w:szCs w:val="22"/>
        </w:rPr>
      </w:pPr>
      <w:r w:rsidRPr="00295AA6">
        <w:rPr>
          <w:rFonts w:ascii="Arial" w:eastAsia="Calibri" w:hAnsi="Arial" w:cs="Arial"/>
          <w:b/>
          <w:sz w:val="22"/>
          <w:szCs w:val="22"/>
          <w:u w:val="single"/>
        </w:rPr>
        <w:t>ST. MARY’S CEMETERY</w:t>
      </w:r>
      <w:r>
        <w:rPr>
          <w:rFonts w:ascii="Arial" w:eastAsia="Calibri" w:hAnsi="Arial" w:cs="Arial"/>
          <w:sz w:val="22"/>
          <w:szCs w:val="22"/>
        </w:rPr>
        <w:t xml:space="preserve"> – ROCKVILLE:  Spruce up May 18</w:t>
      </w:r>
      <w:r w:rsidRPr="00295AA6">
        <w:rPr>
          <w:rFonts w:ascii="Arial" w:eastAsia="Calibri" w:hAnsi="Arial" w:cs="Arial"/>
          <w:sz w:val="22"/>
          <w:szCs w:val="22"/>
          <w:vertAlign w:val="superscript"/>
        </w:rPr>
        <w:t>th</w:t>
      </w:r>
      <w:r>
        <w:rPr>
          <w:rFonts w:ascii="Arial" w:eastAsia="Calibri" w:hAnsi="Arial" w:cs="Arial"/>
          <w:sz w:val="22"/>
          <w:szCs w:val="22"/>
        </w:rPr>
        <w:t>, 2019 at 9:00 am.  Yard tools and helpful hands appreciated.  “Many hands make light work.”  Questions, please call Duane at 308-750-8134.</w:t>
      </w:r>
    </w:p>
    <w:p w:rsidR="002D117C" w:rsidRDefault="002D117C" w:rsidP="00EE7690">
      <w:pPr>
        <w:contextualSpacing/>
        <w:rPr>
          <w:rFonts w:ascii="Arial" w:eastAsia="Calibri" w:hAnsi="Arial" w:cs="Arial"/>
          <w:sz w:val="22"/>
          <w:szCs w:val="22"/>
        </w:rPr>
      </w:pPr>
    </w:p>
    <w:p w:rsidR="00713EFF" w:rsidRDefault="00713EFF" w:rsidP="00EE7690">
      <w:pPr>
        <w:contextualSpacing/>
        <w:rPr>
          <w:rFonts w:ascii="Arial" w:eastAsia="Calibri" w:hAnsi="Arial" w:cs="Arial"/>
          <w:sz w:val="22"/>
          <w:szCs w:val="22"/>
        </w:rPr>
      </w:pPr>
      <w:r w:rsidRPr="00713EFF">
        <w:rPr>
          <w:rFonts w:ascii="Arial" w:eastAsia="Calibri" w:hAnsi="Arial" w:cs="Arial"/>
          <w:b/>
          <w:sz w:val="22"/>
          <w:szCs w:val="22"/>
          <w:u w:val="single"/>
        </w:rPr>
        <w:t>WALK OF HOPE</w:t>
      </w:r>
      <w:r>
        <w:rPr>
          <w:rFonts w:ascii="Arial" w:eastAsia="Calibri" w:hAnsi="Arial" w:cs="Arial"/>
          <w:sz w:val="22"/>
          <w:szCs w:val="22"/>
        </w:rPr>
        <w:t>: Central Nebraska Walk of Hope will be June 1, 2019 starting at the Loup City Community Center.  Doors open at 8:30 am.  Even if you do not like to walk, we will have several raffle items, live auction to begin about 10:30 am, and a free will offering lunch.  All proceeds from this even go to the fight and hope for a cure for Huntington’s Disease.  Shirts are available for a $15.00 donation.  Questions, please contact Janis at 308-780-4914.  The Pope has declared that “This disease be hidden no more.”</w:t>
      </w:r>
    </w:p>
    <w:p w:rsidR="00FA55CB" w:rsidRDefault="00FA55CB" w:rsidP="00EE7690">
      <w:pPr>
        <w:contextualSpacing/>
        <w:rPr>
          <w:rFonts w:ascii="Arial" w:eastAsia="Calibri" w:hAnsi="Arial" w:cs="Arial"/>
          <w:sz w:val="22"/>
          <w:szCs w:val="22"/>
        </w:rPr>
      </w:pPr>
    </w:p>
    <w:p w:rsidR="00FA55CB" w:rsidRDefault="00FA55CB" w:rsidP="00EE7690">
      <w:pPr>
        <w:contextualSpacing/>
        <w:rPr>
          <w:rFonts w:ascii="Arial" w:eastAsia="Calibri" w:hAnsi="Arial" w:cs="Arial"/>
          <w:sz w:val="22"/>
          <w:szCs w:val="22"/>
        </w:rPr>
      </w:pPr>
      <w:r w:rsidRPr="00FA55CB">
        <w:rPr>
          <w:rFonts w:ascii="Arial" w:eastAsia="Calibri" w:hAnsi="Arial" w:cs="Arial"/>
          <w:b/>
          <w:sz w:val="22"/>
          <w:szCs w:val="22"/>
          <w:u w:val="single"/>
        </w:rPr>
        <w:t>CCW LADIES</w:t>
      </w:r>
      <w:r>
        <w:rPr>
          <w:rFonts w:ascii="Arial" w:eastAsia="Calibri" w:hAnsi="Arial" w:cs="Arial"/>
          <w:sz w:val="22"/>
          <w:szCs w:val="22"/>
        </w:rPr>
        <w:t>: Remember to bring your “Best Choice Labels” and put them in the container in back of the Church.  Your donations are greatly appreciated.</w:t>
      </w:r>
    </w:p>
    <w:p w:rsidR="00FA55CB" w:rsidRDefault="00FA55CB" w:rsidP="00EE7690">
      <w:pPr>
        <w:contextualSpacing/>
        <w:rPr>
          <w:rFonts w:ascii="Arial" w:eastAsia="Calibri" w:hAnsi="Arial" w:cs="Arial"/>
          <w:sz w:val="22"/>
          <w:szCs w:val="22"/>
        </w:rPr>
      </w:pPr>
    </w:p>
    <w:p w:rsidR="00FA55CB" w:rsidRPr="00FA55CB" w:rsidRDefault="00FA55CB" w:rsidP="00EE7690">
      <w:pPr>
        <w:contextualSpacing/>
        <w:rPr>
          <w:rFonts w:ascii="Arial" w:eastAsia="Calibri" w:hAnsi="Arial" w:cs="Arial"/>
          <w:sz w:val="22"/>
          <w:szCs w:val="22"/>
        </w:rPr>
      </w:pPr>
      <w:r w:rsidRPr="00FA55CB">
        <w:rPr>
          <w:rFonts w:ascii="Arial" w:eastAsia="Calibri" w:hAnsi="Arial" w:cs="Arial"/>
          <w:b/>
          <w:sz w:val="22"/>
          <w:szCs w:val="22"/>
          <w:u w:val="single"/>
        </w:rPr>
        <w:t>FORMED:</w:t>
      </w:r>
      <w:r>
        <w:rPr>
          <w:rFonts w:ascii="Arial" w:eastAsia="Calibri" w:hAnsi="Arial" w:cs="Arial"/>
          <w:sz w:val="22"/>
          <w:szCs w:val="22"/>
        </w:rPr>
        <w:t xml:space="preserve">Please visit </w:t>
      </w:r>
      <w:r w:rsidRPr="00FA55CB">
        <w:rPr>
          <w:rFonts w:ascii="Arial" w:eastAsia="Calibri" w:hAnsi="Arial" w:cs="Arial"/>
          <w:b/>
          <w:sz w:val="22"/>
          <w:szCs w:val="22"/>
          <w:u w:val="single"/>
        </w:rPr>
        <w:t>Formed.org</w:t>
      </w:r>
      <w:r>
        <w:rPr>
          <w:rFonts w:ascii="Arial" w:eastAsia="Calibri" w:hAnsi="Arial" w:cs="Arial"/>
          <w:sz w:val="22"/>
          <w:szCs w:val="22"/>
        </w:rPr>
        <w:t xml:space="preserve"> and use the Password XXT4C6 for lots of information and education stuff for all of the family.</w:t>
      </w:r>
    </w:p>
    <w:p w:rsidR="00C50078" w:rsidRDefault="00C50078" w:rsidP="00EE7690">
      <w:pPr>
        <w:contextualSpacing/>
        <w:rPr>
          <w:rFonts w:ascii="Arial" w:eastAsia="Calibri" w:hAnsi="Arial" w:cs="Arial"/>
          <w:sz w:val="22"/>
          <w:szCs w:val="22"/>
        </w:rPr>
      </w:pPr>
    </w:p>
    <w:p w:rsidR="0034751C" w:rsidRDefault="00AB5345" w:rsidP="002A5FFB">
      <w:pPr>
        <w:rPr>
          <w:rFonts w:ascii="Arial" w:eastAsia="Calibri" w:hAnsi="Arial" w:cs="Arial"/>
          <w:sz w:val="22"/>
          <w:szCs w:val="22"/>
        </w:rPr>
      </w:pPr>
      <w:r w:rsidRPr="000831DA">
        <w:rPr>
          <w:rFonts w:ascii="Arial" w:eastAsia="Calibri" w:hAnsi="Arial" w:cs="Arial"/>
          <w:b/>
          <w:sz w:val="22"/>
          <w:szCs w:val="22"/>
          <w:u w:val="single"/>
        </w:rPr>
        <w:t>BINGO:</w:t>
      </w:r>
      <w:r w:rsidR="000F63E4" w:rsidRPr="000831DA">
        <w:rPr>
          <w:rFonts w:ascii="Arial" w:eastAsia="Calibri" w:hAnsi="Arial" w:cs="Arial"/>
          <w:b/>
          <w:sz w:val="22"/>
          <w:szCs w:val="22"/>
          <w:u w:val="single"/>
        </w:rPr>
        <w:t xml:space="preserve">Next bingo will be </w:t>
      </w:r>
      <w:r w:rsidR="00B67D82">
        <w:rPr>
          <w:rFonts w:ascii="Arial" w:eastAsia="Calibri" w:hAnsi="Arial" w:cs="Arial"/>
          <w:b/>
          <w:sz w:val="22"/>
          <w:szCs w:val="22"/>
          <w:u w:val="single"/>
        </w:rPr>
        <w:t xml:space="preserve">May </w:t>
      </w:r>
      <w:r w:rsidR="00FA5DF2">
        <w:rPr>
          <w:rFonts w:ascii="Arial" w:eastAsia="Calibri" w:hAnsi="Arial" w:cs="Arial"/>
          <w:b/>
          <w:sz w:val="22"/>
          <w:szCs w:val="22"/>
          <w:u w:val="single"/>
        </w:rPr>
        <w:t>14</w:t>
      </w:r>
      <w:r w:rsidR="00B67D82" w:rsidRPr="00B67D82">
        <w:rPr>
          <w:rFonts w:ascii="Arial" w:eastAsia="Calibri" w:hAnsi="Arial" w:cs="Arial"/>
          <w:b/>
          <w:sz w:val="22"/>
          <w:szCs w:val="22"/>
          <w:u w:val="single"/>
          <w:vertAlign w:val="superscript"/>
        </w:rPr>
        <w:t>th</w:t>
      </w:r>
      <w:r w:rsidR="00B67D82">
        <w:rPr>
          <w:rFonts w:ascii="Arial" w:eastAsia="Calibri" w:hAnsi="Arial" w:cs="Arial"/>
          <w:b/>
          <w:sz w:val="22"/>
          <w:szCs w:val="22"/>
          <w:u w:val="single"/>
        </w:rPr>
        <w:t>,</w:t>
      </w:r>
      <w:r w:rsidR="00CE47E6">
        <w:rPr>
          <w:rFonts w:ascii="Arial" w:eastAsia="Calibri" w:hAnsi="Arial" w:cs="Arial"/>
          <w:b/>
          <w:sz w:val="22"/>
          <w:szCs w:val="22"/>
          <w:u w:val="single"/>
        </w:rPr>
        <w:t xml:space="preserve">2019. </w:t>
      </w:r>
      <w:r w:rsidR="00D94EEB" w:rsidRPr="000831DA">
        <w:rPr>
          <w:rFonts w:ascii="Arial" w:eastAsia="Calibri" w:hAnsi="Arial" w:cs="Arial"/>
          <w:b/>
          <w:sz w:val="22"/>
          <w:szCs w:val="22"/>
          <w:u w:val="single"/>
        </w:rPr>
        <w:t xml:space="preserve"> Chairmen:</w:t>
      </w:r>
      <w:r w:rsidR="00B67D82" w:rsidRPr="00FA5DF2">
        <w:rPr>
          <w:rFonts w:ascii="Arial" w:eastAsia="Calibri" w:hAnsi="Arial" w:cs="Arial"/>
          <w:b/>
          <w:sz w:val="22"/>
          <w:szCs w:val="22"/>
          <w:u w:val="single"/>
        </w:rPr>
        <w:t>Jerry /Kyle/Joe/Tom Kowalski</w:t>
      </w:r>
      <w:r w:rsidR="00B67D82">
        <w:rPr>
          <w:rFonts w:ascii="Arial" w:eastAsia="Calibri" w:hAnsi="Arial" w:cs="Arial"/>
          <w:sz w:val="22"/>
          <w:szCs w:val="22"/>
        </w:rPr>
        <w:t xml:space="preserve">,ChrisTrompke, Jim Dzingle and Mark Eurek.  </w:t>
      </w:r>
      <w:r w:rsidR="0034751C" w:rsidRPr="000831DA">
        <w:rPr>
          <w:rFonts w:ascii="Arial" w:eastAsia="Calibri" w:hAnsi="Arial" w:cs="Arial"/>
          <w:sz w:val="22"/>
          <w:szCs w:val="22"/>
        </w:rPr>
        <w:t xml:space="preserve">Circle # </w:t>
      </w:r>
      <w:r w:rsidR="00B67D82">
        <w:rPr>
          <w:rFonts w:ascii="Arial" w:eastAsia="Calibri" w:hAnsi="Arial" w:cs="Arial"/>
          <w:sz w:val="22"/>
          <w:szCs w:val="22"/>
        </w:rPr>
        <w:t xml:space="preserve">One (1) </w:t>
      </w:r>
      <w:r w:rsidR="0034751C" w:rsidRPr="000831DA">
        <w:rPr>
          <w:rFonts w:ascii="Arial" w:eastAsia="Calibri" w:hAnsi="Arial" w:cs="Arial"/>
          <w:sz w:val="22"/>
          <w:szCs w:val="22"/>
        </w:rPr>
        <w:t xml:space="preserve"> willserveLunch for Bingo during </w:t>
      </w:r>
      <w:r w:rsidR="00B67D82">
        <w:rPr>
          <w:rFonts w:ascii="Arial" w:eastAsia="Calibri" w:hAnsi="Arial" w:cs="Arial"/>
          <w:sz w:val="22"/>
          <w:szCs w:val="22"/>
        </w:rPr>
        <w:t>May</w:t>
      </w:r>
      <w:r w:rsidR="0034751C" w:rsidRPr="000831DA">
        <w:rPr>
          <w:rFonts w:ascii="Arial" w:eastAsia="Calibri" w:hAnsi="Arial" w:cs="Arial"/>
          <w:sz w:val="22"/>
          <w:szCs w:val="22"/>
        </w:rPr>
        <w:t>.  Remember – Bingo starts at 7:00.</w:t>
      </w:r>
    </w:p>
    <w:p w:rsidR="005A6DA0" w:rsidRDefault="005A6DA0" w:rsidP="002A5FFB">
      <w:pPr>
        <w:rPr>
          <w:rFonts w:ascii="Arial" w:eastAsia="Calibri" w:hAnsi="Arial" w:cs="Arial"/>
          <w:sz w:val="22"/>
          <w:szCs w:val="22"/>
        </w:rPr>
      </w:pPr>
    </w:p>
    <w:p w:rsidR="00B139EC" w:rsidRDefault="00B139EC" w:rsidP="002A5FFB">
      <w:pPr>
        <w:rPr>
          <w:rFonts w:ascii="Arial" w:eastAsia="Calibri" w:hAnsi="Arial" w:cs="Arial"/>
          <w:sz w:val="22"/>
          <w:szCs w:val="22"/>
        </w:rPr>
      </w:pPr>
      <w:r w:rsidRPr="00B139EC">
        <w:rPr>
          <w:rFonts w:ascii="Arial" w:eastAsia="Calibri" w:hAnsi="Arial" w:cs="Arial"/>
          <w:b/>
          <w:sz w:val="22"/>
          <w:szCs w:val="22"/>
          <w:u w:val="single"/>
        </w:rPr>
        <w:t>KNIGHT’S OF COLUMBUS</w:t>
      </w:r>
      <w:r>
        <w:rPr>
          <w:rFonts w:ascii="Arial" w:eastAsia="Calibri" w:hAnsi="Arial" w:cs="Arial"/>
          <w:sz w:val="22"/>
          <w:szCs w:val="22"/>
        </w:rPr>
        <w:t xml:space="preserve"> Meeting will be May 16</w:t>
      </w:r>
      <w:r w:rsidRPr="00B139EC">
        <w:rPr>
          <w:rFonts w:ascii="Arial" w:eastAsia="Calibri" w:hAnsi="Arial" w:cs="Arial"/>
          <w:sz w:val="22"/>
          <w:szCs w:val="22"/>
          <w:vertAlign w:val="superscript"/>
        </w:rPr>
        <w:t>th</w:t>
      </w:r>
      <w:r>
        <w:rPr>
          <w:rFonts w:ascii="Arial" w:eastAsia="Calibri" w:hAnsi="Arial" w:cs="Arial"/>
          <w:sz w:val="22"/>
          <w:szCs w:val="22"/>
        </w:rPr>
        <w:t xml:space="preserve"> at Loup City.  Please mark your calendar to show the 16</w:t>
      </w:r>
      <w:r w:rsidRPr="00B139EC">
        <w:rPr>
          <w:rFonts w:ascii="Arial" w:eastAsia="Calibri" w:hAnsi="Arial" w:cs="Arial"/>
          <w:sz w:val="22"/>
          <w:szCs w:val="22"/>
          <w:vertAlign w:val="superscript"/>
        </w:rPr>
        <w:t>th</w:t>
      </w:r>
      <w:r>
        <w:rPr>
          <w:rFonts w:ascii="Arial" w:eastAsia="Calibri" w:hAnsi="Arial" w:cs="Arial"/>
          <w:sz w:val="22"/>
          <w:szCs w:val="22"/>
        </w:rPr>
        <w:t xml:space="preserve"> and not the 9</w:t>
      </w:r>
      <w:r w:rsidRPr="00B139EC">
        <w:rPr>
          <w:rFonts w:ascii="Arial" w:eastAsia="Calibri" w:hAnsi="Arial" w:cs="Arial"/>
          <w:sz w:val="22"/>
          <w:szCs w:val="22"/>
          <w:vertAlign w:val="superscript"/>
        </w:rPr>
        <w:t>th</w:t>
      </w:r>
      <w:r>
        <w:rPr>
          <w:rFonts w:ascii="Arial" w:eastAsia="Calibri" w:hAnsi="Arial" w:cs="Arial"/>
          <w:sz w:val="22"/>
          <w:szCs w:val="22"/>
        </w:rPr>
        <w:t>, due to graduation.</w:t>
      </w:r>
    </w:p>
    <w:p w:rsidR="00B139EC" w:rsidRDefault="00B139EC" w:rsidP="002A5FFB">
      <w:pPr>
        <w:rPr>
          <w:rFonts w:ascii="Arial" w:eastAsia="Calibri" w:hAnsi="Arial" w:cs="Arial"/>
          <w:sz w:val="22"/>
          <w:szCs w:val="22"/>
        </w:rPr>
      </w:pPr>
    </w:p>
    <w:p w:rsidR="00B7243F" w:rsidRDefault="009765CD" w:rsidP="002A5FFB">
      <w:pPr>
        <w:rPr>
          <w:rFonts w:ascii="Arial" w:eastAsia="Calibri" w:hAnsi="Arial" w:cs="Arial"/>
          <w:sz w:val="22"/>
          <w:szCs w:val="22"/>
        </w:rPr>
      </w:pPr>
      <w:r w:rsidRPr="009765CD">
        <w:rPr>
          <w:rFonts w:ascii="Arial" w:eastAsia="Calibri" w:hAnsi="Arial" w:cs="Arial"/>
          <w:b/>
          <w:sz w:val="22"/>
          <w:szCs w:val="22"/>
          <w:u w:val="single"/>
        </w:rPr>
        <w:t>TOTUS TUUS</w:t>
      </w:r>
      <w:r>
        <w:rPr>
          <w:rFonts w:ascii="Arial" w:eastAsia="Calibri" w:hAnsi="Arial" w:cs="Arial"/>
          <w:sz w:val="22"/>
          <w:szCs w:val="22"/>
        </w:rPr>
        <w:t>: Dates for TotusTuus at St. Josaphat’s is July 7</w:t>
      </w:r>
      <w:r w:rsidRPr="009765CD">
        <w:rPr>
          <w:rFonts w:ascii="Arial" w:eastAsia="Calibri" w:hAnsi="Arial" w:cs="Arial"/>
          <w:sz w:val="22"/>
          <w:szCs w:val="22"/>
          <w:vertAlign w:val="superscript"/>
        </w:rPr>
        <w:t>th</w:t>
      </w:r>
      <w:r>
        <w:rPr>
          <w:rFonts w:ascii="Arial" w:eastAsia="Calibri" w:hAnsi="Arial" w:cs="Arial"/>
          <w:sz w:val="22"/>
          <w:szCs w:val="22"/>
        </w:rPr>
        <w:t xml:space="preserve"> thru 12</w:t>
      </w:r>
      <w:r w:rsidRPr="009765CD">
        <w:rPr>
          <w:rFonts w:ascii="Arial" w:eastAsia="Calibri" w:hAnsi="Arial" w:cs="Arial"/>
          <w:sz w:val="22"/>
          <w:szCs w:val="22"/>
          <w:vertAlign w:val="superscript"/>
        </w:rPr>
        <w:t>th</w:t>
      </w:r>
      <w:r>
        <w:rPr>
          <w:rFonts w:ascii="Arial" w:eastAsia="Calibri" w:hAnsi="Arial" w:cs="Arial"/>
          <w:sz w:val="22"/>
          <w:szCs w:val="22"/>
        </w:rPr>
        <w:t>.  Remember to Register.</w:t>
      </w:r>
    </w:p>
    <w:p w:rsidR="009765CD" w:rsidRDefault="009765CD" w:rsidP="002A5FFB">
      <w:pPr>
        <w:rPr>
          <w:rFonts w:ascii="Arial" w:eastAsia="Calibri" w:hAnsi="Arial" w:cs="Arial"/>
          <w:sz w:val="22"/>
          <w:szCs w:val="22"/>
        </w:rPr>
      </w:pPr>
    </w:p>
    <w:p w:rsidR="005A6DA0" w:rsidRDefault="00AB5345" w:rsidP="001F3675">
      <w:pPr>
        <w:rPr>
          <w:rFonts w:ascii="Arial" w:eastAsia="Calibri" w:hAnsi="Arial" w:cs="Arial"/>
          <w:sz w:val="22"/>
          <w:szCs w:val="22"/>
        </w:rPr>
      </w:pPr>
      <w:r w:rsidRPr="000831DA">
        <w:rPr>
          <w:rFonts w:ascii="Arial" w:eastAsia="Calibri" w:hAnsi="Arial" w:cs="Arial"/>
          <w:b/>
          <w:sz w:val="22"/>
          <w:szCs w:val="22"/>
          <w:u w:val="single"/>
        </w:rPr>
        <w:t>P</w:t>
      </w:r>
      <w:r w:rsidR="009369C9" w:rsidRPr="000831DA">
        <w:rPr>
          <w:rFonts w:ascii="Arial" w:eastAsia="Calibri" w:hAnsi="Arial" w:cs="Arial"/>
          <w:b/>
          <w:sz w:val="22"/>
          <w:szCs w:val="22"/>
          <w:u w:val="single"/>
        </w:rPr>
        <w:t>RAYFULLY REMEMBER:</w:t>
      </w:r>
      <w:r w:rsidR="00074B0E">
        <w:rPr>
          <w:rFonts w:ascii="Arial" w:eastAsia="Calibri" w:hAnsi="Arial" w:cs="Arial"/>
          <w:sz w:val="22"/>
          <w:szCs w:val="22"/>
        </w:rPr>
        <w:t xml:space="preserve">Please pray for </w:t>
      </w:r>
      <w:r w:rsidR="000D4D6B">
        <w:rPr>
          <w:rFonts w:ascii="Arial" w:eastAsia="Calibri" w:hAnsi="Arial" w:cs="Arial"/>
          <w:sz w:val="22"/>
          <w:szCs w:val="22"/>
        </w:rPr>
        <w:t>all who need prayers</w:t>
      </w:r>
      <w:r w:rsidR="00074B0E">
        <w:rPr>
          <w:rFonts w:ascii="Arial" w:eastAsia="Calibri" w:hAnsi="Arial" w:cs="Arial"/>
          <w:sz w:val="22"/>
          <w:szCs w:val="22"/>
        </w:rPr>
        <w:t xml:space="preserve">.  </w:t>
      </w:r>
      <w:r w:rsidR="00882EAD">
        <w:rPr>
          <w:rFonts w:ascii="Arial" w:eastAsia="Calibri" w:hAnsi="Arial" w:cs="Arial"/>
          <w:sz w:val="22"/>
          <w:szCs w:val="22"/>
        </w:rPr>
        <w:t>P</w:t>
      </w:r>
      <w:r w:rsidR="000851EA" w:rsidRPr="000831DA">
        <w:rPr>
          <w:rFonts w:ascii="Arial" w:eastAsia="Calibri" w:hAnsi="Arial" w:cs="Arial"/>
          <w:sz w:val="22"/>
          <w:szCs w:val="22"/>
        </w:rPr>
        <w:t xml:space="preserve">lease pray for </w:t>
      </w:r>
      <w:r w:rsidR="00B67D82">
        <w:rPr>
          <w:rFonts w:ascii="Arial" w:eastAsia="Calibri" w:hAnsi="Arial" w:cs="Arial"/>
          <w:sz w:val="22"/>
          <w:szCs w:val="22"/>
        </w:rPr>
        <w:t>Deacon Randy Lewandowski</w:t>
      </w:r>
      <w:r w:rsidR="00FA5DF2">
        <w:rPr>
          <w:rFonts w:ascii="Arial" w:eastAsia="Calibri" w:hAnsi="Arial" w:cs="Arial"/>
          <w:sz w:val="22"/>
          <w:szCs w:val="22"/>
        </w:rPr>
        <w:t>,</w:t>
      </w:r>
      <w:r w:rsidR="00CD3999">
        <w:rPr>
          <w:rFonts w:ascii="Arial" w:eastAsia="Calibri" w:hAnsi="Arial" w:cs="Arial"/>
          <w:sz w:val="22"/>
          <w:szCs w:val="22"/>
        </w:rPr>
        <w:t xml:space="preserve">Duane Lewandowski, </w:t>
      </w:r>
      <w:bookmarkStart w:id="0" w:name="_GoBack"/>
      <w:bookmarkEnd w:id="0"/>
      <w:r w:rsidR="002744A9">
        <w:rPr>
          <w:rFonts w:ascii="Arial" w:eastAsia="Calibri" w:hAnsi="Arial" w:cs="Arial"/>
          <w:sz w:val="22"/>
          <w:szCs w:val="22"/>
        </w:rPr>
        <w:t>Dennis Badura and AnzelMroczek.</w:t>
      </w:r>
      <w:r w:rsidR="00B67D82">
        <w:rPr>
          <w:rFonts w:ascii="Arial" w:eastAsia="Calibri" w:hAnsi="Arial" w:cs="Arial"/>
          <w:sz w:val="22"/>
          <w:szCs w:val="22"/>
        </w:rPr>
        <w:t xml:space="preserve">   Also pray for </w:t>
      </w:r>
      <w:r w:rsidR="000851EA" w:rsidRPr="000831DA">
        <w:rPr>
          <w:rFonts w:ascii="Arial" w:eastAsia="Calibri" w:hAnsi="Arial" w:cs="Arial"/>
          <w:sz w:val="22"/>
          <w:szCs w:val="22"/>
        </w:rPr>
        <w:t>al</w:t>
      </w:r>
      <w:r w:rsidR="009369C9" w:rsidRPr="000831DA">
        <w:rPr>
          <w:rFonts w:ascii="Arial" w:eastAsia="Calibri" w:hAnsi="Arial" w:cs="Arial"/>
          <w:sz w:val="22"/>
          <w:szCs w:val="22"/>
        </w:rPr>
        <w:t>l who are hospitalized, homebound, in nursing homes, and all with health concerns.  Pray for all who ask our God for healing strength.</w:t>
      </w:r>
    </w:p>
    <w:p w:rsidR="002744A9" w:rsidRDefault="00C15F31" w:rsidP="00B95329">
      <w:pPr>
        <w:rPr>
          <w:rFonts w:ascii="Arial" w:eastAsia="Calibri" w:hAnsi="Arial" w:cs="Arial"/>
          <w:sz w:val="22"/>
          <w:szCs w:val="22"/>
        </w:rPr>
      </w:pP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p>
    <w:p w:rsidR="00B95329" w:rsidRDefault="006E26CD" w:rsidP="002744A9">
      <w:pPr>
        <w:ind w:left="3600" w:firstLine="720"/>
        <w:rPr>
          <w:rFonts w:ascii="Arial" w:eastAsia="Calibri" w:hAnsi="Arial" w:cs="Arial"/>
          <w:b/>
          <w:sz w:val="22"/>
          <w:szCs w:val="22"/>
        </w:rPr>
      </w:pPr>
      <w:r w:rsidRPr="000831DA">
        <w:rPr>
          <w:rFonts w:ascii="Arial" w:eastAsia="Calibri" w:hAnsi="Arial" w:cs="Arial"/>
          <w:b/>
          <w:sz w:val="22"/>
          <w:szCs w:val="22"/>
        </w:rPr>
        <w:t>O</w:t>
      </w:r>
      <w:r w:rsidR="00452C0F" w:rsidRPr="000831DA">
        <w:rPr>
          <w:rFonts w:ascii="Arial" w:eastAsia="Calibri" w:hAnsi="Arial" w:cs="Arial"/>
          <w:b/>
          <w:sz w:val="22"/>
          <w:szCs w:val="22"/>
        </w:rPr>
        <w:t>UR GIFT TO GOD</w:t>
      </w:r>
    </w:p>
    <w:p w:rsidR="002744A9" w:rsidRDefault="002744A9" w:rsidP="002744A9">
      <w:pPr>
        <w:ind w:left="3600" w:firstLine="720"/>
        <w:rPr>
          <w:rFonts w:ascii="Arial" w:eastAsia="Calibri" w:hAnsi="Arial" w:cs="Arial"/>
          <w:b/>
          <w:sz w:val="22"/>
          <w:szCs w:val="22"/>
        </w:rPr>
      </w:pPr>
    </w:p>
    <w:p w:rsidR="00180D30" w:rsidRDefault="002744A9" w:rsidP="002744A9">
      <w:pPr>
        <w:rPr>
          <w:rFonts w:ascii="Arial" w:eastAsia="Calibri" w:hAnsi="Arial" w:cs="Arial"/>
          <w:b/>
          <w:sz w:val="22"/>
          <w:szCs w:val="22"/>
        </w:rPr>
      </w:pPr>
      <w:r>
        <w:rPr>
          <w:rFonts w:ascii="Arial" w:eastAsia="Calibri" w:hAnsi="Arial" w:cs="Arial"/>
          <w:b/>
          <w:sz w:val="22"/>
          <w:szCs w:val="22"/>
        </w:rPr>
        <w:tab/>
      </w:r>
      <w:r>
        <w:rPr>
          <w:rFonts w:ascii="Arial" w:eastAsia="Calibri" w:hAnsi="Arial" w:cs="Arial"/>
          <w:b/>
          <w:sz w:val="22"/>
          <w:szCs w:val="22"/>
        </w:rPr>
        <w:tab/>
      </w:r>
      <w:r>
        <w:rPr>
          <w:rFonts w:ascii="Arial" w:eastAsia="Calibri" w:hAnsi="Arial" w:cs="Arial"/>
          <w:b/>
          <w:sz w:val="22"/>
          <w:szCs w:val="22"/>
        </w:rPr>
        <w:tab/>
      </w:r>
      <w:r>
        <w:rPr>
          <w:rFonts w:ascii="Arial" w:eastAsia="Calibri" w:hAnsi="Arial" w:cs="Arial"/>
          <w:b/>
          <w:sz w:val="22"/>
          <w:szCs w:val="22"/>
        </w:rPr>
        <w:tab/>
      </w:r>
      <w:r>
        <w:rPr>
          <w:rFonts w:ascii="Arial" w:eastAsia="Calibri" w:hAnsi="Arial" w:cs="Arial"/>
          <w:b/>
          <w:sz w:val="22"/>
          <w:szCs w:val="22"/>
        </w:rPr>
        <w:tab/>
      </w:r>
      <w:r>
        <w:rPr>
          <w:rFonts w:ascii="Arial" w:eastAsia="Calibri" w:hAnsi="Arial" w:cs="Arial"/>
          <w:b/>
          <w:sz w:val="22"/>
          <w:szCs w:val="22"/>
        </w:rPr>
        <w:tab/>
      </w:r>
      <w:r w:rsidR="00417D79">
        <w:rPr>
          <w:rFonts w:ascii="Arial" w:eastAsia="Calibri" w:hAnsi="Arial" w:cs="Arial"/>
          <w:b/>
          <w:sz w:val="22"/>
          <w:szCs w:val="22"/>
        </w:rPr>
        <w:t>May 4</w:t>
      </w:r>
      <w:r w:rsidR="00417D79" w:rsidRPr="00417D79">
        <w:rPr>
          <w:rFonts w:ascii="Arial" w:eastAsia="Calibri" w:hAnsi="Arial" w:cs="Arial"/>
          <w:b/>
          <w:sz w:val="22"/>
          <w:szCs w:val="22"/>
          <w:vertAlign w:val="superscript"/>
        </w:rPr>
        <w:t>th</w:t>
      </w:r>
      <w:r w:rsidR="00417D79">
        <w:rPr>
          <w:rFonts w:ascii="Arial" w:eastAsia="Calibri" w:hAnsi="Arial" w:cs="Arial"/>
          <w:b/>
          <w:sz w:val="22"/>
          <w:szCs w:val="22"/>
        </w:rPr>
        <w:t>&amp; 5th</w:t>
      </w:r>
      <w:r w:rsidR="000D4D6B">
        <w:rPr>
          <w:rFonts w:ascii="Arial" w:eastAsia="Calibri" w:hAnsi="Arial" w:cs="Arial"/>
          <w:b/>
          <w:sz w:val="22"/>
          <w:szCs w:val="22"/>
        </w:rPr>
        <w:t>,</w:t>
      </w:r>
      <w:r w:rsidR="00F9486D" w:rsidRPr="00D817F9">
        <w:rPr>
          <w:rFonts w:ascii="Arial" w:eastAsia="Calibri" w:hAnsi="Arial" w:cs="Arial"/>
          <w:b/>
          <w:sz w:val="22"/>
          <w:szCs w:val="22"/>
        </w:rPr>
        <w:t xml:space="preserve"> 201</w:t>
      </w:r>
      <w:r w:rsidR="00B5526F">
        <w:rPr>
          <w:rFonts w:ascii="Arial" w:eastAsia="Calibri" w:hAnsi="Arial" w:cs="Arial"/>
          <w:b/>
          <w:sz w:val="22"/>
          <w:szCs w:val="22"/>
        </w:rPr>
        <w:t>9</w:t>
      </w:r>
    </w:p>
    <w:p w:rsidR="002744A9" w:rsidRDefault="002744A9" w:rsidP="002744A9">
      <w:pPr>
        <w:rPr>
          <w:rFonts w:ascii="Arial" w:eastAsia="Calibri" w:hAnsi="Arial" w:cs="Arial"/>
          <w:b/>
          <w:sz w:val="22"/>
          <w:szCs w:val="22"/>
        </w:rPr>
      </w:pPr>
    </w:p>
    <w:tbl>
      <w:tblPr>
        <w:tblW w:w="914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tblPr>
      <w:tblGrid>
        <w:gridCol w:w="2367"/>
        <w:gridCol w:w="2367"/>
        <w:gridCol w:w="2023"/>
        <w:gridCol w:w="2391"/>
      </w:tblGrid>
      <w:tr w:rsidR="00963597" w:rsidRPr="00D817F9" w:rsidTr="00963597">
        <w:trPr>
          <w:trHeight w:val="224"/>
        </w:trPr>
        <w:tc>
          <w:tcPr>
            <w:tcW w:w="2367" w:type="dxa"/>
          </w:tcPr>
          <w:p w:rsidR="00963597" w:rsidRPr="00D817F9" w:rsidRDefault="00963597" w:rsidP="002207B0">
            <w:pPr>
              <w:shd w:val="clear" w:color="auto" w:fill="FFFFFF"/>
              <w:jc w:val="center"/>
              <w:rPr>
                <w:rFonts w:ascii="Arial" w:hAnsi="Arial" w:cs="Arial"/>
                <w:b/>
                <w:color w:val="000000"/>
                <w:sz w:val="22"/>
                <w:szCs w:val="22"/>
              </w:rPr>
            </w:pPr>
          </w:p>
        </w:tc>
        <w:tc>
          <w:tcPr>
            <w:tcW w:w="2367" w:type="dxa"/>
            <w:shd w:val="clear" w:color="auto" w:fill="auto"/>
          </w:tcPr>
          <w:p w:rsidR="00963597" w:rsidRPr="00D817F9" w:rsidRDefault="00963597"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LOUP CITY</w:t>
            </w:r>
          </w:p>
        </w:tc>
        <w:tc>
          <w:tcPr>
            <w:tcW w:w="2023" w:type="dxa"/>
            <w:shd w:val="clear" w:color="auto" w:fill="auto"/>
          </w:tcPr>
          <w:p w:rsidR="00963597" w:rsidRPr="00D817F9" w:rsidRDefault="00963597"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ASHTON</w:t>
            </w:r>
          </w:p>
        </w:tc>
        <w:tc>
          <w:tcPr>
            <w:tcW w:w="2391" w:type="dxa"/>
            <w:shd w:val="clear" w:color="auto" w:fill="auto"/>
          </w:tcPr>
          <w:p w:rsidR="00963597" w:rsidRPr="00D817F9" w:rsidRDefault="00963597" w:rsidP="002207B0">
            <w:pPr>
              <w:shd w:val="clear" w:color="auto" w:fill="FFFFFF"/>
              <w:jc w:val="center"/>
              <w:rPr>
                <w:rFonts w:ascii="Arial" w:hAnsi="Arial" w:cs="Arial"/>
                <w:b/>
                <w:color w:val="000000"/>
                <w:sz w:val="22"/>
                <w:szCs w:val="22"/>
              </w:rPr>
            </w:pPr>
            <w:r w:rsidRPr="00D817F9">
              <w:rPr>
                <w:rFonts w:ascii="Arial" w:hAnsi="Arial" w:cs="Arial"/>
                <w:b/>
                <w:color w:val="000000"/>
                <w:sz w:val="22"/>
                <w:szCs w:val="22"/>
              </w:rPr>
              <w:t>HAZARD</w:t>
            </w:r>
          </w:p>
        </w:tc>
      </w:tr>
      <w:tr w:rsidR="00963597" w:rsidRPr="00D817F9" w:rsidTr="00963597">
        <w:trPr>
          <w:trHeight w:val="215"/>
        </w:trPr>
        <w:tc>
          <w:tcPr>
            <w:tcW w:w="2367" w:type="dxa"/>
          </w:tcPr>
          <w:p w:rsidR="00963597" w:rsidRPr="00D817F9" w:rsidRDefault="00963597" w:rsidP="00612B72">
            <w:pPr>
              <w:shd w:val="clear" w:color="auto" w:fill="FFFFFF"/>
              <w:rPr>
                <w:rFonts w:ascii="Arial" w:hAnsi="Arial" w:cs="Arial"/>
                <w:color w:val="000000"/>
                <w:sz w:val="22"/>
                <w:szCs w:val="22"/>
              </w:rPr>
            </w:pPr>
            <w:r>
              <w:rPr>
                <w:rFonts w:ascii="Arial" w:hAnsi="Arial" w:cs="Arial"/>
                <w:color w:val="000000"/>
                <w:sz w:val="22"/>
                <w:szCs w:val="22"/>
              </w:rPr>
              <w:t>CHILDREN</w:t>
            </w:r>
          </w:p>
        </w:tc>
        <w:tc>
          <w:tcPr>
            <w:tcW w:w="2367" w:type="dxa"/>
            <w:shd w:val="clear" w:color="auto" w:fill="auto"/>
          </w:tcPr>
          <w:p w:rsidR="00963597" w:rsidRPr="00D817F9" w:rsidRDefault="00963597" w:rsidP="00417D79">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417D79">
              <w:rPr>
                <w:rFonts w:ascii="Arial" w:hAnsi="Arial" w:cs="Arial"/>
                <w:color w:val="000000"/>
                <w:sz w:val="22"/>
                <w:szCs w:val="22"/>
              </w:rPr>
              <w:t xml:space="preserve"> 18</w:t>
            </w:r>
            <w:r>
              <w:rPr>
                <w:rFonts w:ascii="Arial" w:hAnsi="Arial" w:cs="Arial"/>
                <w:color w:val="000000"/>
                <w:sz w:val="22"/>
                <w:szCs w:val="22"/>
              </w:rPr>
              <w:t>.</w:t>
            </w:r>
            <w:r w:rsidR="00417D79">
              <w:rPr>
                <w:rFonts w:ascii="Arial" w:hAnsi="Arial" w:cs="Arial"/>
                <w:color w:val="000000"/>
                <w:sz w:val="22"/>
                <w:szCs w:val="22"/>
              </w:rPr>
              <w:t>00</w:t>
            </w:r>
          </w:p>
        </w:tc>
        <w:tc>
          <w:tcPr>
            <w:tcW w:w="2023" w:type="dxa"/>
            <w:shd w:val="clear" w:color="auto" w:fill="auto"/>
          </w:tcPr>
          <w:p w:rsidR="00963597" w:rsidRPr="00D817F9" w:rsidRDefault="00963597" w:rsidP="002207B0">
            <w:pPr>
              <w:shd w:val="clear" w:color="auto" w:fill="FFFFFF"/>
              <w:jc w:val="center"/>
              <w:rPr>
                <w:rFonts w:ascii="Arial" w:hAnsi="Arial" w:cs="Arial"/>
                <w:b/>
                <w:color w:val="000000"/>
                <w:sz w:val="22"/>
                <w:szCs w:val="22"/>
              </w:rPr>
            </w:pPr>
          </w:p>
        </w:tc>
        <w:tc>
          <w:tcPr>
            <w:tcW w:w="2391" w:type="dxa"/>
            <w:shd w:val="clear" w:color="auto" w:fill="auto"/>
          </w:tcPr>
          <w:p w:rsidR="00963597" w:rsidRPr="00D817F9" w:rsidRDefault="00963597" w:rsidP="00C06E8C">
            <w:pPr>
              <w:shd w:val="clear" w:color="auto" w:fill="FFFFFF"/>
              <w:rPr>
                <w:rFonts w:ascii="Arial" w:hAnsi="Arial" w:cs="Arial"/>
                <w:color w:val="000000"/>
                <w:sz w:val="22"/>
                <w:szCs w:val="22"/>
              </w:rPr>
            </w:pPr>
            <w:r w:rsidRPr="00D817F9">
              <w:rPr>
                <w:rFonts w:ascii="Arial" w:hAnsi="Arial" w:cs="Arial"/>
                <w:b/>
                <w:color w:val="000000"/>
                <w:sz w:val="22"/>
                <w:szCs w:val="22"/>
              </w:rPr>
              <w:t xml:space="preserve">       $    </w:t>
            </w:r>
          </w:p>
        </w:tc>
      </w:tr>
      <w:tr w:rsidR="00963597" w:rsidRPr="00D817F9" w:rsidTr="00963597">
        <w:trPr>
          <w:trHeight w:val="97"/>
        </w:trPr>
        <w:tc>
          <w:tcPr>
            <w:tcW w:w="2367" w:type="dxa"/>
          </w:tcPr>
          <w:p w:rsidR="00963597" w:rsidRPr="00D817F9" w:rsidRDefault="00963597" w:rsidP="00612B72">
            <w:pPr>
              <w:shd w:val="clear" w:color="auto" w:fill="FFFFFF"/>
              <w:rPr>
                <w:rFonts w:ascii="Arial" w:hAnsi="Arial" w:cs="Arial"/>
                <w:color w:val="000000"/>
                <w:sz w:val="22"/>
                <w:szCs w:val="22"/>
              </w:rPr>
            </w:pPr>
            <w:r>
              <w:rPr>
                <w:rFonts w:ascii="Arial" w:hAnsi="Arial" w:cs="Arial"/>
                <w:color w:val="000000"/>
                <w:sz w:val="22"/>
                <w:szCs w:val="22"/>
              </w:rPr>
              <w:t>PLATE</w:t>
            </w:r>
          </w:p>
        </w:tc>
        <w:tc>
          <w:tcPr>
            <w:tcW w:w="2367" w:type="dxa"/>
            <w:shd w:val="clear" w:color="auto" w:fill="auto"/>
          </w:tcPr>
          <w:p w:rsidR="00963597" w:rsidRPr="00D817F9" w:rsidRDefault="00963597" w:rsidP="00417D79">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417D79">
              <w:rPr>
                <w:rFonts w:ascii="Arial" w:hAnsi="Arial" w:cs="Arial"/>
                <w:color w:val="000000"/>
                <w:sz w:val="22"/>
                <w:szCs w:val="22"/>
              </w:rPr>
              <w:t xml:space="preserve"> 341</w:t>
            </w:r>
            <w:r w:rsidR="000D4D6B">
              <w:rPr>
                <w:rFonts w:ascii="Arial" w:hAnsi="Arial" w:cs="Arial"/>
                <w:color w:val="000000"/>
                <w:sz w:val="22"/>
                <w:szCs w:val="22"/>
              </w:rPr>
              <w:t>.</w:t>
            </w:r>
            <w:r w:rsidR="00417D79">
              <w:rPr>
                <w:rFonts w:ascii="Arial" w:hAnsi="Arial" w:cs="Arial"/>
                <w:color w:val="000000"/>
                <w:sz w:val="22"/>
                <w:szCs w:val="22"/>
              </w:rPr>
              <w:t>40</w:t>
            </w:r>
          </w:p>
        </w:tc>
        <w:tc>
          <w:tcPr>
            <w:tcW w:w="2023" w:type="dxa"/>
            <w:shd w:val="clear" w:color="auto" w:fill="auto"/>
          </w:tcPr>
          <w:p w:rsidR="00963597" w:rsidRPr="00D817F9" w:rsidRDefault="00963597" w:rsidP="001F381C">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p>
        </w:tc>
        <w:tc>
          <w:tcPr>
            <w:tcW w:w="2391" w:type="dxa"/>
            <w:shd w:val="clear" w:color="auto" w:fill="auto"/>
          </w:tcPr>
          <w:p w:rsidR="00963597" w:rsidRPr="00D817F9" w:rsidRDefault="00963597" w:rsidP="00C06E8C">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p>
        </w:tc>
      </w:tr>
      <w:tr w:rsidR="00963597" w:rsidRPr="00D817F9" w:rsidTr="00963597">
        <w:trPr>
          <w:trHeight w:val="206"/>
        </w:trPr>
        <w:tc>
          <w:tcPr>
            <w:tcW w:w="2367" w:type="dxa"/>
          </w:tcPr>
          <w:p w:rsidR="00963597" w:rsidRPr="00D817F9" w:rsidRDefault="00963597" w:rsidP="00612B72">
            <w:pPr>
              <w:shd w:val="clear" w:color="auto" w:fill="FFFFFF"/>
              <w:rPr>
                <w:rFonts w:ascii="Arial" w:hAnsi="Arial" w:cs="Arial"/>
                <w:color w:val="000000"/>
                <w:sz w:val="22"/>
                <w:szCs w:val="22"/>
              </w:rPr>
            </w:pPr>
            <w:r>
              <w:rPr>
                <w:rFonts w:ascii="Arial" w:hAnsi="Arial" w:cs="Arial"/>
                <w:color w:val="000000"/>
                <w:sz w:val="22"/>
                <w:szCs w:val="22"/>
              </w:rPr>
              <w:t>ENVELOPES</w:t>
            </w:r>
          </w:p>
        </w:tc>
        <w:tc>
          <w:tcPr>
            <w:tcW w:w="2367" w:type="dxa"/>
            <w:shd w:val="clear" w:color="auto" w:fill="auto"/>
          </w:tcPr>
          <w:p w:rsidR="00963597" w:rsidRPr="00D817F9" w:rsidRDefault="00963597" w:rsidP="00417D79">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417D79">
              <w:rPr>
                <w:rFonts w:ascii="Arial" w:hAnsi="Arial" w:cs="Arial"/>
                <w:color w:val="000000"/>
                <w:sz w:val="22"/>
                <w:szCs w:val="22"/>
              </w:rPr>
              <w:t>2</w:t>
            </w:r>
            <w:r>
              <w:rPr>
                <w:rFonts w:ascii="Arial" w:hAnsi="Arial" w:cs="Arial"/>
                <w:color w:val="000000"/>
                <w:sz w:val="22"/>
                <w:szCs w:val="22"/>
              </w:rPr>
              <w:t>,</w:t>
            </w:r>
            <w:r w:rsidR="00417D79">
              <w:rPr>
                <w:rFonts w:ascii="Arial" w:hAnsi="Arial" w:cs="Arial"/>
                <w:color w:val="000000"/>
                <w:sz w:val="22"/>
                <w:szCs w:val="22"/>
              </w:rPr>
              <w:t>269</w:t>
            </w:r>
            <w:r>
              <w:rPr>
                <w:rFonts w:ascii="Arial" w:hAnsi="Arial" w:cs="Arial"/>
                <w:color w:val="000000"/>
                <w:sz w:val="22"/>
                <w:szCs w:val="22"/>
              </w:rPr>
              <w:t>.00</w:t>
            </w:r>
          </w:p>
        </w:tc>
        <w:tc>
          <w:tcPr>
            <w:tcW w:w="2023" w:type="dxa"/>
            <w:shd w:val="clear" w:color="auto" w:fill="auto"/>
          </w:tcPr>
          <w:p w:rsidR="00963597" w:rsidRPr="00D817F9" w:rsidRDefault="00963597" w:rsidP="00417D79">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417D79">
              <w:rPr>
                <w:rFonts w:ascii="Arial" w:hAnsi="Arial" w:cs="Arial"/>
                <w:color w:val="000000"/>
                <w:sz w:val="22"/>
                <w:szCs w:val="22"/>
              </w:rPr>
              <w:t>710</w:t>
            </w:r>
            <w:r w:rsidR="000D4D6B">
              <w:rPr>
                <w:rFonts w:ascii="Arial" w:hAnsi="Arial" w:cs="Arial"/>
                <w:color w:val="000000"/>
                <w:sz w:val="22"/>
                <w:szCs w:val="22"/>
              </w:rPr>
              <w:t>.00</w:t>
            </w:r>
          </w:p>
        </w:tc>
        <w:tc>
          <w:tcPr>
            <w:tcW w:w="2391" w:type="dxa"/>
            <w:shd w:val="clear" w:color="auto" w:fill="auto"/>
          </w:tcPr>
          <w:p w:rsidR="00963597" w:rsidRPr="00D817F9" w:rsidRDefault="00963597" w:rsidP="00417D79">
            <w:pPr>
              <w:shd w:val="clear" w:color="auto" w:fill="FFFFFF"/>
              <w:rPr>
                <w:rFonts w:ascii="Arial" w:hAnsi="Arial" w:cs="Arial"/>
                <w:color w:val="000000"/>
                <w:sz w:val="22"/>
                <w:szCs w:val="22"/>
              </w:rPr>
            </w:pPr>
            <w:r w:rsidRPr="00D817F9">
              <w:rPr>
                <w:rFonts w:ascii="Arial" w:hAnsi="Arial" w:cs="Arial"/>
                <w:color w:val="000000"/>
                <w:sz w:val="22"/>
                <w:szCs w:val="22"/>
              </w:rPr>
              <w:t xml:space="preserve">       $    </w:t>
            </w:r>
            <w:r w:rsidR="00417D79">
              <w:rPr>
                <w:rFonts w:ascii="Arial" w:hAnsi="Arial" w:cs="Arial"/>
                <w:color w:val="000000"/>
                <w:sz w:val="22"/>
                <w:szCs w:val="22"/>
              </w:rPr>
              <w:t>195</w:t>
            </w:r>
            <w:r>
              <w:rPr>
                <w:rFonts w:ascii="Arial" w:hAnsi="Arial" w:cs="Arial"/>
                <w:color w:val="000000"/>
                <w:sz w:val="22"/>
                <w:szCs w:val="22"/>
              </w:rPr>
              <w:t>.0</w:t>
            </w:r>
            <w:r w:rsidRPr="00D817F9">
              <w:rPr>
                <w:rFonts w:ascii="Arial" w:hAnsi="Arial" w:cs="Arial"/>
                <w:color w:val="000000"/>
                <w:sz w:val="22"/>
                <w:szCs w:val="22"/>
              </w:rPr>
              <w:t>0</w:t>
            </w:r>
          </w:p>
        </w:tc>
      </w:tr>
      <w:tr w:rsidR="00963597" w:rsidRPr="00D817F9" w:rsidTr="00963597">
        <w:trPr>
          <w:trHeight w:val="206"/>
        </w:trPr>
        <w:tc>
          <w:tcPr>
            <w:tcW w:w="2367" w:type="dxa"/>
          </w:tcPr>
          <w:p w:rsidR="00963597" w:rsidRDefault="00963597" w:rsidP="00392A38">
            <w:pPr>
              <w:shd w:val="clear" w:color="auto" w:fill="FFFFFF"/>
              <w:rPr>
                <w:rFonts w:ascii="Arial" w:hAnsi="Arial" w:cs="Arial"/>
                <w:color w:val="000000"/>
                <w:sz w:val="22"/>
                <w:szCs w:val="22"/>
              </w:rPr>
            </w:pPr>
            <w:r>
              <w:rPr>
                <w:rFonts w:ascii="Arial" w:hAnsi="Arial" w:cs="Arial"/>
                <w:color w:val="000000"/>
                <w:sz w:val="22"/>
                <w:szCs w:val="22"/>
              </w:rPr>
              <w:t>APPEAL</w:t>
            </w:r>
          </w:p>
        </w:tc>
        <w:tc>
          <w:tcPr>
            <w:tcW w:w="2367" w:type="dxa"/>
            <w:shd w:val="clear" w:color="auto" w:fill="auto"/>
          </w:tcPr>
          <w:p w:rsidR="00963597" w:rsidRPr="00D817F9" w:rsidRDefault="00963597" w:rsidP="00FA55CB">
            <w:pPr>
              <w:shd w:val="clear" w:color="auto" w:fill="FFFFFF"/>
              <w:rPr>
                <w:rFonts w:ascii="Arial" w:hAnsi="Arial" w:cs="Arial"/>
                <w:color w:val="000000"/>
                <w:sz w:val="22"/>
                <w:szCs w:val="22"/>
              </w:rPr>
            </w:pPr>
            <w:r>
              <w:rPr>
                <w:rFonts w:ascii="Arial" w:hAnsi="Arial" w:cs="Arial"/>
                <w:color w:val="000000"/>
                <w:sz w:val="22"/>
                <w:szCs w:val="22"/>
              </w:rPr>
              <w:t xml:space="preserve">  $    </w:t>
            </w:r>
            <w:r w:rsidR="00F939B5">
              <w:rPr>
                <w:rFonts w:ascii="Arial" w:hAnsi="Arial" w:cs="Arial"/>
                <w:color w:val="000000"/>
                <w:sz w:val="22"/>
                <w:szCs w:val="22"/>
              </w:rPr>
              <w:t xml:space="preserve"> 10</w:t>
            </w:r>
            <w:r>
              <w:rPr>
                <w:rFonts w:ascii="Arial" w:hAnsi="Arial" w:cs="Arial"/>
                <w:color w:val="000000"/>
                <w:sz w:val="22"/>
                <w:szCs w:val="22"/>
              </w:rPr>
              <w:t>,</w:t>
            </w:r>
            <w:r w:rsidR="00FA55CB">
              <w:rPr>
                <w:rFonts w:ascii="Arial" w:hAnsi="Arial" w:cs="Arial"/>
                <w:color w:val="000000"/>
                <w:sz w:val="22"/>
                <w:szCs w:val="22"/>
              </w:rPr>
              <w:t>642</w:t>
            </w:r>
            <w:r>
              <w:rPr>
                <w:rFonts w:ascii="Arial" w:hAnsi="Arial" w:cs="Arial"/>
                <w:color w:val="000000"/>
                <w:sz w:val="22"/>
                <w:szCs w:val="22"/>
              </w:rPr>
              <w:t xml:space="preserve">.00  </w:t>
            </w:r>
          </w:p>
        </w:tc>
        <w:tc>
          <w:tcPr>
            <w:tcW w:w="2023" w:type="dxa"/>
            <w:shd w:val="clear" w:color="auto" w:fill="auto"/>
          </w:tcPr>
          <w:p w:rsidR="00963597" w:rsidRPr="00D817F9" w:rsidRDefault="00963597" w:rsidP="00DC71BB">
            <w:pPr>
              <w:shd w:val="clear" w:color="auto" w:fill="FFFFFF"/>
              <w:rPr>
                <w:rFonts w:ascii="Arial" w:hAnsi="Arial" w:cs="Arial"/>
                <w:color w:val="000000"/>
                <w:sz w:val="22"/>
                <w:szCs w:val="22"/>
              </w:rPr>
            </w:pPr>
            <w:r>
              <w:rPr>
                <w:rFonts w:ascii="Arial" w:hAnsi="Arial" w:cs="Arial"/>
                <w:color w:val="000000"/>
                <w:sz w:val="22"/>
                <w:szCs w:val="22"/>
              </w:rPr>
              <w:t xml:space="preserve">    $   </w:t>
            </w:r>
            <w:r w:rsidR="00DC71BB">
              <w:rPr>
                <w:rFonts w:ascii="Arial" w:hAnsi="Arial" w:cs="Arial"/>
                <w:color w:val="000000"/>
                <w:sz w:val="22"/>
                <w:szCs w:val="22"/>
              </w:rPr>
              <w:t>2</w:t>
            </w:r>
            <w:r>
              <w:rPr>
                <w:rFonts w:ascii="Arial" w:hAnsi="Arial" w:cs="Arial"/>
                <w:color w:val="000000"/>
                <w:sz w:val="22"/>
                <w:szCs w:val="22"/>
              </w:rPr>
              <w:t>,</w:t>
            </w:r>
            <w:r w:rsidR="00DC71BB">
              <w:rPr>
                <w:rFonts w:ascii="Arial" w:hAnsi="Arial" w:cs="Arial"/>
                <w:color w:val="000000"/>
                <w:sz w:val="22"/>
                <w:szCs w:val="22"/>
              </w:rPr>
              <w:t>010</w:t>
            </w:r>
            <w:r>
              <w:rPr>
                <w:rFonts w:ascii="Arial" w:hAnsi="Arial" w:cs="Arial"/>
                <w:color w:val="000000"/>
                <w:sz w:val="22"/>
                <w:szCs w:val="22"/>
              </w:rPr>
              <w:t xml:space="preserve">.00   </w:t>
            </w:r>
          </w:p>
        </w:tc>
        <w:tc>
          <w:tcPr>
            <w:tcW w:w="2391" w:type="dxa"/>
            <w:shd w:val="clear" w:color="auto" w:fill="auto"/>
          </w:tcPr>
          <w:p w:rsidR="00963597" w:rsidRPr="00D817F9" w:rsidRDefault="00963597" w:rsidP="004233C9">
            <w:pPr>
              <w:shd w:val="clear" w:color="auto" w:fill="FFFFFF"/>
              <w:rPr>
                <w:rFonts w:ascii="Arial" w:hAnsi="Arial" w:cs="Arial"/>
                <w:color w:val="000000"/>
                <w:sz w:val="22"/>
                <w:szCs w:val="22"/>
              </w:rPr>
            </w:pPr>
            <w:r>
              <w:rPr>
                <w:rFonts w:ascii="Arial" w:hAnsi="Arial" w:cs="Arial"/>
                <w:color w:val="000000"/>
                <w:sz w:val="22"/>
                <w:szCs w:val="22"/>
              </w:rPr>
              <w:t xml:space="preserve">       $    2,</w:t>
            </w:r>
            <w:r w:rsidR="004233C9">
              <w:rPr>
                <w:rFonts w:ascii="Arial" w:hAnsi="Arial" w:cs="Arial"/>
                <w:color w:val="000000"/>
                <w:sz w:val="22"/>
                <w:szCs w:val="22"/>
              </w:rPr>
              <w:t>3</w:t>
            </w:r>
            <w:r>
              <w:rPr>
                <w:rFonts w:ascii="Arial" w:hAnsi="Arial" w:cs="Arial"/>
                <w:color w:val="000000"/>
                <w:sz w:val="22"/>
                <w:szCs w:val="22"/>
              </w:rPr>
              <w:t>55.00</w:t>
            </w:r>
          </w:p>
        </w:tc>
      </w:tr>
      <w:tr w:rsidR="00963597" w:rsidRPr="00D817F9" w:rsidTr="00963597">
        <w:trPr>
          <w:trHeight w:val="206"/>
        </w:trPr>
        <w:tc>
          <w:tcPr>
            <w:tcW w:w="2367" w:type="dxa"/>
          </w:tcPr>
          <w:p w:rsidR="00963597" w:rsidRDefault="00963597" w:rsidP="005E79D9">
            <w:pPr>
              <w:shd w:val="clear" w:color="auto" w:fill="FFFFFF"/>
              <w:rPr>
                <w:rFonts w:ascii="Arial" w:hAnsi="Arial" w:cs="Arial"/>
                <w:color w:val="000000"/>
                <w:sz w:val="22"/>
                <w:szCs w:val="22"/>
              </w:rPr>
            </w:pPr>
            <w:r>
              <w:rPr>
                <w:rFonts w:ascii="Arial" w:hAnsi="Arial" w:cs="Arial"/>
                <w:color w:val="000000"/>
                <w:sz w:val="22"/>
                <w:szCs w:val="22"/>
              </w:rPr>
              <w:t>GOAL</w:t>
            </w:r>
          </w:p>
        </w:tc>
        <w:tc>
          <w:tcPr>
            <w:tcW w:w="2367" w:type="dxa"/>
            <w:shd w:val="clear" w:color="auto" w:fill="auto"/>
          </w:tcPr>
          <w:p w:rsidR="00963597" w:rsidRDefault="00963597" w:rsidP="005E79D9">
            <w:pPr>
              <w:shd w:val="clear" w:color="auto" w:fill="FFFFFF"/>
              <w:rPr>
                <w:rFonts w:ascii="Arial" w:hAnsi="Arial" w:cs="Arial"/>
                <w:color w:val="000000"/>
                <w:sz w:val="22"/>
                <w:szCs w:val="22"/>
              </w:rPr>
            </w:pPr>
            <w:r>
              <w:rPr>
                <w:rFonts w:ascii="Arial" w:hAnsi="Arial" w:cs="Arial"/>
                <w:color w:val="000000"/>
                <w:sz w:val="22"/>
                <w:szCs w:val="22"/>
              </w:rPr>
              <w:t xml:space="preserve">  $     17,211.00</w:t>
            </w:r>
          </w:p>
        </w:tc>
        <w:tc>
          <w:tcPr>
            <w:tcW w:w="2023" w:type="dxa"/>
            <w:shd w:val="clear" w:color="auto" w:fill="auto"/>
          </w:tcPr>
          <w:p w:rsidR="00963597" w:rsidRDefault="00963597" w:rsidP="000F63E4">
            <w:pPr>
              <w:shd w:val="clear" w:color="auto" w:fill="FFFFFF"/>
              <w:rPr>
                <w:rFonts w:ascii="Arial" w:hAnsi="Arial" w:cs="Arial"/>
                <w:color w:val="000000"/>
                <w:sz w:val="22"/>
                <w:szCs w:val="22"/>
              </w:rPr>
            </w:pPr>
            <w:r>
              <w:rPr>
                <w:rFonts w:ascii="Arial" w:hAnsi="Arial" w:cs="Arial"/>
                <w:color w:val="000000"/>
                <w:sz w:val="22"/>
                <w:szCs w:val="22"/>
              </w:rPr>
              <w:t xml:space="preserve">    $   4,093.00</w:t>
            </w:r>
          </w:p>
        </w:tc>
        <w:tc>
          <w:tcPr>
            <w:tcW w:w="2391" w:type="dxa"/>
            <w:shd w:val="clear" w:color="auto" w:fill="auto"/>
          </w:tcPr>
          <w:p w:rsidR="00963597" w:rsidRDefault="00963597" w:rsidP="005E79D9">
            <w:pPr>
              <w:shd w:val="clear" w:color="auto" w:fill="FFFFFF"/>
              <w:rPr>
                <w:rFonts w:ascii="Arial" w:hAnsi="Arial" w:cs="Arial"/>
                <w:color w:val="000000"/>
                <w:sz w:val="22"/>
                <w:szCs w:val="22"/>
              </w:rPr>
            </w:pPr>
            <w:r>
              <w:rPr>
                <w:rFonts w:ascii="Arial" w:hAnsi="Arial" w:cs="Arial"/>
                <w:color w:val="000000"/>
                <w:sz w:val="22"/>
                <w:szCs w:val="22"/>
              </w:rPr>
              <w:t xml:space="preserve">       $    2,172.00</w:t>
            </w:r>
          </w:p>
        </w:tc>
      </w:tr>
      <w:tr w:rsidR="00963597" w:rsidRPr="00D817F9" w:rsidTr="00963597">
        <w:trPr>
          <w:trHeight w:val="97"/>
        </w:trPr>
        <w:tc>
          <w:tcPr>
            <w:tcW w:w="2367" w:type="dxa"/>
          </w:tcPr>
          <w:p w:rsidR="00963597" w:rsidRPr="00D817F9" w:rsidRDefault="00963597" w:rsidP="00392A38">
            <w:pPr>
              <w:shd w:val="clear" w:color="auto" w:fill="FFFFFF"/>
              <w:rPr>
                <w:rFonts w:ascii="Arial" w:hAnsi="Arial" w:cs="Arial"/>
                <w:color w:val="000000"/>
                <w:sz w:val="22"/>
                <w:szCs w:val="22"/>
              </w:rPr>
            </w:pPr>
            <w:r>
              <w:rPr>
                <w:rFonts w:ascii="Arial" w:hAnsi="Arial" w:cs="Arial"/>
                <w:color w:val="000000"/>
                <w:sz w:val="22"/>
                <w:szCs w:val="22"/>
              </w:rPr>
              <w:t>FAMILIES</w:t>
            </w:r>
          </w:p>
        </w:tc>
        <w:tc>
          <w:tcPr>
            <w:tcW w:w="2367" w:type="dxa"/>
            <w:shd w:val="clear" w:color="auto" w:fill="auto"/>
          </w:tcPr>
          <w:p w:rsidR="00963597" w:rsidRPr="00D817F9" w:rsidRDefault="00F939B5" w:rsidP="00FA55CB">
            <w:pPr>
              <w:shd w:val="clear" w:color="auto" w:fill="FFFFFF"/>
              <w:rPr>
                <w:rFonts w:ascii="Arial" w:hAnsi="Arial" w:cs="Arial"/>
                <w:color w:val="000000"/>
                <w:sz w:val="22"/>
                <w:szCs w:val="22"/>
              </w:rPr>
            </w:pPr>
            <w:r>
              <w:rPr>
                <w:rFonts w:ascii="Arial" w:hAnsi="Arial" w:cs="Arial"/>
                <w:color w:val="000000"/>
                <w:sz w:val="22"/>
                <w:szCs w:val="22"/>
              </w:rPr>
              <w:t>7</w:t>
            </w:r>
            <w:r w:rsidR="00FA55CB">
              <w:rPr>
                <w:rFonts w:ascii="Arial" w:hAnsi="Arial" w:cs="Arial"/>
                <w:color w:val="000000"/>
                <w:sz w:val="22"/>
                <w:szCs w:val="22"/>
              </w:rPr>
              <w:t>3</w:t>
            </w:r>
            <w:r w:rsidR="00963597">
              <w:rPr>
                <w:rFonts w:ascii="Arial" w:hAnsi="Arial" w:cs="Arial"/>
                <w:color w:val="000000"/>
                <w:sz w:val="22"/>
                <w:szCs w:val="22"/>
              </w:rPr>
              <w:t xml:space="preserve"> out of 367</w:t>
            </w:r>
          </w:p>
        </w:tc>
        <w:tc>
          <w:tcPr>
            <w:tcW w:w="2023" w:type="dxa"/>
            <w:shd w:val="clear" w:color="auto" w:fill="auto"/>
          </w:tcPr>
          <w:p w:rsidR="00963597" w:rsidRPr="00D817F9" w:rsidRDefault="009765CD" w:rsidP="009765CD">
            <w:pPr>
              <w:shd w:val="clear" w:color="auto" w:fill="FFFFFF"/>
              <w:rPr>
                <w:rFonts w:ascii="Arial" w:hAnsi="Arial" w:cs="Arial"/>
                <w:color w:val="000000"/>
                <w:sz w:val="22"/>
                <w:szCs w:val="22"/>
              </w:rPr>
            </w:pPr>
            <w:r>
              <w:rPr>
                <w:rFonts w:ascii="Arial" w:hAnsi="Arial" w:cs="Arial"/>
                <w:color w:val="000000"/>
                <w:sz w:val="22"/>
                <w:szCs w:val="22"/>
              </w:rPr>
              <w:t>12</w:t>
            </w:r>
            <w:r w:rsidR="00963597">
              <w:rPr>
                <w:rFonts w:ascii="Arial" w:hAnsi="Arial" w:cs="Arial"/>
                <w:color w:val="000000"/>
                <w:sz w:val="22"/>
                <w:szCs w:val="22"/>
              </w:rPr>
              <w:t xml:space="preserve"> out of 85</w:t>
            </w:r>
          </w:p>
        </w:tc>
        <w:tc>
          <w:tcPr>
            <w:tcW w:w="2391" w:type="dxa"/>
            <w:shd w:val="clear" w:color="auto" w:fill="auto"/>
          </w:tcPr>
          <w:p w:rsidR="00963597" w:rsidRPr="00D817F9" w:rsidRDefault="00963597" w:rsidP="004233C9">
            <w:pPr>
              <w:shd w:val="clear" w:color="auto" w:fill="FFFFFF"/>
              <w:rPr>
                <w:rFonts w:ascii="Arial" w:hAnsi="Arial" w:cs="Arial"/>
                <w:color w:val="000000"/>
                <w:sz w:val="22"/>
                <w:szCs w:val="22"/>
              </w:rPr>
            </w:pPr>
            <w:r>
              <w:rPr>
                <w:rFonts w:ascii="Arial" w:hAnsi="Arial" w:cs="Arial"/>
                <w:color w:val="000000"/>
                <w:sz w:val="22"/>
                <w:szCs w:val="22"/>
              </w:rPr>
              <w:t>1</w:t>
            </w:r>
            <w:r w:rsidR="004233C9">
              <w:rPr>
                <w:rFonts w:ascii="Arial" w:hAnsi="Arial" w:cs="Arial"/>
                <w:color w:val="000000"/>
                <w:sz w:val="22"/>
                <w:szCs w:val="22"/>
              </w:rPr>
              <w:t>3</w:t>
            </w:r>
            <w:r>
              <w:rPr>
                <w:rFonts w:ascii="Arial" w:hAnsi="Arial" w:cs="Arial"/>
                <w:color w:val="000000"/>
                <w:sz w:val="22"/>
                <w:szCs w:val="22"/>
              </w:rPr>
              <w:t xml:space="preserve"> out of 49</w:t>
            </w:r>
          </w:p>
        </w:tc>
      </w:tr>
    </w:tbl>
    <w:p w:rsidR="006A429D" w:rsidRPr="00D817F9" w:rsidRDefault="006A429D" w:rsidP="004A31C1">
      <w:pPr>
        <w:rPr>
          <w:rFonts w:ascii="Arial" w:hAnsi="Arial" w:cs="Arial"/>
          <w:sz w:val="22"/>
          <w:szCs w:val="22"/>
        </w:rPr>
      </w:pPr>
    </w:p>
    <w:p w:rsidR="00EE6979" w:rsidRPr="00D817F9" w:rsidRDefault="00EE6979">
      <w:pPr>
        <w:rPr>
          <w:rFonts w:ascii="Arial" w:hAnsi="Arial" w:cs="Arial"/>
          <w:sz w:val="22"/>
          <w:szCs w:val="22"/>
        </w:rPr>
      </w:pPr>
    </w:p>
    <w:sectPr w:rsidR="00EE6979" w:rsidRPr="00D817F9" w:rsidSect="00900E56">
      <w:pgSz w:w="12240" w:h="15840" w:code="1"/>
      <w:pgMar w:top="720" w:right="720" w:bottom="720" w:left="72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611" w:rsidRDefault="00655611">
      <w:r>
        <w:separator/>
      </w:r>
    </w:p>
  </w:endnote>
  <w:endnote w:type="continuationSeparator" w:id="1">
    <w:p w:rsidR="00655611" w:rsidRDefault="0065561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mp;quo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611" w:rsidRDefault="00655611">
      <w:r>
        <w:separator/>
      </w:r>
    </w:p>
  </w:footnote>
  <w:footnote w:type="continuationSeparator" w:id="1">
    <w:p w:rsidR="00655611" w:rsidRDefault="006556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9E161C"/>
    <w:lvl w:ilvl="0">
      <w:start w:val="1"/>
      <w:numFmt w:val="decimal"/>
      <w:lvlText w:val="%1."/>
      <w:lvlJc w:val="left"/>
      <w:pPr>
        <w:tabs>
          <w:tab w:val="num" w:pos="1800"/>
        </w:tabs>
        <w:ind w:left="1800" w:hanging="360"/>
      </w:pPr>
    </w:lvl>
  </w:abstractNum>
  <w:abstractNum w:abstractNumId="1">
    <w:nsid w:val="FFFFFF7D"/>
    <w:multiLevelType w:val="singleLevel"/>
    <w:tmpl w:val="88DE571A"/>
    <w:lvl w:ilvl="0">
      <w:start w:val="1"/>
      <w:numFmt w:val="decimal"/>
      <w:lvlText w:val="%1."/>
      <w:lvlJc w:val="left"/>
      <w:pPr>
        <w:tabs>
          <w:tab w:val="num" w:pos="1440"/>
        </w:tabs>
        <w:ind w:left="1440" w:hanging="360"/>
      </w:pPr>
    </w:lvl>
  </w:abstractNum>
  <w:abstractNum w:abstractNumId="2">
    <w:nsid w:val="FFFFFF7E"/>
    <w:multiLevelType w:val="singleLevel"/>
    <w:tmpl w:val="B440A146"/>
    <w:lvl w:ilvl="0">
      <w:start w:val="1"/>
      <w:numFmt w:val="decimal"/>
      <w:lvlText w:val="%1."/>
      <w:lvlJc w:val="left"/>
      <w:pPr>
        <w:tabs>
          <w:tab w:val="num" w:pos="1080"/>
        </w:tabs>
        <w:ind w:left="1080" w:hanging="360"/>
      </w:pPr>
    </w:lvl>
  </w:abstractNum>
  <w:abstractNum w:abstractNumId="3">
    <w:nsid w:val="FFFFFF7F"/>
    <w:multiLevelType w:val="singleLevel"/>
    <w:tmpl w:val="C6508278"/>
    <w:lvl w:ilvl="0">
      <w:start w:val="1"/>
      <w:numFmt w:val="decimal"/>
      <w:lvlText w:val="%1."/>
      <w:lvlJc w:val="left"/>
      <w:pPr>
        <w:tabs>
          <w:tab w:val="num" w:pos="720"/>
        </w:tabs>
        <w:ind w:left="720" w:hanging="360"/>
      </w:pPr>
    </w:lvl>
  </w:abstractNum>
  <w:abstractNum w:abstractNumId="4">
    <w:nsid w:val="FFFFFF80"/>
    <w:multiLevelType w:val="singleLevel"/>
    <w:tmpl w:val="13142C6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594BCA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80861A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B12F8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8E67F08"/>
    <w:lvl w:ilvl="0">
      <w:start w:val="1"/>
      <w:numFmt w:val="decimal"/>
      <w:lvlText w:val="%1."/>
      <w:lvlJc w:val="left"/>
      <w:pPr>
        <w:tabs>
          <w:tab w:val="num" w:pos="360"/>
        </w:tabs>
        <w:ind w:left="360" w:hanging="360"/>
      </w:pPr>
    </w:lvl>
  </w:abstractNum>
  <w:abstractNum w:abstractNumId="9">
    <w:nsid w:val="FFFFFF89"/>
    <w:multiLevelType w:val="singleLevel"/>
    <w:tmpl w:val="835019A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1A1141"/>
    <w:multiLevelType w:val="hybridMultilevel"/>
    <w:tmpl w:val="378E9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C1E0326"/>
    <w:multiLevelType w:val="hybridMultilevel"/>
    <w:tmpl w:val="CD4C5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4C1081"/>
    <w:multiLevelType w:val="hybridMultilevel"/>
    <w:tmpl w:val="97FE635E"/>
    <w:lvl w:ilvl="0" w:tplc="F152814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FD2102B"/>
    <w:multiLevelType w:val="hybridMultilevel"/>
    <w:tmpl w:val="75EE8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B04589"/>
    <w:multiLevelType w:val="hybridMultilevel"/>
    <w:tmpl w:val="F586B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D17800"/>
    <w:multiLevelType w:val="hybridMultilevel"/>
    <w:tmpl w:val="F3BC386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6">
    <w:nsid w:val="465033FC"/>
    <w:multiLevelType w:val="hybridMultilevel"/>
    <w:tmpl w:val="97D2C6E0"/>
    <w:lvl w:ilvl="0" w:tplc="04090015">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C337450"/>
    <w:multiLevelType w:val="hybridMultilevel"/>
    <w:tmpl w:val="7F4E5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87FDE"/>
    <w:multiLevelType w:val="hybridMultilevel"/>
    <w:tmpl w:val="6488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BB1B74"/>
    <w:multiLevelType w:val="hybridMultilevel"/>
    <w:tmpl w:val="DC00AE70"/>
    <w:lvl w:ilvl="0" w:tplc="0409000F">
      <w:start w:val="1"/>
      <w:numFmt w:val="decimal"/>
      <w:lvlText w:val="%1."/>
      <w:lvlJc w:val="left"/>
      <w:pPr>
        <w:ind w:left="1940" w:hanging="360"/>
      </w:pPr>
    </w:lvl>
    <w:lvl w:ilvl="1" w:tplc="04090019" w:tentative="1">
      <w:start w:val="1"/>
      <w:numFmt w:val="lowerLetter"/>
      <w:lvlText w:val="%2."/>
      <w:lvlJc w:val="left"/>
      <w:pPr>
        <w:ind w:left="2660" w:hanging="360"/>
      </w:pPr>
    </w:lvl>
    <w:lvl w:ilvl="2" w:tplc="0409001B" w:tentative="1">
      <w:start w:val="1"/>
      <w:numFmt w:val="lowerRoman"/>
      <w:lvlText w:val="%3."/>
      <w:lvlJc w:val="right"/>
      <w:pPr>
        <w:ind w:left="3380" w:hanging="180"/>
      </w:pPr>
    </w:lvl>
    <w:lvl w:ilvl="3" w:tplc="0409000F" w:tentative="1">
      <w:start w:val="1"/>
      <w:numFmt w:val="decimal"/>
      <w:lvlText w:val="%4."/>
      <w:lvlJc w:val="left"/>
      <w:pPr>
        <w:ind w:left="4100" w:hanging="360"/>
      </w:pPr>
    </w:lvl>
    <w:lvl w:ilvl="4" w:tplc="04090019" w:tentative="1">
      <w:start w:val="1"/>
      <w:numFmt w:val="lowerLetter"/>
      <w:lvlText w:val="%5."/>
      <w:lvlJc w:val="left"/>
      <w:pPr>
        <w:ind w:left="4820" w:hanging="360"/>
      </w:pPr>
    </w:lvl>
    <w:lvl w:ilvl="5" w:tplc="0409001B" w:tentative="1">
      <w:start w:val="1"/>
      <w:numFmt w:val="lowerRoman"/>
      <w:lvlText w:val="%6."/>
      <w:lvlJc w:val="right"/>
      <w:pPr>
        <w:ind w:left="5540" w:hanging="180"/>
      </w:pPr>
    </w:lvl>
    <w:lvl w:ilvl="6" w:tplc="0409000F" w:tentative="1">
      <w:start w:val="1"/>
      <w:numFmt w:val="decimal"/>
      <w:lvlText w:val="%7."/>
      <w:lvlJc w:val="left"/>
      <w:pPr>
        <w:ind w:left="6260" w:hanging="360"/>
      </w:pPr>
    </w:lvl>
    <w:lvl w:ilvl="7" w:tplc="04090019" w:tentative="1">
      <w:start w:val="1"/>
      <w:numFmt w:val="lowerLetter"/>
      <w:lvlText w:val="%8."/>
      <w:lvlJc w:val="left"/>
      <w:pPr>
        <w:ind w:left="6980" w:hanging="360"/>
      </w:pPr>
    </w:lvl>
    <w:lvl w:ilvl="8" w:tplc="0409001B" w:tentative="1">
      <w:start w:val="1"/>
      <w:numFmt w:val="lowerRoman"/>
      <w:lvlText w:val="%9."/>
      <w:lvlJc w:val="right"/>
      <w:pPr>
        <w:ind w:left="7700" w:hanging="180"/>
      </w:pPr>
    </w:lvl>
  </w:abstractNum>
  <w:abstractNum w:abstractNumId="20">
    <w:nsid w:val="633E1A0B"/>
    <w:multiLevelType w:val="hybridMultilevel"/>
    <w:tmpl w:val="BDF4A934"/>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1">
    <w:nsid w:val="65205901"/>
    <w:multiLevelType w:val="hybridMultilevel"/>
    <w:tmpl w:val="77128E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1"/>
  </w:num>
  <w:num w:numId="13">
    <w:abstractNumId w:val="12"/>
  </w:num>
  <w:num w:numId="14">
    <w:abstractNumId w:val="20"/>
  </w:num>
  <w:num w:numId="15">
    <w:abstractNumId w:val="18"/>
  </w:num>
  <w:num w:numId="16">
    <w:abstractNumId w:val="14"/>
  </w:num>
  <w:num w:numId="17">
    <w:abstractNumId w:val="10"/>
  </w:num>
  <w:num w:numId="18">
    <w:abstractNumId w:val="16"/>
  </w:num>
  <w:num w:numId="19">
    <w:abstractNumId w:val="17"/>
  </w:num>
  <w:num w:numId="20">
    <w:abstractNumId w:val="13"/>
  </w:num>
  <w:num w:numId="21">
    <w:abstractNumId w:val="15"/>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activeWritingStyle w:appName="MSWord" w:lang="en-US" w:vendorID="64" w:dllVersion="131078" w:nlCheck="1" w:checkStyle="1"/>
  <w:activeWritingStyle w:appName="MSWord" w:lang="en-GB" w:vendorID="64" w:dllVersion="131078" w:nlCheck="1" w:checkStyle="1"/>
  <w:stylePaneFormatFilter w:val="3F01"/>
  <w:doNotTrackFormatting/>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QwNDMzMDY0NLM0M7RU0lEKTi0uzszPAykwrAUAnpQxEiwAAAA="/>
  </w:docVars>
  <w:rsids>
    <w:rsidRoot w:val="008A49AF"/>
    <w:rsid w:val="000002F8"/>
    <w:rsid w:val="0000083E"/>
    <w:rsid w:val="000034AC"/>
    <w:rsid w:val="00003629"/>
    <w:rsid w:val="000036A9"/>
    <w:rsid w:val="00003E68"/>
    <w:rsid w:val="00004256"/>
    <w:rsid w:val="000046E6"/>
    <w:rsid w:val="00004A4E"/>
    <w:rsid w:val="00005E8C"/>
    <w:rsid w:val="00005FC3"/>
    <w:rsid w:val="0000615B"/>
    <w:rsid w:val="000076B5"/>
    <w:rsid w:val="00007A40"/>
    <w:rsid w:val="000101B8"/>
    <w:rsid w:val="00010682"/>
    <w:rsid w:val="00010A66"/>
    <w:rsid w:val="0001110C"/>
    <w:rsid w:val="00011887"/>
    <w:rsid w:val="00011A1B"/>
    <w:rsid w:val="00011C64"/>
    <w:rsid w:val="000121FC"/>
    <w:rsid w:val="000124AE"/>
    <w:rsid w:val="00012560"/>
    <w:rsid w:val="00012978"/>
    <w:rsid w:val="0001338B"/>
    <w:rsid w:val="00013D1A"/>
    <w:rsid w:val="00014079"/>
    <w:rsid w:val="0001417E"/>
    <w:rsid w:val="00014544"/>
    <w:rsid w:val="000147ED"/>
    <w:rsid w:val="000150B9"/>
    <w:rsid w:val="000152D1"/>
    <w:rsid w:val="00015455"/>
    <w:rsid w:val="00015563"/>
    <w:rsid w:val="00015E58"/>
    <w:rsid w:val="000164C7"/>
    <w:rsid w:val="000168D7"/>
    <w:rsid w:val="00016B78"/>
    <w:rsid w:val="0001742B"/>
    <w:rsid w:val="00017621"/>
    <w:rsid w:val="00017D60"/>
    <w:rsid w:val="00017EFB"/>
    <w:rsid w:val="0002063F"/>
    <w:rsid w:val="00020A87"/>
    <w:rsid w:val="00020FE7"/>
    <w:rsid w:val="000210C9"/>
    <w:rsid w:val="00021455"/>
    <w:rsid w:val="0002155D"/>
    <w:rsid w:val="0002197A"/>
    <w:rsid w:val="00022713"/>
    <w:rsid w:val="000231DC"/>
    <w:rsid w:val="00023621"/>
    <w:rsid w:val="00023E29"/>
    <w:rsid w:val="00023F06"/>
    <w:rsid w:val="0002419A"/>
    <w:rsid w:val="000242AC"/>
    <w:rsid w:val="00025338"/>
    <w:rsid w:val="0002547B"/>
    <w:rsid w:val="0002547D"/>
    <w:rsid w:val="0002573C"/>
    <w:rsid w:val="00025AE0"/>
    <w:rsid w:val="00025CC4"/>
    <w:rsid w:val="00025FFF"/>
    <w:rsid w:val="00026011"/>
    <w:rsid w:val="00026589"/>
    <w:rsid w:val="000272EA"/>
    <w:rsid w:val="00027406"/>
    <w:rsid w:val="000275D4"/>
    <w:rsid w:val="00027709"/>
    <w:rsid w:val="00027853"/>
    <w:rsid w:val="00027B7C"/>
    <w:rsid w:val="00027C49"/>
    <w:rsid w:val="00030020"/>
    <w:rsid w:val="000304F8"/>
    <w:rsid w:val="0003051C"/>
    <w:rsid w:val="00030658"/>
    <w:rsid w:val="00030D16"/>
    <w:rsid w:val="000310D6"/>
    <w:rsid w:val="000326EC"/>
    <w:rsid w:val="000330E2"/>
    <w:rsid w:val="0003314F"/>
    <w:rsid w:val="0003337F"/>
    <w:rsid w:val="0003366B"/>
    <w:rsid w:val="00034953"/>
    <w:rsid w:val="00034D2C"/>
    <w:rsid w:val="000350FD"/>
    <w:rsid w:val="00035418"/>
    <w:rsid w:val="00035557"/>
    <w:rsid w:val="0003588B"/>
    <w:rsid w:val="00035E5B"/>
    <w:rsid w:val="000360D3"/>
    <w:rsid w:val="0003614A"/>
    <w:rsid w:val="000363D6"/>
    <w:rsid w:val="0003646D"/>
    <w:rsid w:val="000366F2"/>
    <w:rsid w:val="00037154"/>
    <w:rsid w:val="0003798A"/>
    <w:rsid w:val="00037A49"/>
    <w:rsid w:val="00037C8B"/>
    <w:rsid w:val="00037DEB"/>
    <w:rsid w:val="00037E45"/>
    <w:rsid w:val="00040991"/>
    <w:rsid w:val="00040C10"/>
    <w:rsid w:val="00040C19"/>
    <w:rsid w:val="00040CA7"/>
    <w:rsid w:val="00040E28"/>
    <w:rsid w:val="0004127D"/>
    <w:rsid w:val="0004260F"/>
    <w:rsid w:val="0004264A"/>
    <w:rsid w:val="00042C20"/>
    <w:rsid w:val="00042C7F"/>
    <w:rsid w:val="00043930"/>
    <w:rsid w:val="00043960"/>
    <w:rsid w:val="00043A78"/>
    <w:rsid w:val="00043BD5"/>
    <w:rsid w:val="00043CEA"/>
    <w:rsid w:val="000442B6"/>
    <w:rsid w:val="000446DD"/>
    <w:rsid w:val="00044BA5"/>
    <w:rsid w:val="00045075"/>
    <w:rsid w:val="000452DC"/>
    <w:rsid w:val="000453EB"/>
    <w:rsid w:val="000454B9"/>
    <w:rsid w:val="00045508"/>
    <w:rsid w:val="000459C3"/>
    <w:rsid w:val="00045F0C"/>
    <w:rsid w:val="000465ED"/>
    <w:rsid w:val="000466C9"/>
    <w:rsid w:val="00046737"/>
    <w:rsid w:val="00046BBF"/>
    <w:rsid w:val="00046C98"/>
    <w:rsid w:val="000473FF"/>
    <w:rsid w:val="00047A0F"/>
    <w:rsid w:val="00047B95"/>
    <w:rsid w:val="00047ED8"/>
    <w:rsid w:val="0005046D"/>
    <w:rsid w:val="000504E7"/>
    <w:rsid w:val="00050AA6"/>
    <w:rsid w:val="00050F94"/>
    <w:rsid w:val="000511D2"/>
    <w:rsid w:val="00051C8A"/>
    <w:rsid w:val="00052726"/>
    <w:rsid w:val="00052B66"/>
    <w:rsid w:val="00052BB8"/>
    <w:rsid w:val="000533A6"/>
    <w:rsid w:val="0005395A"/>
    <w:rsid w:val="00053A70"/>
    <w:rsid w:val="00053BB6"/>
    <w:rsid w:val="00053D8D"/>
    <w:rsid w:val="00053F72"/>
    <w:rsid w:val="00054117"/>
    <w:rsid w:val="000542D8"/>
    <w:rsid w:val="000543E8"/>
    <w:rsid w:val="00054616"/>
    <w:rsid w:val="00054933"/>
    <w:rsid w:val="00054A9A"/>
    <w:rsid w:val="00054CFC"/>
    <w:rsid w:val="00054E44"/>
    <w:rsid w:val="000554BA"/>
    <w:rsid w:val="000558CF"/>
    <w:rsid w:val="00055CD2"/>
    <w:rsid w:val="00056257"/>
    <w:rsid w:val="00056BB2"/>
    <w:rsid w:val="0005702D"/>
    <w:rsid w:val="00057401"/>
    <w:rsid w:val="000574FC"/>
    <w:rsid w:val="00057678"/>
    <w:rsid w:val="00057BE3"/>
    <w:rsid w:val="0006076C"/>
    <w:rsid w:val="000608A1"/>
    <w:rsid w:val="0006114B"/>
    <w:rsid w:val="00061787"/>
    <w:rsid w:val="00061DD1"/>
    <w:rsid w:val="00061FA2"/>
    <w:rsid w:val="00062E6C"/>
    <w:rsid w:val="0006345D"/>
    <w:rsid w:val="0006357C"/>
    <w:rsid w:val="00063932"/>
    <w:rsid w:val="00063E9F"/>
    <w:rsid w:val="000649EC"/>
    <w:rsid w:val="00066471"/>
    <w:rsid w:val="000664FC"/>
    <w:rsid w:val="00066870"/>
    <w:rsid w:val="000668A4"/>
    <w:rsid w:val="00067606"/>
    <w:rsid w:val="000678C5"/>
    <w:rsid w:val="000679F3"/>
    <w:rsid w:val="00067EC8"/>
    <w:rsid w:val="000713BE"/>
    <w:rsid w:val="000715F2"/>
    <w:rsid w:val="00071AFC"/>
    <w:rsid w:val="00071EB7"/>
    <w:rsid w:val="00071F43"/>
    <w:rsid w:val="00072287"/>
    <w:rsid w:val="00072384"/>
    <w:rsid w:val="00072748"/>
    <w:rsid w:val="0007354C"/>
    <w:rsid w:val="00073D89"/>
    <w:rsid w:val="000747C4"/>
    <w:rsid w:val="00074B0E"/>
    <w:rsid w:val="000757E4"/>
    <w:rsid w:val="00076141"/>
    <w:rsid w:val="0007640F"/>
    <w:rsid w:val="0007648D"/>
    <w:rsid w:val="000764CB"/>
    <w:rsid w:val="00076F67"/>
    <w:rsid w:val="00077CDA"/>
    <w:rsid w:val="0008023B"/>
    <w:rsid w:val="00080551"/>
    <w:rsid w:val="0008070F"/>
    <w:rsid w:val="00080818"/>
    <w:rsid w:val="00080F43"/>
    <w:rsid w:val="00081067"/>
    <w:rsid w:val="00081BFD"/>
    <w:rsid w:val="00081C3B"/>
    <w:rsid w:val="00081EDA"/>
    <w:rsid w:val="0008219F"/>
    <w:rsid w:val="00082579"/>
    <w:rsid w:val="00082920"/>
    <w:rsid w:val="000831DA"/>
    <w:rsid w:val="00083B43"/>
    <w:rsid w:val="00084613"/>
    <w:rsid w:val="00084BA4"/>
    <w:rsid w:val="00084EEF"/>
    <w:rsid w:val="00085006"/>
    <w:rsid w:val="000851EA"/>
    <w:rsid w:val="000856C1"/>
    <w:rsid w:val="00086A58"/>
    <w:rsid w:val="00086B4B"/>
    <w:rsid w:val="00086E8A"/>
    <w:rsid w:val="00087003"/>
    <w:rsid w:val="00087B7B"/>
    <w:rsid w:val="00087F31"/>
    <w:rsid w:val="00090453"/>
    <w:rsid w:val="0009183F"/>
    <w:rsid w:val="00091D5E"/>
    <w:rsid w:val="00091EAF"/>
    <w:rsid w:val="00091EEF"/>
    <w:rsid w:val="00092088"/>
    <w:rsid w:val="0009216C"/>
    <w:rsid w:val="000923F1"/>
    <w:rsid w:val="000923F4"/>
    <w:rsid w:val="00092505"/>
    <w:rsid w:val="00092590"/>
    <w:rsid w:val="00092D2B"/>
    <w:rsid w:val="0009341E"/>
    <w:rsid w:val="0009360A"/>
    <w:rsid w:val="0009364C"/>
    <w:rsid w:val="0009371D"/>
    <w:rsid w:val="0009392D"/>
    <w:rsid w:val="00093E5C"/>
    <w:rsid w:val="00094015"/>
    <w:rsid w:val="0009440E"/>
    <w:rsid w:val="00094870"/>
    <w:rsid w:val="00094D9C"/>
    <w:rsid w:val="00096169"/>
    <w:rsid w:val="00096AD8"/>
    <w:rsid w:val="00096B02"/>
    <w:rsid w:val="00096C40"/>
    <w:rsid w:val="000977C6"/>
    <w:rsid w:val="00097936"/>
    <w:rsid w:val="000A0409"/>
    <w:rsid w:val="000A0B29"/>
    <w:rsid w:val="000A0D05"/>
    <w:rsid w:val="000A1FBA"/>
    <w:rsid w:val="000A219D"/>
    <w:rsid w:val="000A3147"/>
    <w:rsid w:val="000A31BC"/>
    <w:rsid w:val="000A37BC"/>
    <w:rsid w:val="000A3A7B"/>
    <w:rsid w:val="000A3B9B"/>
    <w:rsid w:val="000A3D75"/>
    <w:rsid w:val="000A40AB"/>
    <w:rsid w:val="000A456E"/>
    <w:rsid w:val="000A4A03"/>
    <w:rsid w:val="000A4C00"/>
    <w:rsid w:val="000A5043"/>
    <w:rsid w:val="000A62DB"/>
    <w:rsid w:val="000A719C"/>
    <w:rsid w:val="000A742D"/>
    <w:rsid w:val="000A77E0"/>
    <w:rsid w:val="000A77F3"/>
    <w:rsid w:val="000A7B56"/>
    <w:rsid w:val="000A7DA3"/>
    <w:rsid w:val="000A7DD8"/>
    <w:rsid w:val="000A7E48"/>
    <w:rsid w:val="000B0992"/>
    <w:rsid w:val="000B1164"/>
    <w:rsid w:val="000B11B2"/>
    <w:rsid w:val="000B223F"/>
    <w:rsid w:val="000B2B8D"/>
    <w:rsid w:val="000B2BAE"/>
    <w:rsid w:val="000B3073"/>
    <w:rsid w:val="000B4434"/>
    <w:rsid w:val="000B4757"/>
    <w:rsid w:val="000B4D08"/>
    <w:rsid w:val="000B5B32"/>
    <w:rsid w:val="000B5E59"/>
    <w:rsid w:val="000B7250"/>
    <w:rsid w:val="000B751B"/>
    <w:rsid w:val="000B75CE"/>
    <w:rsid w:val="000B75EE"/>
    <w:rsid w:val="000C03FA"/>
    <w:rsid w:val="000C04D9"/>
    <w:rsid w:val="000C0941"/>
    <w:rsid w:val="000C0AA0"/>
    <w:rsid w:val="000C0E47"/>
    <w:rsid w:val="000C160A"/>
    <w:rsid w:val="000C21CB"/>
    <w:rsid w:val="000C22FF"/>
    <w:rsid w:val="000C2452"/>
    <w:rsid w:val="000C245B"/>
    <w:rsid w:val="000C25BB"/>
    <w:rsid w:val="000C2835"/>
    <w:rsid w:val="000C29C8"/>
    <w:rsid w:val="000C29DF"/>
    <w:rsid w:val="000C2A5B"/>
    <w:rsid w:val="000C2E3B"/>
    <w:rsid w:val="000C30AC"/>
    <w:rsid w:val="000C338D"/>
    <w:rsid w:val="000C3F2A"/>
    <w:rsid w:val="000C4295"/>
    <w:rsid w:val="000C45DB"/>
    <w:rsid w:val="000C4A80"/>
    <w:rsid w:val="000C4AE2"/>
    <w:rsid w:val="000C506C"/>
    <w:rsid w:val="000C555D"/>
    <w:rsid w:val="000C5CD9"/>
    <w:rsid w:val="000C6252"/>
    <w:rsid w:val="000C6283"/>
    <w:rsid w:val="000C62A9"/>
    <w:rsid w:val="000C6826"/>
    <w:rsid w:val="000C695E"/>
    <w:rsid w:val="000C69A7"/>
    <w:rsid w:val="000C69D2"/>
    <w:rsid w:val="000D03B8"/>
    <w:rsid w:val="000D0768"/>
    <w:rsid w:val="000D139D"/>
    <w:rsid w:val="000D19A0"/>
    <w:rsid w:val="000D1C25"/>
    <w:rsid w:val="000D3201"/>
    <w:rsid w:val="000D3272"/>
    <w:rsid w:val="000D34B5"/>
    <w:rsid w:val="000D36E2"/>
    <w:rsid w:val="000D3704"/>
    <w:rsid w:val="000D410D"/>
    <w:rsid w:val="000D42D3"/>
    <w:rsid w:val="000D43EB"/>
    <w:rsid w:val="000D4CC6"/>
    <w:rsid w:val="000D4D6B"/>
    <w:rsid w:val="000D520A"/>
    <w:rsid w:val="000D531C"/>
    <w:rsid w:val="000D5548"/>
    <w:rsid w:val="000D5744"/>
    <w:rsid w:val="000D577C"/>
    <w:rsid w:val="000D63AE"/>
    <w:rsid w:val="000D6749"/>
    <w:rsid w:val="000D6786"/>
    <w:rsid w:val="000D6B25"/>
    <w:rsid w:val="000D6D60"/>
    <w:rsid w:val="000D707B"/>
    <w:rsid w:val="000D70A0"/>
    <w:rsid w:val="000D7285"/>
    <w:rsid w:val="000D75A3"/>
    <w:rsid w:val="000D7749"/>
    <w:rsid w:val="000D7863"/>
    <w:rsid w:val="000D78EE"/>
    <w:rsid w:val="000D7B0A"/>
    <w:rsid w:val="000D7B4F"/>
    <w:rsid w:val="000D7C7A"/>
    <w:rsid w:val="000E0096"/>
    <w:rsid w:val="000E03AF"/>
    <w:rsid w:val="000E0466"/>
    <w:rsid w:val="000E0F0E"/>
    <w:rsid w:val="000E1263"/>
    <w:rsid w:val="000E1778"/>
    <w:rsid w:val="000E180C"/>
    <w:rsid w:val="000E1E3E"/>
    <w:rsid w:val="000E1E70"/>
    <w:rsid w:val="000E2B46"/>
    <w:rsid w:val="000E3424"/>
    <w:rsid w:val="000E3724"/>
    <w:rsid w:val="000E3B07"/>
    <w:rsid w:val="000E3B63"/>
    <w:rsid w:val="000E3E26"/>
    <w:rsid w:val="000E4084"/>
    <w:rsid w:val="000E4332"/>
    <w:rsid w:val="000E4484"/>
    <w:rsid w:val="000E44CC"/>
    <w:rsid w:val="000E4F76"/>
    <w:rsid w:val="000E5409"/>
    <w:rsid w:val="000E55C0"/>
    <w:rsid w:val="000E5A8E"/>
    <w:rsid w:val="000E5DCE"/>
    <w:rsid w:val="000E600A"/>
    <w:rsid w:val="000E665E"/>
    <w:rsid w:val="000E6848"/>
    <w:rsid w:val="000E68A7"/>
    <w:rsid w:val="000E6F1E"/>
    <w:rsid w:val="000E7141"/>
    <w:rsid w:val="000E7CF4"/>
    <w:rsid w:val="000F0827"/>
    <w:rsid w:val="000F0AD5"/>
    <w:rsid w:val="000F0AE0"/>
    <w:rsid w:val="000F0F0F"/>
    <w:rsid w:val="000F1951"/>
    <w:rsid w:val="000F1EB6"/>
    <w:rsid w:val="000F24E5"/>
    <w:rsid w:val="000F255D"/>
    <w:rsid w:val="000F2A43"/>
    <w:rsid w:val="000F3596"/>
    <w:rsid w:val="000F3AA7"/>
    <w:rsid w:val="000F42B2"/>
    <w:rsid w:val="000F47D9"/>
    <w:rsid w:val="000F4E21"/>
    <w:rsid w:val="000F4F07"/>
    <w:rsid w:val="000F63E4"/>
    <w:rsid w:val="000F6437"/>
    <w:rsid w:val="000F67E9"/>
    <w:rsid w:val="000F7273"/>
    <w:rsid w:val="000F72DD"/>
    <w:rsid w:val="000F73D3"/>
    <w:rsid w:val="000F7AB2"/>
    <w:rsid w:val="000F7B2A"/>
    <w:rsid w:val="00100425"/>
    <w:rsid w:val="00100514"/>
    <w:rsid w:val="0010052E"/>
    <w:rsid w:val="00100570"/>
    <w:rsid w:val="00100FC4"/>
    <w:rsid w:val="00101769"/>
    <w:rsid w:val="001017BA"/>
    <w:rsid w:val="0010196B"/>
    <w:rsid w:val="00102830"/>
    <w:rsid w:val="00102E71"/>
    <w:rsid w:val="00103264"/>
    <w:rsid w:val="0010358D"/>
    <w:rsid w:val="001043B8"/>
    <w:rsid w:val="0010516D"/>
    <w:rsid w:val="00105658"/>
    <w:rsid w:val="001059A5"/>
    <w:rsid w:val="00105EC1"/>
    <w:rsid w:val="00106135"/>
    <w:rsid w:val="00106ADB"/>
    <w:rsid w:val="00106BE2"/>
    <w:rsid w:val="00106C12"/>
    <w:rsid w:val="00107114"/>
    <w:rsid w:val="0010722B"/>
    <w:rsid w:val="00107396"/>
    <w:rsid w:val="001073A3"/>
    <w:rsid w:val="00107635"/>
    <w:rsid w:val="0010770A"/>
    <w:rsid w:val="00107808"/>
    <w:rsid w:val="00107D09"/>
    <w:rsid w:val="00107F18"/>
    <w:rsid w:val="001108EF"/>
    <w:rsid w:val="00110C50"/>
    <w:rsid w:val="00110CB1"/>
    <w:rsid w:val="001110C1"/>
    <w:rsid w:val="0011170C"/>
    <w:rsid w:val="0011189A"/>
    <w:rsid w:val="00111A6B"/>
    <w:rsid w:val="00111E85"/>
    <w:rsid w:val="0011295E"/>
    <w:rsid w:val="00112B4E"/>
    <w:rsid w:val="00112EDB"/>
    <w:rsid w:val="00113B25"/>
    <w:rsid w:val="00113BD4"/>
    <w:rsid w:val="00113C58"/>
    <w:rsid w:val="00115338"/>
    <w:rsid w:val="00115593"/>
    <w:rsid w:val="00116649"/>
    <w:rsid w:val="00116ABA"/>
    <w:rsid w:val="00116FCF"/>
    <w:rsid w:val="00117480"/>
    <w:rsid w:val="001174D2"/>
    <w:rsid w:val="00117673"/>
    <w:rsid w:val="00117B29"/>
    <w:rsid w:val="00117B55"/>
    <w:rsid w:val="00117F1D"/>
    <w:rsid w:val="00120563"/>
    <w:rsid w:val="001209D3"/>
    <w:rsid w:val="00120B45"/>
    <w:rsid w:val="00121592"/>
    <w:rsid w:val="00121B34"/>
    <w:rsid w:val="00121C61"/>
    <w:rsid w:val="0012236D"/>
    <w:rsid w:val="00122685"/>
    <w:rsid w:val="00123463"/>
    <w:rsid w:val="001237FA"/>
    <w:rsid w:val="001239E6"/>
    <w:rsid w:val="00123BA2"/>
    <w:rsid w:val="001242D9"/>
    <w:rsid w:val="001243E8"/>
    <w:rsid w:val="0012482B"/>
    <w:rsid w:val="00124954"/>
    <w:rsid w:val="00124A9D"/>
    <w:rsid w:val="00124ED2"/>
    <w:rsid w:val="00125248"/>
    <w:rsid w:val="00125A88"/>
    <w:rsid w:val="00125FA0"/>
    <w:rsid w:val="001261FB"/>
    <w:rsid w:val="001262C1"/>
    <w:rsid w:val="001263EF"/>
    <w:rsid w:val="00126D5D"/>
    <w:rsid w:val="001270E9"/>
    <w:rsid w:val="001278F6"/>
    <w:rsid w:val="00127B97"/>
    <w:rsid w:val="00130843"/>
    <w:rsid w:val="00130B09"/>
    <w:rsid w:val="001314ED"/>
    <w:rsid w:val="0013215A"/>
    <w:rsid w:val="00132325"/>
    <w:rsid w:val="001327BC"/>
    <w:rsid w:val="00132C9A"/>
    <w:rsid w:val="00132DBB"/>
    <w:rsid w:val="001333BF"/>
    <w:rsid w:val="00133540"/>
    <w:rsid w:val="00133B86"/>
    <w:rsid w:val="00134CAF"/>
    <w:rsid w:val="00136127"/>
    <w:rsid w:val="0013659B"/>
    <w:rsid w:val="00136811"/>
    <w:rsid w:val="00136A31"/>
    <w:rsid w:val="001378B2"/>
    <w:rsid w:val="00137A31"/>
    <w:rsid w:val="0014029C"/>
    <w:rsid w:val="00140B76"/>
    <w:rsid w:val="00140BFF"/>
    <w:rsid w:val="001412F0"/>
    <w:rsid w:val="00141DD7"/>
    <w:rsid w:val="00141E5D"/>
    <w:rsid w:val="00142AFC"/>
    <w:rsid w:val="00142DD8"/>
    <w:rsid w:val="00142FD8"/>
    <w:rsid w:val="0014337E"/>
    <w:rsid w:val="001434EC"/>
    <w:rsid w:val="001438D2"/>
    <w:rsid w:val="00144034"/>
    <w:rsid w:val="0014450E"/>
    <w:rsid w:val="001446A9"/>
    <w:rsid w:val="00144C61"/>
    <w:rsid w:val="00145DEB"/>
    <w:rsid w:val="00146393"/>
    <w:rsid w:val="001466D9"/>
    <w:rsid w:val="00146D8D"/>
    <w:rsid w:val="00146E1B"/>
    <w:rsid w:val="00146E97"/>
    <w:rsid w:val="00147249"/>
    <w:rsid w:val="0014757A"/>
    <w:rsid w:val="001478DE"/>
    <w:rsid w:val="00147AEC"/>
    <w:rsid w:val="0015002B"/>
    <w:rsid w:val="00150425"/>
    <w:rsid w:val="00150CA0"/>
    <w:rsid w:val="00150CAF"/>
    <w:rsid w:val="00150D90"/>
    <w:rsid w:val="0015130A"/>
    <w:rsid w:val="00151798"/>
    <w:rsid w:val="00151A31"/>
    <w:rsid w:val="00151B75"/>
    <w:rsid w:val="0015297A"/>
    <w:rsid w:val="00152A45"/>
    <w:rsid w:val="00154089"/>
    <w:rsid w:val="00154890"/>
    <w:rsid w:val="00154981"/>
    <w:rsid w:val="00154E8B"/>
    <w:rsid w:val="00154FB8"/>
    <w:rsid w:val="00155681"/>
    <w:rsid w:val="00155990"/>
    <w:rsid w:val="00155A2F"/>
    <w:rsid w:val="00155BBC"/>
    <w:rsid w:val="00156951"/>
    <w:rsid w:val="00156D07"/>
    <w:rsid w:val="001578D7"/>
    <w:rsid w:val="00157A24"/>
    <w:rsid w:val="00160269"/>
    <w:rsid w:val="0016035D"/>
    <w:rsid w:val="001605B9"/>
    <w:rsid w:val="001609C8"/>
    <w:rsid w:val="00160F87"/>
    <w:rsid w:val="00160FA3"/>
    <w:rsid w:val="00161C2D"/>
    <w:rsid w:val="0016240A"/>
    <w:rsid w:val="00162A55"/>
    <w:rsid w:val="00163113"/>
    <w:rsid w:val="001631D8"/>
    <w:rsid w:val="001639D3"/>
    <w:rsid w:val="00163FB8"/>
    <w:rsid w:val="00164010"/>
    <w:rsid w:val="00165E50"/>
    <w:rsid w:val="00165F3D"/>
    <w:rsid w:val="001661F3"/>
    <w:rsid w:val="00166C08"/>
    <w:rsid w:val="00166F40"/>
    <w:rsid w:val="00167E54"/>
    <w:rsid w:val="00167FAF"/>
    <w:rsid w:val="001703DE"/>
    <w:rsid w:val="001705A5"/>
    <w:rsid w:val="00170609"/>
    <w:rsid w:val="00170675"/>
    <w:rsid w:val="00170DED"/>
    <w:rsid w:val="00170F79"/>
    <w:rsid w:val="00171208"/>
    <w:rsid w:val="00171EB8"/>
    <w:rsid w:val="00171F17"/>
    <w:rsid w:val="00172496"/>
    <w:rsid w:val="0017310F"/>
    <w:rsid w:val="001737FF"/>
    <w:rsid w:val="00173861"/>
    <w:rsid w:val="00173B94"/>
    <w:rsid w:val="00173D85"/>
    <w:rsid w:val="00173DB7"/>
    <w:rsid w:val="001741B2"/>
    <w:rsid w:val="0017476C"/>
    <w:rsid w:val="00174EF2"/>
    <w:rsid w:val="00175825"/>
    <w:rsid w:val="00175903"/>
    <w:rsid w:val="00175B93"/>
    <w:rsid w:val="001764D8"/>
    <w:rsid w:val="00176586"/>
    <w:rsid w:val="00176D51"/>
    <w:rsid w:val="001774F6"/>
    <w:rsid w:val="001779BB"/>
    <w:rsid w:val="00177BE4"/>
    <w:rsid w:val="00177DC1"/>
    <w:rsid w:val="00177DF1"/>
    <w:rsid w:val="00177E7E"/>
    <w:rsid w:val="00177EFF"/>
    <w:rsid w:val="001806ED"/>
    <w:rsid w:val="00180D30"/>
    <w:rsid w:val="00181140"/>
    <w:rsid w:val="00181205"/>
    <w:rsid w:val="0018143F"/>
    <w:rsid w:val="00181837"/>
    <w:rsid w:val="00181C20"/>
    <w:rsid w:val="00181C40"/>
    <w:rsid w:val="00181CA9"/>
    <w:rsid w:val="00182323"/>
    <w:rsid w:val="0018274D"/>
    <w:rsid w:val="00182A3B"/>
    <w:rsid w:val="00182C17"/>
    <w:rsid w:val="00182D1F"/>
    <w:rsid w:val="00182E66"/>
    <w:rsid w:val="00182F9C"/>
    <w:rsid w:val="001831A9"/>
    <w:rsid w:val="001838B8"/>
    <w:rsid w:val="00184BBB"/>
    <w:rsid w:val="00184BC4"/>
    <w:rsid w:val="00184D31"/>
    <w:rsid w:val="00184FB7"/>
    <w:rsid w:val="001851DF"/>
    <w:rsid w:val="001859CF"/>
    <w:rsid w:val="00185C9E"/>
    <w:rsid w:val="001863A7"/>
    <w:rsid w:val="0018666A"/>
    <w:rsid w:val="00187893"/>
    <w:rsid w:val="001878FD"/>
    <w:rsid w:val="00187E95"/>
    <w:rsid w:val="00190282"/>
    <w:rsid w:val="00190A9F"/>
    <w:rsid w:val="00190D9D"/>
    <w:rsid w:val="00190FE1"/>
    <w:rsid w:val="00191282"/>
    <w:rsid w:val="001917A5"/>
    <w:rsid w:val="00191B1B"/>
    <w:rsid w:val="00191FC6"/>
    <w:rsid w:val="0019289D"/>
    <w:rsid w:val="00193338"/>
    <w:rsid w:val="00193B68"/>
    <w:rsid w:val="0019494C"/>
    <w:rsid w:val="00194FD0"/>
    <w:rsid w:val="00195A4E"/>
    <w:rsid w:val="00195B91"/>
    <w:rsid w:val="00195D2E"/>
    <w:rsid w:val="0019670F"/>
    <w:rsid w:val="00196BAF"/>
    <w:rsid w:val="001972A9"/>
    <w:rsid w:val="0019766F"/>
    <w:rsid w:val="00197881"/>
    <w:rsid w:val="00197C11"/>
    <w:rsid w:val="001A050A"/>
    <w:rsid w:val="001A18BF"/>
    <w:rsid w:val="001A1CA3"/>
    <w:rsid w:val="001A201A"/>
    <w:rsid w:val="001A29EF"/>
    <w:rsid w:val="001A3228"/>
    <w:rsid w:val="001A33FD"/>
    <w:rsid w:val="001A3C02"/>
    <w:rsid w:val="001A40AF"/>
    <w:rsid w:val="001A46EE"/>
    <w:rsid w:val="001A5168"/>
    <w:rsid w:val="001A53E6"/>
    <w:rsid w:val="001A5749"/>
    <w:rsid w:val="001A5917"/>
    <w:rsid w:val="001A5C0F"/>
    <w:rsid w:val="001A5F04"/>
    <w:rsid w:val="001A61D1"/>
    <w:rsid w:val="001A625C"/>
    <w:rsid w:val="001A64BC"/>
    <w:rsid w:val="001A67D1"/>
    <w:rsid w:val="001A68B2"/>
    <w:rsid w:val="001A69A9"/>
    <w:rsid w:val="001A7342"/>
    <w:rsid w:val="001A76C1"/>
    <w:rsid w:val="001B0287"/>
    <w:rsid w:val="001B02F6"/>
    <w:rsid w:val="001B0B5D"/>
    <w:rsid w:val="001B14A5"/>
    <w:rsid w:val="001B192A"/>
    <w:rsid w:val="001B198A"/>
    <w:rsid w:val="001B1CB7"/>
    <w:rsid w:val="001B226E"/>
    <w:rsid w:val="001B25DB"/>
    <w:rsid w:val="001B28A8"/>
    <w:rsid w:val="001B2A69"/>
    <w:rsid w:val="001B31A5"/>
    <w:rsid w:val="001B3635"/>
    <w:rsid w:val="001B3789"/>
    <w:rsid w:val="001B3939"/>
    <w:rsid w:val="001B4675"/>
    <w:rsid w:val="001B50EA"/>
    <w:rsid w:val="001B51B2"/>
    <w:rsid w:val="001B527E"/>
    <w:rsid w:val="001B5449"/>
    <w:rsid w:val="001B64A2"/>
    <w:rsid w:val="001B6583"/>
    <w:rsid w:val="001B6794"/>
    <w:rsid w:val="001B6C1E"/>
    <w:rsid w:val="001B6F38"/>
    <w:rsid w:val="001B6FB8"/>
    <w:rsid w:val="001B7086"/>
    <w:rsid w:val="001B7C41"/>
    <w:rsid w:val="001C072E"/>
    <w:rsid w:val="001C0C6F"/>
    <w:rsid w:val="001C1F3B"/>
    <w:rsid w:val="001C2475"/>
    <w:rsid w:val="001C2477"/>
    <w:rsid w:val="001C24B6"/>
    <w:rsid w:val="001C2E90"/>
    <w:rsid w:val="001C2F6E"/>
    <w:rsid w:val="001C34C1"/>
    <w:rsid w:val="001C35F4"/>
    <w:rsid w:val="001C35FC"/>
    <w:rsid w:val="001C361A"/>
    <w:rsid w:val="001C3B39"/>
    <w:rsid w:val="001C4328"/>
    <w:rsid w:val="001C4389"/>
    <w:rsid w:val="001C4468"/>
    <w:rsid w:val="001C44C2"/>
    <w:rsid w:val="001C4617"/>
    <w:rsid w:val="001C5948"/>
    <w:rsid w:val="001C5BD1"/>
    <w:rsid w:val="001C6361"/>
    <w:rsid w:val="001C672A"/>
    <w:rsid w:val="001C6BB6"/>
    <w:rsid w:val="001C6BE0"/>
    <w:rsid w:val="001C789C"/>
    <w:rsid w:val="001D00A8"/>
    <w:rsid w:val="001D02D6"/>
    <w:rsid w:val="001D0674"/>
    <w:rsid w:val="001D0AA0"/>
    <w:rsid w:val="001D1454"/>
    <w:rsid w:val="001D1AA9"/>
    <w:rsid w:val="001D1BD2"/>
    <w:rsid w:val="001D1DA6"/>
    <w:rsid w:val="001D22A2"/>
    <w:rsid w:val="001D2485"/>
    <w:rsid w:val="001D289D"/>
    <w:rsid w:val="001D30D0"/>
    <w:rsid w:val="001D3480"/>
    <w:rsid w:val="001D34C1"/>
    <w:rsid w:val="001D3557"/>
    <w:rsid w:val="001D3995"/>
    <w:rsid w:val="001D3F0C"/>
    <w:rsid w:val="001D3FAA"/>
    <w:rsid w:val="001D4467"/>
    <w:rsid w:val="001D44AB"/>
    <w:rsid w:val="001D44C6"/>
    <w:rsid w:val="001D4668"/>
    <w:rsid w:val="001D50BB"/>
    <w:rsid w:val="001D5461"/>
    <w:rsid w:val="001D55A2"/>
    <w:rsid w:val="001D5ACA"/>
    <w:rsid w:val="001D5C7D"/>
    <w:rsid w:val="001D5FA2"/>
    <w:rsid w:val="001D60DC"/>
    <w:rsid w:val="001D6634"/>
    <w:rsid w:val="001D68E7"/>
    <w:rsid w:val="001D6A6A"/>
    <w:rsid w:val="001D6A9A"/>
    <w:rsid w:val="001D6F6E"/>
    <w:rsid w:val="001D7DD7"/>
    <w:rsid w:val="001D7F55"/>
    <w:rsid w:val="001E0003"/>
    <w:rsid w:val="001E02A3"/>
    <w:rsid w:val="001E0361"/>
    <w:rsid w:val="001E05C1"/>
    <w:rsid w:val="001E0B88"/>
    <w:rsid w:val="001E0C76"/>
    <w:rsid w:val="001E110C"/>
    <w:rsid w:val="001E1465"/>
    <w:rsid w:val="001E18A1"/>
    <w:rsid w:val="001E1AC7"/>
    <w:rsid w:val="001E1CD6"/>
    <w:rsid w:val="001E221C"/>
    <w:rsid w:val="001E24F4"/>
    <w:rsid w:val="001E27AA"/>
    <w:rsid w:val="001E2C57"/>
    <w:rsid w:val="001E31D4"/>
    <w:rsid w:val="001E3441"/>
    <w:rsid w:val="001E3636"/>
    <w:rsid w:val="001E3CCB"/>
    <w:rsid w:val="001E439B"/>
    <w:rsid w:val="001E4913"/>
    <w:rsid w:val="001E4962"/>
    <w:rsid w:val="001E4BC7"/>
    <w:rsid w:val="001E4D64"/>
    <w:rsid w:val="001E598D"/>
    <w:rsid w:val="001E5F92"/>
    <w:rsid w:val="001E6ECF"/>
    <w:rsid w:val="001E731C"/>
    <w:rsid w:val="001E77DA"/>
    <w:rsid w:val="001E7A11"/>
    <w:rsid w:val="001E7FA4"/>
    <w:rsid w:val="001F0A77"/>
    <w:rsid w:val="001F13E7"/>
    <w:rsid w:val="001F1F04"/>
    <w:rsid w:val="001F1F8D"/>
    <w:rsid w:val="001F201F"/>
    <w:rsid w:val="001F249C"/>
    <w:rsid w:val="001F2B8C"/>
    <w:rsid w:val="001F2F0D"/>
    <w:rsid w:val="001F2F59"/>
    <w:rsid w:val="001F31AE"/>
    <w:rsid w:val="001F3675"/>
    <w:rsid w:val="001F381C"/>
    <w:rsid w:val="001F3B6F"/>
    <w:rsid w:val="001F3E4C"/>
    <w:rsid w:val="001F407A"/>
    <w:rsid w:val="001F4122"/>
    <w:rsid w:val="001F4E6A"/>
    <w:rsid w:val="001F53E2"/>
    <w:rsid w:val="001F5626"/>
    <w:rsid w:val="001F5C91"/>
    <w:rsid w:val="001F5D03"/>
    <w:rsid w:val="001F6A1F"/>
    <w:rsid w:val="001F6DFE"/>
    <w:rsid w:val="001F6FD8"/>
    <w:rsid w:val="001F7735"/>
    <w:rsid w:val="001F7A44"/>
    <w:rsid w:val="001F7DE3"/>
    <w:rsid w:val="00200C25"/>
    <w:rsid w:val="0020192D"/>
    <w:rsid w:val="00201BFF"/>
    <w:rsid w:val="0020222F"/>
    <w:rsid w:val="00202984"/>
    <w:rsid w:val="00203119"/>
    <w:rsid w:val="0020390F"/>
    <w:rsid w:val="0020413B"/>
    <w:rsid w:val="00204DC4"/>
    <w:rsid w:val="0020504C"/>
    <w:rsid w:val="0020555C"/>
    <w:rsid w:val="00205D8F"/>
    <w:rsid w:val="00205E09"/>
    <w:rsid w:val="002064BF"/>
    <w:rsid w:val="002066F9"/>
    <w:rsid w:val="00206815"/>
    <w:rsid w:val="00206D32"/>
    <w:rsid w:val="00206F3D"/>
    <w:rsid w:val="00206F89"/>
    <w:rsid w:val="00207293"/>
    <w:rsid w:val="002072B9"/>
    <w:rsid w:val="002073BB"/>
    <w:rsid w:val="00207814"/>
    <w:rsid w:val="00207A7D"/>
    <w:rsid w:val="00207AFF"/>
    <w:rsid w:val="00207E75"/>
    <w:rsid w:val="002105E1"/>
    <w:rsid w:val="0021060F"/>
    <w:rsid w:val="00210791"/>
    <w:rsid w:val="002107C9"/>
    <w:rsid w:val="0021083A"/>
    <w:rsid w:val="00210BDC"/>
    <w:rsid w:val="00211A17"/>
    <w:rsid w:val="00212063"/>
    <w:rsid w:val="00213AB2"/>
    <w:rsid w:val="00213F4B"/>
    <w:rsid w:val="0021413F"/>
    <w:rsid w:val="0021432C"/>
    <w:rsid w:val="00214888"/>
    <w:rsid w:val="00214C6A"/>
    <w:rsid w:val="00214CBD"/>
    <w:rsid w:val="00214F42"/>
    <w:rsid w:val="0021522E"/>
    <w:rsid w:val="0021595D"/>
    <w:rsid w:val="00215B95"/>
    <w:rsid w:val="00215D43"/>
    <w:rsid w:val="00216D45"/>
    <w:rsid w:val="00217204"/>
    <w:rsid w:val="00217325"/>
    <w:rsid w:val="00217526"/>
    <w:rsid w:val="00217631"/>
    <w:rsid w:val="002179C4"/>
    <w:rsid w:val="00217C8C"/>
    <w:rsid w:val="00220687"/>
    <w:rsid w:val="002207B0"/>
    <w:rsid w:val="00221097"/>
    <w:rsid w:val="002211B8"/>
    <w:rsid w:val="0022138A"/>
    <w:rsid w:val="002218D9"/>
    <w:rsid w:val="00221DD5"/>
    <w:rsid w:val="002222E4"/>
    <w:rsid w:val="002223E8"/>
    <w:rsid w:val="0022313D"/>
    <w:rsid w:val="0022314A"/>
    <w:rsid w:val="00223205"/>
    <w:rsid w:val="00223516"/>
    <w:rsid w:val="00223590"/>
    <w:rsid w:val="00223753"/>
    <w:rsid w:val="002237B0"/>
    <w:rsid w:val="002238C3"/>
    <w:rsid w:val="0022442A"/>
    <w:rsid w:val="00224C6A"/>
    <w:rsid w:val="002252BC"/>
    <w:rsid w:val="00225F87"/>
    <w:rsid w:val="00226568"/>
    <w:rsid w:val="00226C53"/>
    <w:rsid w:val="00226ED2"/>
    <w:rsid w:val="00226EFD"/>
    <w:rsid w:val="002277A2"/>
    <w:rsid w:val="00227ED9"/>
    <w:rsid w:val="00227F45"/>
    <w:rsid w:val="00230675"/>
    <w:rsid w:val="00230957"/>
    <w:rsid w:val="00231162"/>
    <w:rsid w:val="002316BD"/>
    <w:rsid w:val="00232535"/>
    <w:rsid w:val="0023261B"/>
    <w:rsid w:val="00232E21"/>
    <w:rsid w:val="00233832"/>
    <w:rsid w:val="0023385A"/>
    <w:rsid w:val="00233979"/>
    <w:rsid w:val="00234337"/>
    <w:rsid w:val="00234361"/>
    <w:rsid w:val="002348BE"/>
    <w:rsid w:val="00234E31"/>
    <w:rsid w:val="0023504B"/>
    <w:rsid w:val="0023557D"/>
    <w:rsid w:val="0023586F"/>
    <w:rsid w:val="00235FD2"/>
    <w:rsid w:val="0023603D"/>
    <w:rsid w:val="00236A9A"/>
    <w:rsid w:val="00236BDF"/>
    <w:rsid w:val="00237066"/>
    <w:rsid w:val="00237443"/>
    <w:rsid w:val="002401E0"/>
    <w:rsid w:val="0024036E"/>
    <w:rsid w:val="00240A26"/>
    <w:rsid w:val="00240EED"/>
    <w:rsid w:val="0024116D"/>
    <w:rsid w:val="0024149E"/>
    <w:rsid w:val="002422DF"/>
    <w:rsid w:val="002424B3"/>
    <w:rsid w:val="002424FB"/>
    <w:rsid w:val="00242514"/>
    <w:rsid w:val="0024277A"/>
    <w:rsid w:val="00242907"/>
    <w:rsid w:val="00242B26"/>
    <w:rsid w:val="00242B32"/>
    <w:rsid w:val="00242E50"/>
    <w:rsid w:val="00243B37"/>
    <w:rsid w:val="00244C04"/>
    <w:rsid w:val="00244CCD"/>
    <w:rsid w:val="00244E07"/>
    <w:rsid w:val="00245089"/>
    <w:rsid w:val="002456A8"/>
    <w:rsid w:val="00245D99"/>
    <w:rsid w:val="00245EC7"/>
    <w:rsid w:val="00245F9B"/>
    <w:rsid w:val="0024624B"/>
    <w:rsid w:val="00246330"/>
    <w:rsid w:val="002467BF"/>
    <w:rsid w:val="00246F6A"/>
    <w:rsid w:val="002471D5"/>
    <w:rsid w:val="0024757C"/>
    <w:rsid w:val="00247C50"/>
    <w:rsid w:val="00250385"/>
    <w:rsid w:val="002509C7"/>
    <w:rsid w:val="00250A97"/>
    <w:rsid w:val="00251463"/>
    <w:rsid w:val="0025199F"/>
    <w:rsid w:val="00251A40"/>
    <w:rsid w:val="00251FE1"/>
    <w:rsid w:val="00252145"/>
    <w:rsid w:val="00253295"/>
    <w:rsid w:val="00253CD0"/>
    <w:rsid w:val="00254DDA"/>
    <w:rsid w:val="00254F62"/>
    <w:rsid w:val="00255177"/>
    <w:rsid w:val="002551AB"/>
    <w:rsid w:val="002557B8"/>
    <w:rsid w:val="00255974"/>
    <w:rsid w:val="00255D53"/>
    <w:rsid w:val="00255ED1"/>
    <w:rsid w:val="00256EB2"/>
    <w:rsid w:val="0025761F"/>
    <w:rsid w:val="002577D4"/>
    <w:rsid w:val="00257DD3"/>
    <w:rsid w:val="00260230"/>
    <w:rsid w:val="002604ED"/>
    <w:rsid w:val="00260B01"/>
    <w:rsid w:val="00261FF6"/>
    <w:rsid w:val="0026298A"/>
    <w:rsid w:val="002632CB"/>
    <w:rsid w:val="002633E0"/>
    <w:rsid w:val="00263839"/>
    <w:rsid w:val="00263B09"/>
    <w:rsid w:val="002641FB"/>
    <w:rsid w:val="002648E4"/>
    <w:rsid w:val="00264A92"/>
    <w:rsid w:val="00264B3B"/>
    <w:rsid w:val="00264D0A"/>
    <w:rsid w:val="00264F86"/>
    <w:rsid w:val="00265110"/>
    <w:rsid w:val="002654D2"/>
    <w:rsid w:val="002656E2"/>
    <w:rsid w:val="0026577D"/>
    <w:rsid w:val="00265935"/>
    <w:rsid w:val="00266652"/>
    <w:rsid w:val="00266762"/>
    <w:rsid w:val="00266F0A"/>
    <w:rsid w:val="0026719E"/>
    <w:rsid w:val="002672D1"/>
    <w:rsid w:val="002675F0"/>
    <w:rsid w:val="00267A67"/>
    <w:rsid w:val="00267F76"/>
    <w:rsid w:val="0027022C"/>
    <w:rsid w:val="002702CE"/>
    <w:rsid w:val="0027086A"/>
    <w:rsid w:val="00270D3C"/>
    <w:rsid w:val="00271088"/>
    <w:rsid w:val="00271550"/>
    <w:rsid w:val="002717E8"/>
    <w:rsid w:val="00271E37"/>
    <w:rsid w:val="00271F42"/>
    <w:rsid w:val="00272C4B"/>
    <w:rsid w:val="00272D47"/>
    <w:rsid w:val="002744A9"/>
    <w:rsid w:val="0027463F"/>
    <w:rsid w:val="00275157"/>
    <w:rsid w:val="002763D3"/>
    <w:rsid w:val="002765D6"/>
    <w:rsid w:val="00276736"/>
    <w:rsid w:val="00276767"/>
    <w:rsid w:val="00276937"/>
    <w:rsid w:val="00276D2C"/>
    <w:rsid w:val="00276F9F"/>
    <w:rsid w:val="002770FA"/>
    <w:rsid w:val="0028004F"/>
    <w:rsid w:val="00280185"/>
    <w:rsid w:val="002801A2"/>
    <w:rsid w:val="00280680"/>
    <w:rsid w:val="00280B80"/>
    <w:rsid w:val="00280E0D"/>
    <w:rsid w:val="002812A4"/>
    <w:rsid w:val="002814D3"/>
    <w:rsid w:val="00281905"/>
    <w:rsid w:val="00281A8B"/>
    <w:rsid w:val="00281B9D"/>
    <w:rsid w:val="00281D2F"/>
    <w:rsid w:val="00281F4D"/>
    <w:rsid w:val="00282D5B"/>
    <w:rsid w:val="002830BB"/>
    <w:rsid w:val="002835B8"/>
    <w:rsid w:val="00283C23"/>
    <w:rsid w:val="00284311"/>
    <w:rsid w:val="0028446B"/>
    <w:rsid w:val="0028476E"/>
    <w:rsid w:val="002848F3"/>
    <w:rsid w:val="00284A9B"/>
    <w:rsid w:val="00284E30"/>
    <w:rsid w:val="00285393"/>
    <w:rsid w:val="002863B6"/>
    <w:rsid w:val="002864B6"/>
    <w:rsid w:val="002874B4"/>
    <w:rsid w:val="002874F3"/>
    <w:rsid w:val="00287F7D"/>
    <w:rsid w:val="00290327"/>
    <w:rsid w:val="00290358"/>
    <w:rsid w:val="00290E9B"/>
    <w:rsid w:val="002911A2"/>
    <w:rsid w:val="0029139F"/>
    <w:rsid w:val="00291943"/>
    <w:rsid w:val="00291A30"/>
    <w:rsid w:val="002921C3"/>
    <w:rsid w:val="002923C9"/>
    <w:rsid w:val="002924ED"/>
    <w:rsid w:val="002927EB"/>
    <w:rsid w:val="00292A36"/>
    <w:rsid w:val="00292BFF"/>
    <w:rsid w:val="002930EE"/>
    <w:rsid w:val="002935DD"/>
    <w:rsid w:val="00293686"/>
    <w:rsid w:val="0029403A"/>
    <w:rsid w:val="0029461F"/>
    <w:rsid w:val="00294932"/>
    <w:rsid w:val="002949EA"/>
    <w:rsid w:val="00294A22"/>
    <w:rsid w:val="00294C6F"/>
    <w:rsid w:val="00295AA6"/>
    <w:rsid w:val="00296555"/>
    <w:rsid w:val="002965E7"/>
    <w:rsid w:val="00296774"/>
    <w:rsid w:val="00296CC7"/>
    <w:rsid w:val="0029728A"/>
    <w:rsid w:val="00297692"/>
    <w:rsid w:val="00297794"/>
    <w:rsid w:val="002A01BD"/>
    <w:rsid w:val="002A03F8"/>
    <w:rsid w:val="002A1169"/>
    <w:rsid w:val="002A120E"/>
    <w:rsid w:val="002A2DCA"/>
    <w:rsid w:val="002A2F15"/>
    <w:rsid w:val="002A31FF"/>
    <w:rsid w:val="002A3378"/>
    <w:rsid w:val="002A356A"/>
    <w:rsid w:val="002A3B47"/>
    <w:rsid w:val="002A4366"/>
    <w:rsid w:val="002A4382"/>
    <w:rsid w:val="002A442B"/>
    <w:rsid w:val="002A45A6"/>
    <w:rsid w:val="002A46F9"/>
    <w:rsid w:val="002A4707"/>
    <w:rsid w:val="002A48B1"/>
    <w:rsid w:val="002A4BBC"/>
    <w:rsid w:val="002A4BF6"/>
    <w:rsid w:val="002A599A"/>
    <w:rsid w:val="002A5FFB"/>
    <w:rsid w:val="002A64ED"/>
    <w:rsid w:val="002A68F9"/>
    <w:rsid w:val="002A6F5C"/>
    <w:rsid w:val="002A7614"/>
    <w:rsid w:val="002A7AE3"/>
    <w:rsid w:val="002A7C60"/>
    <w:rsid w:val="002A7E9B"/>
    <w:rsid w:val="002B0326"/>
    <w:rsid w:val="002B08B6"/>
    <w:rsid w:val="002B0945"/>
    <w:rsid w:val="002B0D27"/>
    <w:rsid w:val="002B0E54"/>
    <w:rsid w:val="002B0FDA"/>
    <w:rsid w:val="002B1458"/>
    <w:rsid w:val="002B163F"/>
    <w:rsid w:val="002B1D04"/>
    <w:rsid w:val="002B20C9"/>
    <w:rsid w:val="002B20EF"/>
    <w:rsid w:val="002B3189"/>
    <w:rsid w:val="002B3499"/>
    <w:rsid w:val="002B360F"/>
    <w:rsid w:val="002B3CEA"/>
    <w:rsid w:val="002B435A"/>
    <w:rsid w:val="002B4454"/>
    <w:rsid w:val="002B4978"/>
    <w:rsid w:val="002B4EE1"/>
    <w:rsid w:val="002B5849"/>
    <w:rsid w:val="002B5879"/>
    <w:rsid w:val="002B61F2"/>
    <w:rsid w:val="002B651D"/>
    <w:rsid w:val="002B67B5"/>
    <w:rsid w:val="002B689E"/>
    <w:rsid w:val="002B6A40"/>
    <w:rsid w:val="002B6FC7"/>
    <w:rsid w:val="002B7265"/>
    <w:rsid w:val="002B740D"/>
    <w:rsid w:val="002C0161"/>
    <w:rsid w:val="002C0409"/>
    <w:rsid w:val="002C0788"/>
    <w:rsid w:val="002C0FA4"/>
    <w:rsid w:val="002C1179"/>
    <w:rsid w:val="002C1805"/>
    <w:rsid w:val="002C1850"/>
    <w:rsid w:val="002C19D5"/>
    <w:rsid w:val="002C22A8"/>
    <w:rsid w:val="002C2918"/>
    <w:rsid w:val="002C293E"/>
    <w:rsid w:val="002C30F0"/>
    <w:rsid w:val="002C3FED"/>
    <w:rsid w:val="002C4704"/>
    <w:rsid w:val="002C4734"/>
    <w:rsid w:val="002C4EBA"/>
    <w:rsid w:val="002C5B0C"/>
    <w:rsid w:val="002C6051"/>
    <w:rsid w:val="002C62BD"/>
    <w:rsid w:val="002C66DB"/>
    <w:rsid w:val="002C69B2"/>
    <w:rsid w:val="002C6D2A"/>
    <w:rsid w:val="002C76B4"/>
    <w:rsid w:val="002C76F1"/>
    <w:rsid w:val="002C7A39"/>
    <w:rsid w:val="002C7BA3"/>
    <w:rsid w:val="002C7F6E"/>
    <w:rsid w:val="002D0471"/>
    <w:rsid w:val="002D0987"/>
    <w:rsid w:val="002D0EF3"/>
    <w:rsid w:val="002D117C"/>
    <w:rsid w:val="002D151E"/>
    <w:rsid w:val="002D1591"/>
    <w:rsid w:val="002D1C4D"/>
    <w:rsid w:val="002D1ED5"/>
    <w:rsid w:val="002D213B"/>
    <w:rsid w:val="002D2376"/>
    <w:rsid w:val="002D2905"/>
    <w:rsid w:val="002D2F3A"/>
    <w:rsid w:val="002D2F93"/>
    <w:rsid w:val="002D36AE"/>
    <w:rsid w:val="002D3B62"/>
    <w:rsid w:val="002D42CD"/>
    <w:rsid w:val="002D4608"/>
    <w:rsid w:val="002D4B38"/>
    <w:rsid w:val="002D50BD"/>
    <w:rsid w:val="002D5528"/>
    <w:rsid w:val="002D5995"/>
    <w:rsid w:val="002D5CBC"/>
    <w:rsid w:val="002D63A4"/>
    <w:rsid w:val="002D64F7"/>
    <w:rsid w:val="002D7277"/>
    <w:rsid w:val="002D7C30"/>
    <w:rsid w:val="002E00F8"/>
    <w:rsid w:val="002E0566"/>
    <w:rsid w:val="002E0655"/>
    <w:rsid w:val="002E0EA7"/>
    <w:rsid w:val="002E1339"/>
    <w:rsid w:val="002E1A64"/>
    <w:rsid w:val="002E1CAB"/>
    <w:rsid w:val="002E1D27"/>
    <w:rsid w:val="002E26C9"/>
    <w:rsid w:val="002E3330"/>
    <w:rsid w:val="002E3E7E"/>
    <w:rsid w:val="002E3F27"/>
    <w:rsid w:val="002E4233"/>
    <w:rsid w:val="002E4A68"/>
    <w:rsid w:val="002E4A8B"/>
    <w:rsid w:val="002E50E3"/>
    <w:rsid w:val="002E55E5"/>
    <w:rsid w:val="002E6B30"/>
    <w:rsid w:val="002E6B91"/>
    <w:rsid w:val="002E6BB4"/>
    <w:rsid w:val="002E6C97"/>
    <w:rsid w:val="002E6DBC"/>
    <w:rsid w:val="002E6F7E"/>
    <w:rsid w:val="002E7138"/>
    <w:rsid w:val="002F0ADC"/>
    <w:rsid w:val="002F0C4D"/>
    <w:rsid w:val="002F0C79"/>
    <w:rsid w:val="002F0EE6"/>
    <w:rsid w:val="002F108E"/>
    <w:rsid w:val="002F1D86"/>
    <w:rsid w:val="002F1E17"/>
    <w:rsid w:val="002F223F"/>
    <w:rsid w:val="002F25F5"/>
    <w:rsid w:val="002F2704"/>
    <w:rsid w:val="002F3626"/>
    <w:rsid w:val="002F3686"/>
    <w:rsid w:val="002F3721"/>
    <w:rsid w:val="002F3974"/>
    <w:rsid w:val="002F3D2D"/>
    <w:rsid w:val="002F406B"/>
    <w:rsid w:val="002F40D2"/>
    <w:rsid w:val="002F5259"/>
    <w:rsid w:val="002F5A9E"/>
    <w:rsid w:val="002F5F1E"/>
    <w:rsid w:val="002F62BE"/>
    <w:rsid w:val="002F62FC"/>
    <w:rsid w:val="002F66EC"/>
    <w:rsid w:val="002F6CE3"/>
    <w:rsid w:val="002F6D19"/>
    <w:rsid w:val="002F6E36"/>
    <w:rsid w:val="002F7304"/>
    <w:rsid w:val="002F73E5"/>
    <w:rsid w:val="002F759F"/>
    <w:rsid w:val="002F75B7"/>
    <w:rsid w:val="002F7A22"/>
    <w:rsid w:val="00300381"/>
    <w:rsid w:val="003006B9"/>
    <w:rsid w:val="00301C8A"/>
    <w:rsid w:val="003021B7"/>
    <w:rsid w:val="00302B05"/>
    <w:rsid w:val="00302C9D"/>
    <w:rsid w:val="0030395B"/>
    <w:rsid w:val="00303964"/>
    <w:rsid w:val="00304990"/>
    <w:rsid w:val="0030598B"/>
    <w:rsid w:val="00305DC8"/>
    <w:rsid w:val="00306508"/>
    <w:rsid w:val="003065D7"/>
    <w:rsid w:val="00306B9A"/>
    <w:rsid w:val="003074D5"/>
    <w:rsid w:val="00307646"/>
    <w:rsid w:val="003077E8"/>
    <w:rsid w:val="00307BAE"/>
    <w:rsid w:val="00307E44"/>
    <w:rsid w:val="00310454"/>
    <w:rsid w:val="00311377"/>
    <w:rsid w:val="00311639"/>
    <w:rsid w:val="003117C2"/>
    <w:rsid w:val="00312975"/>
    <w:rsid w:val="003132D1"/>
    <w:rsid w:val="0031354B"/>
    <w:rsid w:val="00313728"/>
    <w:rsid w:val="00313A77"/>
    <w:rsid w:val="00314032"/>
    <w:rsid w:val="0031425C"/>
    <w:rsid w:val="00314636"/>
    <w:rsid w:val="00314874"/>
    <w:rsid w:val="00314B3B"/>
    <w:rsid w:val="00314C64"/>
    <w:rsid w:val="00314D5A"/>
    <w:rsid w:val="0031504D"/>
    <w:rsid w:val="00315A1E"/>
    <w:rsid w:val="00315B2C"/>
    <w:rsid w:val="00315FAC"/>
    <w:rsid w:val="0031667B"/>
    <w:rsid w:val="00317056"/>
    <w:rsid w:val="0031723A"/>
    <w:rsid w:val="0032044C"/>
    <w:rsid w:val="0032052B"/>
    <w:rsid w:val="00320B9B"/>
    <w:rsid w:val="00320EAF"/>
    <w:rsid w:val="00320F73"/>
    <w:rsid w:val="003210B0"/>
    <w:rsid w:val="003214C9"/>
    <w:rsid w:val="00322016"/>
    <w:rsid w:val="0032270A"/>
    <w:rsid w:val="00322777"/>
    <w:rsid w:val="00322D40"/>
    <w:rsid w:val="00322D62"/>
    <w:rsid w:val="0032374A"/>
    <w:rsid w:val="003237F7"/>
    <w:rsid w:val="00323C30"/>
    <w:rsid w:val="00323EC0"/>
    <w:rsid w:val="00324A8F"/>
    <w:rsid w:val="003250F3"/>
    <w:rsid w:val="003256A5"/>
    <w:rsid w:val="00325A69"/>
    <w:rsid w:val="00326272"/>
    <w:rsid w:val="00326544"/>
    <w:rsid w:val="00326766"/>
    <w:rsid w:val="00326A60"/>
    <w:rsid w:val="00326F01"/>
    <w:rsid w:val="00327BF7"/>
    <w:rsid w:val="003302CB"/>
    <w:rsid w:val="00331572"/>
    <w:rsid w:val="00331AE8"/>
    <w:rsid w:val="00331FA3"/>
    <w:rsid w:val="00332334"/>
    <w:rsid w:val="003328BC"/>
    <w:rsid w:val="00332F64"/>
    <w:rsid w:val="003332F7"/>
    <w:rsid w:val="003339DE"/>
    <w:rsid w:val="003339F0"/>
    <w:rsid w:val="00334450"/>
    <w:rsid w:val="00334A92"/>
    <w:rsid w:val="003353D8"/>
    <w:rsid w:val="0033672D"/>
    <w:rsid w:val="003406FA"/>
    <w:rsid w:val="00340749"/>
    <w:rsid w:val="00340AD9"/>
    <w:rsid w:val="003417B5"/>
    <w:rsid w:val="00342969"/>
    <w:rsid w:val="00342AC7"/>
    <w:rsid w:val="00343270"/>
    <w:rsid w:val="00344081"/>
    <w:rsid w:val="00344499"/>
    <w:rsid w:val="003444AF"/>
    <w:rsid w:val="003444CC"/>
    <w:rsid w:val="003448E2"/>
    <w:rsid w:val="00344A7D"/>
    <w:rsid w:val="00344E8D"/>
    <w:rsid w:val="003456E3"/>
    <w:rsid w:val="0034626B"/>
    <w:rsid w:val="00346CBD"/>
    <w:rsid w:val="00346E15"/>
    <w:rsid w:val="00347135"/>
    <w:rsid w:val="0034736B"/>
    <w:rsid w:val="0034751C"/>
    <w:rsid w:val="00347565"/>
    <w:rsid w:val="00347CC3"/>
    <w:rsid w:val="00347D9E"/>
    <w:rsid w:val="003502D1"/>
    <w:rsid w:val="00350611"/>
    <w:rsid w:val="003518D6"/>
    <w:rsid w:val="00352379"/>
    <w:rsid w:val="0035261D"/>
    <w:rsid w:val="0035276D"/>
    <w:rsid w:val="00352773"/>
    <w:rsid w:val="00352AB3"/>
    <w:rsid w:val="00352C34"/>
    <w:rsid w:val="00352C71"/>
    <w:rsid w:val="0035312F"/>
    <w:rsid w:val="00354128"/>
    <w:rsid w:val="00354540"/>
    <w:rsid w:val="003546B9"/>
    <w:rsid w:val="00354B8D"/>
    <w:rsid w:val="00354BEE"/>
    <w:rsid w:val="003557FD"/>
    <w:rsid w:val="00355ADC"/>
    <w:rsid w:val="003561D1"/>
    <w:rsid w:val="0035625D"/>
    <w:rsid w:val="003566F3"/>
    <w:rsid w:val="003569A9"/>
    <w:rsid w:val="00356C0D"/>
    <w:rsid w:val="00356F35"/>
    <w:rsid w:val="00357221"/>
    <w:rsid w:val="00357254"/>
    <w:rsid w:val="00357511"/>
    <w:rsid w:val="0035783D"/>
    <w:rsid w:val="003578B4"/>
    <w:rsid w:val="00357921"/>
    <w:rsid w:val="00357AA8"/>
    <w:rsid w:val="00357D8D"/>
    <w:rsid w:val="00357DD1"/>
    <w:rsid w:val="00357EB5"/>
    <w:rsid w:val="00360045"/>
    <w:rsid w:val="003600B2"/>
    <w:rsid w:val="00360715"/>
    <w:rsid w:val="00361041"/>
    <w:rsid w:val="003617BB"/>
    <w:rsid w:val="00361842"/>
    <w:rsid w:val="00361BC4"/>
    <w:rsid w:val="0036229A"/>
    <w:rsid w:val="003628BE"/>
    <w:rsid w:val="00363AD9"/>
    <w:rsid w:val="00363CEC"/>
    <w:rsid w:val="00363DD1"/>
    <w:rsid w:val="00363EDC"/>
    <w:rsid w:val="00363F86"/>
    <w:rsid w:val="00363FB4"/>
    <w:rsid w:val="0036418F"/>
    <w:rsid w:val="00364336"/>
    <w:rsid w:val="003649EC"/>
    <w:rsid w:val="00364CFC"/>
    <w:rsid w:val="00364E8E"/>
    <w:rsid w:val="003652A2"/>
    <w:rsid w:val="003654DE"/>
    <w:rsid w:val="003657F5"/>
    <w:rsid w:val="00365818"/>
    <w:rsid w:val="00366A33"/>
    <w:rsid w:val="00366F1F"/>
    <w:rsid w:val="003670AD"/>
    <w:rsid w:val="00367334"/>
    <w:rsid w:val="0036737D"/>
    <w:rsid w:val="0036785B"/>
    <w:rsid w:val="003701CD"/>
    <w:rsid w:val="00370213"/>
    <w:rsid w:val="00370355"/>
    <w:rsid w:val="00370E68"/>
    <w:rsid w:val="0037124D"/>
    <w:rsid w:val="00371C4E"/>
    <w:rsid w:val="00371D82"/>
    <w:rsid w:val="003720AD"/>
    <w:rsid w:val="0037242C"/>
    <w:rsid w:val="003727BE"/>
    <w:rsid w:val="00372EFA"/>
    <w:rsid w:val="00372F00"/>
    <w:rsid w:val="003738D2"/>
    <w:rsid w:val="003745AB"/>
    <w:rsid w:val="00374D56"/>
    <w:rsid w:val="00374E70"/>
    <w:rsid w:val="00375EB3"/>
    <w:rsid w:val="00376473"/>
    <w:rsid w:val="0037677D"/>
    <w:rsid w:val="00376962"/>
    <w:rsid w:val="00377741"/>
    <w:rsid w:val="00377822"/>
    <w:rsid w:val="0037784B"/>
    <w:rsid w:val="00377A4B"/>
    <w:rsid w:val="00377FD2"/>
    <w:rsid w:val="0038013A"/>
    <w:rsid w:val="0038110E"/>
    <w:rsid w:val="003812F0"/>
    <w:rsid w:val="00381572"/>
    <w:rsid w:val="00381FD6"/>
    <w:rsid w:val="0038224F"/>
    <w:rsid w:val="00382721"/>
    <w:rsid w:val="00382B11"/>
    <w:rsid w:val="00382EC4"/>
    <w:rsid w:val="003832D4"/>
    <w:rsid w:val="00383320"/>
    <w:rsid w:val="00383824"/>
    <w:rsid w:val="00384C7B"/>
    <w:rsid w:val="00385105"/>
    <w:rsid w:val="003852B5"/>
    <w:rsid w:val="00385323"/>
    <w:rsid w:val="0038548E"/>
    <w:rsid w:val="00385939"/>
    <w:rsid w:val="00385A5B"/>
    <w:rsid w:val="00385AB3"/>
    <w:rsid w:val="00385C5F"/>
    <w:rsid w:val="00386899"/>
    <w:rsid w:val="00386945"/>
    <w:rsid w:val="0038712C"/>
    <w:rsid w:val="0038761D"/>
    <w:rsid w:val="00387754"/>
    <w:rsid w:val="0038780B"/>
    <w:rsid w:val="0038796E"/>
    <w:rsid w:val="00387FDF"/>
    <w:rsid w:val="003900ED"/>
    <w:rsid w:val="00390187"/>
    <w:rsid w:val="003902AB"/>
    <w:rsid w:val="00390C2B"/>
    <w:rsid w:val="00390F16"/>
    <w:rsid w:val="00391D34"/>
    <w:rsid w:val="00391E3A"/>
    <w:rsid w:val="00391FE2"/>
    <w:rsid w:val="00392A38"/>
    <w:rsid w:val="00393B69"/>
    <w:rsid w:val="00393D67"/>
    <w:rsid w:val="00393EBF"/>
    <w:rsid w:val="00394295"/>
    <w:rsid w:val="00394A3C"/>
    <w:rsid w:val="00394ADB"/>
    <w:rsid w:val="003950CB"/>
    <w:rsid w:val="00395125"/>
    <w:rsid w:val="0039548B"/>
    <w:rsid w:val="00395AC1"/>
    <w:rsid w:val="00397269"/>
    <w:rsid w:val="003974D8"/>
    <w:rsid w:val="0039793E"/>
    <w:rsid w:val="003A0BB7"/>
    <w:rsid w:val="003A18FB"/>
    <w:rsid w:val="003A1FD8"/>
    <w:rsid w:val="003A252D"/>
    <w:rsid w:val="003A25E8"/>
    <w:rsid w:val="003A2F3F"/>
    <w:rsid w:val="003A38CD"/>
    <w:rsid w:val="003A390E"/>
    <w:rsid w:val="003A3B9F"/>
    <w:rsid w:val="003A3CBA"/>
    <w:rsid w:val="003A3EF0"/>
    <w:rsid w:val="003A3F61"/>
    <w:rsid w:val="003A43E4"/>
    <w:rsid w:val="003A48CD"/>
    <w:rsid w:val="003A4F60"/>
    <w:rsid w:val="003A617D"/>
    <w:rsid w:val="003A6683"/>
    <w:rsid w:val="003A7B0B"/>
    <w:rsid w:val="003B031E"/>
    <w:rsid w:val="003B0622"/>
    <w:rsid w:val="003B0F6D"/>
    <w:rsid w:val="003B14E8"/>
    <w:rsid w:val="003B17CE"/>
    <w:rsid w:val="003B1EF7"/>
    <w:rsid w:val="003B1F07"/>
    <w:rsid w:val="003B1FC0"/>
    <w:rsid w:val="003B22C4"/>
    <w:rsid w:val="003B2332"/>
    <w:rsid w:val="003B2A08"/>
    <w:rsid w:val="003B2C6C"/>
    <w:rsid w:val="003B2D82"/>
    <w:rsid w:val="003B2F5D"/>
    <w:rsid w:val="003B3321"/>
    <w:rsid w:val="003B38CD"/>
    <w:rsid w:val="003B3930"/>
    <w:rsid w:val="003B3EE6"/>
    <w:rsid w:val="003B452E"/>
    <w:rsid w:val="003B47C6"/>
    <w:rsid w:val="003B488C"/>
    <w:rsid w:val="003B4C86"/>
    <w:rsid w:val="003B4CD7"/>
    <w:rsid w:val="003B5545"/>
    <w:rsid w:val="003B5A91"/>
    <w:rsid w:val="003B5D3B"/>
    <w:rsid w:val="003B6520"/>
    <w:rsid w:val="003B6719"/>
    <w:rsid w:val="003B6A49"/>
    <w:rsid w:val="003B6AFE"/>
    <w:rsid w:val="003B6C97"/>
    <w:rsid w:val="003B75EF"/>
    <w:rsid w:val="003B7AC7"/>
    <w:rsid w:val="003B7E31"/>
    <w:rsid w:val="003C0376"/>
    <w:rsid w:val="003C18E3"/>
    <w:rsid w:val="003C203F"/>
    <w:rsid w:val="003C2106"/>
    <w:rsid w:val="003C27BC"/>
    <w:rsid w:val="003C27F2"/>
    <w:rsid w:val="003C337E"/>
    <w:rsid w:val="003C36D2"/>
    <w:rsid w:val="003C374A"/>
    <w:rsid w:val="003C52CB"/>
    <w:rsid w:val="003C5C7F"/>
    <w:rsid w:val="003C5D74"/>
    <w:rsid w:val="003C5D9A"/>
    <w:rsid w:val="003C6464"/>
    <w:rsid w:val="003C6601"/>
    <w:rsid w:val="003C6610"/>
    <w:rsid w:val="003C6CB0"/>
    <w:rsid w:val="003C712F"/>
    <w:rsid w:val="003C7489"/>
    <w:rsid w:val="003C76D5"/>
    <w:rsid w:val="003C77AB"/>
    <w:rsid w:val="003C784D"/>
    <w:rsid w:val="003C7DFC"/>
    <w:rsid w:val="003D15B5"/>
    <w:rsid w:val="003D16EA"/>
    <w:rsid w:val="003D1791"/>
    <w:rsid w:val="003D19AA"/>
    <w:rsid w:val="003D1A5C"/>
    <w:rsid w:val="003D21C0"/>
    <w:rsid w:val="003D2252"/>
    <w:rsid w:val="003D252D"/>
    <w:rsid w:val="003D338A"/>
    <w:rsid w:val="003D37E8"/>
    <w:rsid w:val="003D3B5F"/>
    <w:rsid w:val="003D3D2E"/>
    <w:rsid w:val="003D3E9D"/>
    <w:rsid w:val="003D3F25"/>
    <w:rsid w:val="003D46E5"/>
    <w:rsid w:val="003D4806"/>
    <w:rsid w:val="003D5292"/>
    <w:rsid w:val="003D5358"/>
    <w:rsid w:val="003D56E6"/>
    <w:rsid w:val="003D5B51"/>
    <w:rsid w:val="003D5BC8"/>
    <w:rsid w:val="003D6314"/>
    <w:rsid w:val="003D636F"/>
    <w:rsid w:val="003D71D6"/>
    <w:rsid w:val="003D7872"/>
    <w:rsid w:val="003D7A56"/>
    <w:rsid w:val="003E031A"/>
    <w:rsid w:val="003E055B"/>
    <w:rsid w:val="003E0D56"/>
    <w:rsid w:val="003E0D9F"/>
    <w:rsid w:val="003E236E"/>
    <w:rsid w:val="003E2750"/>
    <w:rsid w:val="003E2BA8"/>
    <w:rsid w:val="003E3279"/>
    <w:rsid w:val="003E3730"/>
    <w:rsid w:val="003E391D"/>
    <w:rsid w:val="003E4084"/>
    <w:rsid w:val="003E42BF"/>
    <w:rsid w:val="003E4A68"/>
    <w:rsid w:val="003E4D9C"/>
    <w:rsid w:val="003E554B"/>
    <w:rsid w:val="003E66C0"/>
    <w:rsid w:val="003E6B9A"/>
    <w:rsid w:val="003E7605"/>
    <w:rsid w:val="003E7C83"/>
    <w:rsid w:val="003F0128"/>
    <w:rsid w:val="003F0412"/>
    <w:rsid w:val="003F05AA"/>
    <w:rsid w:val="003F08E9"/>
    <w:rsid w:val="003F0C32"/>
    <w:rsid w:val="003F0E04"/>
    <w:rsid w:val="003F129F"/>
    <w:rsid w:val="003F20E9"/>
    <w:rsid w:val="003F22FB"/>
    <w:rsid w:val="003F2567"/>
    <w:rsid w:val="003F2B09"/>
    <w:rsid w:val="003F2D97"/>
    <w:rsid w:val="003F2FD7"/>
    <w:rsid w:val="003F31C2"/>
    <w:rsid w:val="003F3545"/>
    <w:rsid w:val="003F36E7"/>
    <w:rsid w:val="003F37D6"/>
    <w:rsid w:val="003F3DDA"/>
    <w:rsid w:val="003F4497"/>
    <w:rsid w:val="003F4730"/>
    <w:rsid w:val="003F4E9E"/>
    <w:rsid w:val="003F4ECD"/>
    <w:rsid w:val="003F5B7A"/>
    <w:rsid w:val="003F7283"/>
    <w:rsid w:val="003F75A0"/>
    <w:rsid w:val="003F781B"/>
    <w:rsid w:val="003F7A30"/>
    <w:rsid w:val="003F7FE1"/>
    <w:rsid w:val="00400A94"/>
    <w:rsid w:val="00400F17"/>
    <w:rsid w:val="00400F18"/>
    <w:rsid w:val="0040114B"/>
    <w:rsid w:val="00401B2D"/>
    <w:rsid w:val="00402087"/>
    <w:rsid w:val="0040224B"/>
    <w:rsid w:val="004026BC"/>
    <w:rsid w:val="00402A09"/>
    <w:rsid w:val="004036A6"/>
    <w:rsid w:val="00403A9C"/>
    <w:rsid w:val="00404208"/>
    <w:rsid w:val="0040452B"/>
    <w:rsid w:val="00404886"/>
    <w:rsid w:val="00404A47"/>
    <w:rsid w:val="00404AD7"/>
    <w:rsid w:val="00404C0F"/>
    <w:rsid w:val="00404F69"/>
    <w:rsid w:val="0040563F"/>
    <w:rsid w:val="004057B5"/>
    <w:rsid w:val="00405889"/>
    <w:rsid w:val="00405FF9"/>
    <w:rsid w:val="00407688"/>
    <w:rsid w:val="004078F0"/>
    <w:rsid w:val="0041017D"/>
    <w:rsid w:val="00410257"/>
    <w:rsid w:val="00410491"/>
    <w:rsid w:val="00410957"/>
    <w:rsid w:val="00410B18"/>
    <w:rsid w:val="0041149D"/>
    <w:rsid w:val="004115F8"/>
    <w:rsid w:val="00411806"/>
    <w:rsid w:val="004120F6"/>
    <w:rsid w:val="0041240B"/>
    <w:rsid w:val="00412544"/>
    <w:rsid w:val="004125BC"/>
    <w:rsid w:val="00413570"/>
    <w:rsid w:val="00413638"/>
    <w:rsid w:val="00413830"/>
    <w:rsid w:val="00413AF5"/>
    <w:rsid w:val="004142EB"/>
    <w:rsid w:val="00414894"/>
    <w:rsid w:val="004148C1"/>
    <w:rsid w:val="00415748"/>
    <w:rsid w:val="00415AB0"/>
    <w:rsid w:val="00415BAB"/>
    <w:rsid w:val="00415CDB"/>
    <w:rsid w:val="0041604A"/>
    <w:rsid w:val="004160CD"/>
    <w:rsid w:val="00416883"/>
    <w:rsid w:val="00416B31"/>
    <w:rsid w:val="00416DAD"/>
    <w:rsid w:val="00416F47"/>
    <w:rsid w:val="00417108"/>
    <w:rsid w:val="004174FE"/>
    <w:rsid w:val="00417BA8"/>
    <w:rsid w:val="00417D79"/>
    <w:rsid w:val="00417DA8"/>
    <w:rsid w:val="00417ED2"/>
    <w:rsid w:val="004200AD"/>
    <w:rsid w:val="00420357"/>
    <w:rsid w:val="0042077D"/>
    <w:rsid w:val="00420AE4"/>
    <w:rsid w:val="00420B48"/>
    <w:rsid w:val="00420C3B"/>
    <w:rsid w:val="004215F1"/>
    <w:rsid w:val="00421935"/>
    <w:rsid w:val="00421EE3"/>
    <w:rsid w:val="00422D45"/>
    <w:rsid w:val="00422DB4"/>
    <w:rsid w:val="00422FC1"/>
    <w:rsid w:val="0042322A"/>
    <w:rsid w:val="004233C9"/>
    <w:rsid w:val="0042340B"/>
    <w:rsid w:val="00423910"/>
    <w:rsid w:val="00423F77"/>
    <w:rsid w:val="00424E38"/>
    <w:rsid w:val="00424E49"/>
    <w:rsid w:val="00425768"/>
    <w:rsid w:val="004260C6"/>
    <w:rsid w:val="00426ED6"/>
    <w:rsid w:val="00427014"/>
    <w:rsid w:val="00427411"/>
    <w:rsid w:val="00427D5A"/>
    <w:rsid w:val="00430527"/>
    <w:rsid w:val="00430673"/>
    <w:rsid w:val="00430975"/>
    <w:rsid w:val="004313DA"/>
    <w:rsid w:val="0043187B"/>
    <w:rsid w:val="00431DFC"/>
    <w:rsid w:val="00431EDF"/>
    <w:rsid w:val="00432047"/>
    <w:rsid w:val="004322AB"/>
    <w:rsid w:val="00432A09"/>
    <w:rsid w:val="00432C2B"/>
    <w:rsid w:val="0043326A"/>
    <w:rsid w:val="004332D9"/>
    <w:rsid w:val="0043391F"/>
    <w:rsid w:val="00433C46"/>
    <w:rsid w:val="00434027"/>
    <w:rsid w:val="00434501"/>
    <w:rsid w:val="00434A53"/>
    <w:rsid w:val="004350F4"/>
    <w:rsid w:val="00435358"/>
    <w:rsid w:val="004355A6"/>
    <w:rsid w:val="00435A64"/>
    <w:rsid w:val="00435CEA"/>
    <w:rsid w:val="004362C1"/>
    <w:rsid w:val="00436450"/>
    <w:rsid w:val="004365AC"/>
    <w:rsid w:val="004365D0"/>
    <w:rsid w:val="0043662E"/>
    <w:rsid w:val="00436711"/>
    <w:rsid w:val="00436717"/>
    <w:rsid w:val="004368C0"/>
    <w:rsid w:val="00436AF7"/>
    <w:rsid w:val="00436E0D"/>
    <w:rsid w:val="00437123"/>
    <w:rsid w:val="004371BF"/>
    <w:rsid w:val="00437C2E"/>
    <w:rsid w:val="00437CC4"/>
    <w:rsid w:val="004402C3"/>
    <w:rsid w:val="004402CD"/>
    <w:rsid w:val="00440B82"/>
    <w:rsid w:val="00440FD3"/>
    <w:rsid w:val="00441FDC"/>
    <w:rsid w:val="00442393"/>
    <w:rsid w:val="00442483"/>
    <w:rsid w:val="00442848"/>
    <w:rsid w:val="00443585"/>
    <w:rsid w:val="00443EB1"/>
    <w:rsid w:val="00444037"/>
    <w:rsid w:val="0044436D"/>
    <w:rsid w:val="00444E83"/>
    <w:rsid w:val="004453C6"/>
    <w:rsid w:val="00445BCE"/>
    <w:rsid w:val="0044614D"/>
    <w:rsid w:val="00446512"/>
    <w:rsid w:val="00446F13"/>
    <w:rsid w:val="004472E5"/>
    <w:rsid w:val="00447B3C"/>
    <w:rsid w:val="004509EB"/>
    <w:rsid w:val="00450A37"/>
    <w:rsid w:val="00450D4B"/>
    <w:rsid w:val="00451B1C"/>
    <w:rsid w:val="004520F0"/>
    <w:rsid w:val="00452249"/>
    <w:rsid w:val="00452444"/>
    <w:rsid w:val="004529B4"/>
    <w:rsid w:val="00452C0F"/>
    <w:rsid w:val="00452DB8"/>
    <w:rsid w:val="00452F38"/>
    <w:rsid w:val="004537C6"/>
    <w:rsid w:val="00453BBA"/>
    <w:rsid w:val="004540E0"/>
    <w:rsid w:val="00454256"/>
    <w:rsid w:val="0045522F"/>
    <w:rsid w:val="00455B17"/>
    <w:rsid w:val="00456B14"/>
    <w:rsid w:val="00456DE7"/>
    <w:rsid w:val="00456DE9"/>
    <w:rsid w:val="00456F9E"/>
    <w:rsid w:val="0045761C"/>
    <w:rsid w:val="0045762E"/>
    <w:rsid w:val="00460C67"/>
    <w:rsid w:val="00460E9F"/>
    <w:rsid w:val="0046148A"/>
    <w:rsid w:val="0046150A"/>
    <w:rsid w:val="00461798"/>
    <w:rsid w:val="00462A5B"/>
    <w:rsid w:val="00462CB7"/>
    <w:rsid w:val="00463A32"/>
    <w:rsid w:val="00463E1B"/>
    <w:rsid w:val="004640D5"/>
    <w:rsid w:val="004642D4"/>
    <w:rsid w:val="004644CD"/>
    <w:rsid w:val="00464A76"/>
    <w:rsid w:val="0046557A"/>
    <w:rsid w:val="004657A5"/>
    <w:rsid w:val="00465B7D"/>
    <w:rsid w:val="00465E0F"/>
    <w:rsid w:val="00466206"/>
    <w:rsid w:val="00466C94"/>
    <w:rsid w:val="00467176"/>
    <w:rsid w:val="00467232"/>
    <w:rsid w:val="00467D9A"/>
    <w:rsid w:val="00467FCC"/>
    <w:rsid w:val="0047042B"/>
    <w:rsid w:val="00470AB7"/>
    <w:rsid w:val="00471521"/>
    <w:rsid w:val="004716CE"/>
    <w:rsid w:val="004722ED"/>
    <w:rsid w:val="004724E1"/>
    <w:rsid w:val="00473545"/>
    <w:rsid w:val="00473DD4"/>
    <w:rsid w:val="00473E90"/>
    <w:rsid w:val="00474001"/>
    <w:rsid w:val="0047431C"/>
    <w:rsid w:val="0047447A"/>
    <w:rsid w:val="00474771"/>
    <w:rsid w:val="00475993"/>
    <w:rsid w:val="004759AB"/>
    <w:rsid w:val="00475BCB"/>
    <w:rsid w:val="00476657"/>
    <w:rsid w:val="0047691C"/>
    <w:rsid w:val="00476ADC"/>
    <w:rsid w:val="004774B1"/>
    <w:rsid w:val="00477652"/>
    <w:rsid w:val="00477B60"/>
    <w:rsid w:val="00477C29"/>
    <w:rsid w:val="00480298"/>
    <w:rsid w:val="004802DD"/>
    <w:rsid w:val="004803A0"/>
    <w:rsid w:val="00480D83"/>
    <w:rsid w:val="0048140E"/>
    <w:rsid w:val="0048256C"/>
    <w:rsid w:val="00482C4F"/>
    <w:rsid w:val="00482F36"/>
    <w:rsid w:val="00483102"/>
    <w:rsid w:val="0048311F"/>
    <w:rsid w:val="0048331D"/>
    <w:rsid w:val="004833BB"/>
    <w:rsid w:val="00483924"/>
    <w:rsid w:val="00483AEF"/>
    <w:rsid w:val="00483D6B"/>
    <w:rsid w:val="004846BF"/>
    <w:rsid w:val="00485194"/>
    <w:rsid w:val="00485573"/>
    <w:rsid w:val="004859F9"/>
    <w:rsid w:val="00485D86"/>
    <w:rsid w:val="004867DF"/>
    <w:rsid w:val="00486CC3"/>
    <w:rsid w:val="00486CE9"/>
    <w:rsid w:val="00486D3B"/>
    <w:rsid w:val="00486D66"/>
    <w:rsid w:val="004873D0"/>
    <w:rsid w:val="00487A38"/>
    <w:rsid w:val="00487B45"/>
    <w:rsid w:val="00487D46"/>
    <w:rsid w:val="00487D50"/>
    <w:rsid w:val="00487D78"/>
    <w:rsid w:val="00487FEF"/>
    <w:rsid w:val="00490275"/>
    <w:rsid w:val="004906A4"/>
    <w:rsid w:val="00491344"/>
    <w:rsid w:val="00491431"/>
    <w:rsid w:val="00491AFB"/>
    <w:rsid w:val="00491BC6"/>
    <w:rsid w:val="00491ED9"/>
    <w:rsid w:val="004929A5"/>
    <w:rsid w:val="00492A73"/>
    <w:rsid w:val="00493A82"/>
    <w:rsid w:val="00493CE0"/>
    <w:rsid w:val="0049444D"/>
    <w:rsid w:val="0049598D"/>
    <w:rsid w:val="0049635C"/>
    <w:rsid w:val="00496A61"/>
    <w:rsid w:val="0049713F"/>
    <w:rsid w:val="004976AA"/>
    <w:rsid w:val="004A00C6"/>
    <w:rsid w:val="004A06AF"/>
    <w:rsid w:val="004A0727"/>
    <w:rsid w:val="004A0C8F"/>
    <w:rsid w:val="004A0CE1"/>
    <w:rsid w:val="004A123B"/>
    <w:rsid w:val="004A22D0"/>
    <w:rsid w:val="004A23A5"/>
    <w:rsid w:val="004A2935"/>
    <w:rsid w:val="004A31C1"/>
    <w:rsid w:val="004A3461"/>
    <w:rsid w:val="004A3769"/>
    <w:rsid w:val="004A3877"/>
    <w:rsid w:val="004A3AE8"/>
    <w:rsid w:val="004A3B48"/>
    <w:rsid w:val="004A3E99"/>
    <w:rsid w:val="004A4326"/>
    <w:rsid w:val="004A443D"/>
    <w:rsid w:val="004A4691"/>
    <w:rsid w:val="004A4CA8"/>
    <w:rsid w:val="004A4E85"/>
    <w:rsid w:val="004A4F8E"/>
    <w:rsid w:val="004A5458"/>
    <w:rsid w:val="004A551C"/>
    <w:rsid w:val="004A55FA"/>
    <w:rsid w:val="004A5A7A"/>
    <w:rsid w:val="004A5AF4"/>
    <w:rsid w:val="004A5DF4"/>
    <w:rsid w:val="004A5F0B"/>
    <w:rsid w:val="004A5F7B"/>
    <w:rsid w:val="004A6352"/>
    <w:rsid w:val="004A6355"/>
    <w:rsid w:val="004A63D8"/>
    <w:rsid w:val="004A6A60"/>
    <w:rsid w:val="004A7665"/>
    <w:rsid w:val="004A766B"/>
    <w:rsid w:val="004A7920"/>
    <w:rsid w:val="004A7AA6"/>
    <w:rsid w:val="004A7BBA"/>
    <w:rsid w:val="004A7DD1"/>
    <w:rsid w:val="004A7F67"/>
    <w:rsid w:val="004B0F3C"/>
    <w:rsid w:val="004B1590"/>
    <w:rsid w:val="004B19EF"/>
    <w:rsid w:val="004B1CBE"/>
    <w:rsid w:val="004B1FBC"/>
    <w:rsid w:val="004B2525"/>
    <w:rsid w:val="004B2668"/>
    <w:rsid w:val="004B2A07"/>
    <w:rsid w:val="004B2ACF"/>
    <w:rsid w:val="004B3043"/>
    <w:rsid w:val="004B3238"/>
    <w:rsid w:val="004B3253"/>
    <w:rsid w:val="004B33B8"/>
    <w:rsid w:val="004B3414"/>
    <w:rsid w:val="004B3699"/>
    <w:rsid w:val="004B4316"/>
    <w:rsid w:val="004B4BD6"/>
    <w:rsid w:val="004B5786"/>
    <w:rsid w:val="004B586A"/>
    <w:rsid w:val="004B599F"/>
    <w:rsid w:val="004B63BC"/>
    <w:rsid w:val="004B6CBD"/>
    <w:rsid w:val="004B70F5"/>
    <w:rsid w:val="004B7226"/>
    <w:rsid w:val="004B7471"/>
    <w:rsid w:val="004B758D"/>
    <w:rsid w:val="004B7ADD"/>
    <w:rsid w:val="004C002E"/>
    <w:rsid w:val="004C02C1"/>
    <w:rsid w:val="004C081F"/>
    <w:rsid w:val="004C0B2C"/>
    <w:rsid w:val="004C219F"/>
    <w:rsid w:val="004C21F5"/>
    <w:rsid w:val="004C2274"/>
    <w:rsid w:val="004C26CE"/>
    <w:rsid w:val="004C28EF"/>
    <w:rsid w:val="004C2C2E"/>
    <w:rsid w:val="004C2D90"/>
    <w:rsid w:val="004C371D"/>
    <w:rsid w:val="004C3966"/>
    <w:rsid w:val="004C3CA6"/>
    <w:rsid w:val="004C4AD5"/>
    <w:rsid w:val="004C4FD4"/>
    <w:rsid w:val="004C5286"/>
    <w:rsid w:val="004C5789"/>
    <w:rsid w:val="004C5E9D"/>
    <w:rsid w:val="004C5FD0"/>
    <w:rsid w:val="004C6006"/>
    <w:rsid w:val="004C6037"/>
    <w:rsid w:val="004C65DD"/>
    <w:rsid w:val="004C6FB1"/>
    <w:rsid w:val="004C73A9"/>
    <w:rsid w:val="004C73B9"/>
    <w:rsid w:val="004C7662"/>
    <w:rsid w:val="004C7BE4"/>
    <w:rsid w:val="004C7F50"/>
    <w:rsid w:val="004D0072"/>
    <w:rsid w:val="004D0326"/>
    <w:rsid w:val="004D0437"/>
    <w:rsid w:val="004D0A23"/>
    <w:rsid w:val="004D0EFE"/>
    <w:rsid w:val="004D13AC"/>
    <w:rsid w:val="004D1700"/>
    <w:rsid w:val="004D20D0"/>
    <w:rsid w:val="004D22E0"/>
    <w:rsid w:val="004D2A01"/>
    <w:rsid w:val="004D319E"/>
    <w:rsid w:val="004D31A9"/>
    <w:rsid w:val="004D37BD"/>
    <w:rsid w:val="004D3E98"/>
    <w:rsid w:val="004D40BB"/>
    <w:rsid w:val="004D499C"/>
    <w:rsid w:val="004D512F"/>
    <w:rsid w:val="004D5485"/>
    <w:rsid w:val="004D5668"/>
    <w:rsid w:val="004D56F5"/>
    <w:rsid w:val="004D5886"/>
    <w:rsid w:val="004D5D20"/>
    <w:rsid w:val="004D5D55"/>
    <w:rsid w:val="004D5D84"/>
    <w:rsid w:val="004D632D"/>
    <w:rsid w:val="004D689D"/>
    <w:rsid w:val="004D6EEF"/>
    <w:rsid w:val="004D768F"/>
    <w:rsid w:val="004D76D0"/>
    <w:rsid w:val="004D76ED"/>
    <w:rsid w:val="004D7768"/>
    <w:rsid w:val="004D7947"/>
    <w:rsid w:val="004D79ED"/>
    <w:rsid w:val="004D7C5F"/>
    <w:rsid w:val="004D7F93"/>
    <w:rsid w:val="004E07E4"/>
    <w:rsid w:val="004E0E3A"/>
    <w:rsid w:val="004E0FE4"/>
    <w:rsid w:val="004E1952"/>
    <w:rsid w:val="004E23CE"/>
    <w:rsid w:val="004E2B48"/>
    <w:rsid w:val="004E2B85"/>
    <w:rsid w:val="004E356E"/>
    <w:rsid w:val="004E435C"/>
    <w:rsid w:val="004E4CA1"/>
    <w:rsid w:val="004E4DB5"/>
    <w:rsid w:val="004E50B6"/>
    <w:rsid w:val="004E5114"/>
    <w:rsid w:val="004E5151"/>
    <w:rsid w:val="004E6AA4"/>
    <w:rsid w:val="004E6F81"/>
    <w:rsid w:val="004E7A73"/>
    <w:rsid w:val="004E7AEB"/>
    <w:rsid w:val="004F02AD"/>
    <w:rsid w:val="004F0331"/>
    <w:rsid w:val="004F1FFE"/>
    <w:rsid w:val="004F21D0"/>
    <w:rsid w:val="004F21E1"/>
    <w:rsid w:val="004F25AF"/>
    <w:rsid w:val="004F3014"/>
    <w:rsid w:val="004F3280"/>
    <w:rsid w:val="004F356D"/>
    <w:rsid w:val="004F35A0"/>
    <w:rsid w:val="004F3600"/>
    <w:rsid w:val="004F3825"/>
    <w:rsid w:val="004F3918"/>
    <w:rsid w:val="004F3BBF"/>
    <w:rsid w:val="004F3DC2"/>
    <w:rsid w:val="004F4F64"/>
    <w:rsid w:val="004F4F7C"/>
    <w:rsid w:val="004F5BE1"/>
    <w:rsid w:val="004F5C99"/>
    <w:rsid w:val="004F6108"/>
    <w:rsid w:val="004F6330"/>
    <w:rsid w:val="004F64C9"/>
    <w:rsid w:val="004F68D5"/>
    <w:rsid w:val="004F6922"/>
    <w:rsid w:val="004F6CB5"/>
    <w:rsid w:val="004F7617"/>
    <w:rsid w:val="004F76DA"/>
    <w:rsid w:val="005001C0"/>
    <w:rsid w:val="005006C3"/>
    <w:rsid w:val="005008AB"/>
    <w:rsid w:val="005008AD"/>
    <w:rsid w:val="00501D0F"/>
    <w:rsid w:val="005028BE"/>
    <w:rsid w:val="00502B9C"/>
    <w:rsid w:val="0050339B"/>
    <w:rsid w:val="00503A07"/>
    <w:rsid w:val="00503A67"/>
    <w:rsid w:val="0050407A"/>
    <w:rsid w:val="0050502F"/>
    <w:rsid w:val="005051A0"/>
    <w:rsid w:val="005051F7"/>
    <w:rsid w:val="005056A5"/>
    <w:rsid w:val="00505785"/>
    <w:rsid w:val="005058C5"/>
    <w:rsid w:val="00505D67"/>
    <w:rsid w:val="00505DD6"/>
    <w:rsid w:val="00506B25"/>
    <w:rsid w:val="00506DEB"/>
    <w:rsid w:val="00506F1E"/>
    <w:rsid w:val="0050728C"/>
    <w:rsid w:val="0050759E"/>
    <w:rsid w:val="00507834"/>
    <w:rsid w:val="005078B0"/>
    <w:rsid w:val="005104D6"/>
    <w:rsid w:val="00510511"/>
    <w:rsid w:val="005108B7"/>
    <w:rsid w:val="00510A24"/>
    <w:rsid w:val="00510A34"/>
    <w:rsid w:val="00510C62"/>
    <w:rsid w:val="00510E49"/>
    <w:rsid w:val="00511640"/>
    <w:rsid w:val="00511A62"/>
    <w:rsid w:val="00512309"/>
    <w:rsid w:val="005124EE"/>
    <w:rsid w:val="005125E0"/>
    <w:rsid w:val="0051288B"/>
    <w:rsid w:val="00512915"/>
    <w:rsid w:val="00512985"/>
    <w:rsid w:val="00514147"/>
    <w:rsid w:val="0051434A"/>
    <w:rsid w:val="00514BBE"/>
    <w:rsid w:val="0051541F"/>
    <w:rsid w:val="00515ACD"/>
    <w:rsid w:val="00516558"/>
    <w:rsid w:val="00516952"/>
    <w:rsid w:val="00516BD9"/>
    <w:rsid w:val="00516F74"/>
    <w:rsid w:val="00520514"/>
    <w:rsid w:val="00520896"/>
    <w:rsid w:val="00520D16"/>
    <w:rsid w:val="00520E7A"/>
    <w:rsid w:val="005212B5"/>
    <w:rsid w:val="00521728"/>
    <w:rsid w:val="00521F53"/>
    <w:rsid w:val="00522D5A"/>
    <w:rsid w:val="00522E1D"/>
    <w:rsid w:val="00523055"/>
    <w:rsid w:val="005235B7"/>
    <w:rsid w:val="005237A6"/>
    <w:rsid w:val="00523C70"/>
    <w:rsid w:val="00523E01"/>
    <w:rsid w:val="005246DC"/>
    <w:rsid w:val="00524987"/>
    <w:rsid w:val="00524B36"/>
    <w:rsid w:val="00525139"/>
    <w:rsid w:val="005252A8"/>
    <w:rsid w:val="005256F1"/>
    <w:rsid w:val="00525E84"/>
    <w:rsid w:val="00525FDF"/>
    <w:rsid w:val="0052660D"/>
    <w:rsid w:val="00527146"/>
    <w:rsid w:val="00527318"/>
    <w:rsid w:val="00527EA8"/>
    <w:rsid w:val="0053093B"/>
    <w:rsid w:val="00530B81"/>
    <w:rsid w:val="00530CFC"/>
    <w:rsid w:val="00530D20"/>
    <w:rsid w:val="00530D95"/>
    <w:rsid w:val="00531506"/>
    <w:rsid w:val="00531636"/>
    <w:rsid w:val="00531F24"/>
    <w:rsid w:val="00531FCF"/>
    <w:rsid w:val="005320ED"/>
    <w:rsid w:val="00532B76"/>
    <w:rsid w:val="00532C9C"/>
    <w:rsid w:val="00533237"/>
    <w:rsid w:val="005337EE"/>
    <w:rsid w:val="00533A61"/>
    <w:rsid w:val="00533EC3"/>
    <w:rsid w:val="00533F7F"/>
    <w:rsid w:val="005348D2"/>
    <w:rsid w:val="00534D9D"/>
    <w:rsid w:val="00534E7E"/>
    <w:rsid w:val="005352EA"/>
    <w:rsid w:val="0053533D"/>
    <w:rsid w:val="00535942"/>
    <w:rsid w:val="00536EE3"/>
    <w:rsid w:val="005378C6"/>
    <w:rsid w:val="005379FE"/>
    <w:rsid w:val="00537A4E"/>
    <w:rsid w:val="005406B4"/>
    <w:rsid w:val="00541D16"/>
    <w:rsid w:val="00542984"/>
    <w:rsid w:val="00542AAF"/>
    <w:rsid w:val="00542CF2"/>
    <w:rsid w:val="005432E8"/>
    <w:rsid w:val="00543ABE"/>
    <w:rsid w:val="00543C0A"/>
    <w:rsid w:val="00543C53"/>
    <w:rsid w:val="00544183"/>
    <w:rsid w:val="00544268"/>
    <w:rsid w:val="00544501"/>
    <w:rsid w:val="00544AA5"/>
    <w:rsid w:val="00544B09"/>
    <w:rsid w:val="00544B63"/>
    <w:rsid w:val="00544E63"/>
    <w:rsid w:val="00544E86"/>
    <w:rsid w:val="005456BE"/>
    <w:rsid w:val="005456ED"/>
    <w:rsid w:val="00546497"/>
    <w:rsid w:val="0054657D"/>
    <w:rsid w:val="00547144"/>
    <w:rsid w:val="005473A2"/>
    <w:rsid w:val="00547597"/>
    <w:rsid w:val="005478C6"/>
    <w:rsid w:val="00550195"/>
    <w:rsid w:val="00550567"/>
    <w:rsid w:val="00550CEC"/>
    <w:rsid w:val="00550DE6"/>
    <w:rsid w:val="005514CA"/>
    <w:rsid w:val="00551534"/>
    <w:rsid w:val="00551798"/>
    <w:rsid w:val="005517A0"/>
    <w:rsid w:val="00552E18"/>
    <w:rsid w:val="00552EE0"/>
    <w:rsid w:val="00552FB3"/>
    <w:rsid w:val="005532DC"/>
    <w:rsid w:val="005538C7"/>
    <w:rsid w:val="00553D93"/>
    <w:rsid w:val="00554493"/>
    <w:rsid w:val="00554641"/>
    <w:rsid w:val="00554B6E"/>
    <w:rsid w:val="005553DD"/>
    <w:rsid w:val="00555873"/>
    <w:rsid w:val="00555EBF"/>
    <w:rsid w:val="005560D4"/>
    <w:rsid w:val="005565BE"/>
    <w:rsid w:val="005567F7"/>
    <w:rsid w:val="00556EAF"/>
    <w:rsid w:val="00556F15"/>
    <w:rsid w:val="0055737C"/>
    <w:rsid w:val="00560386"/>
    <w:rsid w:val="00560537"/>
    <w:rsid w:val="00560EB8"/>
    <w:rsid w:val="00561191"/>
    <w:rsid w:val="00561C24"/>
    <w:rsid w:val="005626FF"/>
    <w:rsid w:val="00562879"/>
    <w:rsid w:val="00562BBC"/>
    <w:rsid w:val="00563AB9"/>
    <w:rsid w:val="0056411E"/>
    <w:rsid w:val="00564183"/>
    <w:rsid w:val="005642E0"/>
    <w:rsid w:val="005648BA"/>
    <w:rsid w:val="00564B9F"/>
    <w:rsid w:val="00564D77"/>
    <w:rsid w:val="00564FB1"/>
    <w:rsid w:val="00565BF2"/>
    <w:rsid w:val="005662F0"/>
    <w:rsid w:val="00566338"/>
    <w:rsid w:val="0056650B"/>
    <w:rsid w:val="00566731"/>
    <w:rsid w:val="00566B9E"/>
    <w:rsid w:val="00566E44"/>
    <w:rsid w:val="0056726F"/>
    <w:rsid w:val="0056752F"/>
    <w:rsid w:val="005678FC"/>
    <w:rsid w:val="005701B9"/>
    <w:rsid w:val="005706FD"/>
    <w:rsid w:val="00570D39"/>
    <w:rsid w:val="005711D9"/>
    <w:rsid w:val="005715C5"/>
    <w:rsid w:val="00571A02"/>
    <w:rsid w:val="00571F91"/>
    <w:rsid w:val="00571FF7"/>
    <w:rsid w:val="005726A7"/>
    <w:rsid w:val="00572B5E"/>
    <w:rsid w:val="005732A4"/>
    <w:rsid w:val="0057357B"/>
    <w:rsid w:val="00573957"/>
    <w:rsid w:val="005740E1"/>
    <w:rsid w:val="005741DD"/>
    <w:rsid w:val="00574649"/>
    <w:rsid w:val="00574BD0"/>
    <w:rsid w:val="005756E8"/>
    <w:rsid w:val="0057584D"/>
    <w:rsid w:val="00575A52"/>
    <w:rsid w:val="00575DE1"/>
    <w:rsid w:val="005760AB"/>
    <w:rsid w:val="00576955"/>
    <w:rsid w:val="0057698D"/>
    <w:rsid w:val="00576E0E"/>
    <w:rsid w:val="00576FB1"/>
    <w:rsid w:val="0057725E"/>
    <w:rsid w:val="0057739A"/>
    <w:rsid w:val="00577405"/>
    <w:rsid w:val="005775F1"/>
    <w:rsid w:val="00577C9C"/>
    <w:rsid w:val="00577CC5"/>
    <w:rsid w:val="0058060F"/>
    <w:rsid w:val="0058114A"/>
    <w:rsid w:val="00581C0F"/>
    <w:rsid w:val="00581DEB"/>
    <w:rsid w:val="00581E9C"/>
    <w:rsid w:val="00582801"/>
    <w:rsid w:val="00582BDC"/>
    <w:rsid w:val="005830E7"/>
    <w:rsid w:val="00583BBD"/>
    <w:rsid w:val="005841C6"/>
    <w:rsid w:val="00584545"/>
    <w:rsid w:val="00585037"/>
    <w:rsid w:val="005852F4"/>
    <w:rsid w:val="005855CA"/>
    <w:rsid w:val="005856DE"/>
    <w:rsid w:val="00585CB9"/>
    <w:rsid w:val="005861D9"/>
    <w:rsid w:val="00586872"/>
    <w:rsid w:val="00586A56"/>
    <w:rsid w:val="005870E5"/>
    <w:rsid w:val="00587812"/>
    <w:rsid w:val="00587A6A"/>
    <w:rsid w:val="00587F89"/>
    <w:rsid w:val="00590686"/>
    <w:rsid w:val="005906B3"/>
    <w:rsid w:val="00590FC4"/>
    <w:rsid w:val="00591532"/>
    <w:rsid w:val="0059161A"/>
    <w:rsid w:val="005919B7"/>
    <w:rsid w:val="00591ECC"/>
    <w:rsid w:val="0059222A"/>
    <w:rsid w:val="00592896"/>
    <w:rsid w:val="005928F2"/>
    <w:rsid w:val="0059322C"/>
    <w:rsid w:val="00594A7B"/>
    <w:rsid w:val="00595809"/>
    <w:rsid w:val="0059588F"/>
    <w:rsid w:val="00595B79"/>
    <w:rsid w:val="00595BF0"/>
    <w:rsid w:val="00595D7A"/>
    <w:rsid w:val="005966C9"/>
    <w:rsid w:val="00596BB2"/>
    <w:rsid w:val="005971FC"/>
    <w:rsid w:val="00597817"/>
    <w:rsid w:val="00597DDD"/>
    <w:rsid w:val="005A01EA"/>
    <w:rsid w:val="005A091C"/>
    <w:rsid w:val="005A0B67"/>
    <w:rsid w:val="005A14D4"/>
    <w:rsid w:val="005A18FF"/>
    <w:rsid w:val="005A1D41"/>
    <w:rsid w:val="005A229E"/>
    <w:rsid w:val="005A2C5A"/>
    <w:rsid w:val="005A345B"/>
    <w:rsid w:val="005A3C60"/>
    <w:rsid w:val="005A3D3D"/>
    <w:rsid w:val="005A3F51"/>
    <w:rsid w:val="005A4420"/>
    <w:rsid w:val="005A44F3"/>
    <w:rsid w:val="005A4DE1"/>
    <w:rsid w:val="005A529C"/>
    <w:rsid w:val="005A5325"/>
    <w:rsid w:val="005A53FB"/>
    <w:rsid w:val="005A64DE"/>
    <w:rsid w:val="005A69E5"/>
    <w:rsid w:val="005A6D6A"/>
    <w:rsid w:val="005A6DA0"/>
    <w:rsid w:val="005A74CD"/>
    <w:rsid w:val="005A79B0"/>
    <w:rsid w:val="005A7F76"/>
    <w:rsid w:val="005B0214"/>
    <w:rsid w:val="005B0BD7"/>
    <w:rsid w:val="005B0C08"/>
    <w:rsid w:val="005B0C73"/>
    <w:rsid w:val="005B1A5A"/>
    <w:rsid w:val="005B266B"/>
    <w:rsid w:val="005B4344"/>
    <w:rsid w:val="005B4694"/>
    <w:rsid w:val="005B5188"/>
    <w:rsid w:val="005B55E5"/>
    <w:rsid w:val="005B574B"/>
    <w:rsid w:val="005B5F62"/>
    <w:rsid w:val="005B6212"/>
    <w:rsid w:val="005B6F11"/>
    <w:rsid w:val="005B7818"/>
    <w:rsid w:val="005B7C14"/>
    <w:rsid w:val="005B7F9E"/>
    <w:rsid w:val="005C00CA"/>
    <w:rsid w:val="005C0378"/>
    <w:rsid w:val="005C04B3"/>
    <w:rsid w:val="005C04E9"/>
    <w:rsid w:val="005C14F4"/>
    <w:rsid w:val="005C1B76"/>
    <w:rsid w:val="005C1F87"/>
    <w:rsid w:val="005C21AE"/>
    <w:rsid w:val="005C22FF"/>
    <w:rsid w:val="005C2669"/>
    <w:rsid w:val="005C2A0B"/>
    <w:rsid w:val="005C3AF0"/>
    <w:rsid w:val="005C3FA5"/>
    <w:rsid w:val="005C41D2"/>
    <w:rsid w:val="005C4243"/>
    <w:rsid w:val="005C4B33"/>
    <w:rsid w:val="005C50AE"/>
    <w:rsid w:val="005C557B"/>
    <w:rsid w:val="005C5B62"/>
    <w:rsid w:val="005C5BEA"/>
    <w:rsid w:val="005C5CC8"/>
    <w:rsid w:val="005C5DDD"/>
    <w:rsid w:val="005C6B8D"/>
    <w:rsid w:val="005C6D37"/>
    <w:rsid w:val="005C6E97"/>
    <w:rsid w:val="005D027C"/>
    <w:rsid w:val="005D0463"/>
    <w:rsid w:val="005D0891"/>
    <w:rsid w:val="005D0C7F"/>
    <w:rsid w:val="005D0FDA"/>
    <w:rsid w:val="005D1084"/>
    <w:rsid w:val="005D13C3"/>
    <w:rsid w:val="005D1414"/>
    <w:rsid w:val="005D1CE8"/>
    <w:rsid w:val="005D1E79"/>
    <w:rsid w:val="005D20F6"/>
    <w:rsid w:val="005D2887"/>
    <w:rsid w:val="005D29FE"/>
    <w:rsid w:val="005D31BE"/>
    <w:rsid w:val="005D40A3"/>
    <w:rsid w:val="005D4E40"/>
    <w:rsid w:val="005D549C"/>
    <w:rsid w:val="005D5AC9"/>
    <w:rsid w:val="005D5AE7"/>
    <w:rsid w:val="005D60FB"/>
    <w:rsid w:val="005D6230"/>
    <w:rsid w:val="005D643F"/>
    <w:rsid w:val="005D6582"/>
    <w:rsid w:val="005D6DF4"/>
    <w:rsid w:val="005D7311"/>
    <w:rsid w:val="005D74AA"/>
    <w:rsid w:val="005D79B7"/>
    <w:rsid w:val="005E0628"/>
    <w:rsid w:val="005E0C85"/>
    <w:rsid w:val="005E0E0C"/>
    <w:rsid w:val="005E1482"/>
    <w:rsid w:val="005E16D3"/>
    <w:rsid w:val="005E1730"/>
    <w:rsid w:val="005E280C"/>
    <w:rsid w:val="005E28D6"/>
    <w:rsid w:val="005E2D66"/>
    <w:rsid w:val="005E2D74"/>
    <w:rsid w:val="005E38CB"/>
    <w:rsid w:val="005E3AF1"/>
    <w:rsid w:val="005E3CAE"/>
    <w:rsid w:val="005E3E82"/>
    <w:rsid w:val="005E4465"/>
    <w:rsid w:val="005E4577"/>
    <w:rsid w:val="005E467C"/>
    <w:rsid w:val="005E4930"/>
    <w:rsid w:val="005E4A77"/>
    <w:rsid w:val="005E4DCF"/>
    <w:rsid w:val="005E4F07"/>
    <w:rsid w:val="005E5729"/>
    <w:rsid w:val="005E57B0"/>
    <w:rsid w:val="005E5F57"/>
    <w:rsid w:val="005E60D2"/>
    <w:rsid w:val="005E66C9"/>
    <w:rsid w:val="005E694F"/>
    <w:rsid w:val="005E696F"/>
    <w:rsid w:val="005E69BF"/>
    <w:rsid w:val="005E6A8F"/>
    <w:rsid w:val="005E6B12"/>
    <w:rsid w:val="005E6D29"/>
    <w:rsid w:val="005E6D89"/>
    <w:rsid w:val="005E79D9"/>
    <w:rsid w:val="005E7CB8"/>
    <w:rsid w:val="005F0006"/>
    <w:rsid w:val="005F03DC"/>
    <w:rsid w:val="005F0487"/>
    <w:rsid w:val="005F06E9"/>
    <w:rsid w:val="005F08A7"/>
    <w:rsid w:val="005F1032"/>
    <w:rsid w:val="005F1413"/>
    <w:rsid w:val="005F1A20"/>
    <w:rsid w:val="005F1D21"/>
    <w:rsid w:val="005F20AC"/>
    <w:rsid w:val="005F21F5"/>
    <w:rsid w:val="005F2958"/>
    <w:rsid w:val="005F2AA5"/>
    <w:rsid w:val="005F2F0C"/>
    <w:rsid w:val="005F382B"/>
    <w:rsid w:val="005F3936"/>
    <w:rsid w:val="005F4AE3"/>
    <w:rsid w:val="005F54BF"/>
    <w:rsid w:val="005F568E"/>
    <w:rsid w:val="005F5B98"/>
    <w:rsid w:val="005F639E"/>
    <w:rsid w:val="005F6B7E"/>
    <w:rsid w:val="005F6DB6"/>
    <w:rsid w:val="005F6F62"/>
    <w:rsid w:val="005F731C"/>
    <w:rsid w:val="005F79A5"/>
    <w:rsid w:val="0060000A"/>
    <w:rsid w:val="006006FD"/>
    <w:rsid w:val="0060083F"/>
    <w:rsid w:val="006009D8"/>
    <w:rsid w:val="00600D91"/>
    <w:rsid w:val="00601458"/>
    <w:rsid w:val="006015E2"/>
    <w:rsid w:val="00601A0A"/>
    <w:rsid w:val="00602001"/>
    <w:rsid w:val="006022FB"/>
    <w:rsid w:val="0060230E"/>
    <w:rsid w:val="006028C8"/>
    <w:rsid w:val="00602B97"/>
    <w:rsid w:val="00602CBD"/>
    <w:rsid w:val="0060304F"/>
    <w:rsid w:val="006032DB"/>
    <w:rsid w:val="00603909"/>
    <w:rsid w:val="00603DAD"/>
    <w:rsid w:val="00604035"/>
    <w:rsid w:val="006040FF"/>
    <w:rsid w:val="00604F73"/>
    <w:rsid w:val="00605195"/>
    <w:rsid w:val="006057A6"/>
    <w:rsid w:val="006057BD"/>
    <w:rsid w:val="00605FAC"/>
    <w:rsid w:val="006060C8"/>
    <w:rsid w:val="006064AE"/>
    <w:rsid w:val="006074E3"/>
    <w:rsid w:val="0060790F"/>
    <w:rsid w:val="00607969"/>
    <w:rsid w:val="0061062E"/>
    <w:rsid w:val="006109C3"/>
    <w:rsid w:val="00610E25"/>
    <w:rsid w:val="00610FCA"/>
    <w:rsid w:val="00611242"/>
    <w:rsid w:val="006116EC"/>
    <w:rsid w:val="00611BDF"/>
    <w:rsid w:val="00611F06"/>
    <w:rsid w:val="00612373"/>
    <w:rsid w:val="006125E9"/>
    <w:rsid w:val="00612B72"/>
    <w:rsid w:val="006131BC"/>
    <w:rsid w:val="0061330C"/>
    <w:rsid w:val="006143B1"/>
    <w:rsid w:val="00614AC1"/>
    <w:rsid w:val="00614AD3"/>
    <w:rsid w:val="00614EBE"/>
    <w:rsid w:val="006151A5"/>
    <w:rsid w:val="00615381"/>
    <w:rsid w:val="0061556A"/>
    <w:rsid w:val="0061628A"/>
    <w:rsid w:val="00616411"/>
    <w:rsid w:val="006167E1"/>
    <w:rsid w:val="00616BDE"/>
    <w:rsid w:val="00616EAF"/>
    <w:rsid w:val="00616F7D"/>
    <w:rsid w:val="00617243"/>
    <w:rsid w:val="00617251"/>
    <w:rsid w:val="0061755E"/>
    <w:rsid w:val="00617702"/>
    <w:rsid w:val="00617CE0"/>
    <w:rsid w:val="00617F08"/>
    <w:rsid w:val="00620676"/>
    <w:rsid w:val="00620719"/>
    <w:rsid w:val="00620777"/>
    <w:rsid w:val="00620833"/>
    <w:rsid w:val="006212EC"/>
    <w:rsid w:val="006214D4"/>
    <w:rsid w:val="00621BE2"/>
    <w:rsid w:val="00621F0D"/>
    <w:rsid w:val="00622A29"/>
    <w:rsid w:val="00622A61"/>
    <w:rsid w:val="00622F1A"/>
    <w:rsid w:val="00623209"/>
    <w:rsid w:val="0062426B"/>
    <w:rsid w:val="00624387"/>
    <w:rsid w:val="006247C7"/>
    <w:rsid w:val="0062574B"/>
    <w:rsid w:val="00625ADD"/>
    <w:rsid w:val="006264D6"/>
    <w:rsid w:val="0062683F"/>
    <w:rsid w:val="00626CD5"/>
    <w:rsid w:val="006270E0"/>
    <w:rsid w:val="00627D98"/>
    <w:rsid w:val="00627DAB"/>
    <w:rsid w:val="00627F10"/>
    <w:rsid w:val="006310E1"/>
    <w:rsid w:val="00631D39"/>
    <w:rsid w:val="00631D5A"/>
    <w:rsid w:val="00631F35"/>
    <w:rsid w:val="00632487"/>
    <w:rsid w:val="0063279D"/>
    <w:rsid w:val="0063388D"/>
    <w:rsid w:val="00633F02"/>
    <w:rsid w:val="00634936"/>
    <w:rsid w:val="00634EBA"/>
    <w:rsid w:val="00635503"/>
    <w:rsid w:val="0063588B"/>
    <w:rsid w:val="006360EA"/>
    <w:rsid w:val="006366ED"/>
    <w:rsid w:val="00636985"/>
    <w:rsid w:val="00636A6C"/>
    <w:rsid w:val="006372FC"/>
    <w:rsid w:val="00637324"/>
    <w:rsid w:val="006373D6"/>
    <w:rsid w:val="00637486"/>
    <w:rsid w:val="0063774C"/>
    <w:rsid w:val="006377C9"/>
    <w:rsid w:val="00637A5E"/>
    <w:rsid w:val="00637BDB"/>
    <w:rsid w:val="00637DCA"/>
    <w:rsid w:val="00640AC6"/>
    <w:rsid w:val="00640EBB"/>
    <w:rsid w:val="00641189"/>
    <w:rsid w:val="00641209"/>
    <w:rsid w:val="006414C9"/>
    <w:rsid w:val="0064157B"/>
    <w:rsid w:val="00641866"/>
    <w:rsid w:val="00641BCB"/>
    <w:rsid w:val="0064224A"/>
    <w:rsid w:val="006429BB"/>
    <w:rsid w:val="00643B36"/>
    <w:rsid w:val="006444AD"/>
    <w:rsid w:val="00644D59"/>
    <w:rsid w:val="00644E28"/>
    <w:rsid w:val="00644F38"/>
    <w:rsid w:val="006450E1"/>
    <w:rsid w:val="00645162"/>
    <w:rsid w:val="006451A2"/>
    <w:rsid w:val="00645242"/>
    <w:rsid w:val="00645CB6"/>
    <w:rsid w:val="00645D65"/>
    <w:rsid w:val="006460B3"/>
    <w:rsid w:val="00646419"/>
    <w:rsid w:val="006507D0"/>
    <w:rsid w:val="0065085C"/>
    <w:rsid w:val="00650954"/>
    <w:rsid w:val="00650B1F"/>
    <w:rsid w:val="00650CEA"/>
    <w:rsid w:val="006510E1"/>
    <w:rsid w:val="00651701"/>
    <w:rsid w:val="00651C90"/>
    <w:rsid w:val="00651FE4"/>
    <w:rsid w:val="00652B66"/>
    <w:rsid w:val="00652C45"/>
    <w:rsid w:val="006533DC"/>
    <w:rsid w:val="00653A3D"/>
    <w:rsid w:val="00653B00"/>
    <w:rsid w:val="0065404B"/>
    <w:rsid w:val="00654277"/>
    <w:rsid w:val="0065437D"/>
    <w:rsid w:val="00654D2E"/>
    <w:rsid w:val="006552BA"/>
    <w:rsid w:val="0065531D"/>
    <w:rsid w:val="00655611"/>
    <w:rsid w:val="00655A3C"/>
    <w:rsid w:val="00655CBA"/>
    <w:rsid w:val="006560B5"/>
    <w:rsid w:val="00656690"/>
    <w:rsid w:val="006566B8"/>
    <w:rsid w:val="00656891"/>
    <w:rsid w:val="00656CD4"/>
    <w:rsid w:val="00656DFC"/>
    <w:rsid w:val="0065717D"/>
    <w:rsid w:val="00657698"/>
    <w:rsid w:val="00657A53"/>
    <w:rsid w:val="00657E04"/>
    <w:rsid w:val="006601CC"/>
    <w:rsid w:val="006608CC"/>
    <w:rsid w:val="00660AB4"/>
    <w:rsid w:val="00660BC5"/>
    <w:rsid w:val="00660DA3"/>
    <w:rsid w:val="00661028"/>
    <w:rsid w:val="00661175"/>
    <w:rsid w:val="00661292"/>
    <w:rsid w:val="006617C2"/>
    <w:rsid w:val="006623AE"/>
    <w:rsid w:val="00662653"/>
    <w:rsid w:val="00662717"/>
    <w:rsid w:val="00662C77"/>
    <w:rsid w:val="006633D4"/>
    <w:rsid w:val="006635C6"/>
    <w:rsid w:val="0066370B"/>
    <w:rsid w:val="00663D42"/>
    <w:rsid w:val="00663F7A"/>
    <w:rsid w:val="006648E8"/>
    <w:rsid w:val="00664E4A"/>
    <w:rsid w:val="00664EAB"/>
    <w:rsid w:val="00665234"/>
    <w:rsid w:val="006658C7"/>
    <w:rsid w:val="00665BBC"/>
    <w:rsid w:val="006662C2"/>
    <w:rsid w:val="00666448"/>
    <w:rsid w:val="0066715F"/>
    <w:rsid w:val="00667787"/>
    <w:rsid w:val="00667796"/>
    <w:rsid w:val="006706E0"/>
    <w:rsid w:val="00670B80"/>
    <w:rsid w:val="00670EE7"/>
    <w:rsid w:val="00670F79"/>
    <w:rsid w:val="0067160F"/>
    <w:rsid w:val="006723AD"/>
    <w:rsid w:val="00673512"/>
    <w:rsid w:val="00673AEF"/>
    <w:rsid w:val="00673C6E"/>
    <w:rsid w:val="006740A3"/>
    <w:rsid w:val="00674DC7"/>
    <w:rsid w:val="0067544C"/>
    <w:rsid w:val="006754DD"/>
    <w:rsid w:val="00675D8D"/>
    <w:rsid w:val="00676114"/>
    <w:rsid w:val="00676A1B"/>
    <w:rsid w:val="00676F19"/>
    <w:rsid w:val="00676FEC"/>
    <w:rsid w:val="006774C5"/>
    <w:rsid w:val="00677787"/>
    <w:rsid w:val="00677ABF"/>
    <w:rsid w:val="00680418"/>
    <w:rsid w:val="006806D9"/>
    <w:rsid w:val="006807CD"/>
    <w:rsid w:val="00680904"/>
    <w:rsid w:val="006826DF"/>
    <w:rsid w:val="00682A68"/>
    <w:rsid w:val="00682E29"/>
    <w:rsid w:val="00682E69"/>
    <w:rsid w:val="00683238"/>
    <w:rsid w:val="006838DB"/>
    <w:rsid w:val="00683B71"/>
    <w:rsid w:val="00683CAE"/>
    <w:rsid w:val="00683ED3"/>
    <w:rsid w:val="00684264"/>
    <w:rsid w:val="006848ED"/>
    <w:rsid w:val="00684C9D"/>
    <w:rsid w:val="006852BE"/>
    <w:rsid w:val="00685359"/>
    <w:rsid w:val="006853B9"/>
    <w:rsid w:val="00685491"/>
    <w:rsid w:val="0068558D"/>
    <w:rsid w:val="00685939"/>
    <w:rsid w:val="006859AB"/>
    <w:rsid w:val="00685E1F"/>
    <w:rsid w:val="0068604C"/>
    <w:rsid w:val="006865F4"/>
    <w:rsid w:val="00686932"/>
    <w:rsid w:val="00686C66"/>
    <w:rsid w:val="00687232"/>
    <w:rsid w:val="0068754F"/>
    <w:rsid w:val="0068791E"/>
    <w:rsid w:val="006901F1"/>
    <w:rsid w:val="00690728"/>
    <w:rsid w:val="00690E91"/>
    <w:rsid w:val="00690EE8"/>
    <w:rsid w:val="00691976"/>
    <w:rsid w:val="00691997"/>
    <w:rsid w:val="00691A1F"/>
    <w:rsid w:val="006924C6"/>
    <w:rsid w:val="00692B40"/>
    <w:rsid w:val="00692F68"/>
    <w:rsid w:val="0069374D"/>
    <w:rsid w:val="00693B0B"/>
    <w:rsid w:val="00693F8C"/>
    <w:rsid w:val="00694237"/>
    <w:rsid w:val="006942A0"/>
    <w:rsid w:val="00694392"/>
    <w:rsid w:val="006949D1"/>
    <w:rsid w:val="00694F6F"/>
    <w:rsid w:val="0069502A"/>
    <w:rsid w:val="006951B2"/>
    <w:rsid w:val="006951C3"/>
    <w:rsid w:val="00695BF0"/>
    <w:rsid w:val="00696412"/>
    <w:rsid w:val="00696FBA"/>
    <w:rsid w:val="00697129"/>
    <w:rsid w:val="00697195"/>
    <w:rsid w:val="006972FC"/>
    <w:rsid w:val="006973F3"/>
    <w:rsid w:val="00697438"/>
    <w:rsid w:val="00697F6A"/>
    <w:rsid w:val="006A06AC"/>
    <w:rsid w:val="006A08B8"/>
    <w:rsid w:val="006A0956"/>
    <w:rsid w:val="006A106A"/>
    <w:rsid w:val="006A1247"/>
    <w:rsid w:val="006A14E5"/>
    <w:rsid w:val="006A1F19"/>
    <w:rsid w:val="006A1FCC"/>
    <w:rsid w:val="006A2754"/>
    <w:rsid w:val="006A2E1B"/>
    <w:rsid w:val="006A3583"/>
    <w:rsid w:val="006A3B96"/>
    <w:rsid w:val="006A429D"/>
    <w:rsid w:val="006A43A8"/>
    <w:rsid w:val="006A457F"/>
    <w:rsid w:val="006A5131"/>
    <w:rsid w:val="006A5191"/>
    <w:rsid w:val="006A5551"/>
    <w:rsid w:val="006A560A"/>
    <w:rsid w:val="006A56C4"/>
    <w:rsid w:val="006A63D1"/>
    <w:rsid w:val="006A65D4"/>
    <w:rsid w:val="006A671A"/>
    <w:rsid w:val="006A6905"/>
    <w:rsid w:val="006A6E3F"/>
    <w:rsid w:val="006A7C12"/>
    <w:rsid w:val="006A7D0C"/>
    <w:rsid w:val="006B0F58"/>
    <w:rsid w:val="006B137A"/>
    <w:rsid w:val="006B256E"/>
    <w:rsid w:val="006B277F"/>
    <w:rsid w:val="006B2806"/>
    <w:rsid w:val="006B289B"/>
    <w:rsid w:val="006B289D"/>
    <w:rsid w:val="006B2C7E"/>
    <w:rsid w:val="006B2F06"/>
    <w:rsid w:val="006B31F8"/>
    <w:rsid w:val="006B3414"/>
    <w:rsid w:val="006B3E8B"/>
    <w:rsid w:val="006B45E1"/>
    <w:rsid w:val="006B4A45"/>
    <w:rsid w:val="006B4D43"/>
    <w:rsid w:val="006B50BE"/>
    <w:rsid w:val="006B52ED"/>
    <w:rsid w:val="006B5B6F"/>
    <w:rsid w:val="006B6741"/>
    <w:rsid w:val="006B7CBA"/>
    <w:rsid w:val="006B7CDA"/>
    <w:rsid w:val="006B7D25"/>
    <w:rsid w:val="006C08AB"/>
    <w:rsid w:val="006C128C"/>
    <w:rsid w:val="006C14F9"/>
    <w:rsid w:val="006C168C"/>
    <w:rsid w:val="006C1702"/>
    <w:rsid w:val="006C1EF3"/>
    <w:rsid w:val="006C2137"/>
    <w:rsid w:val="006C2218"/>
    <w:rsid w:val="006C32E6"/>
    <w:rsid w:val="006C340B"/>
    <w:rsid w:val="006C3B59"/>
    <w:rsid w:val="006C409B"/>
    <w:rsid w:val="006C46D6"/>
    <w:rsid w:val="006C4C82"/>
    <w:rsid w:val="006C57A8"/>
    <w:rsid w:val="006C5939"/>
    <w:rsid w:val="006C5CA0"/>
    <w:rsid w:val="006C5FA7"/>
    <w:rsid w:val="006C682A"/>
    <w:rsid w:val="006C6F46"/>
    <w:rsid w:val="006C726C"/>
    <w:rsid w:val="006C7A01"/>
    <w:rsid w:val="006C7A7F"/>
    <w:rsid w:val="006C7E2E"/>
    <w:rsid w:val="006C7E88"/>
    <w:rsid w:val="006D048E"/>
    <w:rsid w:val="006D0811"/>
    <w:rsid w:val="006D1366"/>
    <w:rsid w:val="006D1D54"/>
    <w:rsid w:val="006D2642"/>
    <w:rsid w:val="006D2E26"/>
    <w:rsid w:val="006D2E41"/>
    <w:rsid w:val="006D37BD"/>
    <w:rsid w:val="006D3D5B"/>
    <w:rsid w:val="006D4287"/>
    <w:rsid w:val="006D44F9"/>
    <w:rsid w:val="006D494D"/>
    <w:rsid w:val="006D4B1E"/>
    <w:rsid w:val="006D56D6"/>
    <w:rsid w:val="006D60BB"/>
    <w:rsid w:val="006D6332"/>
    <w:rsid w:val="006D65FB"/>
    <w:rsid w:val="006D6D12"/>
    <w:rsid w:val="006D6FC6"/>
    <w:rsid w:val="006D70C7"/>
    <w:rsid w:val="006D72FE"/>
    <w:rsid w:val="006D753A"/>
    <w:rsid w:val="006D76B2"/>
    <w:rsid w:val="006D7B5F"/>
    <w:rsid w:val="006E095E"/>
    <w:rsid w:val="006E143E"/>
    <w:rsid w:val="006E1FE5"/>
    <w:rsid w:val="006E21C4"/>
    <w:rsid w:val="006E21DC"/>
    <w:rsid w:val="006E24BF"/>
    <w:rsid w:val="006E26CD"/>
    <w:rsid w:val="006E33B3"/>
    <w:rsid w:val="006E3530"/>
    <w:rsid w:val="006E381D"/>
    <w:rsid w:val="006E3B4D"/>
    <w:rsid w:val="006E44B2"/>
    <w:rsid w:val="006E4B77"/>
    <w:rsid w:val="006E4C47"/>
    <w:rsid w:val="006E4DB8"/>
    <w:rsid w:val="006E56EB"/>
    <w:rsid w:val="006E5963"/>
    <w:rsid w:val="006E5BA8"/>
    <w:rsid w:val="006E5C86"/>
    <w:rsid w:val="006E5D69"/>
    <w:rsid w:val="006E5E01"/>
    <w:rsid w:val="006E60E8"/>
    <w:rsid w:val="006E66AE"/>
    <w:rsid w:val="006E6BA9"/>
    <w:rsid w:val="006E6F57"/>
    <w:rsid w:val="006E71DF"/>
    <w:rsid w:val="006E7979"/>
    <w:rsid w:val="006F0149"/>
    <w:rsid w:val="006F0187"/>
    <w:rsid w:val="006F02CE"/>
    <w:rsid w:val="006F02FB"/>
    <w:rsid w:val="006F0796"/>
    <w:rsid w:val="006F09ED"/>
    <w:rsid w:val="006F0E78"/>
    <w:rsid w:val="006F0F13"/>
    <w:rsid w:val="006F1C0C"/>
    <w:rsid w:val="006F1C2A"/>
    <w:rsid w:val="006F1DB4"/>
    <w:rsid w:val="006F1F8E"/>
    <w:rsid w:val="006F2831"/>
    <w:rsid w:val="006F2854"/>
    <w:rsid w:val="006F2B5B"/>
    <w:rsid w:val="006F334C"/>
    <w:rsid w:val="006F38E0"/>
    <w:rsid w:val="006F3BE8"/>
    <w:rsid w:val="006F3C92"/>
    <w:rsid w:val="006F40E8"/>
    <w:rsid w:val="006F417B"/>
    <w:rsid w:val="006F423C"/>
    <w:rsid w:val="006F435A"/>
    <w:rsid w:val="006F43C9"/>
    <w:rsid w:val="006F4B0B"/>
    <w:rsid w:val="006F5297"/>
    <w:rsid w:val="006F5675"/>
    <w:rsid w:val="006F57A2"/>
    <w:rsid w:val="006F5E05"/>
    <w:rsid w:val="006F629C"/>
    <w:rsid w:val="006F63E6"/>
    <w:rsid w:val="006F6440"/>
    <w:rsid w:val="006F650C"/>
    <w:rsid w:val="006F6E23"/>
    <w:rsid w:val="006F7245"/>
    <w:rsid w:val="006F7419"/>
    <w:rsid w:val="006F75FB"/>
    <w:rsid w:val="006F7CD4"/>
    <w:rsid w:val="00700052"/>
    <w:rsid w:val="0070009B"/>
    <w:rsid w:val="00700521"/>
    <w:rsid w:val="007008B3"/>
    <w:rsid w:val="00700C88"/>
    <w:rsid w:val="00700DEE"/>
    <w:rsid w:val="00701134"/>
    <w:rsid w:val="00701254"/>
    <w:rsid w:val="007014DE"/>
    <w:rsid w:val="007021AF"/>
    <w:rsid w:val="00703916"/>
    <w:rsid w:val="00703F1D"/>
    <w:rsid w:val="00703FFC"/>
    <w:rsid w:val="007046F1"/>
    <w:rsid w:val="00705D26"/>
    <w:rsid w:val="00705E23"/>
    <w:rsid w:val="00705FBD"/>
    <w:rsid w:val="0070660F"/>
    <w:rsid w:val="0070663F"/>
    <w:rsid w:val="0070761D"/>
    <w:rsid w:val="0070767E"/>
    <w:rsid w:val="00707959"/>
    <w:rsid w:val="00707D02"/>
    <w:rsid w:val="00710029"/>
    <w:rsid w:val="007102FD"/>
    <w:rsid w:val="00710672"/>
    <w:rsid w:val="00710700"/>
    <w:rsid w:val="00710820"/>
    <w:rsid w:val="00710967"/>
    <w:rsid w:val="00710B56"/>
    <w:rsid w:val="00710DE1"/>
    <w:rsid w:val="00711095"/>
    <w:rsid w:val="0071194F"/>
    <w:rsid w:val="007121F5"/>
    <w:rsid w:val="00712A52"/>
    <w:rsid w:val="00712FCE"/>
    <w:rsid w:val="00713299"/>
    <w:rsid w:val="00713927"/>
    <w:rsid w:val="00713929"/>
    <w:rsid w:val="00713EFF"/>
    <w:rsid w:val="007141D7"/>
    <w:rsid w:val="00714362"/>
    <w:rsid w:val="007144AE"/>
    <w:rsid w:val="00714984"/>
    <w:rsid w:val="0071529B"/>
    <w:rsid w:val="0071567E"/>
    <w:rsid w:val="00715897"/>
    <w:rsid w:val="0071684B"/>
    <w:rsid w:val="00716CD5"/>
    <w:rsid w:val="00717248"/>
    <w:rsid w:val="00717483"/>
    <w:rsid w:val="007175A0"/>
    <w:rsid w:val="007176D2"/>
    <w:rsid w:val="0072005E"/>
    <w:rsid w:val="00720101"/>
    <w:rsid w:val="00720BBD"/>
    <w:rsid w:val="0072142A"/>
    <w:rsid w:val="00721597"/>
    <w:rsid w:val="00721DC1"/>
    <w:rsid w:val="00721E04"/>
    <w:rsid w:val="0072227A"/>
    <w:rsid w:val="0072230F"/>
    <w:rsid w:val="00722552"/>
    <w:rsid w:val="00722C1C"/>
    <w:rsid w:val="00723272"/>
    <w:rsid w:val="007237A5"/>
    <w:rsid w:val="00723A2D"/>
    <w:rsid w:val="00723A56"/>
    <w:rsid w:val="00723EC4"/>
    <w:rsid w:val="007245EF"/>
    <w:rsid w:val="00724AE8"/>
    <w:rsid w:val="00724C3F"/>
    <w:rsid w:val="00724F64"/>
    <w:rsid w:val="00725063"/>
    <w:rsid w:val="007250A6"/>
    <w:rsid w:val="0072527B"/>
    <w:rsid w:val="0072538A"/>
    <w:rsid w:val="00725753"/>
    <w:rsid w:val="007257C3"/>
    <w:rsid w:val="0072591C"/>
    <w:rsid w:val="00725FDE"/>
    <w:rsid w:val="007262FD"/>
    <w:rsid w:val="00726C6E"/>
    <w:rsid w:val="00726E2A"/>
    <w:rsid w:val="00727A23"/>
    <w:rsid w:val="00730222"/>
    <w:rsid w:val="00730246"/>
    <w:rsid w:val="0073026C"/>
    <w:rsid w:val="00730B4B"/>
    <w:rsid w:val="00730B74"/>
    <w:rsid w:val="00730E2E"/>
    <w:rsid w:val="00731220"/>
    <w:rsid w:val="0073194F"/>
    <w:rsid w:val="00731E2C"/>
    <w:rsid w:val="00732218"/>
    <w:rsid w:val="00732A6A"/>
    <w:rsid w:val="00732D70"/>
    <w:rsid w:val="0073328C"/>
    <w:rsid w:val="00733D33"/>
    <w:rsid w:val="00733F93"/>
    <w:rsid w:val="00734536"/>
    <w:rsid w:val="00734826"/>
    <w:rsid w:val="007349F0"/>
    <w:rsid w:val="00734AC7"/>
    <w:rsid w:val="00735066"/>
    <w:rsid w:val="0073508E"/>
    <w:rsid w:val="00735CB0"/>
    <w:rsid w:val="00737DBE"/>
    <w:rsid w:val="007401FB"/>
    <w:rsid w:val="0074029E"/>
    <w:rsid w:val="0074084E"/>
    <w:rsid w:val="00740A5A"/>
    <w:rsid w:val="00740AF8"/>
    <w:rsid w:val="00740CCC"/>
    <w:rsid w:val="00741314"/>
    <w:rsid w:val="00741BD1"/>
    <w:rsid w:val="00742083"/>
    <w:rsid w:val="007420B4"/>
    <w:rsid w:val="007421EE"/>
    <w:rsid w:val="0074229A"/>
    <w:rsid w:val="007422AB"/>
    <w:rsid w:val="00742340"/>
    <w:rsid w:val="0074268D"/>
    <w:rsid w:val="00742998"/>
    <w:rsid w:val="00743059"/>
    <w:rsid w:val="007433D8"/>
    <w:rsid w:val="00743668"/>
    <w:rsid w:val="007439F4"/>
    <w:rsid w:val="00743ED8"/>
    <w:rsid w:val="00743F05"/>
    <w:rsid w:val="0074452D"/>
    <w:rsid w:val="00744605"/>
    <w:rsid w:val="00744B87"/>
    <w:rsid w:val="00744BB2"/>
    <w:rsid w:val="00744D08"/>
    <w:rsid w:val="00746615"/>
    <w:rsid w:val="007466D5"/>
    <w:rsid w:val="00746779"/>
    <w:rsid w:val="00746C91"/>
    <w:rsid w:val="00747757"/>
    <w:rsid w:val="00747838"/>
    <w:rsid w:val="00747B6D"/>
    <w:rsid w:val="00747DF9"/>
    <w:rsid w:val="00747F87"/>
    <w:rsid w:val="0075040D"/>
    <w:rsid w:val="00750A4A"/>
    <w:rsid w:val="0075121F"/>
    <w:rsid w:val="00751352"/>
    <w:rsid w:val="00751739"/>
    <w:rsid w:val="00751D3B"/>
    <w:rsid w:val="007527AE"/>
    <w:rsid w:val="007530AB"/>
    <w:rsid w:val="00753B93"/>
    <w:rsid w:val="00753FC5"/>
    <w:rsid w:val="0075415B"/>
    <w:rsid w:val="007542D5"/>
    <w:rsid w:val="00754A26"/>
    <w:rsid w:val="007555DA"/>
    <w:rsid w:val="00755871"/>
    <w:rsid w:val="00755971"/>
    <w:rsid w:val="00755CD2"/>
    <w:rsid w:val="00756F85"/>
    <w:rsid w:val="007570CA"/>
    <w:rsid w:val="00757393"/>
    <w:rsid w:val="00760DBD"/>
    <w:rsid w:val="00760DC5"/>
    <w:rsid w:val="00760E76"/>
    <w:rsid w:val="00761042"/>
    <w:rsid w:val="00761550"/>
    <w:rsid w:val="007616A6"/>
    <w:rsid w:val="007618F6"/>
    <w:rsid w:val="007619BC"/>
    <w:rsid w:val="00761BB4"/>
    <w:rsid w:val="00762587"/>
    <w:rsid w:val="007629F5"/>
    <w:rsid w:val="00762C87"/>
    <w:rsid w:val="00763553"/>
    <w:rsid w:val="00763E18"/>
    <w:rsid w:val="00764198"/>
    <w:rsid w:val="007645C1"/>
    <w:rsid w:val="00764681"/>
    <w:rsid w:val="00764C36"/>
    <w:rsid w:val="00764C8C"/>
    <w:rsid w:val="00764F59"/>
    <w:rsid w:val="00765260"/>
    <w:rsid w:val="00765AEE"/>
    <w:rsid w:val="00765B1D"/>
    <w:rsid w:val="007668E1"/>
    <w:rsid w:val="00767112"/>
    <w:rsid w:val="007673F9"/>
    <w:rsid w:val="007676DB"/>
    <w:rsid w:val="007678FB"/>
    <w:rsid w:val="0076791E"/>
    <w:rsid w:val="00767B25"/>
    <w:rsid w:val="007708DA"/>
    <w:rsid w:val="00770CBB"/>
    <w:rsid w:val="00772341"/>
    <w:rsid w:val="00772585"/>
    <w:rsid w:val="0077283B"/>
    <w:rsid w:val="00773EE8"/>
    <w:rsid w:val="0077454B"/>
    <w:rsid w:val="00774D3A"/>
    <w:rsid w:val="0077555A"/>
    <w:rsid w:val="00775E66"/>
    <w:rsid w:val="007760F0"/>
    <w:rsid w:val="00776110"/>
    <w:rsid w:val="007762B9"/>
    <w:rsid w:val="00776396"/>
    <w:rsid w:val="00776518"/>
    <w:rsid w:val="00776A9B"/>
    <w:rsid w:val="00776AAE"/>
    <w:rsid w:val="00777380"/>
    <w:rsid w:val="00777446"/>
    <w:rsid w:val="007778D6"/>
    <w:rsid w:val="007803B7"/>
    <w:rsid w:val="00780892"/>
    <w:rsid w:val="00781034"/>
    <w:rsid w:val="00781200"/>
    <w:rsid w:val="00781512"/>
    <w:rsid w:val="00781F24"/>
    <w:rsid w:val="00782198"/>
    <w:rsid w:val="0078222F"/>
    <w:rsid w:val="007823BA"/>
    <w:rsid w:val="00782DF9"/>
    <w:rsid w:val="00783922"/>
    <w:rsid w:val="007839D5"/>
    <w:rsid w:val="00783E94"/>
    <w:rsid w:val="00784348"/>
    <w:rsid w:val="007845D1"/>
    <w:rsid w:val="00784959"/>
    <w:rsid w:val="00784F2C"/>
    <w:rsid w:val="007850A5"/>
    <w:rsid w:val="007857C6"/>
    <w:rsid w:val="007858B3"/>
    <w:rsid w:val="00787012"/>
    <w:rsid w:val="007874AE"/>
    <w:rsid w:val="007879FC"/>
    <w:rsid w:val="00787AAE"/>
    <w:rsid w:val="00787C03"/>
    <w:rsid w:val="00787C4F"/>
    <w:rsid w:val="00787D60"/>
    <w:rsid w:val="007902D4"/>
    <w:rsid w:val="0079059B"/>
    <w:rsid w:val="00790812"/>
    <w:rsid w:val="00790AD9"/>
    <w:rsid w:val="00792071"/>
    <w:rsid w:val="0079218C"/>
    <w:rsid w:val="00792269"/>
    <w:rsid w:val="00792BE6"/>
    <w:rsid w:val="00792F10"/>
    <w:rsid w:val="007931F2"/>
    <w:rsid w:val="00793D29"/>
    <w:rsid w:val="00793E21"/>
    <w:rsid w:val="00794071"/>
    <w:rsid w:val="0079554E"/>
    <w:rsid w:val="0079555D"/>
    <w:rsid w:val="007956AD"/>
    <w:rsid w:val="007958F4"/>
    <w:rsid w:val="00795996"/>
    <w:rsid w:val="00795C47"/>
    <w:rsid w:val="00795CA4"/>
    <w:rsid w:val="00796526"/>
    <w:rsid w:val="007967E5"/>
    <w:rsid w:val="00796C2D"/>
    <w:rsid w:val="00797150"/>
    <w:rsid w:val="0079753F"/>
    <w:rsid w:val="007A00D5"/>
    <w:rsid w:val="007A011C"/>
    <w:rsid w:val="007A0B54"/>
    <w:rsid w:val="007A0FC9"/>
    <w:rsid w:val="007A1990"/>
    <w:rsid w:val="007A1AA7"/>
    <w:rsid w:val="007A1E4C"/>
    <w:rsid w:val="007A2350"/>
    <w:rsid w:val="007A2AD8"/>
    <w:rsid w:val="007A2C88"/>
    <w:rsid w:val="007A3F7E"/>
    <w:rsid w:val="007A412C"/>
    <w:rsid w:val="007A4635"/>
    <w:rsid w:val="007A4983"/>
    <w:rsid w:val="007A4F9B"/>
    <w:rsid w:val="007A5384"/>
    <w:rsid w:val="007A59BF"/>
    <w:rsid w:val="007A5CF0"/>
    <w:rsid w:val="007A5E88"/>
    <w:rsid w:val="007A6C68"/>
    <w:rsid w:val="007A6DB4"/>
    <w:rsid w:val="007A6ED8"/>
    <w:rsid w:val="007A7B88"/>
    <w:rsid w:val="007B0057"/>
    <w:rsid w:val="007B01BF"/>
    <w:rsid w:val="007B026F"/>
    <w:rsid w:val="007B088F"/>
    <w:rsid w:val="007B0BB6"/>
    <w:rsid w:val="007B1012"/>
    <w:rsid w:val="007B107A"/>
    <w:rsid w:val="007B17BA"/>
    <w:rsid w:val="007B201C"/>
    <w:rsid w:val="007B2425"/>
    <w:rsid w:val="007B265F"/>
    <w:rsid w:val="007B2BEB"/>
    <w:rsid w:val="007B3178"/>
    <w:rsid w:val="007B488D"/>
    <w:rsid w:val="007B49BA"/>
    <w:rsid w:val="007B5105"/>
    <w:rsid w:val="007B576C"/>
    <w:rsid w:val="007B629B"/>
    <w:rsid w:val="007B6851"/>
    <w:rsid w:val="007B6A47"/>
    <w:rsid w:val="007B7105"/>
    <w:rsid w:val="007B71BE"/>
    <w:rsid w:val="007B7DE1"/>
    <w:rsid w:val="007C03DF"/>
    <w:rsid w:val="007C052C"/>
    <w:rsid w:val="007C09F2"/>
    <w:rsid w:val="007C0E86"/>
    <w:rsid w:val="007C1902"/>
    <w:rsid w:val="007C1BCC"/>
    <w:rsid w:val="007C37E9"/>
    <w:rsid w:val="007C38E1"/>
    <w:rsid w:val="007C3FB2"/>
    <w:rsid w:val="007C4775"/>
    <w:rsid w:val="007C4983"/>
    <w:rsid w:val="007C49ED"/>
    <w:rsid w:val="007C4AD8"/>
    <w:rsid w:val="007C4E1D"/>
    <w:rsid w:val="007C4EBC"/>
    <w:rsid w:val="007C4F71"/>
    <w:rsid w:val="007C59F5"/>
    <w:rsid w:val="007C600C"/>
    <w:rsid w:val="007C62B1"/>
    <w:rsid w:val="007C63C4"/>
    <w:rsid w:val="007C64B7"/>
    <w:rsid w:val="007C677A"/>
    <w:rsid w:val="007C680C"/>
    <w:rsid w:val="007C682D"/>
    <w:rsid w:val="007C6851"/>
    <w:rsid w:val="007C6964"/>
    <w:rsid w:val="007C77D4"/>
    <w:rsid w:val="007C78B7"/>
    <w:rsid w:val="007D013A"/>
    <w:rsid w:val="007D0196"/>
    <w:rsid w:val="007D0836"/>
    <w:rsid w:val="007D0CEF"/>
    <w:rsid w:val="007D0E16"/>
    <w:rsid w:val="007D0E6F"/>
    <w:rsid w:val="007D11BC"/>
    <w:rsid w:val="007D120F"/>
    <w:rsid w:val="007D209D"/>
    <w:rsid w:val="007D2202"/>
    <w:rsid w:val="007D2D43"/>
    <w:rsid w:val="007D2DA5"/>
    <w:rsid w:val="007D331F"/>
    <w:rsid w:val="007D3C05"/>
    <w:rsid w:val="007D3F74"/>
    <w:rsid w:val="007D4892"/>
    <w:rsid w:val="007D49D2"/>
    <w:rsid w:val="007D49FD"/>
    <w:rsid w:val="007D4BE8"/>
    <w:rsid w:val="007D5387"/>
    <w:rsid w:val="007D5497"/>
    <w:rsid w:val="007D55A5"/>
    <w:rsid w:val="007D62E2"/>
    <w:rsid w:val="007D6852"/>
    <w:rsid w:val="007D7454"/>
    <w:rsid w:val="007D7B86"/>
    <w:rsid w:val="007E0085"/>
    <w:rsid w:val="007E0404"/>
    <w:rsid w:val="007E0414"/>
    <w:rsid w:val="007E0534"/>
    <w:rsid w:val="007E06AC"/>
    <w:rsid w:val="007E07BB"/>
    <w:rsid w:val="007E08D8"/>
    <w:rsid w:val="007E08FB"/>
    <w:rsid w:val="007E0C31"/>
    <w:rsid w:val="007E0E46"/>
    <w:rsid w:val="007E1D98"/>
    <w:rsid w:val="007E2048"/>
    <w:rsid w:val="007E2178"/>
    <w:rsid w:val="007E282A"/>
    <w:rsid w:val="007E29BF"/>
    <w:rsid w:val="007E3889"/>
    <w:rsid w:val="007E3ACF"/>
    <w:rsid w:val="007E3C37"/>
    <w:rsid w:val="007E4241"/>
    <w:rsid w:val="007E4793"/>
    <w:rsid w:val="007E48BA"/>
    <w:rsid w:val="007E4D03"/>
    <w:rsid w:val="007E5472"/>
    <w:rsid w:val="007E547B"/>
    <w:rsid w:val="007E66B8"/>
    <w:rsid w:val="007E6A86"/>
    <w:rsid w:val="007E7466"/>
    <w:rsid w:val="007E759D"/>
    <w:rsid w:val="007E7CF0"/>
    <w:rsid w:val="007F0716"/>
    <w:rsid w:val="007F0973"/>
    <w:rsid w:val="007F0975"/>
    <w:rsid w:val="007F0A7B"/>
    <w:rsid w:val="007F13D3"/>
    <w:rsid w:val="007F13E4"/>
    <w:rsid w:val="007F1642"/>
    <w:rsid w:val="007F2975"/>
    <w:rsid w:val="007F3EB5"/>
    <w:rsid w:val="007F45D3"/>
    <w:rsid w:val="007F47C5"/>
    <w:rsid w:val="007F4D0A"/>
    <w:rsid w:val="007F50D5"/>
    <w:rsid w:val="007F5A0A"/>
    <w:rsid w:val="007F5B6A"/>
    <w:rsid w:val="007F5BC4"/>
    <w:rsid w:val="007F5C08"/>
    <w:rsid w:val="007F5EB1"/>
    <w:rsid w:val="007F600C"/>
    <w:rsid w:val="007F6343"/>
    <w:rsid w:val="007F6948"/>
    <w:rsid w:val="007F709B"/>
    <w:rsid w:val="007F77FF"/>
    <w:rsid w:val="007F78FE"/>
    <w:rsid w:val="00800056"/>
    <w:rsid w:val="00800099"/>
    <w:rsid w:val="008001B8"/>
    <w:rsid w:val="00800430"/>
    <w:rsid w:val="008006CB"/>
    <w:rsid w:val="00800F16"/>
    <w:rsid w:val="00801602"/>
    <w:rsid w:val="008018DE"/>
    <w:rsid w:val="00801A38"/>
    <w:rsid w:val="00801B5F"/>
    <w:rsid w:val="00801B9E"/>
    <w:rsid w:val="00802199"/>
    <w:rsid w:val="00802C8C"/>
    <w:rsid w:val="00802DE2"/>
    <w:rsid w:val="00803740"/>
    <w:rsid w:val="008037E4"/>
    <w:rsid w:val="00803870"/>
    <w:rsid w:val="00803973"/>
    <w:rsid w:val="00803E61"/>
    <w:rsid w:val="00804060"/>
    <w:rsid w:val="008040D0"/>
    <w:rsid w:val="00804A95"/>
    <w:rsid w:val="00804C6A"/>
    <w:rsid w:val="00804FF4"/>
    <w:rsid w:val="008052A4"/>
    <w:rsid w:val="008059C8"/>
    <w:rsid w:val="00805A5D"/>
    <w:rsid w:val="00805B3C"/>
    <w:rsid w:val="00805BFB"/>
    <w:rsid w:val="00805EDF"/>
    <w:rsid w:val="008060F9"/>
    <w:rsid w:val="0080668B"/>
    <w:rsid w:val="008068DA"/>
    <w:rsid w:val="00806C00"/>
    <w:rsid w:val="00806CAF"/>
    <w:rsid w:val="00806DD7"/>
    <w:rsid w:val="0080744D"/>
    <w:rsid w:val="00807AAC"/>
    <w:rsid w:val="00807DD3"/>
    <w:rsid w:val="00807FFC"/>
    <w:rsid w:val="008101E0"/>
    <w:rsid w:val="008105C6"/>
    <w:rsid w:val="00810795"/>
    <w:rsid w:val="00810999"/>
    <w:rsid w:val="00810BCE"/>
    <w:rsid w:val="00811009"/>
    <w:rsid w:val="00811417"/>
    <w:rsid w:val="00811C1D"/>
    <w:rsid w:val="00811F0A"/>
    <w:rsid w:val="008124E7"/>
    <w:rsid w:val="00812E34"/>
    <w:rsid w:val="00813A68"/>
    <w:rsid w:val="00813A6E"/>
    <w:rsid w:val="00813C60"/>
    <w:rsid w:val="008140C9"/>
    <w:rsid w:val="00814122"/>
    <w:rsid w:val="008144F9"/>
    <w:rsid w:val="00814B1D"/>
    <w:rsid w:val="00814E0D"/>
    <w:rsid w:val="00814F09"/>
    <w:rsid w:val="0081573D"/>
    <w:rsid w:val="008159CD"/>
    <w:rsid w:val="00816014"/>
    <w:rsid w:val="00816335"/>
    <w:rsid w:val="008163D4"/>
    <w:rsid w:val="0081673E"/>
    <w:rsid w:val="00816AB6"/>
    <w:rsid w:val="00816E07"/>
    <w:rsid w:val="00817982"/>
    <w:rsid w:val="00817C36"/>
    <w:rsid w:val="00817EA0"/>
    <w:rsid w:val="00817F3C"/>
    <w:rsid w:val="0082030A"/>
    <w:rsid w:val="008209CD"/>
    <w:rsid w:val="00820AFD"/>
    <w:rsid w:val="00820D3E"/>
    <w:rsid w:val="00820F1D"/>
    <w:rsid w:val="00821003"/>
    <w:rsid w:val="0082122C"/>
    <w:rsid w:val="0082206F"/>
    <w:rsid w:val="00822686"/>
    <w:rsid w:val="008227A8"/>
    <w:rsid w:val="008235EB"/>
    <w:rsid w:val="0082390A"/>
    <w:rsid w:val="00823CFA"/>
    <w:rsid w:val="00823FFF"/>
    <w:rsid w:val="0082429F"/>
    <w:rsid w:val="00824ECF"/>
    <w:rsid w:val="00825758"/>
    <w:rsid w:val="008259AC"/>
    <w:rsid w:val="0082605B"/>
    <w:rsid w:val="0082638D"/>
    <w:rsid w:val="00826B29"/>
    <w:rsid w:val="00826B51"/>
    <w:rsid w:val="00827668"/>
    <w:rsid w:val="00827A16"/>
    <w:rsid w:val="0083066F"/>
    <w:rsid w:val="00830E4C"/>
    <w:rsid w:val="00831768"/>
    <w:rsid w:val="00831969"/>
    <w:rsid w:val="00831E45"/>
    <w:rsid w:val="0083220F"/>
    <w:rsid w:val="008322E8"/>
    <w:rsid w:val="0083234C"/>
    <w:rsid w:val="0083286D"/>
    <w:rsid w:val="008329EB"/>
    <w:rsid w:val="00832D1B"/>
    <w:rsid w:val="0083319A"/>
    <w:rsid w:val="008336FE"/>
    <w:rsid w:val="00833FD9"/>
    <w:rsid w:val="0083425B"/>
    <w:rsid w:val="00834752"/>
    <w:rsid w:val="008348E0"/>
    <w:rsid w:val="00834B84"/>
    <w:rsid w:val="00834F40"/>
    <w:rsid w:val="0083554C"/>
    <w:rsid w:val="008357E7"/>
    <w:rsid w:val="008360DE"/>
    <w:rsid w:val="0083673B"/>
    <w:rsid w:val="008371B8"/>
    <w:rsid w:val="008372D2"/>
    <w:rsid w:val="00837A32"/>
    <w:rsid w:val="00840829"/>
    <w:rsid w:val="008408D4"/>
    <w:rsid w:val="00840924"/>
    <w:rsid w:val="0084096F"/>
    <w:rsid w:val="00840E4B"/>
    <w:rsid w:val="00841155"/>
    <w:rsid w:val="00841B68"/>
    <w:rsid w:val="00841CA4"/>
    <w:rsid w:val="00841CFF"/>
    <w:rsid w:val="0084258D"/>
    <w:rsid w:val="00842A9A"/>
    <w:rsid w:val="00843459"/>
    <w:rsid w:val="008439E6"/>
    <w:rsid w:val="00844413"/>
    <w:rsid w:val="008445A6"/>
    <w:rsid w:val="00844876"/>
    <w:rsid w:val="00844907"/>
    <w:rsid w:val="008449D2"/>
    <w:rsid w:val="00844B3A"/>
    <w:rsid w:val="00844E21"/>
    <w:rsid w:val="0084516D"/>
    <w:rsid w:val="008455A0"/>
    <w:rsid w:val="00845CF2"/>
    <w:rsid w:val="00845D66"/>
    <w:rsid w:val="00846240"/>
    <w:rsid w:val="008463CA"/>
    <w:rsid w:val="008464B0"/>
    <w:rsid w:val="00846B00"/>
    <w:rsid w:val="00846EC1"/>
    <w:rsid w:val="008471E9"/>
    <w:rsid w:val="0084725E"/>
    <w:rsid w:val="008478BD"/>
    <w:rsid w:val="008479AE"/>
    <w:rsid w:val="0085075F"/>
    <w:rsid w:val="00850976"/>
    <w:rsid w:val="00850D92"/>
    <w:rsid w:val="00850EB1"/>
    <w:rsid w:val="00851145"/>
    <w:rsid w:val="0085212E"/>
    <w:rsid w:val="008522D9"/>
    <w:rsid w:val="008529F2"/>
    <w:rsid w:val="008538B0"/>
    <w:rsid w:val="00853DA8"/>
    <w:rsid w:val="00853F73"/>
    <w:rsid w:val="008540E4"/>
    <w:rsid w:val="00854617"/>
    <w:rsid w:val="00854E47"/>
    <w:rsid w:val="00855388"/>
    <w:rsid w:val="008557B2"/>
    <w:rsid w:val="00855ECF"/>
    <w:rsid w:val="008565EF"/>
    <w:rsid w:val="008567B7"/>
    <w:rsid w:val="00856F6A"/>
    <w:rsid w:val="00857995"/>
    <w:rsid w:val="00857D03"/>
    <w:rsid w:val="00857F9D"/>
    <w:rsid w:val="00860333"/>
    <w:rsid w:val="00860446"/>
    <w:rsid w:val="00860832"/>
    <w:rsid w:val="008609CF"/>
    <w:rsid w:val="00860A89"/>
    <w:rsid w:val="00860BF7"/>
    <w:rsid w:val="00861A78"/>
    <w:rsid w:val="00861AB6"/>
    <w:rsid w:val="00861C9C"/>
    <w:rsid w:val="00861CB0"/>
    <w:rsid w:val="0086230A"/>
    <w:rsid w:val="008627E9"/>
    <w:rsid w:val="00862FF0"/>
    <w:rsid w:val="00863388"/>
    <w:rsid w:val="0086391A"/>
    <w:rsid w:val="00864800"/>
    <w:rsid w:val="0086487F"/>
    <w:rsid w:val="008649C9"/>
    <w:rsid w:val="00865044"/>
    <w:rsid w:val="008652CD"/>
    <w:rsid w:val="0086554E"/>
    <w:rsid w:val="00866069"/>
    <w:rsid w:val="0086629C"/>
    <w:rsid w:val="00866446"/>
    <w:rsid w:val="00866A6E"/>
    <w:rsid w:val="00866E2C"/>
    <w:rsid w:val="0086714B"/>
    <w:rsid w:val="008673E8"/>
    <w:rsid w:val="00867D4F"/>
    <w:rsid w:val="0087066E"/>
    <w:rsid w:val="0087078E"/>
    <w:rsid w:val="00870B96"/>
    <w:rsid w:val="008711BD"/>
    <w:rsid w:val="00871225"/>
    <w:rsid w:val="00871248"/>
    <w:rsid w:val="00871664"/>
    <w:rsid w:val="00871675"/>
    <w:rsid w:val="00871EA2"/>
    <w:rsid w:val="00872333"/>
    <w:rsid w:val="008728CC"/>
    <w:rsid w:val="00872D52"/>
    <w:rsid w:val="00872D76"/>
    <w:rsid w:val="00873595"/>
    <w:rsid w:val="00873682"/>
    <w:rsid w:val="00873E67"/>
    <w:rsid w:val="00874433"/>
    <w:rsid w:val="00875301"/>
    <w:rsid w:val="00875328"/>
    <w:rsid w:val="008757FD"/>
    <w:rsid w:val="008760B5"/>
    <w:rsid w:val="00876A5D"/>
    <w:rsid w:val="00876CAB"/>
    <w:rsid w:val="008771E4"/>
    <w:rsid w:val="008773D3"/>
    <w:rsid w:val="0087757D"/>
    <w:rsid w:val="00877BCE"/>
    <w:rsid w:val="00877CBD"/>
    <w:rsid w:val="0088062D"/>
    <w:rsid w:val="00880891"/>
    <w:rsid w:val="00881044"/>
    <w:rsid w:val="00881E4B"/>
    <w:rsid w:val="00882101"/>
    <w:rsid w:val="00882144"/>
    <w:rsid w:val="008825F3"/>
    <w:rsid w:val="00882DA3"/>
    <w:rsid w:val="00882EAD"/>
    <w:rsid w:val="00882EF7"/>
    <w:rsid w:val="00882FC4"/>
    <w:rsid w:val="00883781"/>
    <w:rsid w:val="00883BBC"/>
    <w:rsid w:val="0088451E"/>
    <w:rsid w:val="00884D4E"/>
    <w:rsid w:val="00884D86"/>
    <w:rsid w:val="008850D8"/>
    <w:rsid w:val="00885D46"/>
    <w:rsid w:val="00885DAD"/>
    <w:rsid w:val="00886394"/>
    <w:rsid w:val="008865A9"/>
    <w:rsid w:val="00886CFA"/>
    <w:rsid w:val="00887414"/>
    <w:rsid w:val="0088765F"/>
    <w:rsid w:val="00887D07"/>
    <w:rsid w:val="00890626"/>
    <w:rsid w:val="00890BAD"/>
    <w:rsid w:val="00891459"/>
    <w:rsid w:val="00892717"/>
    <w:rsid w:val="0089283F"/>
    <w:rsid w:val="00892EC2"/>
    <w:rsid w:val="00893741"/>
    <w:rsid w:val="008937B0"/>
    <w:rsid w:val="00893967"/>
    <w:rsid w:val="0089497D"/>
    <w:rsid w:val="00894E72"/>
    <w:rsid w:val="00895155"/>
    <w:rsid w:val="0089543B"/>
    <w:rsid w:val="0089561E"/>
    <w:rsid w:val="00896092"/>
    <w:rsid w:val="00896636"/>
    <w:rsid w:val="00897421"/>
    <w:rsid w:val="00897B48"/>
    <w:rsid w:val="008A00CC"/>
    <w:rsid w:val="008A06F7"/>
    <w:rsid w:val="008A0A0A"/>
    <w:rsid w:val="008A0BED"/>
    <w:rsid w:val="008A0C27"/>
    <w:rsid w:val="008A0CAB"/>
    <w:rsid w:val="008A10A2"/>
    <w:rsid w:val="008A11EF"/>
    <w:rsid w:val="008A14F6"/>
    <w:rsid w:val="008A1520"/>
    <w:rsid w:val="008A2741"/>
    <w:rsid w:val="008A34EB"/>
    <w:rsid w:val="008A367B"/>
    <w:rsid w:val="008A3A08"/>
    <w:rsid w:val="008A3D41"/>
    <w:rsid w:val="008A4361"/>
    <w:rsid w:val="008A43F7"/>
    <w:rsid w:val="008A4919"/>
    <w:rsid w:val="008A49AF"/>
    <w:rsid w:val="008A49EF"/>
    <w:rsid w:val="008A4B26"/>
    <w:rsid w:val="008A4B5F"/>
    <w:rsid w:val="008A4D72"/>
    <w:rsid w:val="008A4ED6"/>
    <w:rsid w:val="008A5FCA"/>
    <w:rsid w:val="008A61EF"/>
    <w:rsid w:val="008A6399"/>
    <w:rsid w:val="008A6BB0"/>
    <w:rsid w:val="008A6D72"/>
    <w:rsid w:val="008A7342"/>
    <w:rsid w:val="008A7A80"/>
    <w:rsid w:val="008B06DF"/>
    <w:rsid w:val="008B075C"/>
    <w:rsid w:val="008B07C0"/>
    <w:rsid w:val="008B0C58"/>
    <w:rsid w:val="008B0C87"/>
    <w:rsid w:val="008B14FB"/>
    <w:rsid w:val="008B1FEA"/>
    <w:rsid w:val="008B202F"/>
    <w:rsid w:val="008B2204"/>
    <w:rsid w:val="008B2477"/>
    <w:rsid w:val="008B29BA"/>
    <w:rsid w:val="008B2AC4"/>
    <w:rsid w:val="008B335A"/>
    <w:rsid w:val="008B33D5"/>
    <w:rsid w:val="008B4444"/>
    <w:rsid w:val="008B44AB"/>
    <w:rsid w:val="008B4D60"/>
    <w:rsid w:val="008B4E82"/>
    <w:rsid w:val="008B5372"/>
    <w:rsid w:val="008B56EC"/>
    <w:rsid w:val="008B5F2F"/>
    <w:rsid w:val="008B6186"/>
    <w:rsid w:val="008B6758"/>
    <w:rsid w:val="008B6C86"/>
    <w:rsid w:val="008B7FDB"/>
    <w:rsid w:val="008C00F0"/>
    <w:rsid w:val="008C01E1"/>
    <w:rsid w:val="008C0604"/>
    <w:rsid w:val="008C0B84"/>
    <w:rsid w:val="008C16BA"/>
    <w:rsid w:val="008C19A0"/>
    <w:rsid w:val="008C1AAE"/>
    <w:rsid w:val="008C1B4C"/>
    <w:rsid w:val="008C2D90"/>
    <w:rsid w:val="008C2DA0"/>
    <w:rsid w:val="008C31A8"/>
    <w:rsid w:val="008C321C"/>
    <w:rsid w:val="008C3546"/>
    <w:rsid w:val="008C3BCA"/>
    <w:rsid w:val="008C3E72"/>
    <w:rsid w:val="008C3F9F"/>
    <w:rsid w:val="008C4342"/>
    <w:rsid w:val="008C437B"/>
    <w:rsid w:val="008C4C99"/>
    <w:rsid w:val="008C5196"/>
    <w:rsid w:val="008C5280"/>
    <w:rsid w:val="008C56B3"/>
    <w:rsid w:val="008C5FB0"/>
    <w:rsid w:val="008C60E3"/>
    <w:rsid w:val="008C6151"/>
    <w:rsid w:val="008C6348"/>
    <w:rsid w:val="008C6C1C"/>
    <w:rsid w:val="008C6F1C"/>
    <w:rsid w:val="008C72C2"/>
    <w:rsid w:val="008C75CD"/>
    <w:rsid w:val="008C78EC"/>
    <w:rsid w:val="008C7A4C"/>
    <w:rsid w:val="008D1141"/>
    <w:rsid w:val="008D1443"/>
    <w:rsid w:val="008D17F3"/>
    <w:rsid w:val="008D267D"/>
    <w:rsid w:val="008D3526"/>
    <w:rsid w:val="008D3538"/>
    <w:rsid w:val="008D365E"/>
    <w:rsid w:val="008D373F"/>
    <w:rsid w:val="008D3A61"/>
    <w:rsid w:val="008D3ADD"/>
    <w:rsid w:val="008D3DD5"/>
    <w:rsid w:val="008D4B43"/>
    <w:rsid w:val="008D4B5D"/>
    <w:rsid w:val="008D4F98"/>
    <w:rsid w:val="008D51DE"/>
    <w:rsid w:val="008D545B"/>
    <w:rsid w:val="008D60D9"/>
    <w:rsid w:val="008D672A"/>
    <w:rsid w:val="008D6DC0"/>
    <w:rsid w:val="008E00CA"/>
    <w:rsid w:val="008E08C6"/>
    <w:rsid w:val="008E0FDF"/>
    <w:rsid w:val="008E120B"/>
    <w:rsid w:val="008E1268"/>
    <w:rsid w:val="008E12AF"/>
    <w:rsid w:val="008E12B5"/>
    <w:rsid w:val="008E15BE"/>
    <w:rsid w:val="008E1AEF"/>
    <w:rsid w:val="008E2151"/>
    <w:rsid w:val="008E231F"/>
    <w:rsid w:val="008E2953"/>
    <w:rsid w:val="008E2BD7"/>
    <w:rsid w:val="008E3039"/>
    <w:rsid w:val="008E3344"/>
    <w:rsid w:val="008E33C4"/>
    <w:rsid w:val="008E35A0"/>
    <w:rsid w:val="008E37F2"/>
    <w:rsid w:val="008E385C"/>
    <w:rsid w:val="008E389A"/>
    <w:rsid w:val="008E4084"/>
    <w:rsid w:val="008E4134"/>
    <w:rsid w:val="008E5364"/>
    <w:rsid w:val="008E57A3"/>
    <w:rsid w:val="008E5894"/>
    <w:rsid w:val="008E5D31"/>
    <w:rsid w:val="008E5F8F"/>
    <w:rsid w:val="008E6233"/>
    <w:rsid w:val="008E6BDE"/>
    <w:rsid w:val="008E7400"/>
    <w:rsid w:val="008E7967"/>
    <w:rsid w:val="008E7A5E"/>
    <w:rsid w:val="008E7DF0"/>
    <w:rsid w:val="008F11B5"/>
    <w:rsid w:val="008F1534"/>
    <w:rsid w:val="008F16D4"/>
    <w:rsid w:val="008F260F"/>
    <w:rsid w:val="008F27DB"/>
    <w:rsid w:val="008F2856"/>
    <w:rsid w:val="008F2DC8"/>
    <w:rsid w:val="008F2FE7"/>
    <w:rsid w:val="008F3065"/>
    <w:rsid w:val="008F3606"/>
    <w:rsid w:val="008F4278"/>
    <w:rsid w:val="008F4752"/>
    <w:rsid w:val="008F4A99"/>
    <w:rsid w:val="008F4D83"/>
    <w:rsid w:val="008F5270"/>
    <w:rsid w:val="008F5351"/>
    <w:rsid w:val="008F5938"/>
    <w:rsid w:val="008F6608"/>
    <w:rsid w:val="008F6E6C"/>
    <w:rsid w:val="008F73A9"/>
    <w:rsid w:val="008F7576"/>
    <w:rsid w:val="008F7A13"/>
    <w:rsid w:val="008F7B62"/>
    <w:rsid w:val="008F7C62"/>
    <w:rsid w:val="008F7D35"/>
    <w:rsid w:val="008F7F03"/>
    <w:rsid w:val="009002C8"/>
    <w:rsid w:val="00900D1B"/>
    <w:rsid w:val="00900E56"/>
    <w:rsid w:val="00900E5A"/>
    <w:rsid w:val="0090161E"/>
    <w:rsid w:val="00901DC9"/>
    <w:rsid w:val="00902024"/>
    <w:rsid w:val="009022D3"/>
    <w:rsid w:val="00902598"/>
    <w:rsid w:val="009026C7"/>
    <w:rsid w:val="009028C7"/>
    <w:rsid w:val="009029A8"/>
    <w:rsid w:val="00902FB2"/>
    <w:rsid w:val="0090312D"/>
    <w:rsid w:val="00903DA6"/>
    <w:rsid w:val="0090493E"/>
    <w:rsid w:val="00904B9A"/>
    <w:rsid w:val="00905261"/>
    <w:rsid w:val="00906183"/>
    <w:rsid w:val="0090679F"/>
    <w:rsid w:val="00906D93"/>
    <w:rsid w:val="00907055"/>
    <w:rsid w:val="00907277"/>
    <w:rsid w:val="00907528"/>
    <w:rsid w:val="00907725"/>
    <w:rsid w:val="009100C8"/>
    <w:rsid w:val="009101A6"/>
    <w:rsid w:val="009102F4"/>
    <w:rsid w:val="009104CD"/>
    <w:rsid w:val="009105B0"/>
    <w:rsid w:val="009106D8"/>
    <w:rsid w:val="00910EC6"/>
    <w:rsid w:val="00910F53"/>
    <w:rsid w:val="0091101B"/>
    <w:rsid w:val="00911BF9"/>
    <w:rsid w:val="00911F21"/>
    <w:rsid w:val="00913056"/>
    <w:rsid w:val="009136F4"/>
    <w:rsid w:val="00913D5F"/>
    <w:rsid w:val="00913F91"/>
    <w:rsid w:val="0091419A"/>
    <w:rsid w:val="009141A3"/>
    <w:rsid w:val="009143BF"/>
    <w:rsid w:val="00914507"/>
    <w:rsid w:val="009147BC"/>
    <w:rsid w:val="009148AC"/>
    <w:rsid w:val="00915138"/>
    <w:rsid w:val="0091584E"/>
    <w:rsid w:val="009159B9"/>
    <w:rsid w:val="009166B6"/>
    <w:rsid w:val="00917433"/>
    <w:rsid w:val="009175ED"/>
    <w:rsid w:val="0091785D"/>
    <w:rsid w:val="009178EF"/>
    <w:rsid w:val="009179BD"/>
    <w:rsid w:val="00917BEC"/>
    <w:rsid w:val="0092003B"/>
    <w:rsid w:val="00920306"/>
    <w:rsid w:val="009207DE"/>
    <w:rsid w:val="00920AFB"/>
    <w:rsid w:val="00920B6A"/>
    <w:rsid w:val="00920C6D"/>
    <w:rsid w:val="00920CB6"/>
    <w:rsid w:val="00921002"/>
    <w:rsid w:val="00921035"/>
    <w:rsid w:val="00921F1A"/>
    <w:rsid w:val="00922B6C"/>
    <w:rsid w:val="0092327E"/>
    <w:rsid w:val="00923571"/>
    <w:rsid w:val="009238DF"/>
    <w:rsid w:val="00923BF7"/>
    <w:rsid w:val="00923D13"/>
    <w:rsid w:val="00923F80"/>
    <w:rsid w:val="00924263"/>
    <w:rsid w:val="00924826"/>
    <w:rsid w:val="00924D25"/>
    <w:rsid w:val="009255EF"/>
    <w:rsid w:val="00926194"/>
    <w:rsid w:val="0092623C"/>
    <w:rsid w:val="00926371"/>
    <w:rsid w:val="00926509"/>
    <w:rsid w:val="00926912"/>
    <w:rsid w:val="00926A80"/>
    <w:rsid w:val="00926F1E"/>
    <w:rsid w:val="009270FB"/>
    <w:rsid w:val="00927C01"/>
    <w:rsid w:val="00927CCA"/>
    <w:rsid w:val="0093000A"/>
    <w:rsid w:val="0093004D"/>
    <w:rsid w:val="009302A0"/>
    <w:rsid w:val="009304A9"/>
    <w:rsid w:val="00930643"/>
    <w:rsid w:val="009307B5"/>
    <w:rsid w:val="00930A93"/>
    <w:rsid w:val="00930B90"/>
    <w:rsid w:val="00930E29"/>
    <w:rsid w:val="00930FA1"/>
    <w:rsid w:val="009310A0"/>
    <w:rsid w:val="009310D8"/>
    <w:rsid w:val="009316D9"/>
    <w:rsid w:val="00931B2D"/>
    <w:rsid w:val="009324F2"/>
    <w:rsid w:val="00932BA0"/>
    <w:rsid w:val="00932CD8"/>
    <w:rsid w:val="00933006"/>
    <w:rsid w:val="009332EB"/>
    <w:rsid w:val="00933AFD"/>
    <w:rsid w:val="009341CA"/>
    <w:rsid w:val="00934394"/>
    <w:rsid w:val="00934F7D"/>
    <w:rsid w:val="009350A8"/>
    <w:rsid w:val="009350E4"/>
    <w:rsid w:val="0093541F"/>
    <w:rsid w:val="00935490"/>
    <w:rsid w:val="009369C9"/>
    <w:rsid w:val="00936FE8"/>
    <w:rsid w:val="00937AD8"/>
    <w:rsid w:val="0094063C"/>
    <w:rsid w:val="009407F8"/>
    <w:rsid w:val="0094082B"/>
    <w:rsid w:val="00940DDE"/>
    <w:rsid w:val="009412F4"/>
    <w:rsid w:val="00941352"/>
    <w:rsid w:val="009413B1"/>
    <w:rsid w:val="00941701"/>
    <w:rsid w:val="009417EB"/>
    <w:rsid w:val="00941806"/>
    <w:rsid w:val="00941858"/>
    <w:rsid w:val="00941C22"/>
    <w:rsid w:val="00941D69"/>
    <w:rsid w:val="00942105"/>
    <w:rsid w:val="009426C1"/>
    <w:rsid w:val="0094312B"/>
    <w:rsid w:val="009432AD"/>
    <w:rsid w:val="00943950"/>
    <w:rsid w:val="00943D04"/>
    <w:rsid w:val="00943D2D"/>
    <w:rsid w:val="009442EA"/>
    <w:rsid w:val="00944451"/>
    <w:rsid w:val="00944D86"/>
    <w:rsid w:val="0094547F"/>
    <w:rsid w:val="009455CA"/>
    <w:rsid w:val="0094583D"/>
    <w:rsid w:val="0094591F"/>
    <w:rsid w:val="0094648D"/>
    <w:rsid w:val="00946B8F"/>
    <w:rsid w:val="0094743A"/>
    <w:rsid w:val="00947722"/>
    <w:rsid w:val="00947724"/>
    <w:rsid w:val="00947BA8"/>
    <w:rsid w:val="00947CF6"/>
    <w:rsid w:val="00947FC3"/>
    <w:rsid w:val="009500BB"/>
    <w:rsid w:val="0095016A"/>
    <w:rsid w:val="00950D49"/>
    <w:rsid w:val="0095103C"/>
    <w:rsid w:val="009512BD"/>
    <w:rsid w:val="00951675"/>
    <w:rsid w:val="0095273F"/>
    <w:rsid w:val="00952EF8"/>
    <w:rsid w:val="00953966"/>
    <w:rsid w:val="00954052"/>
    <w:rsid w:val="0095455C"/>
    <w:rsid w:val="00954BFD"/>
    <w:rsid w:val="00954DF1"/>
    <w:rsid w:val="00956162"/>
    <w:rsid w:val="00956273"/>
    <w:rsid w:val="0095665D"/>
    <w:rsid w:val="009570AF"/>
    <w:rsid w:val="0095756E"/>
    <w:rsid w:val="0096007D"/>
    <w:rsid w:val="00960932"/>
    <w:rsid w:val="00960BD5"/>
    <w:rsid w:val="00960EBD"/>
    <w:rsid w:val="00961100"/>
    <w:rsid w:val="00961126"/>
    <w:rsid w:val="0096171F"/>
    <w:rsid w:val="00961F7B"/>
    <w:rsid w:val="00961FC5"/>
    <w:rsid w:val="0096207A"/>
    <w:rsid w:val="009621F9"/>
    <w:rsid w:val="00963260"/>
    <w:rsid w:val="0096348E"/>
    <w:rsid w:val="00963597"/>
    <w:rsid w:val="0096372A"/>
    <w:rsid w:val="00963A2D"/>
    <w:rsid w:val="00964325"/>
    <w:rsid w:val="00964509"/>
    <w:rsid w:val="00964ADD"/>
    <w:rsid w:val="00965253"/>
    <w:rsid w:val="009653B0"/>
    <w:rsid w:val="0096551F"/>
    <w:rsid w:val="0096568D"/>
    <w:rsid w:val="00965AEE"/>
    <w:rsid w:val="00965EBC"/>
    <w:rsid w:val="00966191"/>
    <w:rsid w:val="00966BC7"/>
    <w:rsid w:val="00966FA6"/>
    <w:rsid w:val="0096759C"/>
    <w:rsid w:val="00967ADE"/>
    <w:rsid w:val="009703B0"/>
    <w:rsid w:val="00970C22"/>
    <w:rsid w:val="00970E1B"/>
    <w:rsid w:val="00970E2B"/>
    <w:rsid w:val="0097197D"/>
    <w:rsid w:val="00971F06"/>
    <w:rsid w:val="00972EF8"/>
    <w:rsid w:val="00973047"/>
    <w:rsid w:val="009734F4"/>
    <w:rsid w:val="00973929"/>
    <w:rsid w:val="00973C80"/>
    <w:rsid w:val="00973EAC"/>
    <w:rsid w:val="0097400B"/>
    <w:rsid w:val="0097508B"/>
    <w:rsid w:val="009752E0"/>
    <w:rsid w:val="0097548F"/>
    <w:rsid w:val="00975B60"/>
    <w:rsid w:val="00975C18"/>
    <w:rsid w:val="00975F0B"/>
    <w:rsid w:val="00976579"/>
    <w:rsid w:val="009765CD"/>
    <w:rsid w:val="00976DE5"/>
    <w:rsid w:val="00976F11"/>
    <w:rsid w:val="0097769D"/>
    <w:rsid w:val="009776D6"/>
    <w:rsid w:val="00977FB3"/>
    <w:rsid w:val="00980925"/>
    <w:rsid w:val="00980B04"/>
    <w:rsid w:val="00981597"/>
    <w:rsid w:val="0098187B"/>
    <w:rsid w:val="00981A06"/>
    <w:rsid w:val="00981AD5"/>
    <w:rsid w:val="00981EB2"/>
    <w:rsid w:val="00982158"/>
    <w:rsid w:val="00982673"/>
    <w:rsid w:val="00982970"/>
    <w:rsid w:val="0098298D"/>
    <w:rsid w:val="009833CE"/>
    <w:rsid w:val="00983DBB"/>
    <w:rsid w:val="009845B9"/>
    <w:rsid w:val="00984941"/>
    <w:rsid w:val="00984D2A"/>
    <w:rsid w:val="00984F68"/>
    <w:rsid w:val="009856B3"/>
    <w:rsid w:val="00985767"/>
    <w:rsid w:val="00985865"/>
    <w:rsid w:val="00985FFF"/>
    <w:rsid w:val="00986040"/>
    <w:rsid w:val="0098616B"/>
    <w:rsid w:val="00986418"/>
    <w:rsid w:val="00986A26"/>
    <w:rsid w:val="00986B6E"/>
    <w:rsid w:val="00986DE2"/>
    <w:rsid w:val="00986DFA"/>
    <w:rsid w:val="00987380"/>
    <w:rsid w:val="00987951"/>
    <w:rsid w:val="00987A5B"/>
    <w:rsid w:val="00987BB3"/>
    <w:rsid w:val="00987DAA"/>
    <w:rsid w:val="00987ED7"/>
    <w:rsid w:val="0099037D"/>
    <w:rsid w:val="0099038F"/>
    <w:rsid w:val="00990B47"/>
    <w:rsid w:val="00990BBC"/>
    <w:rsid w:val="00991141"/>
    <w:rsid w:val="0099193F"/>
    <w:rsid w:val="00991BB7"/>
    <w:rsid w:val="00991F95"/>
    <w:rsid w:val="00991FF3"/>
    <w:rsid w:val="00992051"/>
    <w:rsid w:val="00992394"/>
    <w:rsid w:val="0099253C"/>
    <w:rsid w:val="009925EE"/>
    <w:rsid w:val="00992F23"/>
    <w:rsid w:val="009933B8"/>
    <w:rsid w:val="00993425"/>
    <w:rsid w:val="00993611"/>
    <w:rsid w:val="00994ABB"/>
    <w:rsid w:val="00995194"/>
    <w:rsid w:val="0099540B"/>
    <w:rsid w:val="009955B3"/>
    <w:rsid w:val="00995DE3"/>
    <w:rsid w:val="009971CF"/>
    <w:rsid w:val="00997479"/>
    <w:rsid w:val="009978BF"/>
    <w:rsid w:val="009978EB"/>
    <w:rsid w:val="00997BC3"/>
    <w:rsid w:val="009A0052"/>
    <w:rsid w:val="009A0330"/>
    <w:rsid w:val="009A0BBB"/>
    <w:rsid w:val="009A0DFC"/>
    <w:rsid w:val="009A10CE"/>
    <w:rsid w:val="009A167F"/>
    <w:rsid w:val="009A22DC"/>
    <w:rsid w:val="009A23FA"/>
    <w:rsid w:val="009A2757"/>
    <w:rsid w:val="009A3019"/>
    <w:rsid w:val="009A366E"/>
    <w:rsid w:val="009A3763"/>
    <w:rsid w:val="009A3984"/>
    <w:rsid w:val="009A39A3"/>
    <w:rsid w:val="009A3C57"/>
    <w:rsid w:val="009A3D1D"/>
    <w:rsid w:val="009A448C"/>
    <w:rsid w:val="009A4701"/>
    <w:rsid w:val="009A4882"/>
    <w:rsid w:val="009A499F"/>
    <w:rsid w:val="009A4B09"/>
    <w:rsid w:val="009A4B20"/>
    <w:rsid w:val="009A4D4D"/>
    <w:rsid w:val="009A50AC"/>
    <w:rsid w:val="009A50F9"/>
    <w:rsid w:val="009A562D"/>
    <w:rsid w:val="009A5DD0"/>
    <w:rsid w:val="009A6291"/>
    <w:rsid w:val="009A651E"/>
    <w:rsid w:val="009A6748"/>
    <w:rsid w:val="009A67A9"/>
    <w:rsid w:val="009A6A88"/>
    <w:rsid w:val="009A6D44"/>
    <w:rsid w:val="009A6FFA"/>
    <w:rsid w:val="009A710F"/>
    <w:rsid w:val="009A78B9"/>
    <w:rsid w:val="009A7901"/>
    <w:rsid w:val="009A7C22"/>
    <w:rsid w:val="009A7D78"/>
    <w:rsid w:val="009B025D"/>
    <w:rsid w:val="009B0F0E"/>
    <w:rsid w:val="009B13FF"/>
    <w:rsid w:val="009B1BA7"/>
    <w:rsid w:val="009B1EEA"/>
    <w:rsid w:val="009B268A"/>
    <w:rsid w:val="009B2970"/>
    <w:rsid w:val="009B36C9"/>
    <w:rsid w:val="009B3942"/>
    <w:rsid w:val="009B3B0F"/>
    <w:rsid w:val="009B4022"/>
    <w:rsid w:val="009B410B"/>
    <w:rsid w:val="009B4691"/>
    <w:rsid w:val="009B497D"/>
    <w:rsid w:val="009B4CCC"/>
    <w:rsid w:val="009B4F9C"/>
    <w:rsid w:val="009B52C3"/>
    <w:rsid w:val="009B5B03"/>
    <w:rsid w:val="009B5C1C"/>
    <w:rsid w:val="009B5E97"/>
    <w:rsid w:val="009B6069"/>
    <w:rsid w:val="009B63BE"/>
    <w:rsid w:val="009B645D"/>
    <w:rsid w:val="009B6692"/>
    <w:rsid w:val="009B6F5A"/>
    <w:rsid w:val="009B7081"/>
    <w:rsid w:val="009B75EE"/>
    <w:rsid w:val="009B7F88"/>
    <w:rsid w:val="009C0632"/>
    <w:rsid w:val="009C07CB"/>
    <w:rsid w:val="009C0949"/>
    <w:rsid w:val="009C160E"/>
    <w:rsid w:val="009C1A36"/>
    <w:rsid w:val="009C1E8A"/>
    <w:rsid w:val="009C218E"/>
    <w:rsid w:val="009C25A7"/>
    <w:rsid w:val="009C2C12"/>
    <w:rsid w:val="009C2C30"/>
    <w:rsid w:val="009C310C"/>
    <w:rsid w:val="009C4938"/>
    <w:rsid w:val="009C4C62"/>
    <w:rsid w:val="009C4EF6"/>
    <w:rsid w:val="009C526E"/>
    <w:rsid w:val="009C5366"/>
    <w:rsid w:val="009C57B4"/>
    <w:rsid w:val="009C6292"/>
    <w:rsid w:val="009C66DF"/>
    <w:rsid w:val="009C6D1C"/>
    <w:rsid w:val="009C739E"/>
    <w:rsid w:val="009C789F"/>
    <w:rsid w:val="009D0028"/>
    <w:rsid w:val="009D0527"/>
    <w:rsid w:val="009D0B1C"/>
    <w:rsid w:val="009D0CD9"/>
    <w:rsid w:val="009D10D3"/>
    <w:rsid w:val="009D14AF"/>
    <w:rsid w:val="009D2451"/>
    <w:rsid w:val="009D264A"/>
    <w:rsid w:val="009D2CF5"/>
    <w:rsid w:val="009D312E"/>
    <w:rsid w:val="009D32C6"/>
    <w:rsid w:val="009D3353"/>
    <w:rsid w:val="009D342C"/>
    <w:rsid w:val="009D3835"/>
    <w:rsid w:val="009D3848"/>
    <w:rsid w:val="009D4026"/>
    <w:rsid w:val="009D41CB"/>
    <w:rsid w:val="009D428E"/>
    <w:rsid w:val="009D468B"/>
    <w:rsid w:val="009D4911"/>
    <w:rsid w:val="009D4E00"/>
    <w:rsid w:val="009D59A0"/>
    <w:rsid w:val="009D61EF"/>
    <w:rsid w:val="009D63EA"/>
    <w:rsid w:val="009D6C1F"/>
    <w:rsid w:val="009D7DE3"/>
    <w:rsid w:val="009E0800"/>
    <w:rsid w:val="009E0BA6"/>
    <w:rsid w:val="009E0DA0"/>
    <w:rsid w:val="009E16D4"/>
    <w:rsid w:val="009E1B01"/>
    <w:rsid w:val="009E1CD3"/>
    <w:rsid w:val="009E2057"/>
    <w:rsid w:val="009E2331"/>
    <w:rsid w:val="009E2588"/>
    <w:rsid w:val="009E2AC3"/>
    <w:rsid w:val="009E2CF5"/>
    <w:rsid w:val="009E2E2C"/>
    <w:rsid w:val="009E34D8"/>
    <w:rsid w:val="009E3653"/>
    <w:rsid w:val="009E36DD"/>
    <w:rsid w:val="009E3EDE"/>
    <w:rsid w:val="009E3F92"/>
    <w:rsid w:val="009E4062"/>
    <w:rsid w:val="009E4122"/>
    <w:rsid w:val="009E4589"/>
    <w:rsid w:val="009E45F5"/>
    <w:rsid w:val="009E4729"/>
    <w:rsid w:val="009E479E"/>
    <w:rsid w:val="009E47F0"/>
    <w:rsid w:val="009E59D9"/>
    <w:rsid w:val="009E6644"/>
    <w:rsid w:val="009E6BC0"/>
    <w:rsid w:val="009E6FD6"/>
    <w:rsid w:val="009E7217"/>
    <w:rsid w:val="009E7B8B"/>
    <w:rsid w:val="009E7DC4"/>
    <w:rsid w:val="009E7E21"/>
    <w:rsid w:val="009E7E71"/>
    <w:rsid w:val="009F105F"/>
    <w:rsid w:val="009F1398"/>
    <w:rsid w:val="009F1423"/>
    <w:rsid w:val="009F17A3"/>
    <w:rsid w:val="009F263F"/>
    <w:rsid w:val="009F2840"/>
    <w:rsid w:val="009F2C10"/>
    <w:rsid w:val="009F2CC0"/>
    <w:rsid w:val="009F3335"/>
    <w:rsid w:val="009F3662"/>
    <w:rsid w:val="009F3B8F"/>
    <w:rsid w:val="009F421A"/>
    <w:rsid w:val="009F4241"/>
    <w:rsid w:val="009F5133"/>
    <w:rsid w:val="009F554A"/>
    <w:rsid w:val="009F6426"/>
    <w:rsid w:val="009F662D"/>
    <w:rsid w:val="009F6882"/>
    <w:rsid w:val="009F68A4"/>
    <w:rsid w:val="009F6B5C"/>
    <w:rsid w:val="009F6D57"/>
    <w:rsid w:val="009F6DFA"/>
    <w:rsid w:val="009F7837"/>
    <w:rsid w:val="00A00022"/>
    <w:rsid w:val="00A005AD"/>
    <w:rsid w:val="00A00B32"/>
    <w:rsid w:val="00A00CA3"/>
    <w:rsid w:val="00A00DA9"/>
    <w:rsid w:val="00A00F5B"/>
    <w:rsid w:val="00A012F6"/>
    <w:rsid w:val="00A019CA"/>
    <w:rsid w:val="00A01BD9"/>
    <w:rsid w:val="00A01C87"/>
    <w:rsid w:val="00A01CAC"/>
    <w:rsid w:val="00A02332"/>
    <w:rsid w:val="00A025E1"/>
    <w:rsid w:val="00A02766"/>
    <w:rsid w:val="00A02A26"/>
    <w:rsid w:val="00A02C1A"/>
    <w:rsid w:val="00A03279"/>
    <w:rsid w:val="00A0345D"/>
    <w:rsid w:val="00A034B1"/>
    <w:rsid w:val="00A0368F"/>
    <w:rsid w:val="00A03763"/>
    <w:rsid w:val="00A037C0"/>
    <w:rsid w:val="00A03ABB"/>
    <w:rsid w:val="00A03CAD"/>
    <w:rsid w:val="00A04007"/>
    <w:rsid w:val="00A047B1"/>
    <w:rsid w:val="00A048B3"/>
    <w:rsid w:val="00A04C55"/>
    <w:rsid w:val="00A06002"/>
    <w:rsid w:val="00A0635B"/>
    <w:rsid w:val="00A0643A"/>
    <w:rsid w:val="00A0666A"/>
    <w:rsid w:val="00A06825"/>
    <w:rsid w:val="00A07001"/>
    <w:rsid w:val="00A0712B"/>
    <w:rsid w:val="00A07144"/>
    <w:rsid w:val="00A0721F"/>
    <w:rsid w:val="00A075E9"/>
    <w:rsid w:val="00A077F3"/>
    <w:rsid w:val="00A10713"/>
    <w:rsid w:val="00A10B50"/>
    <w:rsid w:val="00A10BD4"/>
    <w:rsid w:val="00A11365"/>
    <w:rsid w:val="00A114E3"/>
    <w:rsid w:val="00A128DD"/>
    <w:rsid w:val="00A12928"/>
    <w:rsid w:val="00A12CBA"/>
    <w:rsid w:val="00A12F37"/>
    <w:rsid w:val="00A12F54"/>
    <w:rsid w:val="00A13204"/>
    <w:rsid w:val="00A1329B"/>
    <w:rsid w:val="00A13534"/>
    <w:rsid w:val="00A13867"/>
    <w:rsid w:val="00A13BBB"/>
    <w:rsid w:val="00A14FAF"/>
    <w:rsid w:val="00A1578E"/>
    <w:rsid w:val="00A15C0D"/>
    <w:rsid w:val="00A15E9B"/>
    <w:rsid w:val="00A16982"/>
    <w:rsid w:val="00A169EC"/>
    <w:rsid w:val="00A17298"/>
    <w:rsid w:val="00A2056F"/>
    <w:rsid w:val="00A205C4"/>
    <w:rsid w:val="00A20622"/>
    <w:rsid w:val="00A20C4D"/>
    <w:rsid w:val="00A21888"/>
    <w:rsid w:val="00A2226D"/>
    <w:rsid w:val="00A222FB"/>
    <w:rsid w:val="00A22336"/>
    <w:rsid w:val="00A22583"/>
    <w:rsid w:val="00A22613"/>
    <w:rsid w:val="00A2280A"/>
    <w:rsid w:val="00A23553"/>
    <w:rsid w:val="00A2397A"/>
    <w:rsid w:val="00A23A3A"/>
    <w:rsid w:val="00A23CE0"/>
    <w:rsid w:val="00A23CF9"/>
    <w:rsid w:val="00A23F3C"/>
    <w:rsid w:val="00A23FE3"/>
    <w:rsid w:val="00A2416E"/>
    <w:rsid w:val="00A24950"/>
    <w:rsid w:val="00A2496A"/>
    <w:rsid w:val="00A24F18"/>
    <w:rsid w:val="00A259CA"/>
    <w:rsid w:val="00A25B66"/>
    <w:rsid w:val="00A26D49"/>
    <w:rsid w:val="00A26E93"/>
    <w:rsid w:val="00A275EC"/>
    <w:rsid w:val="00A2790E"/>
    <w:rsid w:val="00A27982"/>
    <w:rsid w:val="00A279CA"/>
    <w:rsid w:val="00A3105D"/>
    <w:rsid w:val="00A32B70"/>
    <w:rsid w:val="00A33F46"/>
    <w:rsid w:val="00A34541"/>
    <w:rsid w:val="00A3456C"/>
    <w:rsid w:val="00A3467F"/>
    <w:rsid w:val="00A349C4"/>
    <w:rsid w:val="00A35245"/>
    <w:rsid w:val="00A35342"/>
    <w:rsid w:val="00A35365"/>
    <w:rsid w:val="00A35899"/>
    <w:rsid w:val="00A358B3"/>
    <w:rsid w:val="00A35C30"/>
    <w:rsid w:val="00A35CF7"/>
    <w:rsid w:val="00A364B8"/>
    <w:rsid w:val="00A365E6"/>
    <w:rsid w:val="00A365EF"/>
    <w:rsid w:val="00A36722"/>
    <w:rsid w:val="00A367B4"/>
    <w:rsid w:val="00A36A96"/>
    <w:rsid w:val="00A37503"/>
    <w:rsid w:val="00A37619"/>
    <w:rsid w:val="00A3778C"/>
    <w:rsid w:val="00A37FA3"/>
    <w:rsid w:val="00A402A8"/>
    <w:rsid w:val="00A40388"/>
    <w:rsid w:val="00A40723"/>
    <w:rsid w:val="00A41413"/>
    <w:rsid w:val="00A41526"/>
    <w:rsid w:val="00A41702"/>
    <w:rsid w:val="00A41F2C"/>
    <w:rsid w:val="00A42051"/>
    <w:rsid w:val="00A43510"/>
    <w:rsid w:val="00A4372C"/>
    <w:rsid w:val="00A439D6"/>
    <w:rsid w:val="00A43BBF"/>
    <w:rsid w:val="00A43D69"/>
    <w:rsid w:val="00A43EFF"/>
    <w:rsid w:val="00A43F84"/>
    <w:rsid w:val="00A442F9"/>
    <w:rsid w:val="00A44EF8"/>
    <w:rsid w:val="00A46017"/>
    <w:rsid w:val="00A4607B"/>
    <w:rsid w:val="00A461FE"/>
    <w:rsid w:val="00A464B2"/>
    <w:rsid w:val="00A47137"/>
    <w:rsid w:val="00A473B5"/>
    <w:rsid w:val="00A50B81"/>
    <w:rsid w:val="00A50F50"/>
    <w:rsid w:val="00A5102D"/>
    <w:rsid w:val="00A518C1"/>
    <w:rsid w:val="00A51A11"/>
    <w:rsid w:val="00A51C80"/>
    <w:rsid w:val="00A51CF9"/>
    <w:rsid w:val="00A51D7E"/>
    <w:rsid w:val="00A52350"/>
    <w:rsid w:val="00A523D4"/>
    <w:rsid w:val="00A524C6"/>
    <w:rsid w:val="00A52A47"/>
    <w:rsid w:val="00A52CBC"/>
    <w:rsid w:val="00A538AF"/>
    <w:rsid w:val="00A5395E"/>
    <w:rsid w:val="00A53A1D"/>
    <w:rsid w:val="00A53BD1"/>
    <w:rsid w:val="00A53EA3"/>
    <w:rsid w:val="00A542B5"/>
    <w:rsid w:val="00A542CF"/>
    <w:rsid w:val="00A5451E"/>
    <w:rsid w:val="00A54984"/>
    <w:rsid w:val="00A5499D"/>
    <w:rsid w:val="00A54DF4"/>
    <w:rsid w:val="00A54E07"/>
    <w:rsid w:val="00A557C9"/>
    <w:rsid w:val="00A560D2"/>
    <w:rsid w:val="00A565AD"/>
    <w:rsid w:val="00A565C7"/>
    <w:rsid w:val="00A56A37"/>
    <w:rsid w:val="00A57156"/>
    <w:rsid w:val="00A57159"/>
    <w:rsid w:val="00A575DC"/>
    <w:rsid w:val="00A57900"/>
    <w:rsid w:val="00A57A41"/>
    <w:rsid w:val="00A57F47"/>
    <w:rsid w:val="00A606B6"/>
    <w:rsid w:val="00A60804"/>
    <w:rsid w:val="00A60B96"/>
    <w:rsid w:val="00A60F78"/>
    <w:rsid w:val="00A613B9"/>
    <w:rsid w:val="00A61454"/>
    <w:rsid w:val="00A61574"/>
    <w:rsid w:val="00A62461"/>
    <w:rsid w:val="00A6260D"/>
    <w:rsid w:val="00A626E8"/>
    <w:rsid w:val="00A629B1"/>
    <w:rsid w:val="00A62A46"/>
    <w:rsid w:val="00A63381"/>
    <w:rsid w:val="00A6377F"/>
    <w:rsid w:val="00A6484E"/>
    <w:rsid w:val="00A648E6"/>
    <w:rsid w:val="00A64B43"/>
    <w:rsid w:val="00A64E7E"/>
    <w:rsid w:val="00A64EA6"/>
    <w:rsid w:val="00A65639"/>
    <w:rsid w:val="00A65B7D"/>
    <w:rsid w:val="00A66298"/>
    <w:rsid w:val="00A66880"/>
    <w:rsid w:val="00A66E09"/>
    <w:rsid w:val="00A6723C"/>
    <w:rsid w:val="00A678F6"/>
    <w:rsid w:val="00A701F0"/>
    <w:rsid w:val="00A70773"/>
    <w:rsid w:val="00A70A9B"/>
    <w:rsid w:val="00A70C4C"/>
    <w:rsid w:val="00A716B9"/>
    <w:rsid w:val="00A71875"/>
    <w:rsid w:val="00A71AFA"/>
    <w:rsid w:val="00A71BA9"/>
    <w:rsid w:val="00A72342"/>
    <w:rsid w:val="00A723E7"/>
    <w:rsid w:val="00A73061"/>
    <w:rsid w:val="00A73338"/>
    <w:rsid w:val="00A7371C"/>
    <w:rsid w:val="00A73B7B"/>
    <w:rsid w:val="00A73D91"/>
    <w:rsid w:val="00A73DFE"/>
    <w:rsid w:val="00A741EB"/>
    <w:rsid w:val="00A74544"/>
    <w:rsid w:val="00A74609"/>
    <w:rsid w:val="00A74716"/>
    <w:rsid w:val="00A74A56"/>
    <w:rsid w:val="00A74C5C"/>
    <w:rsid w:val="00A75096"/>
    <w:rsid w:val="00A75466"/>
    <w:rsid w:val="00A754F4"/>
    <w:rsid w:val="00A761B5"/>
    <w:rsid w:val="00A762EE"/>
    <w:rsid w:val="00A762FA"/>
    <w:rsid w:val="00A767D3"/>
    <w:rsid w:val="00A76AF9"/>
    <w:rsid w:val="00A771BB"/>
    <w:rsid w:val="00A7724E"/>
    <w:rsid w:val="00A7760A"/>
    <w:rsid w:val="00A77D1F"/>
    <w:rsid w:val="00A80205"/>
    <w:rsid w:val="00A80262"/>
    <w:rsid w:val="00A802D3"/>
    <w:rsid w:val="00A80BC4"/>
    <w:rsid w:val="00A81491"/>
    <w:rsid w:val="00A81B70"/>
    <w:rsid w:val="00A822AA"/>
    <w:rsid w:val="00A8242D"/>
    <w:rsid w:val="00A831A9"/>
    <w:rsid w:val="00A831BC"/>
    <w:rsid w:val="00A832B9"/>
    <w:rsid w:val="00A83379"/>
    <w:rsid w:val="00A85345"/>
    <w:rsid w:val="00A857DA"/>
    <w:rsid w:val="00A85886"/>
    <w:rsid w:val="00A85995"/>
    <w:rsid w:val="00A85E9D"/>
    <w:rsid w:val="00A85F15"/>
    <w:rsid w:val="00A864D8"/>
    <w:rsid w:val="00A86B4B"/>
    <w:rsid w:val="00A87020"/>
    <w:rsid w:val="00A87137"/>
    <w:rsid w:val="00A87337"/>
    <w:rsid w:val="00A87695"/>
    <w:rsid w:val="00A87C5F"/>
    <w:rsid w:val="00A87EB3"/>
    <w:rsid w:val="00A87F38"/>
    <w:rsid w:val="00A90A40"/>
    <w:rsid w:val="00A90B5D"/>
    <w:rsid w:val="00A90EC1"/>
    <w:rsid w:val="00A9120F"/>
    <w:rsid w:val="00A91CC5"/>
    <w:rsid w:val="00A91CEB"/>
    <w:rsid w:val="00A91E9B"/>
    <w:rsid w:val="00A92949"/>
    <w:rsid w:val="00A929CF"/>
    <w:rsid w:val="00A92B7F"/>
    <w:rsid w:val="00A92C3D"/>
    <w:rsid w:val="00A93949"/>
    <w:rsid w:val="00A940AE"/>
    <w:rsid w:val="00A941E8"/>
    <w:rsid w:val="00A94845"/>
    <w:rsid w:val="00A94D56"/>
    <w:rsid w:val="00A951B1"/>
    <w:rsid w:val="00A957F0"/>
    <w:rsid w:val="00A95951"/>
    <w:rsid w:val="00A95AAF"/>
    <w:rsid w:val="00A9632F"/>
    <w:rsid w:val="00A9659D"/>
    <w:rsid w:val="00A96961"/>
    <w:rsid w:val="00A972C7"/>
    <w:rsid w:val="00A9736C"/>
    <w:rsid w:val="00A97388"/>
    <w:rsid w:val="00A9798A"/>
    <w:rsid w:val="00A97E9E"/>
    <w:rsid w:val="00AA0016"/>
    <w:rsid w:val="00AA0694"/>
    <w:rsid w:val="00AA071A"/>
    <w:rsid w:val="00AA0A07"/>
    <w:rsid w:val="00AA0A99"/>
    <w:rsid w:val="00AA0D04"/>
    <w:rsid w:val="00AA0E1D"/>
    <w:rsid w:val="00AA149C"/>
    <w:rsid w:val="00AA14B7"/>
    <w:rsid w:val="00AA175D"/>
    <w:rsid w:val="00AA1BC0"/>
    <w:rsid w:val="00AA2283"/>
    <w:rsid w:val="00AA2346"/>
    <w:rsid w:val="00AA26D9"/>
    <w:rsid w:val="00AA2F42"/>
    <w:rsid w:val="00AA36CE"/>
    <w:rsid w:val="00AA3BA0"/>
    <w:rsid w:val="00AA3CA2"/>
    <w:rsid w:val="00AA3E61"/>
    <w:rsid w:val="00AA423A"/>
    <w:rsid w:val="00AA492B"/>
    <w:rsid w:val="00AA498D"/>
    <w:rsid w:val="00AA4AE3"/>
    <w:rsid w:val="00AA4B79"/>
    <w:rsid w:val="00AA4D7F"/>
    <w:rsid w:val="00AA4E7D"/>
    <w:rsid w:val="00AA5150"/>
    <w:rsid w:val="00AA526E"/>
    <w:rsid w:val="00AA56BD"/>
    <w:rsid w:val="00AA711B"/>
    <w:rsid w:val="00AA720C"/>
    <w:rsid w:val="00AA76C3"/>
    <w:rsid w:val="00AA7CD5"/>
    <w:rsid w:val="00AB05EB"/>
    <w:rsid w:val="00AB0943"/>
    <w:rsid w:val="00AB0ACE"/>
    <w:rsid w:val="00AB0C31"/>
    <w:rsid w:val="00AB21F9"/>
    <w:rsid w:val="00AB23D9"/>
    <w:rsid w:val="00AB2552"/>
    <w:rsid w:val="00AB2EE2"/>
    <w:rsid w:val="00AB30A5"/>
    <w:rsid w:val="00AB39C3"/>
    <w:rsid w:val="00AB3A59"/>
    <w:rsid w:val="00AB3BD8"/>
    <w:rsid w:val="00AB43BB"/>
    <w:rsid w:val="00AB43FE"/>
    <w:rsid w:val="00AB4747"/>
    <w:rsid w:val="00AB4AD5"/>
    <w:rsid w:val="00AB4C78"/>
    <w:rsid w:val="00AB4EA6"/>
    <w:rsid w:val="00AB515E"/>
    <w:rsid w:val="00AB528E"/>
    <w:rsid w:val="00AB5345"/>
    <w:rsid w:val="00AB538F"/>
    <w:rsid w:val="00AB58F0"/>
    <w:rsid w:val="00AB685E"/>
    <w:rsid w:val="00AB69B6"/>
    <w:rsid w:val="00AB6C50"/>
    <w:rsid w:val="00AB7344"/>
    <w:rsid w:val="00AB758B"/>
    <w:rsid w:val="00AC06A6"/>
    <w:rsid w:val="00AC0C87"/>
    <w:rsid w:val="00AC1B53"/>
    <w:rsid w:val="00AC1CA1"/>
    <w:rsid w:val="00AC2876"/>
    <w:rsid w:val="00AC3052"/>
    <w:rsid w:val="00AC44D2"/>
    <w:rsid w:val="00AC4962"/>
    <w:rsid w:val="00AC5121"/>
    <w:rsid w:val="00AC5129"/>
    <w:rsid w:val="00AC588A"/>
    <w:rsid w:val="00AC5B73"/>
    <w:rsid w:val="00AC6402"/>
    <w:rsid w:val="00AC7BD0"/>
    <w:rsid w:val="00AD0B40"/>
    <w:rsid w:val="00AD162B"/>
    <w:rsid w:val="00AD17F6"/>
    <w:rsid w:val="00AD197B"/>
    <w:rsid w:val="00AD24B0"/>
    <w:rsid w:val="00AD2B76"/>
    <w:rsid w:val="00AD3025"/>
    <w:rsid w:val="00AD38E9"/>
    <w:rsid w:val="00AD3941"/>
    <w:rsid w:val="00AD4449"/>
    <w:rsid w:val="00AD4841"/>
    <w:rsid w:val="00AD4A91"/>
    <w:rsid w:val="00AD4ABC"/>
    <w:rsid w:val="00AD5085"/>
    <w:rsid w:val="00AD536A"/>
    <w:rsid w:val="00AD56D3"/>
    <w:rsid w:val="00AD57CA"/>
    <w:rsid w:val="00AD5911"/>
    <w:rsid w:val="00AD5B08"/>
    <w:rsid w:val="00AD5BFA"/>
    <w:rsid w:val="00AD5C28"/>
    <w:rsid w:val="00AD6028"/>
    <w:rsid w:val="00AD6039"/>
    <w:rsid w:val="00AD628A"/>
    <w:rsid w:val="00AD636F"/>
    <w:rsid w:val="00AD6745"/>
    <w:rsid w:val="00AD6E72"/>
    <w:rsid w:val="00AD733C"/>
    <w:rsid w:val="00AD7BD4"/>
    <w:rsid w:val="00AD7E40"/>
    <w:rsid w:val="00AE0403"/>
    <w:rsid w:val="00AE0556"/>
    <w:rsid w:val="00AE0692"/>
    <w:rsid w:val="00AE07EF"/>
    <w:rsid w:val="00AE0AB9"/>
    <w:rsid w:val="00AE0C60"/>
    <w:rsid w:val="00AE0FEE"/>
    <w:rsid w:val="00AE1065"/>
    <w:rsid w:val="00AE1DD7"/>
    <w:rsid w:val="00AE1F98"/>
    <w:rsid w:val="00AE22A1"/>
    <w:rsid w:val="00AE22F5"/>
    <w:rsid w:val="00AE23ED"/>
    <w:rsid w:val="00AE27F1"/>
    <w:rsid w:val="00AE28C3"/>
    <w:rsid w:val="00AE335E"/>
    <w:rsid w:val="00AE33A2"/>
    <w:rsid w:val="00AE36AF"/>
    <w:rsid w:val="00AE3E3C"/>
    <w:rsid w:val="00AE429F"/>
    <w:rsid w:val="00AE4392"/>
    <w:rsid w:val="00AE46CD"/>
    <w:rsid w:val="00AE4DDA"/>
    <w:rsid w:val="00AE5108"/>
    <w:rsid w:val="00AE61A0"/>
    <w:rsid w:val="00AE6612"/>
    <w:rsid w:val="00AE6D82"/>
    <w:rsid w:val="00AE73BA"/>
    <w:rsid w:val="00AE7952"/>
    <w:rsid w:val="00AE7BB4"/>
    <w:rsid w:val="00AE7EC3"/>
    <w:rsid w:val="00AF0261"/>
    <w:rsid w:val="00AF0269"/>
    <w:rsid w:val="00AF0ACB"/>
    <w:rsid w:val="00AF124E"/>
    <w:rsid w:val="00AF1307"/>
    <w:rsid w:val="00AF172D"/>
    <w:rsid w:val="00AF19B8"/>
    <w:rsid w:val="00AF3D9C"/>
    <w:rsid w:val="00AF4B13"/>
    <w:rsid w:val="00AF52DA"/>
    <w:rsid w:val="00AF58D6"/>
    <w:rsid w:val="00AF6181"/>
    <w:rsid w:val="00AF628E"/>
    <w:rsid w:val="00AF62C2"/>
    <w:rsid w:val="00AF6597"/>
    <w:rsid w:val="00AF6B7C"/>
    <w:rsid w:val="00AF73BC"/>
    <w:rsid w:val="00AF7DD2"/>
    <w:rsid w:val="00B001CF"/>
    <w:rsid w:val="00B00790"/>
    <w:rsid w:val="00B0079D"/>
    <w:rsid w:val="00B0186E"/>
    <w:rsid w:val="00B01BD3"/>
    <w:rsid w:val="00B01FCA"/>
    <w:rsid w:val="00B02327"/>
    <w:rsid w:val="00B02763"/>
    <w:rsid w:val="00B0329D"/>
    <w:rsid w:val="00B03582"/>
    <w:rsid w:val="00B037EA"/>
    <w:rsid w:val="00B0392C"/>
    <w:rsid w:val="00B039A8"/>
    <w:rsid w:val="00B03E54"/>
    <w:rsid w:val="00B03F62"/>
    <w:rsid w:val="00B03FC7"/>
    <w:rsid w:val="00B040F9"/>
    <w:rsid w:val="00B0438C"/>
    <w:rsid w:val="00B04DA3"/>
    <w:rsid w:val="00B05377"/>
    <w:rsid w:val="00B0578E"/>
    <w:rsid w:val="00B0689E"/>
    <w:rsid w:val="00B06A41"/>
    <w:rsid w:val="00B0728A"/>
    <w:rsid w:val="00B078C8"/>
    <w:rsid w:val="00B104BE"/>
    <w:rsid w:val="00B10E06"/>
    <w:rsid w:val="00B1192E"/>
    <w:rsid w:val="00B122E7"/>
    <w:rsid w:val="00B122EF"/>
    <w:rsid w:val="00B12994"/>
    <w:rsid w:val="00B12E62"/>
    <w:rsid w:val="00B12FE5"/>
    <w:rsid w:val="00B139EC"/>
    <w:rsid w:val="00B13C42"/>
    <w:rsid w:val="00B13CF1"/>
    <w:rsid w:val="00B13F69"/>
    <w:rsid w:val="00B147ED"/>
    <w:rsid w:val="00B14C2F"/>
    <w:rsid w:val="00B14D1B"/>
    <w:rsid w:val="00B14E6A"/>
    <w:rsid w:val="00B15195"/>
    <w:rsid w:val="00B1540D"/>
    <w:rsid w:val="00B1584D"/>
    <w:rsid w:val="00B1618A"/>
    <w:rsid w:val="00B163FC"/>
    <w:rsid w:val="00B165E0"/>
    <w:rsid w:val="00B1736D"/>
    <w:rsid w:val="00B17520"/>
    <w:rsid w:val="00B176B5"/>
    <w:rsid w:val="00B1777D"/>
    <w:rsid w:val="00B17901"/>
    <w:rsid w:val="00B17F31"/>
    <w:rsid w:val="00B2022F"/>
    <w:rsid w:val="00B20ADA"/>
    <w:rsid w:val="00B20B3A"/>
    <w:rsid w:val="00B2112B"/>
    <w:rsid w:val="00B2118D"/>
    <w:rsid w:val="00B22199"/>
    <w:rsid w:val="00B22407"/>
    <w:rsid w:val="00B22552"/>
    <w:rsid w:val="00B22609"/>
    <w:rsid w:val="00B22816"/>
    <w:rsid w:val="00B2299D"/>
    <w:rsid w:val="00B22C7B"/>
    <w:rsid w:val="00B22E0D"/>
    <w:rsid w:val="00B22F22"/>
    <w:rsid w:val="00B23112"/>
    <w:rsid w:val="00B23A0F"/>
    <w:rsid w:val="00B23AEA"/>
    <w:rsid w:val="00B23E14"/>
    <w:rsid w:val="00B23F39"/>
    <w:rsid w:val="00B24204"/>
    <w:rsid w:val="00B246D5"/>
    <w:rsid w:val="00B2498D"/>
    <w:rsid w:val="00B24DE7"/>
    <w:rsid w:val="00B26405"/>
    <w:rsid w:val="00B264DD"/>
    <w:rsid w:val="00B26877"/>
    <w:rsid w:val="00B26B28"/>
    <w:rsid w:val="00B26F5A"/>
    <w:rsid w:val="00B26F92"/>
    <w:rsid w:val="00B27276"/>
    <w:rsid w:val="00B27A2D"/>
    <w:rsid w:val="00B27AE9"/>
    <w:rsid w:val="00B30310"/>
    <w:rsid w:val="00B31596"/>
    <w:rsid w:val="00B31747"/>
    <w:rsid w:val="00B320DA"/>
    <w:rsid w:val="00B331F4"/>
    <w:rsid w:val="00B34377"/>
    <w:rsid w:val="00B344D1"/>
    <w:rsid w:val="00B34A0D"/>
    <w:rsid w:val="00B35166"/>
    <w:rsid w:val="00B35209"/>
    <w:rsid w:val="00B357DB"/>
    <w:rsid w:val="00B35F40"/>
    <w:rsid w:val="00B3622F"/>
    <w:rsid w:val="00B36713"/>
    <w:rsid w:val="00B3694B"/>
    <w:rsid w:val="00B376C5"/>
    <w:rsid w:val="00B37A71"/>
    <w:rsid w:val="00B37E1E"/>
    <w:rsid w:val="00B40CC1"/>
    <w:rsid w:val="00B41A77"/>
    <w:rsid w:val="00B41D7F"/>
    <w:rsid w:val="00B426BA"/>
    <w:rsid w:val="00B42980"/>
    <w:rsid w:val="00B42D3F"/>
    <w:rsid w:val="00B42D89"/>
    <w:rsid w:val="00B42F28"/>
    <w:rsid w:val="00B43150"/>
    <w:rsid w:val="00B43263"/>
    <w:rsid w:val="00B43611"/>
    <w:rsid w:val="00B438DB"/>
    <w:rsid w:val="00B43F43"/>
    <w:rsid w:val="00B44173"/>
    <w:rsid w:val="00B443B5"/>
    <w:rsid w:val="00B449A6"/>
    <w:rsid w:val="00B44F3F"/>
    <w:rsid w:val="00B4511D"/>
    <w:rsid w:val="00B45402"/>
    <w:rsid w:val="00B45F4E"/>
    <w:rsid w:val="00B46B12"/>
    <w:rsid w:val="00B46F57"/>
    <w:rsid w:val="00B46FA4"/>
    <w:rsid w:val="00B47D95"/>
    <w:rsid w:val="00B50563"/>
    <w:rsid w:val="00B509EC"/>
    <w:rsid w:val="00B50F30"/>
    <w:rsid w:val="00B50FDF"/>
    <w:rsid w:val="00B51741"/>
    <w:rsid w:val="00B51764"/>
    <w:rsid w:val="00B518A9"/>
    <w:rsid w:val="00B51990"/>
    <w:rsid w:val="00B51D8C"/>
    <w:rsid w:val="00B520E7"/>
    <w:rsid w:val="00B524C2"/>
    <w:rsid w:val="00B5261E"/>
    <w:rsid w:val="00B52B5A"/>
    <w:rsid w:val="00B54850"/>
    <w:rsid w:val="00B54952"/>
    <w:rsid w:val="00B54AA3"/>
    <w:rsid w:val="00B54F5E"/>
    <w:rsid w:val="00B551D7"/>
    <w:rsid w:val="00B5526F"/>
    <w:rsid w:val="00B5527B"/>
    <w:rsid w:val="00B55503"/>
    <w:rsid w:val="00B55B2F"/>
    <w:rsid w:val="00B55DC3"/>
    <w:rsid w:val="00B55EBC"/>
    <w:rsid w:val="00B569E6"/>
    <w:rsid w:val="00B576B5"/>
    <w:rsid w:val="00B57956"/>
    <w:rsid w:val="00B57A51"/>
    <w:rsid w:val="00B6059B"/>
    <w:rsid w:val="00B61848"/>
    <w:rsid w:val="00B61CD0"/>
    <w:rsid w:val="00B62535"/>
    <w:rsid w:val="00B6260E"/>
    <w:rsid w:val="00B62BBD"/>
    <w:rsid w:val="00B632BF"/>
    <w:rsid w:val="00B63B1F"/>
    <w:rsid w:val="00B63C6B"/>
    <w:rsid w:val="00B65E20"/>
    <w:rsid w:val="00B66964"/>
    <w:rsid w:val="00B66D12"/>
    <w:rsid w:val="00B670E6"/>
    <w:rsid w:val="00B674BC"/>
    <w:rsid w:val="00B67893"/>
    <w:rsid w:val="00B67D82"/>
    <w:rsid w:val="00B67F7B"/>
    <w:rsid w:val="00B70047"/>
    <w:rsid w:val="00B70867"/>
    <w:rsid w:val="00B7099D"/>
    <w:rsid w:val="00B7110A"/>
    <w:rsid w:val="00B713B7"/>
    <w:rsid w:val="00B717C7"/>
    <w:rsid w:val="00B718B2"/>
    <w:rsid w:val="00B71BD1"/>
    <w:rsid w:val="00B71C27"/>
    <w:rsid w:val="00B7243F"/>
    <w:rsid w:val="00B72742"/>
    <w:rsid w:val="00B737AF"/>
    <w:rsid w:val="00B73A4C"/>
    <w:rsid w:val="00B73CB3"/>
    <w:rsid w:val="00B73E57"/>
    <w:rsid w:val="00B746E7"/>
    <w:rsid w:val="00B74AC8"/>
    <w:rsid w:val="00B74CDC"/>
    <w:rsid w:val="00B74F00"/>
    <w:rsid w:val="00B74FA8"/>
    <w:rsid w:val="00B75730"/>
    <w:rsid w:val="00B75F51"/>
    <w:rsid w:val="00B75F82"/>
    <w:rsid w:val="00B75FE2"/>
    <w:rsid w:val="00B76023"/>
    <w:rsid w:val="00B7683C"/>
    <w:rsid w:val="00B77FDE"/>
    <w:rsid w:val="00B80537"/>
    <w:rsid w:val="00B805E9"/>
    <w:rsid w:val="00B8067E"/>
    <w:rsid w:val="00B80699"/>
    <w:rsid w:val="00B80749"/>
    <w:rsid w:val="00B80C06"/>
    <w:rsid w:val="00B8118A"/>
    <w:rsid w:val="00B813DD"/>
    <w:rsid w:val="00B818D2"/>
    <w:rsid w:val="00B81BFF"/>
    <w:rsid w:val="00B81E13"/>
    <w:rsid w:val="00B826F2"/>
    <w:rsid w:val="00B82B10"/>
    <w:rsid w:val="00B83083"/>
    <w:rsid w:val="00B833E0"/>
    <w:rsid w:val="00B836F4"/>
    <w:rsid w:val="00B83BF5"/>
    <w:rsid w:val="00B841AE"/>
    <w:rsid w:val="00B8430B"/>
    <w:rsid w:val="00B84C61"/>
    <w:rsid w:val="00B85030"/>
    <w:rsid w:val="00B8622F"/>
    <w:rsid w:val="00B8735C"/>
    <w:rsid w:val="00B87BA4"/>
    <w:rsid w:val="00B87BBD"/>
    <w:rsid w:val="00B9006F"/>
    <w:rsid w:val="00B90FA8"/>
    <w:rsid w:val="00B91452"/>
    <w:rsid w:val="00B914CD"/>
    <w:rsid w:val="00B91918"/>
    <w:rsid w:val="00B91B89"/>
    <w:rsid w:val="00B91DBD"/>
    <w:rsid w:val="00B922E3"/>
    <w:rsid w:val="00B9244B"/>
    <w:rsid w:val="00B926DB"/>
    <w:rsid w:val="00B92739"/>
    <w:rsid w:val="00B929AE"/>
    <w:rsid w:val="00B93300"/>
    <w:rsid w:val="00B93656"/>
    <w:rsid w:val="00B93919"/>
    <w:rsid w:val="00B93A3B"/>
    <w:rsid w:val="00B943ED"/>
    <w:rsid w:val="00B945C6"/>
    <w:rsid w:val="00B95329"/>
    <w:rsid w:val="00B96555"/>
    <w:rsid w:val="00B965B0"/>
    <w:rsid w:val="00B9691B"/>
    <w:rsid w:val="00B969A4"/>
    <w:rsid w:val="00B96A32"/>
    <w:rsid w:val="00B96A61"/>
    <w:rsid w:val="00B97167"/>
    <w:rsid w:val="00B976FD"/>
    <w:rsid w:val="00BA06DF"/>
    <w:rsid w:val="00BA0A3D"/>
    <w:rsid w:val="00BA0B2F"/>
    <w:rsid w:val="00BA0C02"/>
    <w:rsid w:val="00BA1BAF"/>
    <w:rsid w:val="00BA282C"/>
    <w:rsid w:val="00BA2854"/>
    <w:rsid w:val="00BA31C2"/>
    <w:rsid w:val="00BA3212"/>
    <w:rsid w:val="00BA36B6"/>
    <w:rsid w:val="00BA3849"/>
    <w:rsid w:val="00BA41D0"/>
    <w:rsid w:val="00BA42DF"/>
    <w:rsid w:val="00BA4D2D"/>
    <w:rsid w:val="00BA502B"/>
    <w:rsid w:val="00BA50CB"/>
    <w:rsid w:val="00BA55BE"/>
    <w:rsid w:val="00BA7156"/>
    <w:rsid w:val="00BA7187"/>
    <w:rsid w:val="00BA737E"/>
    <w:rsid w:val="00BA752C"/>
    <w:rsid w:val="00BA75E7"/>
    <w:rsid w:val="00BA771D"/>
    <w:rsid w:val="00BA78D8"/>
    <w:rsid w:val="00BA7A42"/>
    <w:rsid w:val="00BA7C96"/>
    <w:rsid w:val="00BB0434"/>
    <w:rsid w:val="00BB110F"/>
    <w:rsid w:val="00BB1505"/>
    <w:rsid w:val="00BB1710"/>
    <w:rsid w:val="00BB1B03"/>
    <w:rsid w:val="00BB1C4D"/>
    <w:rsid w:val="00BB231A"/>
    <w:rsid w:val="00BB2436"/>
    <w:rsid w:val="00BB259A"/>
    <w:rsid w:val="00BB2BE2"/>
    <w:rsid w:val="00BB2D01"/>
    <w:rsid w:val="00BB34F4"/>
    <w:rsid w:val="00BB3FE2"/>
    <w:rsid w:val="00BB4669"/>
    <w:rsid w:val="00BB4697"/>
    <w:rsid w:val="00BB558A"/>
    <w:rsid w:val="00BB5B6A"/>
    <w:rsid w:val="00BB5C11"/>
    <w:rsid w:val="00BB5E52"/>
    <w:rsid w:val="00BB62DF"/>
    <w:rsid w:val="00BB6A30"/>
    <w:rsid w:val="00BB7A6F"/>
    <w:rsid w:val="00BC04C1"/>
    <w:rsid w:val="00BC04C6"/>
    <w:rsid w:val="00BC0A9E"/>
    <w:rsid w:val="00BC113D"/>
    <w:rsid w:val="00BC1417"/>
    <w:rsid w:val="00BC1D11"/>
    <w:rsid w:val="00BC1E94"/>
    <w:rsid w:val="00BC22D4"/>
    <w:rsid w:val="00BC22DB"/>
    <w:rsid w:val="00BC373A"/>
    <w:rsid w:val="00BC3B1D"/>
    <w:rsid w:val="00BC41A9"/>
    <w:rsid w:val="00BC449D"/>
    <w:rsid w:val="00BC4642"/>
    <w:rsid w:val="00BC4A95"/>
    <w:rsid w:val="00BC4B07"/>
    <w:rsid w:val="00BC4DDB"/>
    <w:rsid w:val="00BC4EB5"/>
    <w:rsid w:val="00BC5704"/>
    <w:rsid w:val="00BC59E5"/>
    <w:rsid w:val="00BC6127"/>
    <w:rsid w:val="00BC6209"/>
    <w:rsid w:val="00BC64E0"/>
    <w:rsid w:val="00BC6BB0"/>
    <w:rsid w:val="00BC6CD3"/>
    <w:rsid w:val="00BC6D77"/>
    <w:rsid w:val="00BC7827"/>
    <w:rsid w:val="00BD0347"/>
    <w:rsid w:val="00BD07F1"/>
    <w:rsid w:val="00BD0A0F"/>
    <w:rsid w:val="00BD0C2C"/>
    <w:rsid w:val="00BD21D2"/>
    <w:rsid w:val="00BD21DB"/>
    <w:rsid w:val="00BD26A2"/>
    <w:rsid w:val="00BD27DF"/>
    <w:rsid w:val="00BD2F61"/>
    <w:rsid w:val="00BD30F5"/>
    <w:rsid w:val="00BD342B"/>
    <w:rsid w:val="00BD3840"/>
    <w:rsid w:val="00BD38C3"/>
    <w:rsid w:val="00BD40B9"/>
    <w:rsid w:val="00BD483E"/>
    <w:rsid w:val="00BD4D1D"/>
    <w:rsid w:val="00BD5905"/>
    <w:rsid w:val="00BD60D4"/>
    <w:rsid w:val="00BD71CE"/>
    <w:rsid w:val="00BD72B5"/>
    <w:rsid w:val="00BD743F"/>
    <w:rsid w:val="00BE04D5"/>
    <w:rsid w:val="00BE0709"/>
    <w:rsid w:val="00BE0D37"/>
    <w:rsid w:val="00BE105D"/>
    <w:rsid w:val="00BE1112"/>
    <w:rsid w:val="00BE20D5"/>
    <w:rsid w:val="00BE22BE"/>
    <w:rsid w:val="00BE26AF"/>
    <w:rsid w:val="00BE27CC"/>
    <w:rsid w:val="00BE2B1E"/>
    <w:rsid w:val="00BE39D8"/>
    <w:rsid w:val="00BE3BAF"/>
    <w:rsid w:val="00BE3BC6"/>
    <w:rsid w:val="00BE4392"/>
    <w:rsid w:val="00BE468D"/>
    <w:rsid w:val="00BE46E6"/>
    <w:rsid w:val="00BE4B94"/>
    <w:rsid w:val="00BE5331"/>
    <w:rsid w:val="00BE571F"/>
    <w:rsid w:val="00BE5A53"/>
    <w:rsid w:val="00BE5AFA"/>
    <w:rsid w:val="00BE63A3"/>
    <w:rsid w:val="00BE63F5"/>
    <w:rsid w:val="00BE64F3"/>
    <w:rsid w:val="00BE6777"/>
    <w:rsid w:val="00BE7541"/>
    <w:rsid w:val="00BF057A"/>
    <w:rsid w:val="00BF06A6"/>
    <w:rsid w:val="00BF075D"/>
    <w:rsid w:val="00BF0D06"/>
    <w:rsid w:val="00BF0D8A"/>
    <w:rsid w:val="00BF1088"/>
    <w:rsid w:val="00BF17F7"/>
    <w:rsid w:val="00BF1A76"/>
    <w:rsid w:val="00BF1D87"/>
    <w:rsid w:val="00BF2143"/>
    <w:rsid w:val="00BF2251"/>
    <w:rsid w:val="00BF2734"/>
    <w:rsid w:val="00BF3147"/>
    <w:rsid w:val="00BF3994"/>
    <w:rsid w:val="00BF43A3"/>
    <w:rsid w:val="00BF47A2"/>
    <w:rsid w:val="00BF4814"/>
    <w:rsid w:val="00BF4BA9"/>
    <w:rsid w:val="00BF4DAF"/>
    <w:rsid w:val="00BF4E17"/>
    <w:rsid w:val="00BF4ECC"/>
    <w:rsid w:val="00BF509A"/>
    <w:rsid w:val="00BF5100"/>
    <w:rsid w:val="00BF5B5B"/>
    <w:rsid w:val="00BF6A77"/>
    <w:rsid w:val="00BF6B8E"/>
    <w:rsid w:val="00BF6BB3"/>
    <w:rsid w:val="00BF7004"/>
    <w:rsid w:val="00BF762C"/>
    <w:rsid w:val="00BF7A62"/>
    <w:rsid w:val="00BF7E06"/>
    <w:rsid w:val="00C0054B"/>
    <w:rsid w:val="00C009D4"/>
    <w:rsid w:val="00C00A53"/>
    <w:rsid w:val="00C00ABE"/>
    <w:rsid w:val="00C00E62"/>
    <w:rsid w:val="00C01735"/>
    <w:rsid w:val="00C01946"/>
    <w:rsid w:val="00C01ADA"/>
    <w:rsid w:val="00C01EE7"/>
    <w:rsid w:val="00C0262B"/>
    <w:rsid w:val="00C02D86"/>
    <w:rsid w:val="00C03A4C"/>
    <w:rsid w:val="00C03E07"/>
    <w:rsid w:val="00C05246"/>
    <w:rsid w:val="00C062D9"/>
    <w:rsid w:val="00C06597"/>
    <w:rsid w:val="00C065EB"/>
    <w:rsid w:val="00C06CC0"/>
    <w:rsid w:val="00C06E8C"/>
    <w:rsid w:val="00C06FEC"/>
    <w:rsid w:val="00C071FD"/>
    <w:rsid w:val="00C07513"/>
    <w:rsid w:val="00C10045"/>
    <w:rsid w:val="00C1155E"/>
    <w:rsid w:val="00C115A1"/>
    <w:rsid w:val="00C12D7D"/>
    <w:rsid w:val="00C13541"/>
    <w:rsid w:val="00C14313"/>
    <w:rsid w:val="00C14959"/>
    <w:rsid w:val="00C14FD0"/>
    <w:rsid w:val="00C151FD"/>
    <w:rsid w:val="00C154A3"/>
    <w:rsid w:val="00C15F31"/>
    <w:rsid w:val="00C16639"/>
    <w:rsid w:val="00C166B3"/>
    <w:rsid w:val="00C1687A"/>
    <w:rsid w:val="00C168E1"/>
    <w:rsid w:val="00C16909"/>
    <w:rsid w:val="00C1693E"/>
    <w:rsid w:val="00C16FFE"/>
    <w:rsid w:val="00C1735F"/>
    <w:rsid w:val="00C17C86"/>
    <w:rsid w:val="00C20D42"/>
    <w:rsid w:val="00C219D1"/>
    <w:rsid w:val="00C21CA9"/>
    <w:rsid w:val="00C21D0B"/>
    <w:rsid w:val="00C21DBD"/>
    <w:rsid w:val="00C21FB5"/>
    <w:rsid w:val="00C21FFC"/>
    <w:rsid w:val="00C220B3"/>
    <w:rsid w:val="00C22153"/>
    <w:rsid w:val="00C22CDA"/>
    <w:rsid w:val="00C22CF2"/>
    <w:rsid w:val="00C22EC0"/>
    <w:rsid w:val="00C22F56"/>
    <w:rsid w:val="00C22FEA"/>
    <w:rsid w:val="00C23616"/>
    <w:rsid w:val="00C23F60"/>
    <w:rsid w:val="00C2414F"/>
    <w:rsid w:val="00C24A9F"/>
    <w:rsid w:val="00C24F50"/>
    <w:rsid w:val="00C263A0"/>
    <w:rsid w:val="00C26D02"/>
    <w:rsid w:val="00C271A4"/>
    <w:rsid w:val="00C2730F"/>
    <w:rsid w:val="00C278CF"/>
    <w:rsid w:val="00C27B30"/>
    <w:rsid w:val="00C303F8"/>
    <w:rsid w:val="00C308B7"/>
    <w:rsid w:val="00C30A03"/>
    <w:rsid w:val="00C310BC"/>
    <w:rsid w:val="00C3190F"/>
    <w:rsid w:val="00C31F39"/>
    <w:rsid w:val="00C32376"/>
    <w:rsid w:val="00C3238F"/>
    <w:rsid w:val="00C32451"/>
    <w:rsid w:val="00C3269C"/>
    <w:rsid w:val="00C32AC2"/>
    <w:rsid w:val="00C32BDF"/>
    <w:rsid w:val="00C32C05"/>
    <w:rsid w:val="00C32F16"/>
    <w:rsid w:val="00C335AC"/>
    <w:rsid w:val="00C337E4"/>
    <w:rsid w:val="00C33853"/>
    <w:rsid w:val="00C33C5E"/>
    <w:rsid w:val="00C345BB"/>
    <w:rsid w:val="00C349A2"/>
    <w:rsid w:val="00C34BCC"/>
    <w:rsid w:val="00C34FAE"/>
    <w:rsid w:val="00C36677"/>
    <w:rsid w:val="00C368BF"/>
    <w:rsid w:val="00C37ED3"/>
    <w:rsid w:val="00C37F0D"/>
    <w:rsid w:val="00C40125"/>
    <w:rsid w:val="00C403D9"/>
    <w:rsid w:val="00C40555"/>
    <w:rsid w:val="00C406C9"/>
    <w:rsid w:val="00C40CE6"/>
    <w:rsid w:val="00C40E82"/>
    <w:rsid w:val="00C41299"/>
    <w:rsid w:val="00C4135C"/>
    <w:rsid w:val="00C41F19"/>
    <w:rsid w:val="00C41FE9"/>
    <w:rsid w:val="00C42FC3"/>
    <w:rsid w:val="00C430EF"/>
    <w:rsid w:val="00C4353B"/>
    <w:rsid w:val="00C4373C"/>
    <w:rsid w:val="00C43755"/>
    <w:rsid w:val="00C43AA0"/>
    <w:rsid w:val="00C4410D"/>
    <w:rsid w:val="00C447CC"/>
    <w:rsid w:val="00C44898"/>
    <w:rsid w:val="00C459CF"/>
    <w:rsid w:val="00C45FE4"/>
    <w:rsid w:val="00C46044"/>
    <w:rsid w:val="00C463E3"/>
    <w:rsid w:val="00C46764"/>
    <w:rsid w:val="00C46C15"/>
    <w:rsid w:val="00C46E6D"/>
    <w:rsid w:val="00C471D3"/>
    <w:rsid w:val="00C47B95"/>
    <w:rsid w:val="00C47C50"/>
    <w:rsid w:val="00C50078"/>
    <w:rsid w:val="00C50109"/>
    <w:rsid w:val="00C50782"/>
    <w:rsid w:val="00C5111E"/>
    <w:rsid w:val="00C51404"/>
    <w:rsid w:val="00C51480"/>
    <w:rsid w:val="00C5166D"/>
    <w:rsid w:val="00C518E5"/>
    <w:rsid w:val="00C519F9"/>
    <w:rsid w:val="00C5204C"/>
    <w:rsid w:val="00C523E8"/>
    <w:rsid w:val="00C524BC"/>
    <w:rsid w:val="00C52E2E"/>
    <w:rsid w:val="00C52E6A"/>
    <w:rsid w:val="00C533A0"/>
    <w:rsid w:val="00C539A0"/>
    <w:rsid w:val="00C5419C"/>
    <w:rsid w:val="00C54A10"/>
    <w:rsid w:val="00C54D3D"/>
    <w:rsid w:val="00C55025"/>
    <w:rsid w:val="00C55C3C"/>
    <w:rsid w:val="00C55F8F"/>
    <w:rsid w:val="00C56AEA"/>
    <w:rsid w:val="00C56B7E"/>
    <w:rsid w:val="00C57B61"/>
    <w:rsid w:val="00C60034"/>
    <w:rsid w:val="00C60928"/>
    <w:rsid w:val="00C61845"/>
    <w:rsid w:val="00C618D6"/>
    <w:rsid w:val="00C61FBB"/>
    <w:rsid w:val="00C62113"/>
    <w:rsid w:val="00C623AC"/>
    <w:rsid w:val="00C62B1B"/>
    <w:rsid w:val="00C62DD9"/>
    <w:rsid w:val="00C637B0"/>
    <w:rsid w:val="00C638B6"/>
    <w:rsid w:val="00C638F3"/>
    <w:rsid w:val="00C63BA3"/>
    <w:rsid w:val="00C63E2A"/>
    <w:rsid w:val="00C63E3C"/>
    <w:rsid w:val="00C63EB3"/>
    <w:rsid w:val="00C64374"/>
    <w:rsid w:val="00C645B4"/>
    <w:rsid w:val="00C6525B"/>
    <w:rsid w:val="00C6566D"/>
    <w:rsid w:val="00C65911"/>
    <w:rsid w:val="00C66377"/>
    <w:rsid w:val="00C668A4"/>
    <w:rsid w:val="00C66DFA"/>
    <w:rsid w:val="00C67B65"/>
    <w:rsid w:val="00C67BA9"/>
    <w:rsid w:val="00C7039E"/>
    <w:rsid w:val="00C70411"/>
    <w:rsid w:val="00C70426"/>
    <w:rsid w:val="00C70905"/>
    <w:rsid w:val="00C70952"/>
    <w:rsid w:val="00C70BCB"/>
    <w:rsid w:val="00C71B8E"/>
    <w:rsid w:val="00C71F80"/>
    <w:rsid w:val="00C71FB4"/>
    <w:rsid w:val="00C7233C"/>
    <w:rsid w:val="00C72560"/>
    <w:rsid w:val="00C7274A"/>
    <w:rsid w:val="00C727BC"/>
    <w:rsid w:val="00C727C9"/>
    <w:rsid w:val="00C72C34"/>
    <w:rsid w:val="00C742C0"/>
    <w:rsid w:val="00C74933"/>
    <w:rsid w:val="00C74CBE"/>
    <w:rsid w:val="00C74E1E"/>
    <w:rsid w:val="00C75E74"/>
    <w:rsid w:val="00C75F6D"/>
    <w:rsid w:val="00C76B93"/>
    <w:rsid w:val="00C76D68"/>
    <w:rsid w:val="00C76FBD"/>
    <w:rsid w:val="00C771B6"/>
    <w:rsid w:val="00C776DE"/>
    <w:rsid w:val="00C77B01"/>
    <w:rsid w:val="00C77F73"/>
    <w:rsid w:val="00C800BC"/>
    <w:rsid w:val="00C801D4"/>
    <w:rsid w:val="00C803D1"/>
    <w:rsid w:val="00C8108B"/>
    <w:rsid w:val="00C810E7"/>
    <w:rsid w:val="00C81142"/>
    <w:rsid w:val="00C8207B"/>
    <w:rsid w:val="00C8225F"/>
    <w:rsid w:val="00C825A2"/>
    <w:rsid w:val="00C82E7F"/>
    <w:rsid w:val="00C83546"/>
    <w:rsid w:val="00C8363C"/>
    <w:rsid w:val="00C83D9D"/>
    <w:rsid w:val="00C83F82"/>
    <w:rsid w:val="00C84507"/>
    <w:rsid w:val="00C8464D"/>
    <w:rsid w:val="00C84EA5"/>
    <w:rsid w:val="00C8517E"/>
    <w:rsid w:val="00C8519C"/>
    <w:rsid w:val="00C852C3"/>
    <w:rsid w:val="00C85586"/>
    <w:rsid w:val="00C85DCB"/>
    <w:rsid w:val="00C86E5F"/>
    <w:rsid w:val="00C86FCD"/>
    <w:rsid w:val="00C87684"/>
    <w:rsid w:val="00C878E9"/>
    <w:rsid w:val="00C8794C"/>
    <w:rsid w:val="00C87AF5"/>
    <w:rsid w:val="00C87B3D"/>
    <w:rsid w:val="00C87E4F"/>
    <w:rsid w:val="00C87E88"/>
    <w:rsid w:val="00C90126"/>
    <w:rsid w:val="00C9061A"/>
    <w:rsid w:val="00C908F0"/>
    <w:rsid w:val="00C90AA4"/>
    <w:rsid w:val="00C90BCC"/>
    <w:rsid w:val="00C90C8C"/>
    <w:rsid w:val="00C91836"/>
    <w:rsid w:val="00C91AF8"/>
    <w:rsid w:val="00C92138"/>
    <w:rsid w:val="00C9295B"/>
    <w:rsid w:val="00C92DDD"/>
    <w:rsid w:val="00C93188"/>
    <w:rsid w:val="00C931E8"/>
    <w:rsid w:val="00C93408"/>
    <w:rsid w:val="00C934F9"/>
    <w:rsid w:val="00C9369C"/>
    <w:rsid w:val="00C936F1"/>
    <w:rsid w:val="00C937AC"/>
    <w:rsid w:val="00C94307"/>
    <w:rsid w:val="00C9460F"/>
    <w:rsid w:val="00C9493A"/>
    <w:rsid w:val="00C95240"/>
    <w:rsid w:val="00C95320"/>
    <w:rsid w:val="00C962C4"/>
    <w:rsid w:val="00C96391"/>
    <w:rsid w:val="00C96434"/>
    <w:rsid w:val="00C96D52"/>
    <w:rsid w:val="00C97749"/>
    <w:rsid w:val="00C97CD0"/>
    <w:rsid w:val="00CA0334"/>
    <w:rsid w:val="00CA0A9C"/>
    <w:rsid w:val="00CA10F8"/>
    <w:rsid w:val="00CA12D1"/>
    <w:rsid w:val="00CA13D5"/>
    <w:rsid w:val="00CA1AA7"/>
    <w:rsid w:val="00CA1B94"/>
    <w:rsid w:val="00CA20E3"/>
    <w:rsid w:val="00CA238C"/>
    <w:rsid w:val="00CA25EC"/>
    <w:rsid w:val="00CA261D"/>
    <w:rsid w:val="00CA29F4"/>
    <w:rsid w:val="00CA30CC"/>
    <w:rsid w:val="00CA33E9"/>
    <w:rsid w:val="00CA34F6"/>
    <w:rsid w:val="00CA36B0"/>
    <w:rsid w:val="00CA3AF6"/>
    <w:rsid w:val="00CA3E3D"/>
    <w:rsid w:val="00CA3FA2"/>
    <w:rsid w:val="00CA4016"/>
    <w:rsid w:val="00CA4025"/>
    <w:rsid w:val="00CA45A8"/>
    <w:rsid w:val="00CA4C0E"/>
    <w:rsid w:val="00CA5336"/>
    <w:rsid w:val="00CA5795"/>
    <w:rsid w:val="00CA58A3"/>
    <w:rsid w:val="00CA58A4"/>
    <w:rsid w:val="00CA61B2"/>
    <w:rsid w:val="00CA66D0"/>
    <w:rsid w:val="00CA697E"/>
    <w:rsid w:val="00CA6E42"/>
    <w:rsid w:val="00CA6F2A"/>
    <w:rsid w:val="00CA71C5"/>
    <w:rsid w:val="00CA7499"/>
    <w:rsid w:val="00CB02EF"/>
    <w:rsid w:val="00CB064A"/>
    <w:rsid w:val="00CB0F54"/>
    <w:rsid w:val="00CB114F"/>
    <w:rsid w:val="00CB117C"/>
    <w:rsid w:val="00CB1A4D"/>
    <w:rsid w:val="00CB276C"/>
    <w:rsid w:val="00CB27B9"/>
    <w:rsid w:val="00CB2D49"/>
    <w:rsid w:val="00CB3761"/>
    <w:rsid w:val="00CB4115"/>
    <w:rsid w:val="00CB44B4"/>
    <w:rsid w:val="00CB4685"/>
    <w:rsid w:val="00CB489F"/>
    <w:rsid w:val="00CB5203"/>
    <w:rsid w:val="00CB53A6"/>
    <w:rsid w:val="00CB5865"/>
    <w:rsid w:val="00CB597F"/>
    <w:rsid w:val="00CB6380"/>
    <w:rsid w:val="00CB6C82"/>
    <w:rsid w:val="00CB6FBF"/>
    <w:rsid w:val="00CB7011"/>
    <w:rsid w:val="00CB7272"/>
    <w:rsid w:val="00CB7402"/>
    <w:rsid w:val="00CB7750"/>
    <w:rsid w:val="00CB7882"/>
    <w:rsid w:val="00CB79B9"/>
    <w:rsid w:val="00CB7B3A"/>
    <w:rsid w:val="00CC028C"/>
    <w:rsid w:val="00CC0337"/>
    <w:rsid w:val="00CC0342"/>
    <w:rsid w:val="00CC10EA"/>
    <w:rsid w:val="00CC1368"/>
    <w:rsid w:val="00CC1F06"/>
    <w:rsid w:val="00CC2190"/>
    <w:rsid w:val="00CC2202"/>
    <w:rsid w:val="00CC259B"/>
    <w:rsid w:val="00CC2797"/>
    <w:rsid w:val="00CC2833"/>
    <w:rsid w:val="00CC2925"/>
    <w:rsid w:val="00CC2E9C"/>
    <w:rsid w:val="00CC3741"/>
    <w:rsid w:val="00CC3D90"/>
    <w:rsid w:val="00CC40B6"/>
    <w:rsid w:val="00CC438D"/>
    <w:rsid w:val="00CC5D40"/>
    <w:rsid w:val="00CC60DB"/>
    <w:rsid w:val="00CC6990"/>
    <w:rsid w:val="00CC6D9C"/>
    <w:rsid w:val="00CC7E8C"/>
    <w:rsid w:val="00CC7F5D"/>
    <w:rsid w:val="00CD0516"/>
    <w:rsid w:val="00CD0C9C"/>
    <w:rsid w:val="00CD0E53"/>
    <w:rsid w:val="00CD12B4"/>
    <w:rsid w:val="00CD13AC"/>
    <w:rsid w:val="00CD1F16"/>
    <w:rsid w:val="00CD2B18"/>
    <w:rsid w:val="00CD328D"/>
    <w:rsid w:val="00CD3510"/>
    <w:rsid w:val="00CD3999"/>
    <w:rsid w:val="00CD3F86"/>
    <w:rsid w:val="00CD44F6"/>
    <w:rsid w:val="00CD46AF"/>
    <w:rsid w:val="00CD4C5E"/>
    <w:rsid w:val="00CD51A8"/>
    <w:rsid w:val="00CD5320"/>
    <w:rsid w:val="00CD54F4"/>
    <w:rsid w:val="00CD5591"/>
    <w:rsid w:val="00CD5C87"/>
    <w:rsid w:val="00CD60C8"/>
    <w:rsid w:val="00CD621A"/>
    <w:rsid w:val="00CD6868"/>
    <w:rsid w:val="00CD6C1E"/>
    <w:rsid w:val="00CD6F10"/>
    <w:rsid w:val="00CD708E"/>
    <w:rsid w:val="00CD7E3D"/>
    <w:rsid w:val="00CE0B29"/>
    <w:rsid w:val="00CE0BBB"/>
    <w:rsid w:val="00CE109F"/>
    <w:rsid w:val="00CE11B7"/>
    <w:rsid w:val="00CE15A8"/>
    <w:rsid w:val="00CE1AED"/>
    <w:rsid w:val="00CE2112"/>
    <w:rsid w:val="00CE3271"/>
    <w:rsid w:val="00CE37B4"/>
    <w:rsid w:val="00CE381B"/>
    <w:rsid w:val="00CE3A15"/>
    <w:rsid w:val="00CE427F"/>
    <w:rsid w:val="00CE4473"/>
    <w:rsid w:val="00CE44B6"/>
    <w:rsid w:val="00CE452A"/>
    <w:rsid w:val="00CE47E6"/>
    <w:rsid w:val="00CE492F"/>
    <w:rsid w:val="00CE53A5"/>
    <w:rsid w:val="00CE56BC"/>
    <w:rsid w:val="00CE5ED5"/>
    <w:rsid w:val="00CE6CBB"/>
    <w:rsid w:val="00CE7038"/>
    <w:rsid w:val="00CE70BC"/>
    <w:rsid w:val="00CF0675"/>
    <w:rsid w:val="00CF0AF0"/>
    <w:rsid w:val="00CF0D57"/>
    <w:rsid w:val="00CF0DE5"/>
    <w:rsid w:val="00CF1117"/>
    <w:rsid w:val="00CF13C2"/>
    <w:rsid w:val="00CF1467"/>
    <w:rsid w:val="00CF1C81"/>
    <w:rsid w:val="00CF1F0E"/>
    <w:rsid w:val="00CF2326"/>
    <w:rsid w:val="00CF2CFE"/>
    <w:rsid w:val="00CF30F7"/>
    <w:rsid w:val="00CF31D2"/>
    <w:rsid w:val="00CF3318"/>
    <w:rsid w:val="00CF38A4"/>
    <w:rsid w:val="00CF3EDB"/>
    <w:rsid w:val="00CF428A"/>
    <w:rsid w:val="00CF4A43"/>
    <w:rsid w:val="00CF4AA1"/>
    <w:rsid w:val="00CF4E9E"/>
    <w:rsid w:val="00CF4FDA"/>
    <w:rsid w:val="00CF5255"/>
    <w:rsid w:val="00CF528A"/>
    <w:rsid w:val="00CF5349"/>
    <w:rsid w:val="00CF5727"/>
    <w:rsid w:val="00CF5C0B"/>
    <w:rsid w:val="00CF5C8A"/>
    <w:rsid w:val="00CF5D84"/>
    <w:rsid w:val="00CF632A"/>
    <w:rsid w:val="00CF6429"/>
    <w:rsid w:val="00CF64E5"/>
    <w:rsid w:val="00CF68A5"/>
    <w:rsid w:val="00CF6B5A"/>
    <w:rsid w:val="00CF7787"/>
    <w:rsid w:val="00D00411"/>
    <w:rsid w:val="00D005BF"/>
    <w:rsid w:val="00D00BFA"/>
    <w:rsid w:val="00D00C3C"/>
    <w:rsid w:val="00D00D0C"/>
    <w:rsid w:val="00D01037"/>
    <w:rsid w:val="00D02157"/>
    <w:rsid w:val="00D02757"/>
    <w:rsid w:val="00D02C5A"/>
    <w:rsid w:val="00D03F7D"/>
    <w:rsid w:val="00D040A1"/>
    <w:rsid w:val="00D04C47"/>
    <w:rsid w:val="00D057C2"/>
    <w:rsid w:val="00D068FA"/>
    <w:rsid w:val="00D06F0B"/>
    <w:rsid w:val="00D0749F"/>
    <w:rsid w:val="00D0756C"/>
    <w:rsid w:val="00D075F7"/>
    <w:rsid w:val="00D075FC"/>
    <w:rsid w:val="00D0772E"/>
    <w:rsid w:val="00D107AE"/>
    <w:rsid w:val="00D107C7"/>
    <w:rsid w:val="00D1103B"/>
    <w:rsid w:val="00D11609"/>
    <w:rsid w:val="00D117A4"/>
    <w:rsid w:val="00D12FFF"/>
    <w:rsid w:val="00D13365"/>
    <w:rsid w:val="00D134AE"/>
    <w:rsid w:val="00D1355A"/>
    <w:rsid w:val="00D13AEE"/>
    <w:rsid w:val="00D142C0"/>
    <w:rsid w:val="00D1482E"/>
    <w:rsid w:val="00D14C62"/>
    <w:rsid w:val="00D15144"/>
    <w:rsid w:val="00D155A2"/>
    <w:rsid w:val="00D155D9"/>
    <w:rsid w:val="00D15E56"/>
    <w:rsid w:val="00D1615A"/>
    <w:rsid w:val="00D1632A"/>
    <w:rsid w:val="00D16A68"/>
    <w:rsid w:val="00D1710F"/>
    <w:rsid w:val="00D172F8"/>
    <w:rsid w:val="00D177AF"/>
    <w:rsid w:val="00D17C96"/>
    <w:rsid w:val="00D17E39"/>
    <w:rsid w:val="00D21117"/>
    <w:rsid w:val="00D2122D"/>
    <w:rsid w:val="00D21757"/>
    <w:rsid w:val="00D221A0"/>
    <w:rsid w:val="00D22420"/>
    <w:rsid w:val="00D22588"/>
    <w:rsid w:val="00D225A9"/>
    <w:rsid w:val="00D22DBD"/>
    <w:rsid w:val="00D23A08"/>
    <w:rsid w:val="00D24483"/>
    <w:rsid w:val="00D24E48"/>
    <w:rsid w:val="00D257C7"/>
    <w:rsid w:val="00D2598A"/>
    <w:rsid w:val="00D25A4F"/>
    <w:rsid w:val="00D25E7F"/>
    <w:rsid w:val="00D2604A"/>
    <w:rsid w:val="00D26282"/>
    <w:rsid w:val="00D26958"/>
    <w:rsid w:val="00D26AC5"/>
    <w:rsid w:val="00D26C3D"/>
    <w:rsid w:val="00D2728B"/>
    <w:rsid w:val="00D274EC"/>
    <w:rsid w:val="00D27508"/>
    <w:rsid w:val="00D2796C"/>
    <w:rsid w:val="00D3007C"/>
    <w:rsid w:val="00D30259"/>
    <w:rsid w:val="00D333EE"/>
    <w:rsid w:val="00D33729"/>
    <w:rsid w:val="00D3404B"/>
    <w:rsid w:val="00D34279"/>
    <w:rsid w:val="00D343E7"/>
    <w:rsid w:val="00D34747"/>
    <w:rsid w:val="00D34AD1"/>
    <w:rsid w:val="00D3566A"/>
    <w:rsid w:val="00D365E0"/>
    <w:rsid w:val="00D367B9"/>
    <w:rsid w:val="00D3756D"/>
    <w:rsid w:val="00D37574"/>
    <w:rsid w:val="00D37A2F"/>
    <w:rsid w:val="00D37D28"/>
    <w:rsid w:val="00D40C6F"/>
    <w:rsid w:val="00D40FFB"/>
    <w:rsid w:val="00D410EA"/>
    <w:rsid w:val="00D41328"/>
    <w:rsid w:val="00D41A99"/>
    <w:rsid w:val="00D42024"/>
    <w:rsid w:val="00D424EE"/>
    <w:rsid w:val="00D429F7"/>
    <w:rsid w:val="00D42A3A"/>
    <w:rsid w:val="00D43044"/>
    <w:rsid w:val="00D4393E"/>
    <w:rsid w:val="00D43E18"/>
    <w:rsid w:val="00D443A9"/>
    <w:rsid w:val="00D44865"/>
    <w:rsid w:val="00D44DCD"/>
    <w:rsid w:val="00D44EB8"/>
    <w:rsid w:val="00D45150"/>
    <w:rsid w:val="00D45479"/>
    <w:rsid w:val="00D45CE1"/>
    <w:rsid w:val="00D45ECF"/>
    <w:rsid w:val="00D46C38"/>
    <w:rsid w:val="00D46C48"/>
    <w:rsid w:val="00D4770D"/>
    <w:rsid w:val="00D4796A"/>
    <w:rsid w:val="00D47AA3"/>
    <w:rsid w:val="00D47B3D"/>
    <w:rsid w:val="00D500D1"/>
    <w:rsid w:val="00D50315"/>
    <w:rsid w:val="00D508B3"/>
    <w:rsid w:val="00D509D3"/>
    <w:rsid w:val="00D509D7"/>
    <w:rsid w:val="00D50A02"/>
    <w:rsid w:val="00D50F1B"/>
    <w:rsid w:val="00D518EA"/>
    <w:rsid w:val="00D51DBF"/>
    <w:rsid w:val="00D51FDE"/>
    <w:rsid w:val="00D5257E"/>
    <w:rsid w:val="00D53A90"/>
    <w:rsid w:val="00D542D6"/>
    <w:rsid w:val="00D5447A"/>
    <w:rsid w:val="00D54E34"/>
    <w:rsid w:val="00D55195"/>
    <w:rsid w:val="00D551E9"/>
    <w:rsid w:val="00D55A3A"/>
    <w:rsid w:val="00D55D73"/>
    <w:rsid w:val="00D56093"/>
    <w:rsid w:val="00D5614D"/>
    <w:rsid w:val="00D56695"/>
    <w:rsid w:val="00D5674B"/>
    <w:rsid w:val="00D5674E"/>
    <w:rsid w:val="00D568F4"/>
    <w:rsid w:val="00D56A45"/>
    <w:rsid w:val="00D572A2"/>
    <w:rsid w:val="00D574EE"/>
    <w:rsid w:val="00D57520"/>
    <w:rsid w:val="00D57B30"/>
    <w:rsid w:val="00D57EE8"/>
    <w:rsid w:val="00D60DC0"/>
    <w:rsid w:val="00D611BC"/>
    <w:rsid w:val="00D6170A"/>
    <w:rsid w:val="00D61866"/>
    <w:rsid w:val="00D61CBA"/>
    <w:rsid w:val="00D61F0B"/>
    <w:rsid w:val="00D6268A"/>
    <w:rsid w:val="00D62915"/>
    <w:rsid w:val="00D62A2A"/>
    <w:rsid w:val="00D632C8"/>
    <w:rsid w:val="00D63825"/>
    <w:rsid w:val="00D64B45"/>
    <w:rsid w:val="00D64C0C"/>
    <w:rsid w:val="00D64DCA"/>
    <w:rsid w:val="00D6550B"/>
    <w:rsid w:val="00D65909"/>
    <w:rsid w:val="00D669F8"/>
    <w:rsid w:val="00D66F86"/>
    <w:rsid w:val="00D67092"/>
    <w:rsid w:val="00D67324"/>
    <w:rsid w:val="00D679AE"/>
    <w:rsid w:val="00D67B86"/>
    <w:rsid w:val="00D70242"/>
    <w:rsid w:val="00D702D4"/>
    <w:rsid w:val="00D7056A"/>
    <w:rsid w:val="00D70602"/>
    <w:rsid w:val="00D707A5"/>
    <w:rsid w:val="00D7093A"/>
    <w:rsid w:val="00D70FF7"/>
    <w:rsid w:val="00D7124F"/>
    <w:rsid w:val="00D71F17"/>
    <w:rsid w:val="00D725CD"/>
    <w:rsid w:val="00D72A95"/>
    <w:rsid w:val="00D72BB4"/>
    <w:rsid w:val="00D72CF2"/>
    <w:rsid w:val="00D72E8F"/>
    <w:rsid w:val="00D72F82"/>
    <w:rsid w:val="00D73EDD"/>
    <w:rsid w:val="00D7416F"/>
    <w:rsid w:val="00D74874"/>
    <w:rsid w:val="00D74881"/>
    <w:rsid w:val="00D74AB9"/>
    <w:rsid w:val="00D758F3"/>
    <w:rsid w:val="00D75B27"/>
    <w:rsid w:val="00D75F98"/>
    <w:rsid w:val="00D764D0"/>
    <w:rsid w:val="00D7705F"/>
    <w:rsid w:val="00D771D6"/>
    <w:rsid w:val="00D7732D"/>
    <w:rsid w:val="00D7771B"/>
    <w:rsid w:val="00D77804"/>
    <w:rsid w:val="00D77E41"/>
    <w:rsid w:val="00D80448"/>
    <w:rsid w:val="00D8046A"/>
    <w:rsid w:val="00D80942"/>
    <w:rsid w:val="00D8098D"/>
    <w:rsid w:val="00D809ED"/>
    <w:rsid w:val="00D80C8B"/>
    <w:rsid w:val="00D80D47"/>
    <w:rsid w:val="00D811CF"/>
    <w:rsid w:val="00D81619"/>
    <w:rsid w:val="00D817F9"/>
    <w:rsid w:val="00D825AA"/>
    <w:rsid w:val="00D82C0D"/>
    <w:rsid w:val="00D835BF"/>
    <w:rsid w:val="00D840BF"/>
    <w:rsid w:val="00D84158"/>
    <w:rsid w:val="00D8467F"/>
    <w:rsid w:val="00D848B0"/>
    <w:rsid w:val="00D84942"/>
    <w:rsid w:val="00D84D35"/>
    <w:rsid w:val="00D84DF5"/>
    <w:rsid w:val="00D84DFD"/>
    <w:rsid w:val="00D851FE"/>
    <w:rsid w:val="00D8551C"/>
    <w:rsid w:val="00D85ACA"/>
    <w:rsid w:val="00D85EFD"/>
    <w:rsid w:val="00D86466"/>
    <w:rsid w:val="00D86C53"/>
    <w:rsid w:val="00D86CEB"/>
    <w:rsid w:val="00D87181"/>
    <w:rsid w:val="00D874C1"/>
    <w:rsid w:val="00D875C5"/>
    <w:rsid w:val="00D87D84"/>
    <w:rsid w:val="00D902D5"/>
    <w:rsid w:val="00D90560"/>
    <w:rsid w:val="00D90CA4"/>
    <w:rsid w:val="00D90EAB"/>
    <w:rsid w:val="00D90FC6"/>
    <w:rsid w:val="00D91FC5"/>
    <w:rsid w:val="00D92B78"/>
    <w:rsid w:val="00D93394"/>
    <w:rsid w:val="00D93547"/>
    <w:rsid w:val="00D93561"/>
    <w:rsid w:val="00D937C3"/>
    <w:rsid w:val="00D93843"/>
    <w:rsid w:val="00D93A2A"/>
    <w:rsid w:val="00D94EEB"/>
    <w:rsid w:val="00D951F2"/>
    <w:rsid w:val="00D952F8"/>
    <w:rsid w:val="00D9534C"/>
    <w:rsid w:val="00D955A7"/>
    <w:rsid w:val="00D95E1D"/>
    <w:rsid w:val="00D961D2"/>
    <w:rsid w:val="00D961F8"/>
    <w:rsid w:val="00D96307"/>
    <w:rsid w:val="00D963C6"/>
    <w:rsid w:val="00D969AF"/>
    <w:rsid w:val="00D96EDC"/>
    <w:rsid w:val="00D97135"/>
    <w:rsid w:val="00D9766E"/>
    <w:rsid w:val="00D97A4D"/>
    <w:rsid w:val="00D97AC9"/>
    <w:rsid w:val="00DA0536"/>
    <w:rsid w:val="00DA0ABD"/>
    <w:rsid w:val="00DA0BE2"/>
    <w:rsid w:val="00DA0F54"/>
    <w:rsid w:val="00DA14C6"/>
    <w:rsid w:val="00DA1E01"/>
    <w:rsid w:val="00DA287C"/>
    <w:rsid w:val="00DA2C9F"/>
    <w:rsid w:val="00DA2E49"/>
    <w:rsid w:val="00DA3806"/>
    <w:rsid w:val="00DA3A07"/>
    <w:rsid w:val="00DA3EFD"/>
    <w:rsid w:val="00DA3FF1"/>
    <w:rsid w:val="00DA407F"/>
    <w:rsid w:val="00DA45DC"/>
    <w:rsid w:val="00DA4BD3"/>
    <w:rsid w:val="00DA4C48"/>
    <w:rsid w:val="00DA5563"/>
    <w:rsid w:val="00DA5A67"/>
    <w:rsid w:val="00DA6596"/>
    <w:rsid w:val="00DA6911"/>
    <w:rsid w:val="00DA70E9"/>
    <w:rsid w:val="00DA722F"/>
    <w:rsid w:val="00DA7331"/>
    <w:rsid w:val="00DA7343"/>
    <w:rsid w:val="00DA78B0"/>
    <w:rsid w:val="00DA7995"/>
    <w:rsid w:val="00DA7F4B"/>
    <w:rsid w:val="00DA7F50"/>
    <w:rsid w:val="00DB002C"/>
    <w:rsid w:val="00DB01E2"/>
    <w:rsid w:val="00DB01F2"/>
    <w:rsid w:val="00DB0266"/>
    <w:rsid w:val="00DB0AF1"/>
    <w:rsid w:val="00DB0CBC"/>
    <w:rsid w:val="00DB1506"/>
    <w:rsid w:val="00DB198F"/>
    <w:rsid w:val="00DB1CF9"/>
    <w:rsid w:val="00DB1DCF"/>
    <w:rsid w:val="00DB218C"/>
    <w:rsid w:val="00DB21DD"/>
    <w:rsid w:val="00DB23F3"/>
    <w:rsid w:val="00DB2F83"/>
    <w:rsid w:val="00DB3443"/>
    <w:rsid w:val="00DB34C5"/>
    <w:rsid w:val="00DB36A9"/>
    <w:rsid w:val="00DB3F1B"/>
    <w:rsid w:val="00DB4BB3"/>
    <w:rsid w:val="00DB560F"/>
    <w:rsid w:val="00DB56F3"/>
    <w:rsid w:val="00DB59AC"/>
    <w:rsid w:val="00DB5AC0"/>
    <w:rsid w:val="00DB5AD2"/>
    <w:rsid w:val="00DB5B15"/>
    <w:rsid w:val="00DB5E94"/>
    <w:rsid w:val="00DB5EA2"/>
    <w:rsid w:val="00DB60DE"/>
    <w:rsid w:val="00DB6861"/>
    <w:rsid w:val="00DB7242"/>
    <w:rsid w:val="00DB736C"/>
    <w:rsid w:val="00DB7B44"/>
    <w:rsid w:val="00DB7BFE"/>
    <w:rsid w:val="00DC02AE"/>
    <w:rsid w:val="00DC03B1"/>
    <w:rsid w:val="00DC0423"/>
    <w:rsid w:val="00DC05CE"/>
    <w:rsid w:val="00DC0AFA"/>
    <w:rsid w:val="00DC14E9"/>
    <w:rsid w:val="00DC1D66"/>
    <w:rsid w:val="00DC1FAD"/>
    <w:rsid w:val="00DC2120"/>
    <w:rsid w:val="00DC2348"/>
    <w:rsid w:val="00DC2AD9"/>
    <w:rsid w:val="00DC2B5A"/>
    <w:rsid w:val="00DC2E58"/>
    <w:rsid w:val="00DC2EE8"/>
    <w:rsid w:val="00DC31D4"/>
    <w:rsid w:val="00DC4876"/>
    <w:rsid w:val="00DC599A"/>
    <w:rsid w:val="00DC5D8B"/>
    <w:rsid w:val="00DC5ECB"/>
    <w:rsid w:val="00DC5FF5"/>
    <w:rsid w:val="00DC6201"/>
    <w:rsid w:val="00DC6215"/>
    <w:rsid w:val="00DC6850"/>
    <w:rsid w:val="00DC6E2A"/>
    <w:rsid w:val="00DC70DE"/>
    <w:rsid w:val="00DC71BB"/>
    <w:rsid w:val="00DC7478"/>
    <w:rsid w:val="00DC7937"/>
    <w:rsid w:val="00DC79B8"/>
    <w:rsid w:val="00DC7DA8"/>
    <w:rsid w:val="00DC7E33"/>
    <w:rsid w:val="00DC7F02"/>
    <w:rsid w:val="00DD0010"/>
    <w:rsid w:val="00DD00A9"/>
    <w:rsid w:val="00DD033A"/>
    <w:rsid w:val="00DD041E"/>
    <w:rsid w:val="00DD05C3"/>
    <w:rsid w:val="00DD168A"/>
    <w:rsid w:val="00DD18B4"/>
    <w:rsid w:val="00DD1A1A"/>
    <w:rsid w:val="00DD1D62"/>
    <w:rsid w:val="00DD1E6B"/>
    <w:rsid w:val="00DD1FFF"/>
    <w:rsid w:val="00DD211A"/>
    <w:rsid w:val="00DD23FA"/>
    <w:rsid w:val="00DD28F1"/>
    <w:rsid w:val="00DD2C44"/>
    <w:rsid w:val="00DD2D97"/>
    <w:rsid w:val="00DD3259"/>
    <w:rsid w:val="00DD37A3"/>
    <w:rsid w:val="00DD382F"/>
    <w:rsid w:val="00DD40DB"/>
    <w:rsid w:val="00DD42E8"/>
    <w:rsid w:val="00DD4400"/>
    <w:rsid w:val="00DD4455"/>
    <w:rsid w:val="00DD4629"/>
    <w:rsid w:val="00DD4B4E"/>
    <w:rsid w:val="00DD5257"/>
    <w:rsid w:val="00DD5DDD"/>
    <w:rsid w:val="00DD641C"/>
    <w:rsid w:val="00DD64E5"/>
    <w:rsid w:val="00DD68AD"/>
    <w:rsid w:val="00DD6AA1"/>
    <w:rsid w:val="00DD6D70"/>
    <w:rsid w:val="00DD7F6A"/>
    <w:rsid w:val="00DE025E"/>
    <w:rsid w:val="00DE0805"/>
    <w:rsid w:val="00DE0C4F"/>
    <w:rsid w:val="00DE2621"/>
    <w:rsid w:val="00DE2A95"/>
    <w:rsid w:val="00DE2F69"/>
    <w:rsid w:val="00DE31B1"/>
    <w:rsid w:val="00DE35F7"/>
    <w:rsid w:val="00DE36A3"/>
    <w:rsid w:val="00DE3D16"/>
    <w:rsid w:val="00DE3EC5"/>
    <w:rsid w:val="00DE414B"/>
    <w:rsid w:val="00DE46A5"/>
    <w:rsid w:val="00DE4BA2"/>
    <w:rsid w:val="00DE51E7"/>
    <w:rsid w:val="00DE5CC8"/>
    <w:rsid w:val="00DE633E"/>
    <w:rsid w:val="00DE659F"/>
    <w:rsid w:val="00DE6DCE"/>
    <w:rsid w:val="00DE7222"/>
    <w:rsid w:val="00DE72C0"/>
    <w:rsid w:val="00DE7460"/>
    <w:rsid w:val="00DE75C7"/>
    <w:rsid w:val="00DE76FC"/>
    <w:rsid w:val="00DF0504"/>
    <w:rsid w:val="00DF0536"/>
    <w:rsid w:val="00DF0B82"/>
    <w:rsid w:val="00DF0CDD"/>
    <w:rsid w:val="00DF1A1F"/>
    <w:rsid w:val="00DF1C59"/>
    <w:rsid w:val="00DF1FFE"/>
    <w:rsid w:val="00DF200B"/>
    <w:rsid w:val="00DF2061"/>
    <w:rsid w:val="00DF25D2"/>
    <w:rsid w:val="00DF292D"/>
    <w:rsid w:val="00DF326D"/>
    <w:rsid w:val="00DF32F2"/>
    <w:rsid w:val="00DF331A"/>
    <w:rsid w:val="00DF3A78"/>
    <w:rsid w:val="00DF3B04"/>
    <w:rsid w:val="00DF402D"/>
    <w:rsid w:val="00DF411C"/>
    <w:rsid w:val="00DF431C"/>
    <w:rsid w:val="00DF49D3"/>
    <w:rsid w:val="00DF4CC9"/>
    <w:rsid w:val="00DF516D"/>
    <w:rsid w:val="00DF53F2"/>
    <w:rsid w:val="00DF55EB"/>
    <w:rsid w:val="00DF5789"/>
    <w:rsid w:val="00DF5C45"/>
    <w:rsid w:val="00DF68A1"/>
    <w:rsid w:val="00DF76CF"/>
    <w:rsid w:val="00E00024"/>
    <w:rsid w:val="00E003E6"/>
    <w:rsid w:val="00E00FBA"/>
    <w:rsid w:val="00E013B8"/>
    <w:rsid w:val="00E0151D"/>
    <w:rsid w:val="00E01633"/>
    <w:rsid w:val="00E01A14"/>
    <w:rsid w:val="00E01A98"/>
    <w:rsid w:val="00E02545"/>
    <w:rsid w:val="00E02586"/>
    <w:rsid w:val="00E025CA"/>
    <w:rsid w:val="00E02B8E"/>
    <w:rsid w:val="00E0335D"/>
    <w:rsid w:val="00E037D2"/>
    <w:rsid w:val="00E0407E"/>
    <w:rsid w:val="00E05AFF"/>
    <w:rsid w:val="00E05D64"/>
    <w:rsid w:val="00E06597"/>
    <w:rsid w:val="00E07949"/>
    <w:rsid w:val="00E07965"/>
    <w:rsid w:val="00E07AFA"/>
    <w:rsid w:val="00E07C8D"/>
    <w:rsid w:val="00E10444"/>
    <w:rsid w:val="00E10B51"/>
    <w:rsid w:val="00E10C28"/>
    <w:rsid w:val="00E10F47"/>
    <w:rsid w:val="00E11515"/>
    <w:rsid w:val="00E11E4C"/>
    <w:rsid w:val="00E12419"/>
    <w:rsid w:val="00E125F0"/>
    <w:rsid w:val="00E12C30"/>
    <w:rsid w:val="00E12F82"/>
    <w:rsid w:val="00E136B2"/>
    <w:rsid w:val="00E137FA"/>
    <w:rsid w:val="00E13ECC"/>
    <w:rsid w:val="00E13F60"/>
    <w:rsid w:val="00E14200"/>
    <w:rsid w:val="00E154B7"/>
    <w:rsid w:val="00E15AF3"/>
    <w:rsid w:val="00E15E1B"/>
    <w:rsid w:val="00E1633F"/>
    <w:rsid w:val="00E164E6"/>
    <w:rsid w:val="00E168FC"/>
    <w:rsid w:val="00E17070"/>
    <w:rsid w:val="00E17CA9"/>
    <w:rsid w:val="00E2024A"/>
    <w:rsid w:val="00E20575"/>
    <w:rsid w:val="00E208CA"/>
    <w:rsid w:val="00E214CD"/>
    <w:rsid w:val="00E2193C"/>
    <w:rsid w:val="00E21DF7"/>
    <w:rsid w:val="00E22380"/>
    <w:rsid w:val="00E22E37"/>
    <w:rsid w:val="00E233E4"/>
    <w:rsid w:val="00E24172"/>
    <w:rsid w:val="00E241C5"/>
    <w:rsid w:val="00E2471E"/>
    <w:rsid w:val="00E2498F"/>
    <w:rsid w:val="00E24E16"/>
    <w:rsid w:val="00E25624"/>
    <w:rsid w:val="00E25BF1"/>
    <w:rsid w:val="00E25E0F"/>
    <w:rsid w:val="00E260A7"/>
    <w:rsid w:val="00E265EF"/>
    <w:rsid w:val="00E266F3"/>
    <w:rsid w:val="00E267D3"/>
    <w:rsid w:val="00E27061"/>
    <w:rsid w:val="00E27100"/>
    <w:rsid w:val="00E27231"/>
    <w:rsid w:val="00E2750B"/>
    <w:rsid w:val="00E2754C"/>
    <w:rsid w:val="00E27A44"/>
    <w:rsid w:val="00E27CFF"/>
    <w:rsid w:val="00E3066C"/>
    <w:rsid w:val="00E307CA"/>
    <w:rsid w:val="00E30A82"/>
    <w:rsid w:val="00E30B26"/>
    <w:rsid w:val="00E30BEC"/>
    <w:rsid w:val="00E30C62"/>
    <w:rsid w:val="00E30E26"/>
    <w:rsid w:val="00E3126F"/>
    <w:rsid w:val="00E31C8F"/>
    <w:rsid w:val="00E321B6"/>
    <w:rsid w:val="00E32452"/>
    <w:rsid w:val="00E324B0"/>
    <w:rsid w:val="00E32BA2"/>
    <w:rsid w:val="00E33DF9"/>
    <w:rsid w:val="00E344C7"/>
    <w:rsid w:val="00E34E66"/>
    <w:rsid w:val="00E34FAD"/>
    <w:rsid w:val="00E35202"/>
    <w:rsid w:val="00E35302"/>
    <w:rsid w:val="00E3588C"/>
    <w:rsid w:val="00E35E1E"/>
    <w:rsid w:val="00E367A0"/>
    <w:rsid w:val="00E36BE3"/>
    <w:rsid w:val="00E36F4E"/>
    <w:rsid w:val="00E37E82"/>
    <w:rsid w:val="00E4016C"/>
    <w:rsid w:val="00E40369"/>
    <w:rsid w:val="00E40AC6"/>
    <w:rsid w:val="00E40E41"/>
    <w:rsid w:val="00E40EBC"/>
    <w:rsid w:val="00E41262"/>
    <w:rsid w:val="00E41374"/>
    <w:rsid w:val="00E41756"/>
    <w:rsid w:val="00E4189B"/>
    <w:rsid w:val="00E4198A"/>
    <w:rsid w:val="00E41EAE"/>
    <w:rsid w:val="00E42E08"/>
    <w:rsid w:val="00E43426"/>
    <w:rsid w:val="00E43E96"/>
    <w:rsid w:val="00E448EA"/>
    <w:rsid w:val="00E44C99"/>
    <w:rsid w:val="00E44D21"/>
    <w:rsid w:val="00E454FF"/>
    <w:rsid w:val="00E45884"/>
    <w:rsid w:val="00E46222"/>
    <w:rsid w:val="00E46DF7"/>
    <w:rsid w:val="00E46E3C"/>
    <w:rsid w:val="00E4720E"/>
    <w:rsid w:val="00E472F5"/>
    <w:rsid w:val="00E47451"/>
    <w:rsid w:val="00E4774F"/>
    <w:rsid w:val="00E5016B"/>
    <w:rsid w:val="00E508AF"/>
    <w:rsid w:val="00E50963"/>
    <w:rsid w:val="00E5143B"/>
    <w:rsid w:val="00E516E4"/>
    <w:rsid w:val="00E5199B"/>
    <w:rsid w:val="00E51A51"/>
    <w:rsid w:val="00E51CD8"/>
    <w:rsid w:val="00E5260F"/>
    <w:rsid w:val="00E52913"/>
    <w:rsid w:val="00E52FE7"/>
    <w:rsid w:val="00E539E9"/>
    <w:rsid w:val="00E54135"/>
    <w:rsid w:val="00E54B43"/>
    <w:rsid w:val="00E54F6D"/>
    <w:rsid w:val="00E55012"/>
    <w:rsid w:val="00E55203"/>
    <w:rsid w:val="00E55B43"/>
    <w:rsid w:val="00E55D22"/>
    <w:rsid w:val="00E60088"/>
    <w:rsid w:val="00E600C2"/>
    <w:rsid w:val="00E602BC"/>
    <w:rsid w:val="00E60407"/>
    <w:rsid w:val="00E605FD"/>
    <w:rsid w:val="00E607D0"/>
    <w:rsid w:val="00E60AA7"/>
    <w:rsid w:val="00E6171D"/>
    <w:rsid w:val="00E61C74"/>
    <w:rsid w:val="00E620B1"/>
    <w:rsid w:val="00E632D2"/>
    <w:rsid w:val="00E637FE"/>
    <w:rsid w:val="00E6427D"/>
    <w:rsid w:val="00E6461B"/>
    <w:rsid w:val="00E6485E"/>
    <w:rsid w:val="00E6486B"/>
    <w:rsid w:val="00E649A0"/>
    <w:rsid w:val="00E64FCC"/>
    <w:rsid w:val="00E6507D"/>
    <w:rsid w:val="00E6541B"/>
    <w:rsid w:val="00E654DD"/>
    <w:rsid w:val="00E658A1"/>
    <w:rsid w:val="00E65B59"/>
    <w:rsid w:val="00E66090"/>
    <w:rsid w:val="00E667A0"/>
    <w:rsid w:val="00E668B8"/>
    <w:rsid w:val="00E66BFF"/>
    <w:rsid w:val="00E67118"/>
    <w:rsid w:val="00E674DB"/>
    <w:rsid w:val="00E676C6"/>
    <w:rsid w:val="00E67886"/>
    <w:rsid w:val="00E70593"/>
    <w:rsid w:val="00E706A3"/>
    <w:rsid w:val="00E70E14"/>
    <w:rsid w:val="00E70FF2"/>
    <w:rsid w:val="00E715A9"/>
    <w:rsid w:val="00E71614"/>
    <w:rsid w:val="00E71837"/>
    <w:rsid w:val="00E71D12"/>
    <w:rsid w:val="00E71FA4"/>
    <w:rsid w:val="00E723AC"/>
    <w:rsid w:val="00E72F51"/>
    <w:rsid w:val="00E7300B"/>
    <w:rsid w:val="00E73029"/>
    <w:rsid w:val="00E73601"/>
    <w:rsid w:val="00E73B8B"/>
    <w:rsid w:val="00E73E0D"/>
    <w:rsid w:val="00E73EFA"/>
    <w:rsid w:val="00E73FC1"/>
    <w:rsid w:val="00E740C4"/>
    <w:rsid w:val="00E74352"/>
    <w:rsid w:val="00E745B3"/>
    <w:rsid w:val="00E746D6"/>
    <w:rsid w:val="00E74F1A"/>
    <w:rsid w:val="00E75226"/>
    <w:rsid w:val="00E75932"/>
    <w:rsid w:val="00E76396"/>
    <w:rsid w:val="00E76DFF"/>
    <w:rsid w:val="00E77596"/>
    <w:rsid w:val="00E77ED3"/>
    <w:rsid w:val="00E80B9E"/>
    <w:rsid w:val="00E8156A"/>
    <w:rsid w:val="00E8166D"/>
    <w:rsid w:val="00E816F2"/>
    <w:rsid w:val="00E81C92"/>
    <w:rsid w:val="00E81D12"/>
    <w:rsid w:val="00E8231A"/>
    <w:rsid w:val="00E82C95"/>
    <w:rsid w:val="00E82E76"/>
    <w:rsid w:val="00E832C9"/>
    <w:rsid w:val="00E83462"/>
    <w:rsid w:val="00E8361D"/>
    <w:rsid w:val="00E843AB"/>
    <w:rsid w:val="00E84EF1"/>
    <w:rsid w:val="00E85499"/>
    <w:rsid w:val="00E854BD"/>
    <w:rsid w:val="00E858B7"/>
    <w:rsid w:val="00E85B18"/>
    <w:rsid w:val="00E85C2B"/>
    <w:rsid w:val="00E860C3"/>
    <w:rsid w:val="00E86A88"/>
    <w:rsid w:val="00E86C85"/>
    <w:rsid w:val="00E86D83"/>
    <w:rsid w:val="00E86F63"/>
    <w:rsid w:val="00E8778A"/>
    <w:rsid w:val="00E9027E"/>
    <w:rsid w:val="00E904B6"/>
    <w:rsid w:val="00E90905"/>
    <w:rsid w:val="00E90ADC"/>
    <w:rsid w:val="00E90B30"/>
    <w:rsid w:val="00E912B8"/>
    <w:rsid w:val="00E917B3"/>
    <w:rsid w:val="00E921BB"/>
    <w:rsid w:val="00E926D0"/>
    <w:rsid w:val="00E9386A"/>
    <w:rsid w:val="00E939EB"/>
    <w:rsid w:val="00E93D29"/>
    <w:rsid w:val="00E93DEB"/>
    <w:rsid w:val="00E93F80"/>
    <w:rsid w:val="00E9437F"/>
    <w:rsid w:val="00E950AA"/>
    <w:rsid w:val="00E95932"/>
    <w:rsid w:val="00E95C3E"/>
    <w:rsid w:val="00E95CC3"/>
    <w:rsid w:val="00E96705"/>
    <w:rsid w:val="00E967E0"/>
    <w:rsid w:val="00E97083"/>
    <w:rsid w:val="00E97244"/>
    <w:rsid w:val="00E9774A"/>
    <w:rsid w:val="00EA012D"/>
    <w:rsid w:val="00EA040E"/>
    <w:rsid w:val="00EA0B30"/>
    <w:rsid w:val="00EA0EC2"/>
    <w:rsid w:val="00EA0F5D"/>
    <w:rsid w:val="00EA15FD"/>
    <w:rsid w:val="00EA1FA5"/>
    <w:rsid w:val="00EA20FA"/>
    <w:rsid w:val="00EA25D6"/>
    <w:rsid w:val="00EA281F"/>
    <w:rsid w:val="00EA298F"/>
    <w:rsid w:val="00EA2C66"/>
    <w:rsid w:val="00EA32BC"/>
    <w:rsid w:val="00EA32E7"/>
    <w:rsid w:val="00EA3480"/>
    <w:rsid w:val="00EA349F"/>
    <w:rsid w:val="00EA396B"/>
    <w:rsid w:val="00EA4B48"/>
    <w:rsid w:val="00EA4BBA"/>
    <w:rsid w:val="00EA50B3"/>
    <w:rsid w:val="00EA57BC"/>
    <w:rsid w:val="00EA5A10"/>
    <w:rsid w:val="00EA5F48"/>
    <w:rsid w:val="00EA5FFE"/>
    <w:rsid w:val="00EA63CC"/>
    <w:rsid w:val="00EA67FE"/>
    <w:rsid w:val="00EA6884"/>
    <w:rsid w:val="00EA6F8A"/>
    <w:rsid w:val="00EA6FBF"/>
    <w:rsid w:val="00EA7755"/>
    <w:rsid w:val="00EA79FC"/>
    <w:rsid w:val="00EA7A7B"/>
    <w:rsid w:val="00EA7E69"/>
    <w:rsid w:val="00EB039B"/>
    <w:rsid w:val="00EB0CDB"/>
    <w:rsid w:val="00EB10EB"/>
    <w:rsid w:val="00EB1290"/>
    <w:rsid w:val="00EB1A6F"/>
    <w:rsid w:val="00EB1BB6"/>
    <w:rsid w:val="00EB21A3"/>
    <w:rsid w:val="00EB222F"/>
    <w:rsid w:val="00EB2A39"/>
    <w:rsid w:val="00EB2D54"/>
    <w:rsid w:val="00EB2E58"/>
    <w:rsid w:val="00EB3AA9"/>
    <w:rsid w:val="00EB41D6"/>
    <w:rsid w:val="00EB479A"/>
    <w:rsid w:val="00EB4FEE"/>
    <w:rsid w:val="00EB522B"/>
    <w:rsid w:val="00EB527F"/>
    <w:rsid w:val="00EB55BD"/>
    <w:rsid w:val="00EB59D6"/>
    <w:rsid w:val="00EB5F97"/>
    <w:rsid w:val="00EB610B"/>
    <w:rsid w:val="00EB6763"/>
    <w:rsid w:val="00EB6896"/>
    <w:rsid w:val="00EB6975"/>
    <w:rsid w:val="00EB69F9"/>
    <w:rsid w:val="00EB6BAA"/>
    <w:rsid w:val="00EB6D6D"/>
    <w:rsid w:val="00EB7016"/>
    <w:rsid w:val="00EC029F"/>
    <w:rsid w:val="00EC06CD"/>
    <w:rsid w:val="00EC2262"/>
    <w:rsid w:val="00EC22FE"/>
    <w:rsid w:val="00EC2830"/>
    <w:rsid w:val="00EC2DAA"/>
    <w:rsid w:val="00EC3109"/>
    <w:rsid w:val="00EC36B6"/>
    <w:rsid w:val="00EC399A"/>
    <w:rsid w:val="00EC4386"/>
    <w:rsid w:val="00EC45D3"/>
    <w:rsid w:val="00EC4688"/>
    <w:rsid w:val="00EC4A46"/>
    <w:rsid w:val="00EC55F8"/>
    <w:rsid w:val="00EC571E"/>
    <w:rsid w:val="00EC5C14"/>
    <w:rsid w:val="00EC5E57"/>
    <w:rsid w:val="00EC6424"/>
    <w:rsid w:val="00EC659A"/>
    <w:rsid w:val="00EC6646"/>
    <w:rsid w:val="00EC7157"/>
    <w:rsid w:val="00ED02DC"/>
    <w:rsid w:val="00ED0B35"/>
    <w:rsid w:val="00ED0F54"/>
    <w:rsid w:val="00ED16F4"/>
    <w:rsid w:val="00ED21CB"/>
    <w:rsid w:val="00ED22BD"/>
    <w:rsid w:val="00ED230F"/>
    <w:rsid w:val="00ED2A69"/>
    <w:rsid w:val="00ED2B51"/>
    <w:rsid w:val="00ED2BFF"/>
    <w:rsid w:val="00ED2D2F"/>
    <w:rsid w:val="00ED2E4C"/>
    <w:rsid w:val="00ED2EBA"/>
    <w:rsid w:val="00ED3C1A"/>
    <w:rsid w:val="00ED3FD8"/>
    <w:rsid w:val="00ED3FDA"/>
    <w:rsid w:val="00ED3FFA"/>
    <w:rsid w:val="00ED499F"/>
    <w:rsid w:val="00ED5202"/>
    <w:rsid w:val="00ED6050"/>
    <w:rsid w:val="00ED6232"/>
    <w:rsid w:val="00ED655A"/>
    <w:rsid w:val="00ED6655"/>
    <w:rsid w:val="00ED7421"/>
    <w:rsid w:val="00ED7549"/>
    <w:rsid w:val="00ED7A6F"/>
    <w:rsid w:val="00ED7AE4"/>
    <w:rsid w:val="00ED7B64"/>
    <w:rsid w:val="00EE0402"/>
    <w:rsid w:val="00EE0485"/>
    <w:rsid w:val="00EE086C"/>
    <w:rsid w:val="00EE12AA"/>
    <w:rsid w:val="00EE2698"/>
    <w:rsid w:val="00EE26F3"/>
    <w:rsid w:val="00EE2EA0"/>
    <w:rsid w:val="00EE32D0"/>
    <w:rsid w:val="00EE379B"/>
    <w:rsid w:val="00EE3B82"/>
    <w:rsid w:val="00EE3ED9"/>
    <w:rsid w:val="00EE4123"/>
    <w:rsid w:val="00EE46EE"/>
    <w:rsid w:val="00EE47F1"/>
    <w:rsid w:val="00EE54EF"/>
    <w:rsid w:val="00EE5634"/>
    <w:rsid w:val="00EE5B3E"/>
    <w:rsid w:val="00EE5F1C"/>
    <w:rsid w:val="00EE61DE"/>
    <w:rsid w:val="00EE6979"/>
    <w:rsid w:val="00EE757C"/>
    <w:rsid w:val="00EE7690"/>
    <w:rsid w:val="00EE7806"/>
    <w:rsid w:val="00EE7A45"/>
    <w:rsid w:val="00EE7C08"/>
    <w:rsid w:val="00EE7D19"/>
    <w:rsid w:val="00EE7ED1"/>
    <w:rsid w:val="00EF0270"/>
    <w:rsid w:val="00EF03ED"/>
    <w:rsid w:val="00EF06C5"/>
    <w:rsid w:val="00EF0C3E"/>
    <w:rsid w:val="00EF1480"/>
    <w:rsid w:val="00EF15D1"/>
    <w:rsid w:val="00EF16DF"/>
    <w:rsid w:val="00EF1994"/>
    <w:rsid w:val="00EF250E"/>
    <w:rsid w:val="00EF2D76"/>
    <w:rsid w:val="00EF2EDB"/>
    <w:rsid w:val="00EF4A13"/>
    <w:rsid w:val="00EF4BC9"/>
    <w:rsid w:val="00EF517B"/>
    <w:rsid w:val="00EF5485"/>
    <w:rsid w:val="00EF5613"/>
    <w:rsid w:val="00EF5BBF"/>
    <w:rsid w:val="00EF5D65"/>
    <w:rsid w:val="00EF62B2"/>
    <w:rsid w:val="00EF721A"/>
    <w:rsid w:val="00EF7A21"/>
    <w:rsid w:val="00EF7AAF"/>
    <w:rsid w:val="00EF7F67"/>
    <w:rsid w:val="00F0013F"/>
    <w:rsid w:val="00F00483"/>
    <w:rsid w:val="00F00982"/>
    <w:rsid w:val="00F00C51"/>
    <w:rsid w:val="00F00C68"/>
    <w:rsid w:val="00F00D2D"/>
    <w:rsid w:val="00F0102E"/>
    <w:rsid w:val="00F016D0"/>
    <w:rsid w:val="00F018F9"/>
    <w:rsid w:val="00F01ACD"/>
    <w:rsid w:val="00F027BB"/>
    <w:rsid w:val="00F02E28"/>
    <w:rsid w:val="00F034CD"/>
    <w:rsid w:val="00F0387A"/>
    <w:rsid w:val="00F03982"/>
    <w:rsid w:val="00F047CA"/>
    <w:rsid w:val="00F0574E"/>
    <w:rsid w:val="00F05A98"/>
    <w:rsid w:val="00F0612B"/>
    <w:rsid w:val="00F06315"/>
    <w:rsid w:val="00F06520"/>
    <w:rsid w:val="00F06529"/>
    <w:rsid w:val="00F0681B"/>
    <w:rsid w:val="00F068C7"/>
    <w:rsid w:val="00F06E66"/>
    <w:rsid w:val="00F0704E"/>
    <w:rsid w:val="00F073B7"/>
    <w:rsid w:val="00F0765E"/>
    <w:rsid w:val="00F07C62"/>
    <w:rsid w:val="00F10409"/>
    <w:rsid w:val="00F10E8D"/>
    <w:rsid w:val="00F114F9"/>
    <w:rsid w:val="00F11509"/>
    <w:rsid w:val="00F11BB3"/>
    <w:rsid w:val="00F11E7F"/>
    <w:rsid w:val="00F11FF2"/>
    <w:rsid w:val="00F12459"/>
    <w:rsid w:val="00F12E16"/>
    <w:rsid w:val="00F136C1"/>
    <w:rsid w:val="00F137C3"/>
    <w:rsid w:val="00F13B27"/>
    <w:rsid w:val="00F143ED"/>
    <w:rsid w:val="00F146EF"/>
    <w:rsid w:val="00F14A6B"/>
    <w:rsid w:val="00F14ACD"/>
    <w:rsid w:val="00F14D82"/>
    <w:rsid w:val="00F1557F"/>
    <w:rsid w:val="00F15586"/>
    <w:rsid w:val="00F157DD"/>
    <w:rsid w:val="00F1594B"/>
    <w:rsid w:val="00F165A7"/>
    <w:rsid w:val="00F167F2"/>
    <w:rsid w:val="00F16EC5"/>
    <w:rsid w:val="00F16FDE"/>
    <w:rsid w:val="00F1761A"/>
    <w:rsid w:val="00F20965"/>
    <w:rsid w:val="00F20D96"/>
    <w:rsid w:val="00F20DE6"/>
    <w:rsid w:val="00F21091"/>
    <w:rsid w:val="00F21893"/>
    <w:rsid w:val="00F21A33"/>
    <w:rsid w:val="00F225A8"/>
    <w:rsid w:val="00F22A28"/>
    <w:rsid w:val="00F23138"/>
    <w:rsid w:val="00F23A98"/>
    <w:rsid w:val="00F249E3"/>
    <w:rsid w:val="00F25777"/>
    <w:rsid w:val="00F258E3"/>
    <w:rsid w:val="00F25B89"/>
    <w:rsid w:val="00F26256"/>
    <w:rsid w:val="00F267F9"/>
    <w:rsid w:val="00F268D2"/>
    <w:rsid w:val="00F26E71"/>
    <w:rsid w:val="00F27047"/>
    <w:rsid w:val="00F27193"/>
    <w:rsid w:val="00F271AC"/>
    <w:rsid w:val="00F2727F"/>
    <w:rsid w:val="00F27315"/>
    <w:rsid w:val="00F27424"/>
    <w:rsid w:val="00F27794"/>
    <w:rsid w:val="00F2789F"/>
    <w:rsid w:val="00F27C55"/>
    <w:rsid w:val="00F30173"/>
    <w:rsid w:val="00F304BC"/>
    <w:rsid w:val="00F31470"/>
    <w:rsid w:val="00F323BE"/>
    <w:rsid w:val="00F32B19"/>
    <w:rsid w:val="00F34099"/>
    <w:rsid w:val="00F343D9"/>
    <w:rsid w:val="00F3507D"/>
    <w:rsid w:val="00F35FDE"/>
    <w:rsid w:val="00F36681"/>
    <w:rsid w:val="00F36F39"/>
    <w:rsid w:val="00F3720F"/>
    <w:rsid w:val="00F37235"/>
    <w:rsid w:val="00F402B3"/>
    <w:rsid w:val="00F4030F"/>
    <w:rsid w:val="00F40C33"/>
    <w:rsid w:val="00F40EB1"/>
    <w:rsid w:val="00F41756"/>
    <w:rsid w:val="00F41C77"/>
    <w:rsid w:val="00F41D71"/>
    <w:rsid w:val="00F4207E"/>
    <w:rsid w:val="00F421F7"/>
    <w:rsid w:val="00F4273C"/>
    <w:rsid w:val="00F42898"/>
    <w:rsid w:val="00F428F8"/>
    <w:rsid w:val="00F43430"/>
    <w:rsid w:val="00F4355B"/>
    <w:rsid w:val="00F43751"/>
    <w:rsid w:val="00F43989"/>
    <w:rsid w:val="00F43CF0"/>
    <w:rsid w:val="00F44025"/>
    <w:rsid w:val="00F441DA"/>
    <w:rsid w:val="00F44551"/>
    <w:rsid w:val="00F44849"/>
    <w:rsid w:val="00F45471"/>
    <w:rsid w:val="00F457FB"/>
    <w:rsid w:val="00F45ADE"/>
    <w:rsid w:val="00F45B0D"/>
    <w:rsid w:val="00F465FA"/>
    <w:rsid w:val="00F469A9"/>
    <w:rsid w:val="00F478F1"/>
    <w:rsid w:val="00F503EA"/>
    <w:rsid w:val="00F5076C"/>
    <w:rsid w:val="00F50A3A"/>
    <w:rsid w:val="00F50D86"/>
    <w:rsid w:val="00F5112E"/>
    <w:rsid w:val="00F51787"/>
    <w:rsid w:val="00F51A07"/>
    <w:rsid w:val="00F52245"/>
    <w:rsid w:val="00F5229F"/>
    <w:rsid w:val="00F52645"/>
    <w:rsid w:val="00F52A46"/>
    <w:rsid w:val="00F52CB1"/>
    <w:rsid w:val="00F538D3"/>
    <w:rsid w:val="00F541B4"/>
    <w:rsid w:val="00F5420E"/>
    <w:rsid w:val="00F543ED"/>
    <w:rsid w:val="00F547AD"/>
    <w:rsid w:val="00F54EF7"/>
    <w:rsid w:val="00F56012"/>
    <w:rsid w:val="00F563AE"/>
    <w:rsid w:val="00F564A0"/>
    <w:rsid w:val="00F564E0"/>
    <w:rsid w:val="00F56AAE"/>
    <w:rsid w:val="00F56D64"/>
    <w:rsid w:val="00F56E1D"/>
    <w:rsid w:val="00F57521"/>
    <w:rsid w:val="00F57954"/>
    <w:rsid w:val="00F57C7D"/>
    <w:rsid w:val="00F57DDE"/>
    <w:rsid w:val="00F57E3E"/>
    <w:rsid w:val="00F57E59"/>
    <w:rsid w:val="00F57E6A"/>
    <w:rsid w:val="00F603B7"/>
    <w:rsid w:val="00F605C7"/>
    <w:rsid w:val="00F6087C"/>
    <w:rsid w:val="00F61437"/>
    <w:rsid w:val="00F627ED"/>
    <w:rsid w:val="00F6330A"/>
    <w:rsid w:val="00F63509"/>
    <w:rsid w:val="00F63B03"/>
    <w:rsid w:val="00F6424D"/>
    <w:rsid w:val="00F64928"/>
    <w:rsid w:val="00F64B0E"/>
    <w:rsid w:val="00F64E29"/>
    <w:rsid w:val="00F6500A"/>
    <w:rsid w:val="00F653FB"/>
    <w:rsid w:val="00F65D3E"/>
    <w:rsid w:val="00F65E2D"/>
    <w:rsid w:val="00F66075"/>
    <w:rsid w:val="00F66C84"/>
    <w:rsid w:val="00F66CB9"/>
    <w:rsid w:val="00F6751B"/>
    <w:rsid w:val="00F6759C"/>
    <w:rsid w:val="00F677AE"/>
    <w:rsid w:val="00F678A4"/>
    <w:rsid w:val="00F70468"/>
    <w:rsid w:val="00F708FD"/>
    <w:rsid w:val="00F70A59"/>
    <w:rsid w:val="00F70F01"/>
    <w:rsid w:val="00F714E8"/>
    <w:rsid w:val="00F7159B"/>
    <w:rsid w:val="00F71DB4"/>
    <w:rsid w:val="00F725A6"/>
    <w:rsid w:val="00F72CA6"/>
    <w:rsid w:val="00F72D80"/>
    <w:rsid w:val="00F736F5"/>
    <w:rsid w:val="00F737FF"/>
    <w:rsid w:val="00F73F5C"/>
    <w:rsid w:val="00F73F9C"/>
    <w:rsid w:val="00F74213"/>
    <w:rsid w:val="00F74A2A"/>
    <w:rsid w:val="00F75D8C"/>
    <w:rsid w:val="00F76564"/>
    <w:rsid w:val="00F7688E"/>
    <w:rsid w:val="00F76A84"/>
    <w:rsid w:val="00F76C79"/>
    <w:rsid w:val="00F76F10"/>
    <w:rsid w:val="00F76FFA"/>
    <w:rsid w:val="00F771AA"/>
    <w:rsid w:val="00F77E1D"/>
    <w:rsid w:val="00F77E2C"/>
    <w:rsid w:val="00F8041E"/>
    <w:rsid w:val="00F807A6"/>
    <w:rsid w:val="00F80990"/>
    <w:rsid w:val="00F80D1B"/>
    <w:rsid w:val="00F81AE3"/>
    <w:rsid w:val="00F81C7E"/>
    <w:rsid w:val="00F82010"/>
    <w:rsid w:val="00F8262F"/>
    <w:rsid w:val="00F827CC"/>
    <w:rsid w:val="00F82E63"/>
    <w:rsid w:val="00F83B61"/>
    <w:rsid w:val="00F83CEC"/>
    <w:rsid w:val="00F83F4D"/>
    <w:rsid w:val="00F84235"/>
    <w:rsid w:val="00F84652"/>
    <w:rsid w:val="00F853E4"/>
    <w:rsid w:val="00F85623"/>
    <w:rsid w:val="00F859B8"/>
    <w:rsid w:val="00F8615B"/>
    <w:rsid w:val="00F8679C"/>
    <w:rsid w:val="00F86A20"/>
    <w:rsid w:val="00F87224"/>
    <w:rsid w:val="00F87AFC"/>
    <w:rsid w:val="00F90359"/>
    <w:rsid w:val="00F905A5"/>
    <w:rsid w:val="00F90B4C"/>
    <w:rsid w:val="00F91417"/>
    <w:rsid w:val="00F916A4"/>
    <w:rsid w:val="00F91A91"/>
    <w:rsid w:val="00F91BA4"/>
    <w:rsid w:val="00F91D35"/>
    <w:rsid w:val="00F9228E"/>
    <w:rsid w:val="00F924EC"/>
    <w:rsid w:val="00F9256A"/>
    <w:rsid w:val="00F92D36"/>
    <w:rsid w:val="00F93327"/>
    <w:rsid w:val="00F939B5"/>
    <w:rsid w:val="00F939C4"/>
    <w:rsid w:val="00F93AC4"/>
    <w:rsid w:val="00F93AF3"/>
    <w:rsid w:val="00F93D8E"/>
    <w:rsid w:val="00F93FA5"/>
    <w:rsid w:val="00F94720"/>
    <w:rsid w:val="00F94836"/>
    <w:rsid w:val="00F9486D"/>
    <w:rsid w:val="00F94D06"/>
    <w:rsid w:val="00F95475"/>
    <w:rsid w:val="00F957A7"/>
    <w:rsid w:val="00F959FC"/>
    <w:rsid w:val="00F95B86"/>
    <w:rsid w:val="00F95E7B"/>
    <w:rsid w:val="00F96314"/>
    <w:rsid w:val="00F963D0"/>
    <w:rsid w:val="00F9686E"/>
    <w:rsid w:val="00F969D3"/>
    <w:rsid w:val="00F96E33"/>
    <w:rsid w:val="00F97132"/>
    <w:rsid w:val="00F97360"/>
    <w:rsid w:val="00F97B94"/>
    <w:rsid w:val="00F97DCF"/>
    <w:rsid w:val="00FA0164"/>
    <w:rsid w:val="00FA03B9"/>
    <w:rsid w:val="00FA0CB8"/>
    <w:rsid w:val="00FA0CF1"/>
    <w:rsid w:val="00FA1196"/>
    <w:rsid w:val="00FA1569"/>
    <w:rsid w:val="00FA1C4C"/>
    <w:rsid w:val="00FA1CAA"/>
    <w:rsid w:val="00FA1FEE"/>
    <w:rsid w:val="00FA2245"/>
    <w:rsid w:val="00FA2556"/>
    <w:rsid w:val="00FA262D"/>
    <w:rsid w:val="00FA384D"/>
    <w:rsid w:val="00FA4048"/>
    <w:rsid w:val="00FA4804"/>
    <w:rsid w:val="00FA4A2E"/>
    <w:rsid w:val="00FA4B9D"/>
    <w:rsid w:val="00FA4BE8"/>
    <w:rsid w:val="00FA4CB6"/>
    <w:rsid w:val="00FA4CEE"/>
    <w:rsid w:val="00FA4F34"/>
    <w:rsid w:val="00FA55CB"/>
    <w:rsid w:val="00FA594A"/>
    <w:rsid w:val="00FA5DF2"/>
    <w:rsid w:val="00FA60CD"/>
    <w:rsid w:val="00FA69B4"/>
    <w:rsid w:val="00FA6F84"/>
    <w:rsid w:val="00FB035B"/>
    <w:rsid w:val="00FB048B"/>
    <w:rsid w:val="00FB0A60"/>
    <w:rsid w:val="00FB0F94"/>
    <w:rsid w:val="00FB18BE"/>
    <w:rsid w:val="00FB19DE"/>
    <w:rsid w:val="00FB2E58"/>
    <w:rsid w:val="00FB3391"/>
    <w:rsid w:val="00FB3D95"/>
    <w:rsid w:val="00FB3DCD"/>
    <w:rsid w:val="00FB3E4C"/>
    <w:rsid w:val="00FB4103"/>
    <w:rsid w:val="00FB42A7"/>
    <w:rsid w:val="00FB58FD"/>
    <w:rsid w:val="00FB59F2"/>
    <w:rsid w:val="00FB5B6F"/>
    <w:rsid w:val="00FB5CE0"/>
    <w:rsid w:val="00FB63C2"/>
    <w:rsid w:val="00FB66B3"/>
    <w:rsid w:val="00FB67B4"/>
    <w:rsid w:val="00FB69CB"/>
    <w:rsid w:val="00FB6F44"/>
    <w:rsid w:val="00FB7274"/>
    <w:rsid w:val="00FB7D31"/>
    <w:rsid w:val="00FB7F32"/>
    <w:rsid w:val="00FC02D7"/>
    <w:rsid w:val="00FC0CC0"/>
    <w:rsid w:val="00FC0F06"/>
    <w:rsid w:val="00FC19DD"/>
    <w:rsid w:val="00FC1FA7"/>
    <w:rsid w:val="00FC24CF"/>
    <w:rsid w:val="00FC272A"/>
    <w:rsid w:val="00FC2A67"/>
    <w:rsid w:val="00FC3225"/>
    <w:rsid w:val="00FC3AD5"/>
    <w:rsid w:val="00FC4255"/>
    <w:rsid w:val="00FC44B0"/>
    <w:rsid w:val="00FC486C"/>
    <w:rsid w:val="00FC4E3A"/>
    <w:rsid w:val="00FC4FB5"/>
    <w:rsid w:val="00FC5509"/>
    <w:rsid w:val="00FC5640"/>
    <w:rsid w:val="00FC5E29"/>
    <w:rsid w:val="00FC60C9"/>
    <w:rsid w:val="00FC6676"/>
    <w:rsid w:val="00FC6CD2"/>
    <w:rsid w:val="00FC6D50"/>
    <w:rsid w:val="00FC74AB"/>
    <w:rsid w:val="00FC77FB"/>
    <w:rsid w:val="00FC7A0C"/>
    <w:rsid w:val="00FC7D31"/>
    <w:rsid w:val="00FC7F93"/>
    <w:rsid w:val="00FD0209"/>
    <w:rsid w:val="00FD0B9C"/>
    <w:rsid w:val="00FD0CBE"/>
    <w:rsid w:val="00FD0E55"/>
    <w:rsid w:val="00FD0F47"/>
    <w:rsid w:val="00FD17BB"/>
    <w:rsid w:val="00FD1903"/>
    <w:rsid w:val="00FD1A7B"/>
    <w:rsid w:val="00FD1AF7"/>
    <w:rsid w:val="00FD1F3F"/>
    <w:rsid w:val="00FD3281"/>
    <w:rsid w:val="00FD32A3"/>
    <w:rsid w:val="00FD34E6"/>
    <w:rsid w:val="00FD3722"/>
    <w:rsid w:val="00FD37BE"/>
    <w:rsid w:val="00FD3984"/>
    <w:rsid w:val="00FD42EC"/>
    <w:rsid w:val="00FD4945"/>
    <w:rsid w:val="00FD4ACB"/>
    <w:rsid w:val="00FD4C72"/>
    <w:rsid w:val="00FD50FC"/>
    <w:rsid w:val="00FD6275"/>
    <w:rsid w:val="00FD6525"/>
    <w:rsid w:val="00FD68AD"/>
    <w:rsid w:val="00FD6931"/>
    <w:rsid w:val="00FD6E77"/>
    <w:rsid w:val="00FD6F66"/>
    <w:rsid w:val="00FD70CF"/>
    <w:rsid w:val="00FD72F5"/>
    <w:rsid w:val="00FD762F"/>
    <w:rsid w:val="00FD7C3A"/>
    <w:rsid w:val="00FE13F2"/>
    <w:rsid w:val="00FE16D9"/>
    <w:rsid w:val="00FE1A31"/>
    <w:rsid w:val="00FE1C5A"/>
    <w:rsid w:val="00FE1CEA"/>
    <w:rsid w:val="00FE1F31"/>
    <w:rsid w:val="00FE21A5"/>
    <w:rsid w:val="00FE2F4E"/>
    <w:rsid w:val="00FE3467"/>
    <w:rsid w:val="00FE4091"/>
    <w:rsid w:val="00FE40F8"/>
    <w:rsid w:val="00FE41CA"/>
    <w:rsid w:val="00FE4714"/>
    <w:rsid w:val="00FE4EC6"/>
    <w:rsid w:val="00FE53E6"/>
    <w:rsid w:val="00FE54E2"/>
    <w:rsid w:val="00FE599E"/>
    <w:rsid w:val="00FE5C6D"/>
    <w:rsid w:val="00FE6026"/>
    <w:rsid w:val="00FE639D"/>
    <w:rsid w:val="00FE64A2"/>
    <w:rsid w:val="00FE6683"/>
    <w:rsid w:val="00FE66D0"/>
    <w:rsid w:val="00FE6D3E"/>
    <w:rsid w:val="00FE6D5C"/>
    <w:rsid w:val="00FE738B"/>
    <w:rsid w:val="00FE7ADF"/>
    <w:rsid w:val="00FE7F13"/>
    <w:rsid w:val="00FF009B"/>
    <w:rsid w:val="00FF0396"/>
    <w:rsid w:val="00FF07E1"/>
    <w:rsid w:val="00FF147C"/>
    <w:rsid w:val="00FF1949"/>
    <w:rsid w:val="00FF19D8"/>
    <w:rsid w:val="00FF1A4F"/>
    <w:rsid w:val="00FF20E1"/>
    <w:rsid w:val="00FF27D8"/>
    <w:rsid w:val="00FF280A"/>
    <w:rsid w:val="00FF2EBD"/>
    <w:rsid w:val="00FF2EE3"/>
    <w:rsid w:val="00FF32E3"/>
    <w:rsid w:val="00FF36C8"/>
    <w:rsid w:val="00FF394E"/>
    <w:rsid w:val="00FF3B6D"/>
    <w:rsid w:val="00FF3D52"/>
    <w:rsid w:val="00FF401E"/>
    <w:rsid w:val="00FF4185"/>
    <w:rsid w:val="00FF424F"/>
    <w:rsid w:val="00FF49D7"/>
    <w:rsid w:val="00FF5329"/>
    <w:rsid w:val="00FF537A"/>
    <w:rsid w:val="00FF5702"/>
    <w:rsid w:val="00FF5EAC"/>
    <w:rsid w:val="00FF62CD"/>
    <w:rsid w:val="00FF6CEF"/>
    <w:rsid w:val="00FF72A4"/>
    <w:rsid w:val="00FF7423"/>
    <w:rsid w:val="00FF7DDA"/>
    <w:rsid w:val="00FF7F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webSettings.xml><?xml version="1.0" encoding="utf-8"?>
<w:webSettings xmlns:r="http://schemas.openxmlformats.org/officeDocument/2006/relationships" xmlns:w="http://schemas.openxmlformats.org/wordprocessingml/2006/main">
  <w:divs>
    <w:div w:id="67458267">
      <w:bodyDiv w:val="1"/>
      <w:marLeft w:val="0"/>
      <w:marRight w:val="0"/>
      <w:marTop w:val="0"/>
      <w:marBottom w:val="0"/>
      <w:divBdr>
        <w:top w:val="none" w:sz="0" w:space="0" w:color="auto"/>
        <w:left w:val="none" w:sz="0" w:space="0" w:color="auto"/>
        <w:bottom w:val="none" w:sz="0" w:space="0" w:color="auto"/>
        <w:right w:val="none" w:sz="0" w:space="0" w:color="auto"/>
      </w:divBdr>
    </w:div>
    <w:div w:id="75248968">
      <w:bodyDiv w:val="1"/>
      <w:marLeft w:val="0"/>
      <w:marRight w:val="0"/>
      <w:marTop w:val="0"/>
      <w:marBottom w:val="0"/>
      <w:divBdr>
        <w:top w:val="none" w:sz="0" w:space="0" w:color="auto"/>
        <w:left w:val="none" w:sz="0" w:space="0" w:color="auto"/>
        <w:bottom w:val="none" w:sz="0" w:space="0" w:color="auto"/>
        <w:right w:val="none" w:sz="0" w:space="0" w:color="auto"/>
      </w:divBdr>
      <w:divsChild>
        <w:div w:id="1814102353">
          <w:marLeft w:val="0"/>
          <w:marRight w:val="0"/>
          <w:marTop w:val="0"/>
          <w:marBottom w:val="0"/>
          <w:divBdr>
            <w:top w:val="none" w:sz="0" w:space="0" w:color="auto"/>
            <w:left w:val="none" w:sz="0" w:space="0" w:color="auto"/>
            <w:bottom w:val="none" w:sz="0" w:space="0" w:color="auto"/>
            <w:right w:val="none" w:sz="0" w:space="0" w:color="auto"/>
          </w:divBdr>
          <w:divsChild>
            <w:div w:id="657850881">
              <w:marLeft w:val="0"/>
              <w:marRight w:val="0"/>
              <w:marTop w:val="0"/>
              <w:marBottom w:val="0"/>
              <w:divBdr>
                <w:top w:val="none" w:sz="0" w:space="0" w:color="auto"/>
                <w:left w:val="none" w:sz="0" w:space="0" w:color="auto"/>
                <w:bottom w:val="none" w:sz="0" w:space="0" w:color="auto"/>
                <w:right w:val="none" w:sz="0" w:space="0" w:color="auto"/>
              </w:divBdr>
              <w:divsChild>
                <w:div w:id="1624457768">
                  <w:marLeft w:val="0"/>
                  <w:marRight w:val="0"/>
                  <w:marTop w:val="0"/>
                  <w:marBottom w:val="0"/>
                  <w:divBdr>
                    <w:top w:val="none" w:sz="0" w:space="0" w:color="auto"/>
                    <w:left w:val="none" w:sz="0" w:space="0" w:color="auto"/>
                    <w:bottom w:val="none" w:sz="0" w:space="0" w:color="auto"/>
                    <w:right w:val="none" w:sz="0" w:space="0" w:color="auto"/>
                  </w:divBdr>
                  <w:divsChild>
                    <w:div w:id="2125926110">
                      <w:marLeft w:val="0"/>
                      <w:marRight w:val="0"/>
                      <w:marTop w:val="0"/>
                      <w:marBottom w:val="0"/>
                      <w:divBdr>
                        <w:top w:val="none" w:sz="0" w:space="0" w:color="auto"/>
                        <w:left w:val="none" w:sz="0" w:space="0" w:color="auto"/>
                        <w:bottom w:val="none" w:sz="0" w:space="0" w:color="auto"/>
                        <w:right w:val="none" w:sz="0" w:space="0" w:color="auto"/>
                      </w:divBdr>
                      <w:divsChild>
                        <w:div w:id="2034987469">
                          <w:marLeft w:val="0"/>
                          <w:marRight w:val="0"/>
                          <w:marTop w:val="0"/>
                          <w:marBottom w:val="0"/>
                          <w:divBdr>
                            <w:top w:val="none" w:sz="0" w:space="0" w:color="auto"/>
                            <w:left w:val="none" w:sz="0" w:space="0" w:color="auto"/>
                            <w:bottom w:val="none" w:sz="0" w:space="0" w:color="auto"/>
                            <w:right w:val="none" w:sz="0" w:space="0" w:color="auto"/>
                          </w:divBdr>
                          <w:divsChild>
                            <w:div w:id="1539582485">
                              <w:marLeft w:val="0"/>
                              <w:marRight w:val="0"/>
                              <w:marTop w:val="0"/>
                              <w:marBottom w:val="0"/>
                              <w:divBdr>
                                <w:top w:val="none" w:sz="0" w:space="0" w:color="auto"/>
                                <w:left w:val="none" w:sz="0" w:space="0" w:color="auto"/>
                                <w:bottom w:val="none" w:sz="0" w:space="0" w:color="auto"/>
                                <w:right w:val="none" w:sz="0" w:space="0" w:color="auto"/>
                              </w:divBdr>
                              <w:divsChild>
                                <w:div w:id="2130313245">
                                  <w:marLeft w:val="0"/>
                                  <w:marRight w:val="0"/>
                                  <w:marTop w:val="0"/>
                                  <w:marBottom w:val="0"/>
                                  <w:divBdr>
                                    <w:top w:val="none" w:sz="0" w:space="0" w:color="auto"/>
                                    <w:left w:val="none" w:sz="0" w:space="0" w:color="auto"/>
                                    <w:bottom w:val="none" w:sz="0" w:space="0" w:color="auto"/>
                                    <w:right w:val="none" w:sz="0" w:space="0" w:color="auto"/>
                                  </w:divBdr>
                                  <w:divsChild>
                                    <w:div w:id="1661886130">
                                      <w:marLeft w:val="0"/>
                                      <w:marRight w:val="0"/>
                                      <w:marTop w:val="0"/>
                                      <w:marBottom w:val="0"/>
                                      <w:divBdr>
                                        <w:top w:val="none" w:sz="0" w:space="0" w:color="auto"/>
                                        <w:left w:val="none" w:sz="0" w:space="0" w:color="auto"/>
                                        <w:bottom w:val="none" w:sz="0" w:space="0" w:color="auto"/>
                                        <w:right w:val="none" w:sz="0" w:space="0" w:color="auto"/>
                                      </w:divBdr>
                                      <w:divsChild>
                                        <w:div w:id="1751656590">
                                          <w:marLeft w:val="0"/>
                                          <w:marRight w:val="0"/>
                                          <w:marTop w:val="0"/>
                                          <w:marBottom w:val="0"/>
                                          <w:divBdr>
                                            <w:top w:val="none" w:sz="0" w:space="0" w:color="auto"/>
                                            <w:left w:val="none" w:sz="0" w:space="0" w:color="auto"/>
                                            <w:bottom w:val="none" w:sz="0" w:space="0" w:color="auto"/>
                                            <w:right w:val="none" w:sz="0" w:space="0" w:color="auto"/>
                                          </w:divBdr>
                                          <w:divsChild>
                                            <w:div w:id="1221140018">
                                              <w:marLeft w:val="0"/>
                                              <w:marRight w:val="0"/>
                                              <w:marTop w:val="0"/>
                                              <w:marBottom w:val="0"/>
                                              <w:divBdr>
                                                <w:top w:val="none" w:sz="0" w:space="0" w:color="auto"/>
                                                <w:left w:val="none" w:sz="0" w:space="0" w:color="auto"/>
                                                <w:bottom w:val="none" w:sz="0" w:space="0" w:color="auto"/>
                                                <w:right w:val="none" w:sz="0" w:space="0" w:color="auto"/>
                                              </w:divBdr>
                                              <w:divsChild>
                                                <w:div w:id="1036737481">
                                                  <w:marLeft w:val="0"/>
                                                  <w:marRight w:val="0"/>
                                                  <w:marTop w:val="0"/>
                                                  <w:marBottom w:val="0"/>
                                                  <w:divBdr>
                                                    <w:top w:val="none" w:sz="0" w:space="0" w:color="auto"/>
                                                    <w:left w:val="none" w:sz="0" w:space="0" w:color="auto"/>
                                                    <w:bottom w:val="none" w:sz="0" w:space="0" w:color="auto"/>
                                                    <w:right w:val="none" w:sz="0" w:space="0" w:color="auto"/>
                                                  </w:divBdr>
                                                  <w:divsChild>
                                                    <w:div w:id="1663199721">
                                                      <w:marLeft w:val="0"/>
                                                      <w:marRight w:val="0"/>
                                                      <w:marTop w:val="0"/>
                                                      <w:marBottom w:val="0"/>
                                                      <w:divBdr>
                                                        <w:top w:val="none" w:sz="0" w:space="0" w:color="auto"/>
                                                        <w:left w:val="none" w:sz="0" w:space="0" w:color="auto"/>
                                                        <w:bottom w:val="none" w:sz="0" w:space="0" w:color="auto"/>
                                                        <w:right w:val="none" w:sz="0" w:space="0" w:color="auto"/>
                                                      </w:divBdr>
                                                      <w:divsChild>
                                                        <w:div w:id="1858352988">
                                                          <w:marLeft w:val="0"/>
                                                          <w:marRight w:val="0"/>
                                                          <w:marTop w:val="0"/>
                                                          <w:marBottom w:val="0"/>
                                                          <w:divBdr>
                                                            <w:top w:val="none" w:sz="0" w:space="0" w:color="auto"/>
                                                            <w:left w:val="none" w:sz="0" w:space="0" w:color="auto"/>
                                                            <w:bottom w:val="none" w:sz="0" w:space="0" w:color="auto"/>
                                                            <w:right w:val="none" w:sz="0" w:space="0" w:color="auto"/>
                                                          </w:divBdr>
                                                          <w:divsChild>
                                                            <w:div w:id="2026861772">
                                                              <w:marLeft w:val="0"/>
                                                              <w:marRight w:val="0"/>
                                                              <w:marTop w:val="0"/>
                                                              <w:marBottom w:val="0"/>
                                                              <w:divBdr>
                                                                <w:top w:val="none" w:sz="0" w:space="0" w:color="auto"/>
                                                                <w:left w:val="none" w:sz="0" w:space="0" w:color="auto"/>
                                                                <w:bottom w:val="none" w:sz="0" w:space="0" w:color="auto"/>
                                                                <w:right w:val="none" w:sz="0" w:space="0" w:color="auto"/>
                                                              </w:divBdr>
                                                              <w:divsChild>
                                                                <w:div w:id="214364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1560179">
      <w:bodyDiv w:val="1"/>
      <w:marLeft w:val="0"/>
      <w:marRight w:val="0"/>
      <w:marTop w:val="0"/>
      <w:marBottom w:val="0"/>
      <w:divBdr>
        <w:top w:val="none" w:sz="0" w:space="0" w:color="auto"/>
        <w:left w:val="none" w:sz="0" w:space="0" w:color="auto"/>
        <w:bottom w:val="none" w:sz="0" w:space="0" w:color="auto"/>
        <w:right w:val="none" w:sz="0" w:space="0" w:color="auto"/>
      </w:divBdr>
    </w:div>
    <w:div w:id="144709150">
      <w:bodyDiv w:val="1"/>
      <w:marLeft w:val="0"/>
      <w:marRight w:val="0"/>
      <w:marTop w:val="0"/>
      <w:marBottom w:val="15"/>
      <w:divBdr>
        <w:top w:val="none" w:sz="0" w:space="0" w:color="auto"/>
        <w:left w:val="none" w:sz="0" w:space="0" w:color="auto"/>
        <w:bottom w:val="none" w:sz="0" w:space="0" w:color="auto"/>
        <w:right w:val="none" w:sz="0" w:space="0" w:color="auto"/>
      </w:divBdr>
      <w:divsChild>
        <w:div w:id="1585070315">
          <w:marLeft w:val="0"/>
          <w:marRight w:val="0"/>
          <w:marTop w:val="0"/>
          <w:marBottom w:val="0"/>
          <w:divBdr>
            <w:top w:val="none" w:sz="0" w:space="0" w:color="auto"/>
            <w:left w:val="none" w:sz="0" w:space="0" w:color="auto"/>
            <w:bottom w:val="none" w:sz="0" w:space="0" w:color="auto"/>
            <w:right w:val="none" w:sz="0" w:space="0" w:color="auto"/>
          </w:divBdr>
          <w:divsChild>
            <w:div w:id="1351712566">
              <w:marLeft w:val="0"/>
              <w:marRight w:val="0"/>
              <w:marTop w:val="0"/>
              <w:marBottom w:val="0"/>
              <w:divBdr>
                <w:top w:val="none" w:sz="0" w:space="0" w:color="auto"/>
                <w:left w:val="none" w:sz="0" w:space="0" w:color="auto"/>
                <w:bottom w:val="none" w:sz="0" w:space="0" w:color="auto"/>
                <w:right w:val="none" w:sz="0" w:space="0" w:color="auto"/>
              </w:divBdr>
              <w:divsChild>
                <w:div w:id="1929192402">
                  <w:marLeft w:val="0"/>
                  <w:marRight w:val="0"/>
                  <w:marTop w:val="0"/>
                  <w:marBottom w:val="0"/>
                  <w:divBdr>
                    <w:top w:val="none" w:sz="0" w:space="0" w:color="auto"/>
                    <w:left w:val="none" w:sz="0" w:space="0" w:color="auto"/>
                    <w:bottom w:val="none" w:sz="0" w:space="0" w:color="auto"/>
                    <w:right w:val="none" w:sz="0" w:space="0" w:color="auto"/>
                  </w:divBdr>
                  <w:divsChild>
                    <w:div w:id="1655640622">
                      <w:marLeft w:val="0"/>
                      <w:marRight w:val="0"/>
                      <w:marTop w:val="0"/>
                      <w:marBottom w:val="0"/>
                      <w:divBdr>
                        <w:top w:val="none" w:sz="0" w:space="0" w:color="auto"/>
                        <w:left w:val="none" w:sz="0" w:space="0" w:color="auto"/>
                        <w:bottom w:val="none" w:sz="0" w:space="0" w:color="auto"/>
                        <w:right w:val="none" w:sz="0" w:space="0" w:color="auto"/>
                      </w:divBdr>
                      <w:divsChild>
                        <w:div w:id="1040321943">
                          <w:marLeft w:val="0"/>
                          <w:marRight w:val="0"/>
                          <w:marTop w:val="0"/>
                          <w:marBottom w:val="0"/>
                          <w:divBdr>
                            <w:top w:val="none" w:sz="0" w:space="0" w:color="auto"/>
                            <w:left w:val="none" w:sz="0" w:space="0" w:color="auto"/>
                            <w:bottom w:val="none" w:sz="0" w:space="0" w:color="auto"/>
                            <w:right w:val="none" w:sz="0" w:space="0" w:color="auto"/>
                          </w:divBdr>
                          <w:divsChild>
                            <w:div w:id="374505059">
                              <w:marLeft w:val="0"/>
                              <w:marRight w:val="0"/>
                              <w:marTop w:val="0"/>
                              <w:marBottom w:val="0"/>
                              <w:divBdr>
                                <w:top w:val="none" w:sz="0" w:space="0" w:color="auto"/>
                                <w:left w:val="none" w:sz="0" w:space="0" w:color="auto"/>
                                <w:bottom w:val="none" w:sz="0" w:space="0" w:color="auto"/>
                                <w:right w:val="none" w:sz="0" w:space="0" w:color="auto"/>
                              </w:divBdr>
                              <w:divsChild>
                                <w:div w:id="342168901">
                                  <w:marLeft w:val="0"/>
                                  <w:marRight w:val="0"/>
                                  <w:marTop w:val="0"/>
                                  <w:marBottom w:val="0"/>
                                  <w:divBdr>
                                    <w:top w:val="none" w:sz="0" w:space="0" w:color="auto"/>
                                    <w:left w:val="none" w:sz="0" w:space="0" w:color="auto"/>
                                    <w:bottom w:val="none" w:sz="0" w:space="0" w:color="auto"/>
                                    <w:right w:val="none" w:sz="0" w:space="0" w:color="auto"/>
                                  </w:divBdr>
                                  <w:divsChild>
                                    <w:div w:id="767700819">
                                      <w:marLeft w:val="0"/>
                                      <w:marRight w:val="0"/>
                                      <w:marTop w:val="0"/>
                                      <w:marBottom w:val="0"/>
                                      <w:divBdr>
                                        <w:top w:val="none" w:sz="0" w:space="0" w:color="auto"/>
                                        <w:left w:val="none" w:sz="0" w:space="0" w:color="auto"/>
                                        <w:bottom w:val="none" w:sz="0" w:space="0" w:color="auto"/>
                                        <w:right w:val="none" w:sz="0" w:space="0" w:color="auto"/>
                                      </w:divBdr>
                                      <w:divsChild>
                                        <w:div w:id="930235418">
                                          <w:marLeft w:val="150"/>
                                          <w:marRight w:val="150"/>
                                          <w:marTop w:val="150"/>
                                          <w:marBottom w:val="150"/>
                                          <w:divBdr>
                                            <w:top w:val="none" w:sz="0" w:space="0" w:color="auto"/>
                                            <w:left w:val="none" w:sz="0" w:space="0" w:color="auto"/>
                                            <w:bottom w:val="none" w:sz="0" w:space="0" w:color="auto"/>
                                            <w:right w:val="none" w:sz="0" w:space="0" w:color="auto"/>
                                          </w:divBdr>
                                          <w:divsChild>
                                            <w:div w:id="1830710594">
                                              <w:marLeft w:val="-375"/>
                                              <w:marRight w:val="-225"/>
                                              <w:marTop w:val="0"/>
                                              <w:marBottom w:val="0"/>
                                              <w:divBdr>
                                                <w:top w:val="none" w:sz="0" w:space="0" w:color="auto"/>
                                                <w:left w:val="none" w:sz="0" w:space="0" w:color="auto"/>
                                                <w:bottom w:val="none" w:sz="0" w:space="0" w:color="auto"/>
                                                <w:right w:val="none" w:sz="0" w:space="0" w:color="auto"/>
                                              </w:divBdr>
                                              <w:divsChild>
                                                <w:div w:id="1878353743">
                                                  <w:marLeft w:val="0"/>
                                                  <w:marRight w:val="0"/>
                                                  <w:marTop w:val="0"/>
                                                  <w:marBottom w:val="0"/>
                                                  <w:divBdr>
                                                    <w:top w:val="none" w:sz="0" w:space="0" w:color="auto"/>
                                                    <w:left w:val="none" w:sz="0" w:space="0" w:color="auto"/>
                                                    <w:bottom w:val="none" w:sz="0" w:space="0" w:color="auto"/>
                                                    <w:right w:val="none" w:sz="0" w:space="0" w:color="auto"/>
                                                  </w:divBdr>
                                                  <w:divsChild>
                                                    <w:div w:id="1199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828246">
      <w:bodyDiv w:val="1"/>
      <w:marLeft w:val="0"/>
      <w:marRight w:val="0"/>
      <w:marTop w:val="0"/>
      <w:marBottom w:val="0"/>
      <w:divBdr>
        <w:top w:val="none" w:sz="0" w:space="0" w:color="auto"/>
        <w:left w:val="none" w:sz="0" w:space="0" w:color="auto"/>
        <w:bottom w:val="none" w:sz="0" w:space="0" w:color="auto"/>
        <w:right w:val="none" w:sz="0" w:space="0" w:color="auto"/>
      </w:divBdr>
      <w:divsChild>
        <w:div w:id="1914074587">
          <w:marLeft w:val="0"/>
          <w:marRight w:val="0"/>
          <w:marTop w:val="0"/>
          <w:marBottom w:val="0"/>
          <w:divBdr>
            <w:top w:val="none" w:sz="0" w:space="0" w:color="auto"/>
            <w:left w:val="none" w:sz="0" w:space="0" w:color="auto"/>
            <w:bottom w:val="none" w:sz="0" w:space="0" w:color="auto"/>
            <w:right w:val="none" w:sz="0" w:space="0" w:color="auto"/>
          </w:divBdr>
          <w:divsChild>
            <w:div w:id="1491826622">
              <w:marLeft w:val="0"/>
              <w:marRight w:val="0"/>
              <w:marTop w:val="0"/>
              <w:marBottom w:val="0"/>
              <w:divBdr>
                <w:top w:val="none" w:sz="0" w:space="0" w:color="auto"/>
                <w:left w:val="none" w:sz="0" w:space="0" w:color="auto"/>
                <w:bottom w:val="none" w:sz="0" w:space="0" w:color="auto"/>
                <w:right w:val="none" w:sz="0" w:space="0" w:color="auto"/>
              </w:divBdr>
              <w:divsChild>
                <w:div w:id="1698890097">
                  <w:marLeft w:val="0"/>
                  <w:marRight w:val="0"/>
                  <w:marTop w:val="0"/>
                  <w:marBottom w:val="0"/>
                  <w:divBdr>
                    <w:top w:val="none" w:sz="0" w:space="0" w:color="auto"/>
                    <w:left w:val="none" w:sz="0" w:space="0" w:color="auto"/>
                    <w:bottom w:val="none" w:sz="0" w:space="0" w:color="auto"/>
                    <w:right w:val="none" w:sz="0" w:space="0" w:color="auto"/>
                  </w:divBdr>
                  <w:divsChild>
                    <w:div w:id="2098939601">
                      <w:marLeft w:val="0"/>
                      <w:marRight w:val="0"/>
                      <w:marTop w:val="0"/>
                      <w:marBottom w:val="0"/>
                      <w:divBdr>
                        <w:top w:val="none" w:sz="0" w:space="0" w:color="auto"/>
                        <w:left w:val="none" w:sz="0" w:space="0" w:color="auto"/>
                        <w:bottom w:val="none" w:sz="0" w:space="0" w:color="auto"/>
                        <w:right w:val="none" w:sz="0" w:space="0" w:color="auto"/>
                      </w:divBdr>
                      <w:divsChild>
                        <w:div w:id="1178425387">
                          <w:marLeft w:val="0"/>
                          <w:marRight w:val="0"/>
                          <w:marTop w:val="0"/>
                          <w:marBottom w:val="0"/>
                          <w:divBdr>
                            <w:top w:val="none" w:sz="0" w:space="0" w:color="auto"/>
                            <w:left w:val="none" w:sz="0" w:space="0" w:color="auto"/>
                            <w:bottom w:val="none" w:sz="0" w:space="0" w:color="auto"/>
                            <w:right w:val="none" w:sz="0" w:space="0" w:color="auto"/>
                          </w:divBdr>
                          <w:divsChild>
                            <w:div w:id="743648161">
                              <w:marLeft w:val="0"/>
                              <w:marRight w:val="0"/>
                              <w:marTop w:val="0"/>
                              <w:marBottom w:val="0"/>
                              <w:divBdr>
                                <w:top w:val="none" w:sz="0" w:space="0" w:color="auto"/>
                                <w:left w:val="none" w:sz="0" w:space="0" w:color="auto"/>
                                <w:bottom w:val="none" w:sz="0" w:space="0" w:color="auto"/>
                                <w:right w:val="none" w:sz="0" w:space="0" w:color="auto"/>
                              </w:divBdr>
                              <w:divsChild>
                                <w:div w:id="1618294265">
                                  <w:marLeft w:val="0"/>
                                  <w:marRight w:val="0"/>
                                  <w:marTop w:val="0"/>
                                  <w:marBottom w:val="0"/>
                                  <w:divBdr>
                                    <w:top w:val="none" w:sz="0" w:space="0" w:color="auto"/>
                                    <w:left w:val="none" w:sz="0" w:space="0" w:color="auto"/>
                                    <w:bottom w:val="none" w:sz="0" w:space="0" w:color="auto"/>
                                    <w:right w:val="none" w:sz="0" w:space="0" w:color="auto"/>
                                  </w:divBdr>
                                  <w:divsChild>
                                    <w:div w:id="2012642115">
                                      <w:marLeft w:val="0"/>
                                      <w:marRight w:val="0"/>
                                      <w:marTop w:val="0"/>
                                      <w:marBottom w:val="0"/>
                                      <w:divBdr>
                                        <w:top w:val="none" w:sz="0" w:space="0" w:color="auto"/>
                                        <w:left w:val="none" w:sz="0" w:space="0" w:color="auto"/>
                                        <w:bottom w:val="none" w:sz="0" w:space="0" w:color="auto"/>
                                        <w:right w:val="none" w:sz="0" w:space="0" w:color="auto"/>
                                      </w:divBdr>
                                      <w:divsChild>
                                        <w:div w:id="1085803597">
                                          <w:marLeft w:val="0"/>
                                          <w:marRight w:val="0"/>
                                          <w:marTop w:val="0"/>
                                          <w:marBottom w:val="0"/>
                                          <w:divBdr>
                                            <w:top w:val="none" w:sz="0" w:space="0" w:color="auto"/>
                                            <w:left w:val="none" w:sz="0" w:space="0" w:color="auto"/>
                                            <w:bottom w:val="none" w:sz="0" w:space="0" w:color="auto"/>
                                            <w:right w:val="none" w:sz="0" w:space="0" w:color="auto"/>
                                          </w:divBdr>
                                          <w:divsChild>
                                            <w:div w:id="1039162389">
                                              <w:marLeft w:val="0"/>
                                              <w:marRight w:val="0"/>
                                              <w:marTop w:val="0"/>
                                              <w:marBottom w:val="0"/>
                                              <w:divBdr>
                                                <w:top w:val="none" w:sz="0" w:space="0" w:color="auto"/>
                                                <w:left w:val="none" w:sz="0" w:space="0" w:color="auto"/>
                                                <w:bottom w:val="none" w:sz="0" w:space="0" w:color="auto"/>
                                                <w:right w:val="none" w:sz="0" w:space="0" w:color="auto"/>
                                              </w:divBdr>
                                              <w:divsChild>
                                                <w:div w:id="460003728">
                                                  <w:marLeft w:val="0"/>
                                                  <w:marRight w:val="0"/>
                                                  <w:marTop w:val="0"/>
                                                  <w:marBottom w:val="0"/>
                                                  <w:divBdr>
                                                    <w:top w:val="none" w:sz="0" w:space="0" w:color="auto"/>
                                                    <w:left w:val="none" w:sz="0" w:space="0" w:color="auto"/>
                                                    <w:bottom w:val="none" w:sz="0" w:space="0" w:color="auto"/>
                                                    <w:right w:val="none" w:sz="0" w:space="0" w:color="auto"/>
                                                  </w:divBdr>
                                                  <w:divsChild>
                                                    <w:div w:id="489979116">
                                                      <w:marLeft w:val="0"/>
                                                      <w:marRight w:val="0"/>
                                                      <w:marTop w:val="0"/>
                                                      <w:marBottom w:val="0"/>
                                                      <w:divBdr>
                                                        <w:top w:val="none" w:sz="0" w:space="0" w:color="auto"/>
                                                        <w:left w:val="none" w:sz="0" w:space="0" w:color="auto"/>
                                                        <w:bottom w:val="none" w:sz="0" w:space="0" w:color="auto"/>
                                                        <w:right w:val="none" w:sz="0" w:space="0" w:color="auto"/>
                                                      </w:divBdr>
                                                      <w:divsChild>
                                                        <w:div w:id="1379088432">
                                                          <w:marLeft w:val="0"/>
                                                          <w:marRight w:val="0"/>
                                                          <w:marTop w:val="0"/>
                                                          <w:marBottom w:val="0"/>
                                                          <w:divBdr>
                                                            <w:top w:val="none" w:sz="0" w:space="0" w:color="auto"/>
                                                            <w:left w:val="none" w:sz="0" w:space="0" w:color="auto"/>
                                                            <w:bottom w:val="none" w:sz="0" w:space="0" w:color="auto"/>
                                                            <w:right w:val="none" w:sz="0" w:space="0" w:color="auto"/>
                                                          </w:divBdr>
                                                          <w:divsChild>
                                                            <w:div w:id="12281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9679150">
      <w:bodyDiv w:val="1"/>
      <w:marLeft w:val="0"/>
      <w:marRight w:val="0"/>
      <w:marTop w:val="0"/>
      <w:marBottom w:val="0"/>
      <w:divBdr>
        <w:top w:val="none" w:sz="0" w:space="0" w:color="auto"/>
        <w:left w:val="none" w:sz="0" w:space="0" w:color="auto"/>
        <w:bottom w:val="none" w:sz="0" w:space="0" w:color="auto"/>
        <w:right w:val="none" w:sz="0" w:space="0" w:color="auto"/>
      </w:divBdr>
      <w:divsChild>
        <w:div w:id="442313208">
          <w:marLeft w:val="0"/>
          <w:marRight w:val="0"/>
          <w:marTop w:val="0"/>
          <w:marBottom w:val="0"/>
          <w:divBdr>
            <w:top w:val="none" w:sz="0" w:space="0" w:color="auto"/>
            <w:left w:val="none" w:sz="0" w:space="0" w:color="auto"/>
            <w:bottom w:val="none" w:sz="0" w:space="0" w:color="auto"/>
            <w:right w:val="none" w:sz="0" w:space="0" w:color="auto"/>
          </w:divBdr>
        </w:div>
        <w:div w:id="533346852">
          <w:marLeft w:val="0"/>
          <w:marRight w:val="0"/>
          <w:marTop w:val="0"/>
          <w:marBottom w:val="0"/>
          <w:divBdr>
            <w:top w:val="none" w:sz="0" w:space="0" w:color="auto"/>
            <w:left w:val="none" w:sz="0" w:space="0" w:color="auto"/>
            <w:bottom w:val="none" w:sz="0" w:space="0" w:color="auto"/>
            <w:right w:val="none" w:sz="0" w:space="0" w:color="auto"/>
          </w:divBdr>
        </w:div>
        <w:div w:id="758521070">
          <w:marLeft w:val="0"/>
          <w:marRight w:val="0"/>
          <w:marTop w:val="0"/>
          <w:marBottom w:val="0"/>
          <w:divBdr>
            <w:top w:val="none" w:sz="0" w:space="0" w:color="auto"/>
            <w:left w:val="none" w:sz="0" w:space="0" w:color="auto"/>
            <w:bottom w:val="none" w:sz="0" w:space="0" w:color="auto"/>
            <w:right w:val="none" w:sz="0" w:space="0" w:color="auto"/>
          </w:divBdr>
        </w:div>
        <w:div w:id="2020152759">
          <w:marLeft w:val="0"/>
          <w:marRight w:val="0"/>
          <w:marTop w:val="0"/>
          <w:marBottom w:val="0"/>
          <w:divBdr>
            <w:top w:val="none" w:sz="0" w:space="0" w:color="auto"/>
            <w:left w:val="none" w:sz="0" w:space="0" w:color="auto"/>
            <w:bottom w:val="none" w:sz="0" w:space="0" w:color="auto"/>
            <w:right w:val="none" w:sz="0" w:space="0" w:color="auto"/>
          </w:divBdr>
        </w:div>
      </w:divsChild>
    </w:div>
    <w:div w:id="223414110">
      <w:bodyDiv w:val="1"/>
      <w:marLeft w:val="0"/>
      <w:marRight w:val="0"/>
      <w:marTop w:val="0"/>
      <w:marBottom w:val="0"/>
      <w:divBdr>
        <w:top w:val="none" w:sz="0" w:space="0" w:color="auto"/>
        <w:left w:val="none" w:sz="0" w:space="0" w:color="auto"/>
        <w:bottom w:val="none" w:sz="0" w:space="0" w:color="auto"/>
        <w:right w:val="none" w:sz="0" w:space="0" w:color="auto"/>
      </w:divBdr>
      <w:divsChild>
        <w:div w:id="1102610161">
          <w:marLeft w:val="0"/>
          <w:marRight w:val="0"/>
          <w:marTop w:val="0"/>
          <w:marBottom w:val="0"/>
          <w:divBdr>
            <w:top w:val="none" w:sz="0" w:space="0" w:color="auto"/>
            <w:left w:val="none" w:sz="0" w:space="0" w:color="auto"/>
            <w:bottom w:val="none" w:sz="0" w:space="0" w:color="auto"/>
            <w:right w:val="none" w:sz="0" w:space="0" w:color="auto"/>
          </w:divBdr>
          <w:divsChild>
            <w:div w:id="2146193118">
              <w:marLeft w:val="0"/>
              <w:marRight w:val="0"/>
              <w:marTop w:val="0"/>
              <w:marBottom w:val="0"/>
              <w:divBdr>
                <w:top w:val="none" w:sz="0" w:space="0" w:color="auto"/>
                <w:left w:val="none" w:sz="0" w:space="0" w:color="auto"/>
                <w:bottom w:val="none" w:sz="0" w:space="0" w:color="auto"/>
                <w:right w:val="none" w:sz="0" w:space="0" w:color="auto"/>
              </w:divBdr>
              <w:divsChild>
                <w:div w:id="1805729019">
                  <w:marLeft w:val="0"/>
                  <w:marRight w:val="0"/>
                  <w:marTop w:val="0"/>
                  <w:marBottom w:val="0"/>
                  <w:divBdr>
                    <w:top w:val="none" w:sz="0" w:space="0" w:color="auto"/>
                    <w:left w:val="none" w:sz="0" w:space="0" w:color="auto"/>
                    <w:bottom w:val="none" w:sz="0" w:space="0" w:color="auto"/>
                    <w:right w:val="none" w:sz="0" w:space="0" w:color="auto"/>
                  </w:divBdr>
                  <w:divsChild>
                    <w:div w:id="2072077989">
                      <w:marLeft w:val="0"/>
                      <w:marRight w:val="0"/>
                      <w:marTop w:val="0"/>
                      <w:marBottom w:val="0"/>
                      <w:divBdr>
                        <w:top w:val="none" w:sz="0" w:space="0" w:color="auto"/>
                        <w:left w:val="none" w:sz="0" w:space="0" w:color="auto"/>
                        <w:bottom w:val="none" w:sz="0" w:space="0" w:color="auto"/>
                        <w:right w:val="none" w:sz="0" w:space="0" w:color="auto"/>
                      </w:divBdr>
                      <w:divsChild>
                        <w:div w:id="1827160959">
                          <w:marLeft w:val="0"/>
                          <w:marRight w:val="0"/>
                          <w:marTop w:val="0"/>
                          <w:marBottom w:val="0"/>
                          <w:divBdr>
                            <w:top w:val="none" w:sz="0" w:space="0" w:color="auto"/>
                            <w:left w:val="none" w:sz="0" w:space="0" w:color="auto"/>
                            <w:bottom w:val="none" w:sz="0" w:space="0" w:color="auto"/>
                            <w:right w:val="none" w:sz="0" w:space="0" w:color="auto"/>
                          </w:divBdr>
                          <w:divsChild>
                            <w:div w:id="578557513">
                              <w:marLeft w:val="0"/>
                              <w:marRight w:val="0"/>
                              <w:marTop w:val="0"/>
                              <w:marBottom w:val="0"/>
                              <w:divBdr>
                                <w:top w:val="none" w:sz="0" w:space="0" w:color="auto"/>
                                <w:left w:val="none" w:sz="0" w:space="0" w:color="auto"/>
                                <w:bottom w:val="none" w:sz="0" w:space="0" w:color="auto"/>
                                <w:right w:val="none" w:sz="0" w:space="0" w:color="auto"/>
                              </w:divBdr>
                              <w:divsChild>
                                <w:div w:id="733235236">
                                  <w:marLeft w:val="0"/>
                                  <w:marRight w:val="0"/>
                                  <w:marTop w:val="0"/>
                                  <w:marBottom w:val="0"/>
                                  <w:divBdr>
                                    <w:top w:val="none" w:sz="0" w:space="0" w:color="auto"/>
                                    <w:left w:val="none" w:sz="0" w:space="0" w:color="auto"/>
                                    <w:bottom w:val="none" w:sz="0" w:space="0" w:color="auto"/>
                                    <w:right w:val="none" w:sz="0" w:space="0" w:color="auto"/>
                                  </w:divBdr>
                                  <w:divsChild>
                                    <w:div w:id="1394238712">
                                      <w:marLeft w:val="0"/>
                                      <w:marRight w:val="0"/>
                                      <w:marTop w:val="0"/>
                                      <w:marBottom w:val="0"/>
                                      <w:divBdr>
                                        <w:top w:val="none" w:sz="0" w:space="0" w:color="auto"/>
                                        <w:left w:val="none" w:sz="0" w:space="0" w:color="auto"/>
                                        <w:bottom w:val="none" w:sz="0" w:space="0" w:color="auto"/>
                                        <w:right w:val="none" w:sz="0" w:space="0" w:color="auto"/>
                                      </w:divBdr>
                                      <w:divsChild>
                                        <w:div w:id="1584954269">
                                          <w:marLeft w:val="0"/>
                                          <w:marRight w:val="0"/>
                                          <w:marTop w:val="0"/>
                                          <w:marBottom w:val="0"/>
                                          <w:divBdr>
                                            <w:top w:val="none" w:sz="0" w:space="0" w:color="auto"/>
                                            <w:left w:val="none" w:sz="0" w:space="0" w:color="auto"/>
                                            <w:bottom w:val="none" w:sz="0" w:space="0" w:color="auto"/>
                                            <w:right w:val="none" w:sz="0" w:space="0" w:color="auto"/>
                                          </w:divBdr>
                                          <w:divsChild>
                                            <w:div w:id="103947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2786315">
      <w:bodyDiv w:val="1"/>
      <w:marLeft w:val="0"/>
      <w:marRight w:val="0"/>
      <w:marTop w:val="0"/>
      <w:marBottom w:val="0"/>
      <w:divBdr>
        <w:top w:val="none" w:sz="0" w:space="0" w:color="auto"/>
        <w:left w:val="none" w:sz="0" w:space="0" w:color="auto"/>
        <w:bottom w:val="none" w:sz="0" w:space="0" w:color="auto"/>
        <w:right w:val="none" w:sz="0" w:space="0" w:color="auto"/>
      </w:divBdr>
      <w:divsChild>
        <w:div w:id="1889410174">
          <w:marLeft w:val="0"/>
          <w:marRight w:val="0"/>
          <w:marTop w:val="0"/>
          <w:marBottom w:val="0"/>
          <w:divBdr>
            <w:top w:val="none" w:sz="0" w:space="0" w:color="auto"/>
            <w:left w:val="none" w:sz="0" w:space="0" w:color="auto"/>
            <w:bottom w:val="none" w:sz="0" w:space="0" w:color="auto"/>
            <w:right w:val="none" w:sz="0" w:space="0" w:color="auto"/>
          </w:divBdr>
          <w:divsChild>
            <w:div w:id="1058281263">
              <w:marLeft w:val="0"/>
              <w:marRight w:val="0"/>
              <w:marTop w:val="0"/>
              <w:marBottom w:val="0"/>
              <w:divBdr>
                <w:top w:val="none" w:sz="0" w:space="0" w:color="auto"/>
                <w:left w:val="none" w:sz="0" w:space="0" w:color="auto"/>
                <w:bottom w:val="none" w:sz="0" w:space="0" w:color="auto"/>
                <w:right w:val="none" w:sz="0" w:space="0" w:color="auto"/>
              </w:divBdr>
              <w:divsChild>
                <w:div w:id="1740908628">
                  <w:marLeft w:val="0"/>
                  <w:marRight w:val="0"/>
                  <w:marTop w:val="0"/>
                  <w:marBottom w:val="0"/>
                  <w:divBdr>
                    <w:top w:val="none" w:sz="0" w:space="0" w:color="auto"/>
                    <w:left w:val="none" w:sz="0" w:space="0" w:color="auto"/>
                    <w:bottom w:val="none" w:sz="0" w:space="0" w:color="auto"/>
                    <w:right w:val="none" w:sz="0" w:space="0" w:color="auto"/>
                  </w:divBdr>
                  <w:divsChild>
                    <w:div w:id="1789398113">
                      <w:marLeft w:val="0"/>
                      <w:marRight w:val="0"/>
                      <w:marTop w:val="0"/>
                      <w:marBottom w:val="0"/>
                      <w:divBdr>
                        <w:top w:val="none" w:sz="0" w:space="0" w:color="auto"/>
                        <w:left w:val="none" w:sz="0" w:space="0" w:color="auto"/>
                        <w:bottom w:val="none" w:sz="0" w:space="0" w:color="auto"/>
                        <w:right w:val="none" w:sz="0" w:space="0" w:color="auto"/>
                      </w:divBdr>
                      <w:divsChild>
                        <w:div w:id="1040980493">
                          <w:marLeft w:val="0"/>
                          <w:marRight w:val="0"/>
                          <w:marTop w:val="0"/>
                          <w:marBottom w:val="0"/>
                          <w:divBdr>
                            <w:top w:val="none" w:sz="0" w:space="0" w:color="auto"/>
                            <w:left w:val="none" w:sz="0" w:space="0" w:color="auto"/>
                            <w:bottom w:val="none" w:sz="0" w:space="0" w:color="auto"/>
                            <w:right w:val="none" w:sz="0" w:space="0" w:color="auto"/>
                          </w:divBdr>
                          <w:divsChild>
                            <w:div w:id="251396738">
                              <w:marLeft w:val="0"/>
                              <w:marRight w:val="0"/>
                              <w:marTop w:val="0"/>
                              <w:marBottom w:val="0"/>
                              <w:divBdr>
                                <w:top w:val="none" w:sz="0" w:space="0" w:color="auto"/>
                                <w:left w:val="none" w:sz="0" w:space="0" w:color="auto"/>
                                <w:bottom w:val="none" w:sz="0" w:space="0" w:color="auto"/>
                                <w:right w:val="none" w:sz="0" w:space="0" w:color="auto"/>
                              </w:divBdr>
                              <w:divsChild>
                                <w:div w:id="1460371165">
                                  <w:marLeft w:val="0"/>
                                  <w:marRight w:val="0"/>
                                  <w:marTop w:val="0"/>
                                  <w:marBottom w:val="0"/>
                                  <w:divBdr>
                                    <w:top w:val="none" w:sz="0" w:space="0" w:color="auto"/>
                                    <w:left w:val="none" w:sz="0" w:space="0" w:color="auto"/>
                                    <w:bottom w:val="none" w:sz="0" w:space="0" w:color="auto"/>
                                    <w:right w:val="none" w:sz="0" w:space="0" w:color="auto"/>
                                  </w:divBdr>
                                  <w:divsChild>
                                    <w:div w:id="520125995">
                                      <w:marLeft w:val="0"/>
                                      <w:marRight w:val="0"/>
                                      <w:marTop w:val="0"/>
                                      <w:marBottom w:val="0"/>
                                      <w:divBdr>
                                        <w:top w:val="none" w:sz="0" w:space="0" w:color="auto"/>
                                        <w:left w:val="none" w:sz="0" w:space="0" w:color="auto"/>
                                        <w:bottom w:val="none" w:sz="0" w:space="0" w:color="auto"/>
                                        <w:right w:val="none" w:sz="0" w:space="0" w:color="auto"/>
                                      </w:divBdr>
                                      <w:divsChild>
                                        <w:div w:id="2124766892">
                                          <w:marLeft w:val="0"/>
                                          <w:marRight w:val="0"/>
                                          <w:marTop w:val="0"/>
                                          <w:marBottom w:val="0"/>
                                          <w:divBdr>
                                            <w:top w:val="none" w:sz="0" w:space="0" w:color="auto"/>
                                            <w:left w:val="none" w:sz="0" w:space="0" w:color="auto"/>
                                            <w:bottom w:val="none" w:sz="0" w:space="0" w:color="auto"/>
                                            <w:right w:val="none" w:sz="0" w:space="0" w:color="auto"/>
                                          </w:divBdr>
                                          <w:divsChild>
                                            <w:div w:id="1740327424">
                                              <w:marLeft w:val="0"/>
                                              <w:marRight w:val="0"/>
                                              <w:marTop w:val="0"/>
                                              <w:marBottom w:val="0"/>
                                              <w:divBdr>
                                                <w:top w:val="none" w:sz="0" w:space="0" w:color="auto"/>
                                                <w:left w:val="none" w:sz="0" w:space="0" w:color="auto"/>
                                                <w:bottom w:val="none" w:sz="0" w:space="0" w:color="auto"/>
                                                <w:right w:val="none" w:sz="0" w:space="0" w:color="auto"/>
                                              </w:divBdr>
                                              <w:divsChild>
                                                <w:div w:id="1912082105">
                                                  <w:marLeft w:val="0"/>
                                                  <w:marRight w:val="0"/>
                                                  <w:marTop w:val="0"/>
                                                  <w:marBottom w:val="0"/>
                                                  <w:divBdr>
                                                    <w:top w:val="none" w:sz="0" w:space="0" w:color="auto"/>
                                                    <w:left w:val="none" w:sz="0" w:space="0" w:color="auto"/>
                                                    <w:bottom w:val="none" w:sz="0" w:space="0" w:color="auto"/>
                                                    <w:right w:val="none" w:sz="0" w:space="0" w:color="auto"/>
                                                  </w:divBdr>
                                                  <w:divsChild>
                                                    <w:div w:id="830488517">
                                                      <w:marLeft w:val="0"/>
                                                      <w:marRight w:val="0"/>
                                                      <w:marTop w:val="0"/>
                                                      <w:marBottom w:val="0"/>
                                                      <w:divBdr>
                                                        <w:top w:val="none" w:sz="0" w:space="0" w:color="auto"/>
                                                        <w:left w:val="none" w:sz="0" w:space="0" w:color="auto"/>
                                                        <w:bottom w:val="none" w:sz="0" w:space="0" w:color="auto"/>
                                                        <w:right w:val="none" w:sz="0" w:space="0" w:color="auto"/>
                                                      </w:divBdr>
                                                      <w:divsChild>
                                                        <w:div w:id="110411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8368290">
      <w:bodyDiv w:val="1"/>
      <w:marLeft w:val="0"/>
      <w:marRight w:val="0"/>
      <w:marTop w:val="0"/>
      <w:marBottom w:val="0"/>
      <w:divBdr>
        <w:top w:val="none" w:sz="0" w:space="0" w:color="auto"/>
        <w:left w:val="none" w:sz="0" w:space="0" w:color="auto"/>
        <w:bottom w:val="none" w:sz="0" w:space="0" w:color="auto"/>
        <w:right w:val="none" w:sz="0" w:space="0" w:color="auto"/>
      </w:divBdr>
    </w:div>
    <w:div w:id="283469521">
      <w:bodyDiv w:val="1"/>
      <w:marLeft w:val="0"/>
      <w:marRight w:val="0"/>
      <w:marTop w:val="0"/>
      <w:marBottom w:val="0"/>
      <w:divBdr>
        <w:top w:val="none" w:sz="0" w:space="0" w:color="auto"/>
        <w:left w:val="none" w:sz="0" w:space="0" w:color="auto"/>
        <w:bottom w:val="none" w:sz="0" w:space="0" w:color="auto"/>
        <w:right w:val="none" w:sz="0" w:space="0" w:color="auto"/>
      </w:divBdr>
    </w:div>
    <w:div w:id="363406575">
      <w:bodyDiv w:val="1"/>
      <w:marLeft w:val="0"/>
      <w:marRight w:val="0"/>
      <w:marTop w:val="0"/>
      <w:marBottom w:val="0"/>
      <w:divBdr>
        <w:top w:val="none" w:sz="0" w:space="0" w:color="auto"/>
        <w:left w:val="none" w:sz="0" w:space="0" w:color="auto"/>
        <w:bottom w:val="none" w:sz="0" w:space="0" w:color="auto"/>
        <w:right w:val="none" w:sz="0" w:space="0" w:color="auto"/>
      </w:divBdr>
    </w:div>
    <w:div w:id="508569193">
      <w:bodyDiv w:val="1"/>
      <w:marLeft w:val="0"/>
      <w:marRight w:val="0"/>
      <w:marTop w:val="0"/>
      <w:marBottom w:val="0"/>
      <w:divBdr>
        <w:top w:val="none" w:sz="0" w:space="0" w:color="auto"/>
        <w:left w:val="none" w:sz="0" w:space="0" w:color="auto"/>
        <w:bottom w:val="none" w:sz="0" w:space="0" w:color="auto"/>
        <w:right w:val="none" w:sz="0" w:space="0" w:color="auto"/>
      </w:divBdr>
      <w:divsChild>
        <w:div w:id="306012404">
          <w:marLeft w:val="0"/>
          <w:marRight w:val="0"/>
          <w:marTop w:val="0"/>
          <w:marBottom w:val="0"/>
          <w:divBdr>
            <w:top w:val="none" w:sz="0" w:space="0" w:color="auto"/>
            <w:left w:val="none" w:sz="0" w:space="0" w:color="auto"/>
            <w:bottom w:val="none" w:sz="0" w:space="0" w:color="auto"/>
            <w:right w:val="none" w:sz="0" w:space="0" w:color="auto"/>
          </w:divBdr>
          <w:divsChild>
            <w:div w:id="395395544">
              <w:marLeft w:val="0"/>
              <w:marRight w:val="0"/>
              <w:marTop w:val="0"/>
              <w:marBottom w:val="0"/>
              <w:divBdr>
                <w:top w:val="none" w:sz="0" w:space="0" w:color="auto"/>
                <w:left w:val="none" w:sz="0" w:space="0" w:color="auto"/>
                <w:bottom w:val="none" w:sz="0" w:space="0" w:color="auto"/>
                <w:right w:val="none" w:sz="0" w:space="0" w:color="auto"/>
              </w:divBdr>
              <w:divsChild>
                <w:div w:id="143008294">
                  <w:marLeft w:val="0"/>
                  <w:marRight w:val="0"/>
                  <w:marTop w:val="0"/>
                  <w:marBottom w:val="0"/>
                  <w:divBdr>
                    <w:top w:val="none" w:sz="0" w:space="0" w:color="auto"/>
                    <w:left w:val="none" w:sz="0" w:space="0" w:color="auto"/>
                    <w:bottom w:val="none" w:sz="0" w:space="0" w:color="auto"/>
                    <w:right w:val="none" w:sz="0" w:space="0" w:color="auto"/>
                  </w:divBdr>
                  <w:divsChild>
                    <w:div w:id="1148015318">
                      <w:marLeft w:val="0"/>
                      <w:marRight w:val="0"/>
                      <w:marTop w:val="0"/>
                      <w:marBottom w:val="0"/>
                      <w:divBdr>
                        <w:top w:val="none" w:sz="0" w:space="0" w:color="auto"/>
                        <w:left w:val="none" w:sz="0" w:space="0" w:color="auto"/>
                        <w:bottom w:val="none" w:sz="0" w:space="0" w:color="auto"/>
                        <w:right w:val="none" w:sz="0" w:space="0" w:color="auto"/>
                      </w:divBdr>
                      <w:divsChild>
                        <w:div w:id="349258058">
                          <w:marLeft w:val="0"/>
                          <w:marRight w:val="0"/>
                          <w:marTop w:val="0"/>
                          <w:marBottom w:val="0"/>
                          <w:divBdr>
                            <w:top w:val="none" w:sz="0" w:space="0" w:color="auto"/>
                            <w:left w:val="none" w:sz="0" w:space="0" w:color="auto"/>
                            <w:bottom w:val="none" w:sz="0" w:space="0" w:color="auto"/>
                            <w:right w:val="none" w:sz="0" w:space="0" w:color="auto"/>
                          </w:divBdr>
                          <w:divsChild>
                            <w:div w:id="817452792">
                              <w:marLeft w:val="0"/>
                              <w:marRight w:val="0"/>
                              <w:marTop w:val="0"/>
                              <w:marBottom w:val="0"/>
                              <w:divBdr>
                                <w:top w:val="none" w:sz="0" w:space="0" w:color="auto"/>
                                <w:left w:val="none" w:sz="0" w:space="0" w:color="auto"/>
                                <w:bottom w:val="none" w:sz="0" w:space="0" w:color="auto"/>
                                <w:right w:val="none" w:sz="0" w:space="0" w:color="auto"/>
                              </w:divBdr>
                              <w:divsChild>
                                <w:div w:id="153034739">
                                  <w:marLeft w:val="0"/>
                                  <w:marRight w:val="0"/>
                                  <w:marTop w:val="0"/>
                                  <w:marBottom w:val="0"/>
                                  <w:divBdr>
                                    <w:top w:val="none" w:sz="0" w:space="0" w:color="auto"/>
                                    <w:left w:val="none" w:sz="0" w:space="0" w:color="auto"/>
                                    <w:bottom w:val="none" w:sz="0" w:space="0" w:color="auto"/>
                                    <w:right w:val="none" w:sz="0" w:space="0" w:color="auto"/>
                                  </w:divBdr>
                                  <w:divsChild>
                                    <w:div w:id="1873493280">
                                      <w:marLeft w:val="0"/>
                                      <w:marRight w:val="0"/>
                                      <w:marTop w:val="0"/>
                                      <w:marBottom w:val="0"/>
                                      <w:divBdr>
                                        <w:top w:val="none" w:sz="0" w:space="0" w:color="auto"/>
                                        <w:left w:val="none" w:sz="0" w:space="0" w:color="auto"/>
                                        <w:bottom w:val="none" w:sz="0" w:space="0" w:color="auto"/>
                                        <w:right w:val="none" w:sz="0" w:space="0" w:color="auto"/>
                                      </w:divBdr>
                                      <w:divsChild>
                                        <w:div w:id="1765105513">
                                          <w:marLeft w:val="0"/>
                                          <w:marRight w:val="0"/>
                                          <w:marTop w:val="0"/>
                                          <w:marBottom w:val="0"/>
                                          <w:divBdr>
                                            <w:top w:val="none" w:sz="0" w:space="0" w:color="auto"/>
                                            <w:left w:val="none" w:sz="0" w:space="0" w:color="auto"/>
                                            <w:bottom w:val="none" w:sz="0" w:space="0" w:color="auto"/>
                                            <w:right w:val="none" w:sz="0" w:space="0" w:color="auto"/>
                                          </w:divBdr>
                                          <w:divsChild>
                                            <w:div w:id="866984855">
                                              <w:marLeft w:val="0"/>
                                              <w:marRight w:val="0"/>
                                              <w:marTop w:val="0"/>
                                              <w:marBottom w:val="0"/>
                                              <w:divBdr>
                                                <w:top w:val="none" w:sz="0" w:space="0" w:color="auto"/>
                                                <w:left w:val="none" w:sz="0" w:space="0" w:color="auto"/>
                                                <w:bottom w:val="none" w:sz="0" w:space="0" w:color="auto"/>
                                                <w:right w:val="none" w:sz="0" w:space="0" w:color="auto"/>
                                              </w:divBdr>
                                              <w:divsChild>
                                                <w:div w:id="1177965225">
                                                  <w:marLeft w:val="0"/>
                                                  <w:marRight w:val="0"/>
                                                  <w:marTop w:val="0"/>
                                                  <w:marBottom w:val="0"/>
                                                  <w:divBdr>
                                                    <w:top w:val="none" w:sz="0" w:space="0" w:color="auto"/>
                                                    <w:left w:val="none" w:sz="0" w:space="0" w:color="auto"/>
                                                    <w:bottom w:val="none" w:sz="0" w:space="0" w:color="auto"/>
                                                    <w:right w:val="none" w:sz="0" w:space="0" w:color="auto"/>
                                                  </w:divBdr>
                                                  <w:divsChild>
                                                    <w:div w:id="860508004">
                                                      <w:marLeft w:val="0"/>
                                                      <w:marRight w:val="0"/>
                                                      <w:marTop w:val="0"/>
                                                      <w:marBottom w:val="0"/>
                                                      <w:divBdr>
                                                        <w:top w:val="none" w:sz="0" w:space="0" w:color="auto"/>
                                                        <w:left w:val="none" w:sz="0" w:space="0" w:color="auto"/>
                                                        <w:bottom w:val="none" w:sz="0" w:space="0" w:color="auto"/>
                                                        <w:right w:val="none" w:sz="0" w:space="0" w:color="auto"/>
                                                      </w:divBdr>
                                                      <w:divsChild>
                                                        <w:div w:id="327102685">
                                                          <w:marLeft w:val="0"/>
                                                          <w:marRight w:val="0"/>
                                                          <w:marTop w:val="0"/>
                                                          <w:marBottom w:val="0"/>
                                                          <w:divBdr>
                                                            <w:top w:val="none" w:sz="0" w:space="0" w:color="auto"/>
                                                            <w:left w:val="none" w:sz="0" w:space="0" w:color="auto"/>
                                                            <w:bottom w:val="none" w:sz="0" w:space="0" w:color="auto"/>
                                                            <w:right w:val="none" w:sz="0" w:space="0" w:color="auto"/>
                                                          </w:divBdr>
                                                          <w:divsChild>
                                                            <w:div w:id="10001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1339861">
      <w:bodyDiv w:val="1"/>
      <w:marLeft w:val="0"/>
      <w:marRight w:val="0"/>
      <w:marTop w:val="0"/>
      <w:marBottom w:val="0"/>
      <w:divBdr>
        <w:top w:val="none" w:sz="0" w:space="0" w:color="auto"/>
        <w:left w:val="none" w:sz="0" w:space="0" w:color="auto"/>
        <w:bottom w:val="none" w:sz="0" w:space="0" w:color="auto"/>
        <w:right w:val="none" w:sz="0" w:space="0" w:color="auto"/>
      </w:divBdr>
      <w:divsChild>
        <w:div w:id="532695756">
          <w:marLeft w:val="0"/>
          <w:marRight w:val="0"/>
          <w:marTop w:val="0"/>
          <w:marBottom w:val="0"/>
          <w:divBdr>
            <w:top w:val="none" w:sz="0" w:space="0" w:color="auto"/>
            <w:left w:val="none" w:sz="0" w:space="0" w:color="auto"/>
            <w:bottom w:val="none" w:sz="0" w:space="0" w:color="auto"/>
            <w:right w:val="none" w:sz="0" w:space="0" w:color="auto"/>
          </w:divBdr>
          <w:divsChild>
            <w:div w:id="678971087">
              <w:marLeft w:val="0"/>
              <w:marRight w:val="0"/>
              <w:marTop w:val="0"/>
              <w:marBottom w:val="0"/>
              <w:divBdr>
                <w:top w:val="none" w:sz="0" w:space="0" w:color="auto"/>
                <w:left w:val="none" w:sz="0" w:space="0" w:color="auto"/>
                <w:bottom w:val="none" w:sz="0" w:space="0" w:color="auto"/>
                <w:right w:val="none" w:sz="0" w:space="0" w:color="auto"/>
              </w:divBdr>
              <w:divsChild>
                <w:div w:id="1374311981">
                  <w:marLeft w:val="0"/>
                  <w:marRight w:val="0"/>
                  <w:marTop w:val="0"/>
                  <w:marBottom w:val="0"/>
                  <w:divBdr>
                    <w:top w:val="none" w:sz="0" w:space="0" w:color="auto"/>
                    <w:left w:val="none" w:sz="0" w:space="0" w:color="auto"/>
                    <w:bottom w:val="none" w:sz="0" w:space="0" w:color="auto"/>
                    <w:right w:val="none" w:sz="0" w:space="0" w:color="auto"/>
                  </w:divBdr>
                  <w:divsChild>
                    <w:div w:id="1637684187">
                      <w:marLeft w:val="0"/>
                      <w:marRight w:val="0"/>
                      <w:marTop w:val="0"/>
                      <w:marBottom w:val="0"/>
                      <w:divBdr>
                        <w:top w:val="none" w:sz="0" w:space="0" w:color="auto"/>
                        <w:left w:val="none" w:sz="0" w:space="0" w:color="auto"/>
                        <w:bottom w:val="none" w:sz="0" w:space="0" w:color="auto"/>
                        <w:right w:val="none" w:sz="0" w:space="0" w:color="auto"/>
                      </w:divBdr>
                      <w:divsChild>
                        <w:div w:id="1882934914">
                          <w:marLeft w:val="0"/>
                          <w:marRight w:val="0"/>
                          <w:marTop w:val="0"/>
                          <w:marBottom w:val="0"/>
                          <w:divBdr>
                            <w:top w:val="none" w:sz="0" w:space="0" w:color="auto"/>
                            <w:left w:val="none" w:sz="0" w:space="0" w:color="auto"/>
                            <w:bottom w:val="none" w:sz="0" w:space="0" w:color="auto"/>
                            <w:right w:val="none" w:sz="0" w:space="0" w:color="auto"/>
                          </w:divBdr>
                          <w:divsChild>
                            <w:div w:id="1207137598">
                              <w:marLeft w:val="0"/>
                              <w:marRight w:val="0"/>
                              <w:marTop w:val="0"/>
                              <w:marBottom w:val="0"/>
                              <w:divBdr>
                                <w:top w:val="none" w:sz="0" w:space="0" w:color="auto"/>
                                <w:left w:val="none" w:sz="0" w:space="0" w:color="auto"/>
                                <w:bottom w:val="none" w:sz="0" w:space="0" w:color="auto"/>
                                <w:right w:val="none" w:sz="0" w:space="0" w:color="auto"/>
                              </w:divBdr>
                              <w:divsChild>
                                <w:div w:id="610285827">
                                  <w:marLeft w:val="0"/>
                                  <w:marRight w:val="0"/>
                                  <w:marTop w:val="0"/>
                                  <w:marBottom w:val="0"/>
                                  <w:divBdr>
                                    <w:top w:val="none" w:sz="0" w:space="0" w:color="auto"/>
                                    <w:left w:val="none" w:sz="0" w:space="0" w:color="auto"/>
                                    <w:bottom w:val="none" w:sz="0" w:space="0" w:color="auto"/>
                                    <w:right w:val="none" w:sz="0" w:space="0" w:color="auto"/>
                                  </w:divBdr>
                                  <w:divsChild>
                                    <w:div w:id="450637538">
                                      <w:marLeft w:val="0"/>
                                      <w:marRight w:val="0"/>
                                      <w:marTop w:val="0"/>
                                      <w:marBottom w:val="0"/>
                                      <w:divBdr>
                                        <w:top w:val="none" w:sz="0" w:space="0" w:color="auto"/>
                                        <w:left w:val="none" w:sz="0" w:space="0" w:color="auto"/>
                                        <w:bottom w:val="none" w:sz="0" w:space="0" w:color="auto"/>
                                        <w:right w:val="none" w:sz="0" w:space="0" w:color="auto"/>
                                      </w:divBdr>
                                      <w:divsChild>
                                        <w:div w:id="2099790279">
                                          <w:marLeft w:val="0"/>
                                          <w:marRight w:val="0"/>
                                          <w:marTop w:val="0"/>
                                          <w:marBottom w:val="0"/>
                                          <w:divBdr>
                                            <w:top w:val="none" w:sz="0" w:space="0" w:color="auto"/>
                                            <w:left w:val="none" w:sz="0" w:space="0" w:color="auto"/>
                                            <w:bottom w:val="none" w:sz="0" w:space="0" w:color="auto"/>
                                            <w:right w:val="none" w:sz="0" w:space="0" w:color="auto"/>
                                          </w:divBdr>
                                          <w:divsChild>
                                            <w:div w:id="1246181730">
                                              <w:marLeft w:val="0"/>
                                              <w:marRight w:val="0"/>
                                              <w:marTop w:val="0"/>
                                              <w:marBottom w:val="0"/>
                                              <w:divBdr>
                                                <w:top w:val="none" w:sz="0" w:space="0" w:color="auto"/>
                                                <w:left w:val="none" w:sz="0" w:space="0" w:color="auto"/>
                                                <w:bottom w:val="none" w:sz="0" w:space="0" w:color="auto"/>
                                                <w:right w:val="none" w:sz="0" w:space="0" w:color="auto"/>
                                              </w:divBdr>
                                              <w:divsChild>
                                                <w:div w:id="1664771184">
                                                  <w:marLeft w:val="0"/>
                                                  <w:marRight w:val="0"/>
                                                  <w:marTop w:val="0"/>
                                                  <w:marBottom w:val="0"/>
                                                  <w:divBdr>
                                                    <w:top w:val="none" w:sz="0" w:space="0" w:color="auto"/>
                                                    <w:left w:val="none" w:sz="0" w:space="0" w:color="auto"/>
                                                    <w:bottom w:val="none" w:sz="0" w:space="0" w:color="auto"/>
                                                    <w:right w:val="none" w:sz="0" w:space="0" w:color="auto"/>
                                                  </w:divBdr>
                                                  <w:divsChild>
                                                    <w:div w:id="115186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8880360">
      <w:bodyDiv w:val="1"/>
      <w:marLeft w:val="0"/>
      <w:marRight w:val="0"/>
      <w:marTop w:val="0"/>
      <w:marBottom w:val="0"/>
      <w:divBdr>
        <w:top w:val="none" w:sz="0" w:space="0" w:color="auto"/>
        <w:left w:val="none" w:sz="0" w:space="0" w:color="auto"/>
        <w:bottom w:val="none" w:sz="0" w:space="0" w:color="auto"/>
        <w:right w:val="none" w:sz="0" w:space="0" w:color="auto"/>
      </w:divBdr>
    </w:div>
    <w:div w:id="531185486">
      <w:bodyDiv w:val="1"/>
      <w:marLeft w:val="0"/>
      <w:marRight w:val="0"/>
      <w:marTop w:val="0"/>
      <w:marBottom w:val="0"/>
      <w:divBdr>
        <w:top w:val="none" w:sz="0" w:space="0" w:color="auto"/>
        <w:left w:val="none" w:sz="0" w:space="0" w:color="auto"/>
        <w:bottom w:val="none" w:sz="0" w:space="0" w:color="auto"/>
        <w:right w:val="none" w:sz="0" w:space="0" w:color="auto"/>
      </w:divBdr>
    </w:div>
    <w:div w:id="584455794">
      <w:bodyDiv w:val="1"/>
      <w:marLeft w:val="0"/>
      <w:marRight w:val="0"/>
      <w:marTop w:val="0"/>
      <w:marBottom w:val="0"/>
      <w:divBdr>
        <w:top w:val="none" w:sz="0" w:space="0" w:color="auto"/>
        <w:left w:val="none" w:sz="0" w:space="0" w:color="auto"/>
        <w:bottom w:val="none" w:sz="0" w:space="0" w:color="auto"/>
        <w:right w:val="none" w:sz="0" w:space="0" w:color="auto"/>
      </w:divBdr>
      <w:divsChild>
        <w:div w:id="136342009">
          <w:marLeft w:val="0"/>
          <w:marRight w:val="0"/>
          <w:marTop w:val="0"/>
          <w:marBottom w:val="0"/>
          <w:divBdr>
            <w:top w:val="none" w:sz="0" w:space="0" w:color="auto"/>
            <w:left w:val="none" w:sz="0" w:space="0" w:color="auto"/>
            <w:bottom w:val="none" w:sz="0" w:space="0" w:color="auto"/>
            <w:right w:val="none" w:sz="0" w:space="0" w:color="auto"/>
          </w:divBdr>
          <w:divsChild>
            <w:div w:id="779373507">
              <w:marLeft w:val="0"/>
              <w:marRight w:val="0"/>
              <w:marTop w:val="0"/>
              <w:marBottom w:val="0"/>
              <w:divBdr>
                <w:top w:val="none" w:sz="0" w:space="0" w:color="auto"/>
                <w:left w:val="none" w:sz="0" w:space="0" w:color="auto"/>
                <w:bottom w:val="none" w:sz="0" w:space="0" w:color="auto"/>
                <w:right w:val="none" w:sz="0" w:space="0" w:color="auto"/>
              </w:divBdr>
              <w:divsChild>
                <w:div w:id="2131971532">
                  <w:marLeft w:val="0"/>
                  <w:marRight w:val="0"/>
                  <w:marTop w:val="0"/>
                  <w:marBottom w:val="0"/>
                  <w:divBdr>
                    <w:top w:val="none" w:sz="0" w:space="0" w:color="auto"/>
                    <w:left w:val="none" w:sz="0" w:space="0" w:color="auto"/>
                    <w:bottom w:val="none" w:sz="0" w:space="0" w:color="auto"/>
                    <w:right w:val="none" w:sz="0" w:space="0" w:color="auto"/>
                  </w:divBdr>
                  <w:divsChild>
                    <w:div w:id="82066343">
                      <w:marLeft w:val="0"/>
                      <w:marRight w:val="0"/>
                      <w:marTop w:val="0"/>
                      <w:marBottom w:val="0"/>
                      <w:divBdr>
                        <w:top w:val="none" w:sz="0" w:space="0" w:color="auto"/>
                        <w:left w:val="none" w:sz="0" w:space="0" w:color="auto"/>
                        <w:bottom w:val="none" w:sz="0" w:space="0" w:color="auto"/>
                        <w:right w:val="none" w:sz="0" w:space="0" w:color="auto"/>
                      </w:divBdr>
                      <w:divsChild>
                        <w:div w:id="2129274512">
                          <w:marLeft w:val="0"/>
                          <w:marRight w:val="0"/>
                          <w:marTop w:val="0"/>
                          <w:marBottom w:val="0"/>
                          <w:divBdr>
                            <w:top w:val="none" w:sz="0" w:space="0" w:color="auto"/>
                            <w:left w:val="none" w:sz="0" w:space="0" w:color="auto"/>
                            <w:bottom w:val="none" w:sz="0" w:space="0" w:color="auto"/>
                            <w:right w:val="none" w:sz="0" w:space="0" w:color="auto"/>
                          </w:divBdr>
                          <w:divsChild>
                            <w:div w:id="1553345956">
                              <w:marLeft w:val="0"/>
                              <w:marRight w:val="0"/>
                              <w:marTop w:val="0"/>
                              <w:marBottom w:val="0"/>
                              <w:divBdr>
                                <w:top w:val="none" w:sz="0" w:space="0" w:color="auto"/>
                                <w:left w:val="none" w:sz="0" w:space="0" w:color="auto"/>
                                <w:bottom w:val="none" w:sz="0" w:space="0" w:color="auto"/>
                                <w:right w:val="none" w:sz="0" w:space="0" w:color="auto"/>
                              </w:divBdr>
                              <w:divsChild>
                                <w:div w:id="1929078066">
                                  <w:marLeft w:val="0"/>
                                  <w:marRight w:val="0"/>
                                  <w:marTop w:val="0"/>
                                  <w:marBottom w:val="0"/>
                                  <w:divBdr>
                                    <w:top w:val="none" w:sz="0" w:space="0" w:color="auto"/>
                                    <w:left w:val="none" w:sz="0" w:space="0" w:color="auto"/>
                                    <w:bottom w:val="none" w:sz="0" w:space="0" w:color="auto"/>
                                    <w:right w:val="none" w:sz="0" w:space="0" w:color="auto"/>
                                  </w:divBdr>
                                  <w:divsChild>
                                    <w:div w:id="647128551">
                                      <w:marLeft w:val="0"/>
                                      <w:marRight w:val="0"/>
                                      <w:marTop w:val="0"/>
                                      <w:marBottom w:val="0"/>
                                      <w:divBdr>
                                        <w:top w:val="none" w:sz="0" w:space="0" w:color="auto"/>
                                        <w:left w:val="none" w:sz="0" w:space="0" w:color="auto"/>
                                        <w:bottom w:val="none" w:sz="0" w:space="0" w:color="auto"/>
                                        <w:right w:val="none" w:sz="0" w:space="0" w:color="auto"/>
                                      </w:divBdr>
                                      <w:divsChild>
                                        <w:div w:id="740099604">
                                          <w:marLeft w:val="0"/>
                                          <w:marRight w:val="0"/>
                                          <w:marTop w:val="0"/>
                                          <w:marBottom w:val="0"/>
                                          <w:divBdr>
                                            <w:top w:val="none" w:sz="0" w:space="0" w:color="auto"/>
                                            <w:left w:val="none" w:sz="0" w:space="0" w:color="auto"/>
                                            <w:bottom w:val="none" w:sz="0" w:space="0" w:color="auto"/>
                                            <w:right w:val="none" w:sz="0" w:space="0" w:color="auto"/>
                                          </w:divBdr>
                                          <w:divsChild>
                                            <w:div w:id="813912307">
                                              <w:marLeft w:val="0"/>
                                              <w:marRight w:val="0"/>
                                              <w:marTop w:val="0"/>
                                              <w:marBottom w:val="0"/>
                                              <w:divBdr>
                                                <w:top w:val="none" w:sz="0" w:space="0" w:color="auto"/>
                                                <w:left w:val="none" w:sz="0" w:space="0" w:color="auto"/>
                                                <w:bottom w:val="none" w:sz="0" w:space="0" w:color="auto"/>
                                                <w:right w:val="none" w:sz="0" w:space="0" w:color="auto"/>
                                              </w:divBdr>
                                              <w:divsChild>
                                                <w:div w:id="2110469382">
                                                  <w:marLeft w:val="0"/>
                                                  <w:marRight w:val="0"/>
                                                  <w:marTop w:val="0"/>
                                                  <w:marBottom w:val="0"/>
                                                  <w:divBdr>
                                                    <w:top w:val="none" w:sz="0" w:space="0" w:color="auto"/>
                                                    <w:left w:val="none" w:sz="0" w:space="0" w:color="auto"/>
                                                    <w:bottom w:val="none" w:sz="0" w:space="0" w:color="auto"/>
                                                    <w:right w:val="none" w:sz="0" w:space="0" w:color="auto"/>
                                                  </w:divBdr>
                                                  <w:divsChild>
                                                    <w:div w:id="58977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4656367">
      <w:bodyDiv w:val="1"/>
      <w:marLeft w:val="0"/>
      <w:marRight w:val="0"/>
      <w:marTop w:val="0"/>
      <w:marBottom w:val="0"/>
      <w:divBdr>
        <w:top w:val="none" w:sz="0" w:space="0" w:color="auto"/>
        <w:left w:val="none" w:sz="0" w:space="0" w:color="auto"/>
        <w:bottom w:val="none" w:sz="0" w:space="0" w:color="auto"/>
        <w:right w:val="none" w:sz="0" w:space="0" w:color="auto"/>
      </w:divBdr>
      <w:divsChild>
        <w:div w:id="916089094">
          <w:marLeft w:val="0"/>
          <w:marRight w:val="0"/>
          <w:marTop w:val="0"/>
          <w:marBottom w:val="0"/>
          <w:divBdr>
            <w:top w:val="none" w:sz="0" w:space="0" w:color="auto"/>
            <w:left w:val="none" w:sz="0" w:space="0" w:color="auto"/>
            <w:bottom w:val="none" w:sz="0" w:space="0" w:color="auto"/>
            <w:right w:val="none" w:sz="0" w:space="0" w:color="auto"/>
          </w:divBdr>
          <w:divsChild>
            <w:div w:id="1457794433">
              <w:marLeft w:val="0"/>
              <w:marRight w:val="0"/>
              <w:marTop w:val="0"/>
              <w:marBottom w:val="0"/>
              <w:divBdr>
                <w:top w:val="none" w:sz="0" w:space="0" w:color="auto"/>
                <w:left w:val="none" w:sz="0" w:space="0" w:color="auto"/>
                <w:bottom w:val="none" w:sz="0" w:space="0" w:color="auto"/>
                <w:right w:val="none" w:sz="0" w:space="0" w:color="auto"/>
              </w:divBdr>
              <w:divsChild>
                <w:div w:id="290982064">
                  <w:marLeft w:val="0"/>
                  <w:marRight w:val="0"/>
                  <w:marTop w:val="0"/>
                  <w:marBottom w:val="0"/>
                  <w:divBdr>
                    <w:top w:val="none" w:sz="0" w:space="0" w:color="auto"/>
                    <w:left w:val="none" w:sz="0" w:space="0" w:color="auto"/>
                    <w:bottom w:val="none" w:sz="0" w:space="0" w:color="auto"/>
                    <w:right w:val="none" w:sz="0" w:space="0" w:color="auto"/>
                  </w:divBdr>
                  <w:divsChild>
                    <w:div w:id="730424387">
                      <w:marLeft w:val="0"/>
                      <w:marRight w:val="0"/>
                      <w:marTop w:val="0"/>
                      <w:marBottom w:val="0"/>
                      <w:divBdr>
                        <w:top w:val="none" w:sz="0" w:space="0" w:color="auto"/>
                        <w:left w:val="none" w:sz="0" w:space="0" w:color="auto"/>
                        <w:bottom w:val="none" w:sz="0" w:space="0" w:color="auto"/>
                        <w:right w:val="none" w:sz="0" w:space="0" w:color="auto"/>
                      </w:divBdr>
                      <w:divsChild>
                        <w:div w:id="149450721">
                          <w:marLeft w:val="0"/>
                          <w:marRight w:val="0"/>
                          <w:marTop w:val="0"/>
                          <w:marBottom w:val="0"/>
                          <w:divBdr>
                            <w:top w:val="none" w:sz="0" w:space="0" w:color="auto"/>
                            <w:left w:val="none" w:sz="0" w:space="0" w:color="auto"/>
                            <w:bottom w:val="none" w:sz="0" w:space="0" w:color="auto"/>
                            <w:right w:val="none" w:sz="0" w:space="0" w:color="auto"/>
                          </w:divBdr>
                          <w:divsChild>
                            <w:div w:id="1797679465">
                              <w:marLeft w:val="0"/>
                              <w:marRight w:val="0"/>
                              <w:marTop w:val="0"/>
                              <w:marBottom w:val="0"/>
                              <w:divBdr>
                                <w:top w:val="none" w:sz="0" w:space="0" w:color="auto"/>
                                <w:left w:val="none" w:sz="0" w:space="0" w:color="auto"/>
                                <w:bottom w:val="none" w:sz="0" w:space="0" w:color="auto"/>
                                <w:right w:val="none" w:sz="0" w:space="0" w:color="auto"/>
                              </w:divBdr>
                              <w:divsChild>
                                <w:div w:id="930891707">
                                  <w:marLeft w:val="0"/>
                                  <w:marRight w:val="0"/>
                                  <w:marTop w:val="0"/>
                                  <w:marBottom w:val="0"/>
                                  <w:divBdr>
                                    <w:top w:val="none" w:sz="0" w:space="0" w:color="auto"/>
                                    <w:left w:val="none" w:sz="0" w:space="0" w:color="auto"/>
                                    <w:bottom w:val="none" w:sz="0" w:space="0" w:color="auto"/>
                                    <w:right w:val="none" w:sz="0" w:space="0" w:color="auto"/>
                                  </w:divBdr>
                                  <w:divsChild>
                                    <w:div w:id="1525051548">
                                      <w:marLeft w:val="0"/>
                                      <w:marRight w:val="0"/>
                                      <w:marTop w:val="0"/>
                                      <w:marBottom w:val="0"/>
                                      <w:divBdr>
                                        <w:top w:val="none" w:sz="0" w:space="0" w:color="auto"/>
                                        <w:left w:val="none" w:sz="0" w:space="0" w:color="auto"/>
                                        <w:bottom w:val="none" w:sz="0" w:space="0" w:color="auto"/>
                                        <w:right w:val="none" w:sz="0" w:space="0" w:color="auto"/>
                                      </w:divBdr>
                                      <w:divsChild>
                                        <w:div w:id="2030139473">
                                          <w:marLeft w:val="0"/>
                                          <w:marRight w:val="0"/>
                                          <w:marTop w:val="0"/>
                                          <w:marBottom w:val="0"/>
                                          <w:divBdr>
                                            <w:top w:val="none" w:sz="0" w:space="0" w:color="auto"/>
                                            <w:left w:val="none" w:sz="0" w:space="0" w:color="auto"/>
                                            <w:bottom w:val="none" w:sz="0" w:space="0" w:color="auto"/>
                                            <w:right w:val="none" w:sz="0" w:space="0" w:color="auto"/>
                                          </w:divBdr>
                                          <w:divsChild>
                                            <w:div w:id="794063032">
                                              <w:marLeft w:val="0"/>
                                              <w:marRight w:val="0"/>
                                              <w:marTop w:val="0"/>
                                              <w:marBottom w:val="0"/>
                                              <w:divBdr>
                                                <w:top w:val="none" w:sz="0" w:space="0" w:color="auto"/>
                                                <w:left w:val="none" w:sz="0" w:space="0" w:color="auto"/>
                                                <w:bottom w:val="none" w:sz="0" w:space="0" w:color="auto"/>
                                                <w:right w:val="none" w:sz="0" w:space="0" w:color="auto"/>
                                              </w:divBdr>
                                              <w:divsChild>
                                                <w:div w:id="544870212">
                                                  <w:marLeft w:val="0"/>
                                                  <w:marRight w:val="0"/>
                                                  <w:marTop w:val="0"/>
                                                  <w:marBottom w:val="0"/>
                                                  <w:divBdr>
                                                    <w:top w:val="none" w:sz="0" w:space="0" w:color="auto"/>
                                                    <w:left w:val="none" w:sz="0" w:space="0" w:color="auto"/>
                                                    <w:bottom w:val="none" w:sz="0" w:space="0" w:color="auto"/>
                                                    <w:right w:val="none" w:sz="0" w:space="0" w:color="auto"/>
                                                  </w:divBdr>
                                                  <w:divsChild>
                                                    <w:div w:id="1660843247">
                                                      <w:marLeft w:val="0"/>
                                                      <w:marRight w:val="0"/>
                                                      <w:marTop w:val="0"/>
                                                      <w:marBottom w:val="0"/>
                                                      <w:divBdr>
                                                        <w:top w:val="none" w:sz="0" w:space="0" w:color="auto"/>
                                                        <w:left w:val="none" w:sz="0" w:space="0" w:color="auto"/>
                                                        <w:bottom w:val="none" w:sz="0" w:space="0" w:color="auto"/>
                                                        <w:right w:val="none" w:sz="0" w:space="0" w:color="auto"/>
                                                      </w:divBdr>
                                                      <w:divsChild>
                                                        <w:div w:id="1150748104">
                                                          <w:marLeft w:val="0"/>
                                                          <w:marRight w:val="0"/>
                                                          <w:marTop w:val="0"/>
                                                          <w:marBottom w:val="0"/>
                                                          <w:divBdr>
                                                            <w:top w:val="none" w:sz="0" w:space="0" w:color="auto"/>
                                                            <w:left w:val="none" w:sz="0" w:space="0" w:color="auto"/>
                                                            <w:bottom w:val="none" w:sz="0" w:space="0" w:color="auto"/>
                                                            <w:right w:val="none" w:sz="0" w:space="0" w:color="auto"/>
                                                          </w:divBdr>
                                                          <w:divsChild>
                                                            <w:div w:id="2006125701">
                                                              <w:marLeft w:val="0"/>
                                                              <w:marRight w:val="0"/>
                                                              <w:marTop w:val="0"/>
                                                              <w:marBottom w:val="0"/>
                                                              <w:divBdr>
                                                                <w:top w:val="none" w:sz="0" w:space="0" w:color="auto"/>
                                                                <w:left w:val="none" w:sz="0" w:space="0" w:color="auto"/>
                                                                <w:bottom w:val="none" w:sz="0" w:space="0" w:color="auto"/>
                                                                <w:right w:val="none" w:sz="0" w:space="0" w:color="auto"/>
                                                              </w:divBdr>
                                                              <w:divsChild>
                                                                <w:div w:id="1405910381">
                                                                  <w:marLeft w:val="0"/>
                                                                  <w:marRight w:val="0"/>
                                                                  <w:marTop w:val="0"/>
                                                                  <w:marBottom w:val="0"/>
                                                                  <w:divBdr>
                                                                    <w:top w:val="none" w:sz="0" w:space="0" w:color="auto"/>
                                                                    <w:left w:val="none" w:sz="0" w:space="0" w:color="auto"/>
                                                                    <w:bottom w:val="none" w:sz="0" w:space="0" w:color="auto"/>
                                                                    <w:right w:val="none" w:sz="0" w:space="0" w:color="auto"/>
                                                                  </w:divBdr>
                                                                  <w:divsChild>
                                                                    <w:div w:id="5198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04982380">
      <w:bodyDiv w:val="1"/>
      <w:marLeft w:val="0"/>
      <w:marRight w:val="0"/>
      <w:marTop w:val="0"/>
      <w:marBottom w:val="0"/>
      <w:divBdr>
        <w:top w:val="none" w:sz="0" w:space="0" w:color="auto"/>
        <w:left w:val="none" w:sz="0" w:space="0" w:color="auto"/>
        <w:bottom w:val="none" w:sz="0" w:space="0" w:color="auto"/>
        <w:right w:val="none" w:sz="0" w:space="0" w:color="auto"/>
      </w:divBdr>
    </w:div>
    <w:div w:id="776633071">
      <w:bodyDiv w:val="1"/>
      <w:marLeft w:val="0"/>
      <w:marRight w:val="0"/>
      <w:marTop w:val="0"/>
      <w:marBottom w:val="0"/>
      <w:divBdr>
        <w:top w:val="none" w:sz="0" w:space="0" w:color="auto"/>
        <w:left w:val="none" w:sz="0" w:space="0" w:color="auto"/>
        <w:bottom w:val="none" w:sz="0" w:space="0" w:color="auto"/>
        <w:right w:val="none" w:sz="0" w:space="0" w:color="auto"/>
      </w:divBdr>
      <w:divsChild>
        <w:div w:id="522011751">
          <w:marLeft w:val="0"/>
          <w:marRight w:val="0"/>
          <w:marTop w:val="0"/>
          <w:marBottom w:val="0"/>
          <w:divBdr>
            <w:top w:val="none" w:sz="0" w:space="0" w:color="auto"/>
            <w:left w:val="none" w:sz="0" w:space="0" w:color="auto"/>
            <w:bottom w:val="none" w:sz="0" w:space="0" w:color="auto"/>
            <w:right w:val="none" w:sz="0" w:space="0" w:color="auto"/>
          </w:divBdr>
          <w:divsChild>
            <w:div w:id="417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26339">
      <w:bodyDiv w:val="1"/>
      <w:marLeft w:val="0"/>
      <w:marRight w:val="0"/>
      <w:marTop w:val="0"/>
      <w:marBottom w:val="0"/>
      <w:divBdr>
        <w:top w:val="none" w:sz="0" w:space="0" w:color="auto"/>
        <w:left w:val="none" w:sz="0" w:space="0" w:color="auto"/>
        <w:bottom w:val="none" w:sz="0" w:space="0" w:color="auto"/>
        <w:right w:val="none" w:sz="0" w:space="0" w:color="auto"/>
      </w:divBdr>
      <w:divsChild>
        <w:div w:id="13337361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69092458">
              <w:marLeft w:val="0"/>
              <w:marRight w:val="0"/>
              <w:marTop w:val="0"/>
              <w:marBottom w:val="0"/>
              <w:divBdr>
                <w:top w:val="none" w:sz="0" w:space="0" w:color="auto"/>
                <w:left w:val="none" w:sz="0" w:space="0" w:color="auto"/>
                <w:bottom w:val="none" w:sz="0" w:space="0" w:color="auto"/>
                <w:right w:val="none" w:sz="0" w:space="0" w:color="auto"/>
              </w:divBdr>
              <w:divsChild>
                <w:div w:id="383801094">
                  <w:marLeft w:val="0"/>
                  <w:marRight w:val="0"/>
                  <w:marTop w:val="0"/>
                  <w:marBottom w:val="0"/>
                  <w:divBdr>
                    <w:top w:val="none" w:sz="0" w:space="0" w:color="auto"/>
                    <w:left w:val="none" w:sz="0" w:space="0" w:color="auto"/>
                    <w:bottom w:val="none" w:sz="0" w:space="0" w:color="auto"/>
                    <w:right w:val="none" w:sz="0" w:space="0" w:color="auto"/>
                  </w:divBdr>
                  <w:divsChild>
                    <w:div w:id="959144530">
                      <w:marLeft w:val="0"/>
                      <w:marRight w:val="0"/>
                      <w:marTop w:val="0"/>
                      <w:marBottom w:val="0"/>
                      <w:divBdr>
                        <w:top w:val="none" w:sz="0" w:space="0" w:color="auto"/>
                        <w:left w:val="none" w:sz="0" w:space="0" w:color="auto"/>
                        <w:bottom w:val="none" w:sz="0" w:space="0" w:color="auto"/>
                        <w:right w:val="none" w:sz="0" w:space="0" w:color="auto"/>
                      </w:divBdr>
                      <w:divsChild>
                        <w:div w:id="1490444500">
                          <w:marLeft w:val="0"/>
                          <w:marRight w:val="0"/>
                          <w:marTop w:val="0"/>
                          <w:marBottom w:val="0"/>
                          <w:divBdr>
                            <w:top w:val="none" w:sz="0" w:space="0" w:color="auto"/>
                            <w:left w:val="none" w:sz="0" w:space="0" w:color="auto"/>
                            <w:bottom w:val="none" w:sz="0" w:space="0" w:color="auto"/>
                            <w:right w:val="none" w:sz="0" w:space="0" w:color="auto"/>
                          </w:divBdr>
                          <w:divsChild>
                            <w:div w:id="161435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395400">
      <w:bodyDiv w:val="1"/>
      <w:marLeft w:val="0"/>
      <w:marRight w:val="0"/>
      <w:marTop w:val="0"/>
      <w:marBottom w:val="0"/>
      <w:divBdr>
        <w:top w:val="none" w:sz="0" w:space="0" w:color="auto"/>
        <w:left w:val="none" w:sz="0" w:space="0" w:color="auto"/>
        <w:bottom w:val="none" w:sz="0" w:space="0" w:color="auto"/>
        <w:right w:val="none" w:sz="0" w:space="0" w:color="auto"/>
      </w:divBdr>
    </w:div>
    <w:div w:id="874119713">
      <w:bodyDiv w:val="1"/>
      <w:marLeft w:val="0"/>
      <w:marRight w:val="0"/>
      <w:marTop w:val="0"/>
      <w:marBottom w:val="0"/>
      <w:divBdr>
        <w:top w:val="none" w:sz="0" w:space="0" w:color="auto"/>
        <w:left w:val="none" w:sz="0" w:space="0" w:color="auto"/>
        <w:bottom w:val="none" w:sz="0" w:space="0" w:color="auto"/>
        <w:right w:val="none" w:sz="0" w:space="0" w:color="auto"/>
      </w:divBdr>
    </w:div>
    <w:div w:id="875041045">
      <w:bodyDiv w:val="1"/>
      <w:marLeft w:val="0"/>
      <w:marRight w:val="0"/>
      <w:marTop w:val="0"/>
      <w:marBottom w:val="0"/>
      <w:divBdr>
        <w:top w:val="none" w:sz="0" w:space="0" w:color="auto"/>
        <w:left w:val="none" w:sz="0" w:space="0" w:color="auto"/>
        <w:bottom w:val="none" w:sz="0" w:space="0" w:color="auto"/>
        <w:right w:val="none" w:sz="0" w:space="0" w:color="auto"/>
      </w:divBdr>
      <w:divsChild>
        <w:div w:id="237860500">
          <w:marLeft w:val="0"/>
          <w:marRight w:val="0"/>
          <w:marTop w:val="0"/>
          <w:marBottom w:val="0"/>
          <w:divBdr>
            <w:top w:val="none" w:sz="0" w:space="0" w:color="auto"/>
            <w:left w:val="none" w:sz="0" w:space="0" w:color="auto"/>
            <w:bottom w:val="none" w:sz="0" w:space="0" w:color="auto"/>
            <w:right w:val="none" w:sz="0" w:space="0" w:color="auto"/>
          </w:divBdr>
          <w:divsChild>
            <w:div w:id="1656687410">
              <w:marLeft w:val="0"/>
              <w:marRight w:val="0"/>
              <w:marTop w:val="0"/>
              <w:marBottom w:val="0"/>
              <w:divBdr>
                <w:top w:val="none" w:sz="0" w:space="0" w:color="auto"/>
                <w:left w:val="none" w:sz="0" w:space="0" w:color="auto"/>
                <w:bottom w:val="none" w:sz="0" w:space="0" w:color="auto"/>
                <w:right w:val="none" w:sz="0" w:space="0" w:color="auto"/>
              </w:divBdr>
              <w:divsChild>
                <w:div w:id="1910192958">
                  <w:marLeft w:val="0"/>
                  <w:marRight w:val="0"/>
                  <w:marTop w:val="0"/>
                  <w:marBottom w:val="0"/>
                  <w:divBdr>
                    <w:top w:val="none" w:sz="0" w:space="0" w:color="auto"/>
                    <w:left w:val="none" w:sz="0" w:space="0" w:color="auto"/>
                    <w:bottom w:val="none" w:sz="0" w:space="0" w:color="auto"/>
                    <w:right w:val="none" w:sz="0" w:space="0" w:color="auto"/>
                  </w:divBdr>
                  <w:divsChild>
                    <w:div w:id="2040816600">
                      <w:marLeft w:val="0"/>
                      <w:marRight w:val="0"/>
                      <w:marTop w:val="0"/>
                      <w:marBottom w:val="0"/>
                      <w:divBdr>
                        <w:top w:val="none" w:sz="0" w:space="0" w:color="auto"/>
                        <w:left w:val="none" w:sz="0" w:space="0" w:color="auto"/>
                        <w:bottom w:val="none" w:sz="0" w:space="0" w:color="auto"/>
                        <w:right w:val="none" w:sz="0" w:space="0" w:color="auto"/>
                      </w:divBdr>
                      <w:divsChild>
                        <w:div w:id="836042878">
                          <w:marLeft w:val="0"/>
                          <w:marRight w:val="0"/>
                          <w:marTop w:val="0"/>
                          <w:marBottom w:val="0"/>
                          <w:divBdr>
                            <w:top w:val="none" w:sz="0" w:space="0" w:color="auto"/>
                            <w:left w:val="none" w:sz="0" w:space="0" w:color="auto"/>
                            <w:bottom w:val="none" w:sz="0" w:space="0" w:color="auto"/>
                            <w:right w:val="none" w:sz="0" w:space="0" w:color="auto"/>
                          </w:divBdr>
                          <w:divsChild>
                            <w:div w:id="2018343022">
                              <w:marLeft w:val="0"/>
                              <w:marRight w:val="0"/>
                              <w:marTop w:val="0"/>
                              <w:marBottom w:val="0"/>
                              <w:divBdr>
                                <w:top w:val="none" w:sz="0" w:space="0" w:color="auto"/>
                                <w:left w:val="none" w:sz="0" w:space="0" w:color="auto"/>
                                <w:bottom w:val="none" w:sz="0" w:space="0" w:color="auto"/>
                                <w:right w:val="none" w:sz="0" w:space="0" w:color="auto"/>
                              </w:divBdr>
                              <w:divsChild>
                                <w:div w:id="89661685">
                                  <w:marLeft w:val="0"/>
                                  <w:marRight w:val="0"/>
                                  <w:marTop w:val="0"/>
                                  <w:marBottom w:val="0"/>
                                  <w:divBdr>
                                    <w:top w:val="none" w:sz="0" w:space="0" w:color="auto"/>
                                    <w:left w:val="none" w:sz="0" w:space="0" w:color="auto"/>
                                    <w:bottom w:val="none" w:sz="0" w:space="0" w:color="auto"/>
                                    <w:right w:val="none" w:sz="0" w:space="0" w:color="auto"/>
                                  </w:divBdr>
                                  <w:divsChild>
                                    <w:div w:id="1445617177">
                                      <w:marLeft w:val="0"/>
                                      <w:marRight w:val="0"/>
                                      <w:marTop w:val="0"/>
                                      <w:marBottom w:val="0"/>
                                      <w:divBdr>
                                        <w:top w:val="none" w:sz="0" w:space="0" w:color="auto"/>
                                        <w:left w:val="none" w:sz="0" w:space="0" w:color="auto"/>
                                        <w:bottom w:val="none" w:sz="0" w:space="0" w:color="auto"/>
                                        <w:right w:val="none" w:sz="0" w:space="0" w:color="auto"/>
                                      </w:divBdr>
                                      <w:divsChild>
                                        <w:div w:id="1765035152">
                                          <w:marLeft w:val="0"/>
                                          <w:marRight w:val="0"/>
                                          <w:marTop w:val="0"/>
                                          <w:marBottom w:val="0"/>
                                          <w:divBdr>
                                            <w:top w:val="none" w:sz="0" w:space="0" w:color="auto"/>
                                            <w:left w:val="none" w:sz="0" w:space="0" w:color="auto"/>
                                            <w:bottom w:val="none" w:sz="0" w:space="0" w:color="auto"/>
                                            <w:right w:val="none" w:sz="0" w:space="0" w:color="auto"/>
                                          </w:divBdr>
                                          <w:divsChild>
                                            <w:div w:id="577982102">
                                              <w:marLeft w:val="0"/>
                                              <w:marRight w:val="0"/>
                                              <w:marTop w:val="0"/>
                                              <w:marBottom w:val="0"/>
                                              <w:divBdr>
                                                <w:top w:val="none" w:sz="0" w:space="0" w:color="auto"/>
                                                <w:left w:val="none" w:sz="0" w:space="0" w:color="auto"/>
                                                <w:bottom w:val="none" w:sz="0" w:space="0" w:color="auto"/>
                                                <w:right w:val="none" w:sz="0" w:space="0" w:color="auto"/>
                                              </w:divBdr>
                                              <w:divsChild>
                                                <w:div w:id="2049722250">
                                                  <w:marLeft w:val="0"/>
                                                  <w:marRight w:val="0"/>
                                                  <w:marTop w:val="0"/>
                                                  <w:marBottom w:val="0"/>
                                                  <w:divBdr>
                                                    <w:top w:val="none" w:sz="0" w:space="0" w:color="auto"/>
                                                    <w:left w:val="none" w:sz="0" w:space="0" w:color="auto"/>
                                                    <w:bottom w:val="none" w:sz="0" w:space="0" w:color="auto"/>
                                                    <w:right w:val="none" w:sz="0" w:space="0" w:color="auto"/>
                                                  </w:divBdr>
                                                  <w:divsChild>
                                                    <w:div w:id="1339114000">
                                                      <w:marLeft w:val="0"/>
                                                      <w:marRight w:val="0"/>
                                                      <w:marTop w:val="0"/>
                                                      <w:marBottom w:val="0"/>
                                                      <w:divBdr>
                                                        <w:top w:val="none" w:sz="0" w:space="0" w:color="auto"/>
                                                        <w:left w:val="none" w:sz="0" w:space="0" w:color="auto"/>
                                                        <w:bottom w:val="none" w:sz="0" w:space="0" w:color="auto"/>
                                                        <w:right w:val="none" w:sz="0" w:space="0" w:color="auto"/>
                                                      </w:divBdr>
                                                      <w:divsChild>
                                                        <w:div w:id="187742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7954398">
      <w:bodyDiv w:val="1"/>
      <w:marLeft w:val="0"/>
      <w:marRight w:val="0"/>
      <w:marTop w:val="0"/>
      <w:marBottom w:val="0"/>
      <w:divBdr>
        <w:top w:val="none" w:sz="0" w:space="0" w:color="auto"/>
        <w:left w:val="none" w:sz="0" w:space="0" w:color="auto"/>
        <w:bottom w:val="none" w:sz="0" w:space="0" w:color="auto"/>
        <w:right w:val="none" w:sz="0" w:space="0" w:color="auto"/>
      </w:divBdr>
    </w:div>
    <w:div w:id="902181210">
      <w:bodyDiv w:val="1"/>
      <w:marLeft w:val="0"/>
      <w:marRight w:val="0"/>
      <w:marTop w:val="0"/>
      <w:marBottom w:val="0"/>
      <w:divBdr>
        <w:top w:val="none" w:sz="0" w:space="0" w:color="auto"/>
        <w:left w:val="none" w:sz="0" w:space="0" w:color="auto"/>
        <w:bottom w:val="none" w:sz="0" w:space="0" w:color="auto"/>
        <w:right w:val="none" w:sz="0" w:space="0" w:color="auto"/>
      </w:divBdr>
    </w:div>
    <w:div w:id="980428629">
      <w:bodyDiv w:val="1"/>
      <w:marLeft w:val="0"/>
      <w:marRight w:val="0"/>
      <w:marTop w:val="0"/>
      <w:marBottom w:val="0"/>
      <w:divBdr>
        <w:top w:val="none" w:sz="0" w:space="0" w:color="auto"/>
        <w:left w:val="none" w:sz="0" w:space="0" w:color="auto"/>
        <w:bottom w:val="none" w:sz="0" w:space="0" w:color="auto"/>
        <w:right w:val="none" w:sz="0" w:space="0" w:color="auto"/>
      </w:divBdr>
      <w:divsChild>
        <w:div w:id="146746933">
          <w:marLeft w:val="0"/>
          <w:marRight w:val="0"/>
          <w:marTop w:val="0"/>
          <w:marBottom w:val="0"/>
          <w:divBdr>
            <w:top w:val="none" w:sz="0" w:space="0" w:color="auto"/>
            <w:left w:val="none" w:sz="0" w:space="0" w:color="auto"/>
            <w:bottom w:val="none" w:sz="0" w:space="0" w:color="auto"/>
            <w:right w:val="none" w:sz="0" w:space="0" w:color="auto"/>
          </w:divBdr>
        </w:div>
      </w:divsChild>
    </w:div>
    <w:div w:id="1032343090">
      <w:bodyDiv w:val="1"/>
      <w:marLeft w:val="0"/>
      <w:marRight w:val="0"/>
      <w:marTop w:val="0"/>
      <w:marBottom w:val="0"/>
      <w:divBdr>
        <w:top w:val="none" w:sz="0" w:space="0" w:color="auto"/>
        <w:left w:val="none" w:sz="0" w:space="0" w:color="auto"/>
        <w:bottom w:val="none" w:sz="0" w:space="0" w:color="auto"/>
        <w:right w:val="none" w:sz="0" w:space="0" w:color="auto"/>
      </w:divBdr>
    </w:div>
    <w:div w:id="1047871832">
      <w:bodyDiv w:val="1"/>
      <w:marLeft w:val="0"/>
      <w:marRight w:val="0"/>
      <w:marTop w:val="0"/>
      <w:marBottom w:val="0"/>
      <w:divBdr>
        <w:top w:val="none" w:sz="0" w:space="0" w:color="auto"/>
        <w:left w:val="none" w:sz="0" w:space="0" w:color="auto"/>
        <w:bottom w:val="none" w:sz="0" w:space="0" w:color="auto"/>
        <w:right w:val="none" w:sz="0" w:space="0" w:color="auto"/>
      </w:divBdr>
      <w:divsChild>
        <w:div w:id="2135825288">
          <w:marLeft w:val="0"/>
          <w:marRight w:val="0"/>
          <w:marTop w:val="0"/>
          <w:marBottom w:val="0"/>
          <w:divBdr>
            <w:top w:val="none" w:sz="0" w:space="0" w:color="auto"/>
            <w:left w:val="none" w:sz="0" w:space="0" w:color="auto"/>
            <w:bottom w:val="none" w:sz="0" w:space="0" w:color="auto"/>
            <w:right w:val="none" w:sz="0" w:space="0" w:color="auto"/>
          </w:divBdr>
          <w:divsChild>
            <w:div w:id="444620510">
              <w:marLeft w:val="0"/>
              <w:marRight w:val="0"/>
              <w:marTop w:val="0"/>
              <w:marBottom w:val="0"/>
              <w:divBdr>
                <w:top w:val="none" w:sz="0" w:space="0" w:color="auto"/>
                <w:left w:val="none" w:sz="0" w:space="0" w:color="auto"/>
                <w:bottom w:val="none" w:sz="0" w:space="0" w:color="auto"/>
                <w:right w:val="none" w:sz="0" w:space="0" w:color="auto"/>
              </w:divBdr>
              <w:divsChild>
                <w:div w:id="1786803659">
                  <w:marLeft w:val="0"/>
                  <w:marRight w:val="0"/>
                  <w:marTop w:val="0"/>
                  <w:marBottom w:val="0"/>
                  <w:divBdr>
                    <w:top w:val="none" w:sz="0" w:space="0" w:color="auto"/>
                    <w:left w:val="none" w:sz="0" w:space="0" w:color="auto"/>
                    <w:bottom w:val="none" w:sz="0" w:space="0" w:color="auto"/>
                    <w:right w:val="none" w:sz="0" w:space="0" w:color="auto"/>
                  </w:divBdr>
                  <w:divsChild>
                    <w:div w:id="20518533">
                      <w:marLeft w:val="0"/>
                      <w:marRight w:val="0"/>
                      <w:marTop w:val="0"/>
                      <w:marBottom w:val="0"/>
                      <w:divBdr>
                        <w:top w:val="none" w:sz="0" w:space="0" w:color="auto"/>
                        <w:left w:val="none" w:sz="0" w:space="0" w:color="auto"/>
                        <w:bottom w:val="none" w:sz="0" w:space="0" w:color="auto"/>
                        <w:right w:val="none" w:sz="0" w:space="0" w:color="auto"/>
                      </w:divBdr>
                      <w:divsChild>
                        <w:div w:id="1033767767">
                          <w:marLeft w:val="0"/>
                          <w:marRight w:val="0"/>
                          <w:marTop w:val="0"/>
                          <w:marBottom w:val="0"/>
                          <w:divBdr>
                            <w:top w:val="none" w:sz="0" w:space="0" w:color="auto"/>
                            <w:left w:val="none" w:sz="0" w:space="0" w:color="auto"/>
                            <w:bottom w:val="none" w:sz="0" w:space="0" w:color="auto"/>
                            <w:right w:val="none" w:sz="0" w:space="0" w:color="auto"/>
                          </w:divBdr>
                          <w:divsChild>
                            <w:div w:id="1307664979">
                              <w:marLeft w:val="0"/>
                              <w:marRight w:val="0"/>
                              <w:marTop w:val="0"/>
                              <w:marBottom w:val="0"/>
                              <w:divBdr>
                                <w:top w:val="none" w:sz="0" w:space="0" w:color="auto"/>
                                <w:left w:val="none" w:sz="0" w:space="0" w:color="auto"/>
                                <w:bottom w:val="none" w:sz="0" w:space="0" w:color="auto"/>
                                <w:right w:val="none" w:sz="0" w:space="0" w:color="auto"/>
                              </w:divBdr>
                              <w:divsChild>
                                <w:div w:id="1372152114">
                                  <w:marLeft w:val="0"/>
                                  <w:marRight w:val="0"/>
                                  <w:marTop w:val="0"/>
                                  <w:marBottom w:val="0"/>
                                  <w:divBdr>
                                    <w:top w:val="none" w:sz="0" w:space="0" w:color="auto"/>
                                    <w:left w:val="none" w:sz="0" w:space="0" w:color="auto"/>
                                    <w:bottom w:val="none" w:sz="0" w:space="0" w:color="auto"/>
                                    <w:right w:val="none" w:sz="0" w:space="0" w:color="auto"/>
                                  </w:divBdr>
                                  <w:divsChild>
                                    <w:div w:id="272905879">
                                      <w:marLeft w:val="0"/>
                                      <w:marRight w:val="0"/>
                                      <w:marTop w:val="0"/>
                                      <w:marBottom w:val="0"/>
                                      <w:divBdr>
                                        <w:top w:val="none" w:sz="0" w:space="0" w:color="auto"/>
                                        <w:left w:val="none" w:sz="0" w:space="0" w:color="auto"/>
                                        <w:bottom w:val="none" w:sz="0" w:space="0" w:color="auto"/>
                                        <w:right w:val="none" w:sz="0" w:space="0" w:color="auto"/>
                                      </w:divBdr>
                                      <w:divsChild>
                                        <w:div w:id="1212696525">
                                          <w:marLeft w:val="0"/>
                                          <w:marRight w:val="0"/>
                                          <w:marTop w:val="0"/>
                                          <w:marBottom w:val="0"/>
                                          <w:divBdr>
                                            <w:top w:val="none" w:sz="0" w:space="0" w:color="auto"/>
                                            <w:left w:val="none" w:sz="0" w:space="0" w:color="auto"/>
                                            <w:bottom w:val="none" w:sz="0" w:space="0" w:color="auto"/>
                                            <w:right w:val="none" w:sz="0" w:space="0" w:color="auto"/>
                                          </w:divBdr>
                                          <w:divsChild>
                                            <w:div w:id="1870990298">
                                              <w:marLeft w:val="0"/>
                                              <w:marRight w:val="0"/>
                                              <w:marTop w:val="0"/>
                                              <w:marBottom w:val="0"/>
                                              <w:divBdr>
                                                <w:top w:val="none" w:sz="0" w:space="0" w:color="auto"/>
                                                <w:left w:val="none" w:sz="0" w:space="0" w:color="auto"/>
                                                <w:bottom w:val="none" w:sz="0" w:space="0" w:color="auto"/>
                                                <w:right w:val="none" w:sz="0" w:space="0" w:color="auto"/>
                                              </w:divBdr>
                                              <w:divsChild>
                                                <w:div w:id="434596844">
                                                  <w:marLeft w:val="0"/>
                                                  <w:marRight w:val="0"/>
                                                  <w:marTop w:val="0"/>
                                                  <w:marBottom w:val="0"/>
                                                  <w:divBdr>
                                                    <w:top w:val="none" w:sz="0" w:space="0" w:color="auto"/>
                                                    <w:left w:val="none" w:sz="0" w:space="0" w:color="auto"/>
                                                    <w:bottom w:val="none" w:sz="0" w:space="0" w:color="auto"/>
                                                    <w:right w:val="none" w:sz="0" w:space="0" w:color="auto"/>
                                                  </w:divBdr>
                                                  <w:divsChild>
                                                    <w:div w:id="1726098816">
                                                      <w:marLeft w:val="0"/>
                                                      <w:marRight w:val="0"/>
                                                      <w:marTop w:val="0"/>
                                                      <w:marBottom w:val="0"/>
                                                      <w:divBdr>
                                                        <w:top w:val="none" w:sz="0" w:space="0" w:color="auto"/>
                                                        <w:left w:val="none" w:sz="0" w:space="0" w:color="auto"/>
                                                        <w:bottom w:val="none" w:sz="0" w:space="0" w:color="auto"/>
                                                        <w:right w:val="none" w:sz="0" w:space="0" w:color="auto"/>
                                                      </w:divBdr>
                                                      <w:divsChild>
                                                        <w:div w:id="1737900566">
                                                          <w:marLeft w:val="0"/>
                                                          <w:marRight w:val="0"/>
                                                          <w:marTop w:val="0"/>
                                                          <w:marBottom w:val="0"/>
                                                          <w:divBdr>
                                                            <w:top w:val="none" w:sz="0" w:space="0" w:color="auto"/>
                                                            <w:left w:val="none" w:sz="0" w:space="0" w:color="auto"/>
                                                            <w:bottom w:val="none" w:sz="0" w:space="0" w:color="auto"/>
                                                            <w:right w:val="none" w:sz="0" w:space="0" w:color="auto"/>
                                                          </w:divBdr>
                                                          <w:divsChild>
                                                            <w:div w:id="773793524">
                                                              <w:marLeft w:val="0"/>
                                                              <w:marRight w:val="0"/>
                                                              <w:marTop w:val="0"/>
                                                              <w:marBottom w:val="0"/>
                                                              <w:divBdr>
                                                                <w:top w:val="none" w:sz="0" w:space="0" w:color="auto"/>
                                                                <w:left w:val="none" w:sz="0" w:space="0" w:color="auto"/>
                                                                <w:bottom w:val="none" w:sz="0" w:space="0" w:color="auto"/>
                                                                <w:right w:val="none" w:sz="0" w:space="0" w:color="auto"/>
                                                              </w:divBdr>
                                                              <w:divsChild>
                                                                <w:div w:id="1239290158">
                                                                  <w:marLeft w:val="0"/>
                                                                  <w:marRight w:val="0"/>
                                                                  <w:marTop w:val="0"/>
                                                                  <w:marBottom w:val="0"/>
                                                                  <w:divBdr>
                                                                    <w:top w:val="none" w:sz="0" w:space="0" w:color="auto"/>
                                                                    <w:left w:val="none" w:sz="0" w:space="0" w:color="auto"/>
                                                                    <w:bottom w:val="none" w:sz="0" w:space="0" w:color="auto"/>
                                                                    <w:right w:val="none" w:sz="0" w:space="0" w:color="auto"/>
                                                                  </w:divBdr>
                                                                  <w:divsChild>
                                                                    <w:div w:id="3599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98408334">
      <w:bodyDiv w:val="1"/>
      <w:marLeft w:val="0"/>
      <w:marRight w:val="0"/>
      <w:marTop w:val="0"/>
      <w:marBottom w:val="0"/>
      <w:divBdr>
        <w:top w:val="none" w:sz="0" w:space="0" w:color="auto"/>
        <w:left w:val="none" w:sz="0" w:space="0" w:color="auto"/>
        <w:bottom w:val="none" w:sz="0" w:space="0" w:color="auto"/>
        <w:right w:val="none" w:sz="0" w:space="0" w:color="auto"/>
      </w:divBdr>
      <w:divsChild>
        <w:div w:id="813985851">
          <w:marLeft w:val="0"/>
          <w:marRight w:val="0"/>
          <w:marTop w:val="0"/>
          <w:marBottom w:val="0"/>
          <w:divBdr>
            <w:top w:val="none" w:sz="0" w:space="0" w:color="auto"/>
            <w:left w:val="none" w:sz="0" w:space="0" w:color="auto"/>
            <w:bottom w:val="none" w:sz="0" w:space="0" w:color="auto"/>
            <w:right w:val="none" w:sz="0" w:space="0" w:color="auto"/>
          </w:divBdr>
          <w:divsChild>
            <w:div w:id="125125871">
              <w:marLeft w:val="0"/>
              <w:marRight w:val="0"/>
              <w:marTop w:val="0"/>
              <w:marBottom w:val="0"/>
              <w:divBdr>
                <w:top w:val="none" w:sz="0" w:space="0" w:color="auto"/>
                <w:left w:val="none" w:sz="0" w:space="0" w:color="auto"/>
                <w:bottom w:val="none" w:sz="0" w:space="0" w:color="auto"/>
                <w:right w:val="none" w:sz="0" w:space="0" w:color="auto"/>
              </w:divBdr>
              <w:divsChild>
                <w:div w:id="2021352598">
                  <w:marLeft w:val="0"/>
                  <w:marRight w:val="0"/>
                  <w:marTop w:val="0"/>
                  <w:marBottom w:val="0"/>
                  <w:divBdr>
                    <w:top w:val="none" w:sz="0" w:space="0" w:color="auto"/>
                    <w:left w:val="none" w:sz="0" w:space="0" w:color="auto"/>
                    <w:bottom w:val="none" w:sz="0" w:space="0" w:color="auto"/>
                    <w:right w:val="none" w:sz="0" w:space="0" w:color="auto"/>
                  </w:divBdr>
                  <w:divsChild>
                    <w:div w:id="1172599239">
                      <w:marLeft w:val="0"/>
                      <w:marRight w:val="0"/>
                      <w:marTop w:val="0"/>
                      <w:marBottom w:val="0"/>
                      <w:divBdr>
                        <w:top w:val="none" w:sz="0" w:space="0" w:color="auto"/>
                        <w:left w:val="none" w:sz="0" w:space="0" w:color="auto"/>
                        <w:bottom w:val="none" w:sz="0" w:space="0" w:color="auto"/>
                        <w:right w:val="none" w:sz="0" w:space="0" w:color="auto"/>
                      </w:divBdr>
                      <w:divsChild>
                        <w:div w:id="1884517142">
                          <w:marLeft w:val="0"/>
                          <w:marRight w:val="0"/>
                          <w:marTop w:val="0"/>
                          <w:marBottom w:val="0"/>
                          <w:divBdr>
                            <w:top w:val="none" w:sz="0" w:space="0" w:color="auto"/>
                            <w:left w:val="none" w:sz="0" w:space="0" w:color="auto"/>
                            <w:bottom w:val="none" w:sz="0" w:space="0" w:color="auto"/>
                            <w:right w:val="none" w:sz="0" w:space="0" w:color="auto"/>
                          </w:divBdr>
                          <w:divsChild>
                            <w:div w:id="144861568">
                              <w:marLeft w:val="0"/>
                              <w:marRight w:val="0"/>
                              <w:marTop w:val="0"/>
                              <w:marBottom w:val="0"/>
                              <w:divBdr>
                                <w:top w:val="none" w:sz="0" w:space="0" w:color="auto"/>
                                <w:left w:val="none" w:sz="0" w:space="0" w:color="auto"/>
                                <w:bottom w:val="none" w:sz="0" w:space="0" w:color="auto"/>
                                <w:right w:val="none" w:sz="0" w:space="0" w:color="auto"/>
                              </w:divBdr>
                              <w:divsChild>
                                <w:div w:id="1030762246">
                                  <w:marLeft w:val="0"/>
                                  <w:marRight w:val="0"/>
                                  <w:marTop w:val="0"/>
                                  <w:marBottom w:val="0"/>
                                  <w:divBdr>
                                    <w:top w:val="none" w:sz="0" w:space="0" w:color="auto"/>
                                    <w:left w:val="none" w:sz="0" w:space="0" w:color="auto"/>
                                    <w:bottom w:val="none" w:sz="0" w:space="0" w:color="auto"/>
                                    <w:right w:val="none" w:sz="0" w:space="0" w:color="auto"/>
                                  </w:divBdr>
                                  <w:divsChild>
                                    <w:div w:id="314917224">
                                      <w:marLeft w:val="0"/>
                                      <w:marRight w:val="0"/>
                                      <w:marTop w:val="0"/>
                                      <w:marBottom w:val="0"/>
                                      <w:divBdr>
                                        <w:top w:val="none" w:sz="0" w:space="0" w:color="auto"/>
                                        <w:left w:val="none" w:sz="0" w:space="0" w:color="auto"/>
                                        <w:bottom w:val="none" w:sz="0" w:space="0" w:color="auto"/>
                                        <w:right w:val="none" w:sz="0" w:space="0" w:color="auto"/>
                                      </w:divBdr>
                                      <w:divsChild>
                                        <w:div w:id="124004085">
                                          <w:marLeft w:val="0"/>
                                          <w:marRight w:val="0"/>
                                          <w:marTop w:val="0"/>
                                          <w:marBottom w:val="0"/>
                                          <w:divBdr>
                                            <w:top w:val="none" w:sz="0" w:space="0" w:color="auto"/>
                                            <w:left w:val="none" w:sz="0" w:space="0" w:color="auto"/>
                                            <w:bottom w:val="none" w:sz="0" w:space="0" w:color="auto"/>
                                            <w:right w:val="none" w:sz="0" w:space="0" w:color="auto"/>
                                          </w:divBdr>
                                          <w:divsChild>
                                            <w:div w:id="1579973974">
                                              <w:marLeft w:val="0"/>
                                              <w:marRight w:val="0"/>
                                              <w:marTop w:val="0"/>
                                              <w:marBottom w:val="0"/>
                                              <w:divBdr>
                                                <w:top w:val="none" w:sz="0" w:space="0" w:color="auto"/>
                                                <w:left w:val="none" w:sz="0" w:space="0" w:color="auto"/>
                                                <w:bottom w:val="none" w:sz="0" w:space="0" w:color="auto"/>
                                                <w:right w:val="none" w:sz="0" w:space="0" w:color="auto"/>
                                              </w:divBdr>
                                              <w:divsChild>
                                                <w:div w:id="640620828">
                                                  <w:marLeft w:val="0"/>
                                                  <w:marRight w:val="0"/>
                                                  <w:marTop w:val="0"/>
                                                  <w:marBottom w:val="0"/>
                                                  <w:divBdr>
                                                    <w:top w:val="none" w:sz="0" w:space="0" w:color="auto"/>
                                                    <w:left w:val="none" w:sz="0" w:space="0" w:color="auto"/>
                                                    <w:bottom w:val="none" w:sz="0" w:space="0" w:color="auto"/>
                                                    <w:right w:val="none" w:sz="0" w:space="0" w:color="auto"/>
                                                  </w:divBdr>
                                                  <w:divsChild>
                                                    <w:div w:id="2085644783">
                                                      <w:marLeft w:val="0"/>
                                                      <w:marRight w:val="0"/>
                                                      <w:marTop w:val="0"/>
                                                      <w:marBottom w:val="0"/>
                                                      <w:divBdr>
                                                        <w:top w:val="none" w:sz="0" w:space="0" w:color="auto"/>
                                                        <w:left w:val="none" w:sz="0" w:space="0" w:color="auto"/>
                                                        <w:bottom w:val="none" w:sz="0" w:space="0" w:color="auto"/>
                                                        <w:right w:val="none" w:sz="0" w:space="0" w:color="auto"/>
                                                      </w:divBdr>
                                                      <w:divsChild>
                                                        <w:div w:id="481042557">
                                                          <w:marLeft w:val="0"/>
                                                          <w:marRight w:val="0"/>
                                                          <w:marTop w:val="0"/>
                                                          <w:marBottom w:val="0"/>
                                                          <w:divBdr>
                                                            <w:top w:val="none" w:sz="0" w:space="0" w:color="auto"/>
                                                            <w:left w:val="none" w:sz="0" w:space="0" w:color="auto"/>
                                                            <w:bottom w:val="none" w:sz="0" w:space="0" w:color="auto"/>
                                                            <w:right w:val="none" w:sz="0" w:space="0" w:color="auto"/>
                                                          </w:divBdr>
                                                          <w:divsChild>
                                                            <w:div w:id="17546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4489136">
      <w:bodyDiv w:val="1"/>
      <w:marLeft w:val="0"/>
      <w:marRight w:val="0"/>
      <w:marTop w:val="0"/>
      <w:marBottom w:val="0"/>
      <w:divBdr>
        <w:top w:val="none" w:sz="0" w:space="0" w:color="auto"/>
        <w:left w:val="none" w:sz="0" w:space="0" w:color="auto"/>
        <w:bottom w:val="none" w:sz="0" w:space="0" w:color="auto"/>
        <w:right w:val="none" w:sz="0" w:space="0" w:color="auto"/>
      </w:divBdr>
    </w:div>
    <w:div w:id="1238201195">
      <w:bodyDiv w:val="1"/>
      <w:marLeft w:val="0"/>
      <w:marRight w:val="0"/>
      <w:marTop w:val="0"/>
      <w:marBottom w:val="0"/>
      <w:divBdr>
        <w:top w:val="none" w:sz="0" w:space="0" w:color="auto"/>
        <w:left w:val="none" w:sz="0" w:space="0" w:color="auto"/>
        <w:bottom w:val="none" w:sz="0" w:space="0" w:color="auto"/>
        <w:right w:val="none" w:sz="0" w:space="0" w:color="auto"/>
      </w:divBdr>
      <w:divsChild>
        <w:div w:id="353074587">
          <w:marLeft w:val="0"/>
          <w:marRight w:val="0"/>
          <w:marTop w:val="0"/>
          <w:marBottom w:val="0"/>
          <w:divBdr>
            <w:top w:val="none" w:sz="0" w:space="0" w:color="auto"/>
            <w:left w:val="none" w:sz="0" w:space="0" w:color="auto"/>
            <w:bottom w:val="none" w:sz="0" w:space="0" w:color="auto"/>
            <w:right w:val="none" w:sz="0" w:space="0" w:color="auto"/>
          </w:divBdr>
        </w:div>
      </w:divsChild>
    </w:div>
    <w:div w:id="1254435861">
      <w:bodyDiv w:val="1"/>
      <w:marLeft w:val="0"/>
      <w:marRight w:val="0"/>
      <w:marTop w:val="0"/>
      <w:marBottom w:val="0"/>
      <w:divBdr>
        <w:top w:val="none" w:sz="0" w:space="0" w:color="auto"/>
        <w:left w:val="none" w:sz="0" w:space="0" w:color="auto"/>
        <w:bottom w:val="none" w:sz="0" w:space="0" w:color="auto"/>
        <w:right w:val="none" w:sz="0" w:space="0" w:color="auto"/>
      </w:divBdr>
    </w:div>
    <w:div w:id="1256210976">
      <w:bodyDiv w:val="1"/>
      <w:marLeft w:val="0"/>
      <w:marRight w:val="0"/>
      <w:marTop w:val="0"/>
      <w:marBottom w:val="0"/>
      <w:divBdr>
        <w:top w:val="none" w:sz="0" w:space="0" w:color="auto"/>
        <w:left w:val="none" w:sz="0" w:space="0" w:color="auto"/>
        <w:bottom w:val="none" w:sz="0" w:space="0" w:color="auto"/>
        <w:right w:val="none" w:sz="0" w:space="0" w:color="auto"/>
      </w:divBdr>
    </w:div>
    <w:div w:id="1296369317">
      <w:bodyDiv w:val="1"/>
      <w:marLeft w:val="0"/>
      <w:marRight w:val="0"/>
      <w:marTop w:val="0"/>
      <w:marBottom w:val="0"/>
      <w:divBdr>
        <w:top w:val="none" w:sz="0" w:space="0" w:color="auto"/>
        <w:left w:val="none" w:sz="0" w:space="0" w:color="auto"/>
        <w:bottom w:val="none" w:sz="0" w:space="0" w:color="auto"/>
        <w:right w:val="none" w:sz="0" w:space="0" w:color="auto"/>
      </w:divBdr>
      <w:divsChild>
        <w:div w:id="803154078">
          <w:marLeft w:val="0"/>
          <w:marRight w:val="0"/>
          <w:marTop w:val="0"/>
          <w:marBottom w:val="0"/>
          <w:divBdr>
            <w:top w:val="none" w:sz="0" w:space="0" w:color="auto"/>
            <w:left w:val="none" w:sz="0" w:space="0" w:color="auto"/>
            <w:bottom w:val="none" w:sz="0" w:space="0" w:color="auto"/>
            <w:right w:val="none" w:sz="0" w:space="0" w:color="auto"/>
          </w:divBdr>
          <w:divsChild>
            <w:div w:id="1144931497">
              <w:marLeft w:val="0"/>
              <w:marRight w:val="0"/>
              <w:marTop w:val="0"/>
              <w:marBottom w:val="0"/>
              <w:divBdr>
                <w:top w:val="none" w:sz="0" w:space="0" w:color="auto"/>
                <w:left w:val="none" w:sz="0" w:space="0" w:color="auto"/>
                <w:bottom w:val="none" w:sz="0" w:space="0" w:color="auto"/>
                <w:right w:val="none" w:sz="0" w:space="0" w:color="auto"/>
              </w:divBdr>
              <w:divsChild>
                <w:div w:id="2006205590">
                  <w:marLeft w:val="0"/>
                  <w:marRight w:val="0"/>
                  <w:marTop w:val="0"/>
                  <w:marBottom w:val="0"/>
                  <w:divBdr>
                    <w:top w:val="none" w:sz="0" w:space="0" w:color="auto"/>
                    <w:left w:val="none" w:sz="0" w:space="0" w:color="auto"/>
                    <w:bottom w:val="none" w:sz="0" w:space="0" w:color="auto"/>
                    <w:right w:val="none" w:sz="0" w:space="0" w:color="auto"/>
                  </w:divBdr>
                  <w:divsChild>
                    <w:div w:id="77099449">
                      <w:marLeft w:val="0"/>
                      <w:marRight w:val="0"/>
                      <w:marTop w:val="45"/>
                      <w:marBottom w:val="0"/>
                      <w:divBdr>
                        <w:top w:val="none" w:sz="0" w:space="0" w:color="auto"/>
                        <w:left w:val="none" w:sz="0" w:space="0" w:color="auto"/>
                        <w:bottom w:val="none" w:sz="0" w:space="0" w:color="auto"/>
                        <w:right w:val="none" w:sz="0" w:space="0" w:color="auto"/>
                      </w:divBdr>
                      <w:divsChild>
                        <w:div w:id="74278692">
                          <w:marLeft w:val="0"/>
                          <w:marRight w:val="0"/>
                          <w:marTop w:val="0"/>
                          <w:marBottom w:val="0"/>
                          <w:divBdr>
                            <w:top w:val="single" w:sz="6" w:space="4" w:color="C3CCDF"/>
                            <w:left w:val="single" w:sz="6" w:space="4" w:color="C3CCDF"/>
                            <w:bottom w:val="single" w:sz="6" w:space="4" w:color="C3CCDF"/>
                            <w:right w:val="single" w:sz="6" w:space="4" w:color="C3CCDF"/>
                          </w:divBdr>
                          <w:divsChild>
                            <w:div w:id="173527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149434">
      <w:bodyDiv w:val="1"/>
      <w:marLeft w:val="0"/>
      <w:marRight w:val="0"/>
      <w:marTop w:val="0"/>
      <w:marBottom w:val="0"/>
      <w:divBdr>
        <w:top w:val="none" w:sz="0" w:space="0" w:color="auto"/>
        <w:left w:val="none" w:sz="0" w:space="0" w:color="auto"/>
        <w:bottom w:val="none" w:sz="0" w:space="0" w:color="auto"/>
        <w:right w:val="none" w:sz="0" w:space="0" w:color="auto"/>
      </w:divBdr>
      <w:divsChild>
        <w:div w:id="942610479">
          <w:marLeft w:val="0"/>
          <w:marRight w:val="0"/>
          <w:marTop w:val="0"/>
          <w:marBottom w:val="0"/>
          <w:divBdr>
            <w:top w:val="none" w:sz="0" w:space="0" w:color="auto"/>
            <w:left w:val="none" w:sz="0" w:space="0" w:color="auto"/>
            <w:bottom w:val="none" w:sz="0" w:space="0" w:color="auto"/>
            <w:right w:val="none" w:sz="0" w:space="0" w:color="auto"/>
          </w:divBdr>
          <w:divsChild>
            <w:div w:id="1352990945">
              <w:marLeft w:val="0"/>
              <w:marRight w:val="0"/>
              <w:marTop w:val="0"/>
              <w:marBottom w:val="0"/>
              <w:divBdr>
                <w:top w:val="none" w:sz="0" w:space="0" w:color="auto"/>
                <w:left w:val="none" w:sz="0" w:space="0" w:color="auto"/>
                <w:bottom w:val="none" w:sz="0" w:space="0" w:color="auto"/>
                <w:right w:val="none" w:sz="0" w:space="0" w:color="auto"/>
              </w:divBdr>
              <w:divsChild>
                <w:div w:id="757563036">
                  <w:marLeft w:val="0"/>
                  <w:marRight w:val="0"/>
                  <w:marTop w:val="0"/>
                  <w:marBottom w:val="0"/>
                  <w:divBdr>
                    <w:top w:val="none" w:sz="0" w:space="0" w:color="auto"/>
                    <w:left w:val="none" w:sz="0" w:space="0" w:color="auto"/>
                    <w:bottom w:val="none" w:sz="0" w:space="0" w:color="auto"/>
                    <w:right w:val="none" w:sz="0" w:space="0" w:color="auto"/>
                  </w:divBdr>
                  <w:divsChild>
                    <w:div w:id="978148329">
                      <w:marLeft w:val="0"/>
                      <w:marRight w:val="0"/>
                      <w:marTop w:val="0"/>
                      <w:marBottom w:val="0"/>
                      <w:divBdr>
                        <w:top w:val="none" w:sz="0" w:space="0" w:color="auto"/>
                        <w:left w:val="none" w:sz="0" w:space="0" w:color="auto"/>
                        <w:bottom w:val="none" w:sz="0" w:space="0" w:color="auto"/>
                        <w:right w:val="none" w:sz="0" w:space="0" w:color="auto"/>
                      </w:divBdr>
                      <w:divsChild>
                        <w:div w:id="1158763227">
                          <w:marLeft w:val="0"/>
                          <w:marRight w:val="0"/>
                          <w:marTop w:val="0"/>
                          <w:marBottom w:val="0"/>
                          <w:divBdr>
                            <w:top w:val="none" w:sz="0" w:space="0" w:color="auto"/>
                            <w:left w:val="none" w:sz="0" w:space="0" w:color="auto"/>
                            <w:bottom w:val="none" w:sz="0" w:space="0" w:color="auto"/>
                            <w:right w:val="none" w:sz="0" w:space="0" w:color="auto"/>
                          </w:divBdr>
                          <w:divsChild>
                            <w:div w:id="2100715145">
                              <w:marLeft w:val="0"/>
                              <w:marRight w:val="0"/>
                              <w:marTop w:val="0"/>
                              <w:marBottom w:val="0"/>
                              <w:divBdr>
                                <w:top w:val="none" w:sz="0" w:space="0" w:color="auto"/>
                                <w:left w:val="none" w:sz="0" w:space="0" w:color="auto"/>
                                <w:bottom w:val="none" w:sz="0" w:space="0" w:color="auto"/>
                                <w:right w:val="none" w:sz="0" w:space="0" w:color="auto"/>
                              </w:divBdr>
                              <w:divsChild>
                                <w:div w:id="168524078">
                                  <w:marLeft w:val="0"/>
                                  <w:marRight w:val="0"/>
                                  <w:marTop w:val="0"/>
                                  <w:marBottom w:val="0"/>
                                  <w:divBdr>
                                    <w:top w:val="none" w:sz="0" w:space="0" w:color="auto"/>
                                    <w:left w:val="none" w:sz="0" w:space="0" w:color="auto"/>
                                    <w:bottom w:val="none" w:sz="0" w:space="0" w:color="auto"/>
                                    <w:right w:val="none" w:sz="0" w:space="0" w:color="auto"/>
                                  </w:divBdr>
                                  <w:divsChild>
                                    <w:div w:id="1623609190">
                                      <w:marLeft w:val="0"/>
                                      <w:marRight w:val="0"/>
                                      <w:marTop w:val="0"/>
                                      <w:marBottom w:val="0"/>
                                      <w:divBdr>
                                        <w:top w:val="none" w:sz="0" w:space="0" w:color="auto"/>
                                        <w:left w:val="none" w:sz="0" w:space="0" w:color="auto"/>
                                        <w:bottom w:val="none" w:sz="0" w:space="0" w:color="auto"/>
                                        <w:right w:val="none" w:sz="0" w:space="0" w:color="auto"/>
                                      </w:divBdr>
                                      <w:divsChild>
                                        <w:div w:id="1173104552">
                                          <w:marLeft w:val="0"/>
                                          <w:marRight w:val="0"/>
                                          <w:marTop w:val="0"/>
                                          <w:marBottom w:val="0"/>
                                          <w:divBdr>
                                            <w:top w:val="none" w:sz="0" w:space="0" w:color="auto"/>
                                            <w:left w:val="none" w:sz="0" w:space="0" w:color="auto"/>
                                            <w:bottom w:val="none" w:sz="0" w:space="0" w:color="auto"/>
                                            <w:right w:val="none" w:sz="0" w:space="0" w:color="auto"/>
                                          </w:divBdr>
                                          <w:divsChild>
                                            <w:div w:id="733741074">
                                              <w:marLeft w:val="0"/>
                                              <w:marRight w:val="0"/>
                                              <w:marTop w:val="0"/>
                                              <w:marBottom w:val="0"/>
                                              <w:divBdr>
                                                <w:top w:val="none" w:sz="0" w:space="0" w:color="auto"/>
                                                <w:left w:val="none" w:sz="0" w:space="0" w:color="auto"/>
                                                <w:bottom w:val="none" w:sz="0" w:space="0" w:color="auto"/>
                                                <w:right w:val="none" w:sz="0" w:space="0" w:color="auto"/>
                                              </w:divBdr>
                                              <w:divsChild>
                                                <w:div w:id="350842875">
                                                  <w:marLeft w:val="0"/>
                                                  <w:marRight w:val="0"/>
                                                  <w:marTop w:val="0"/>
                                                  <w:marBottom w:val="0"/>
                                                  <w:divBdr>
                                                    <w:top w:val="none" w:sz="0" w:space="0" w:color="auto"/>
                                                    <w:left w:val="none" w:sz="0" w:space="0" w:color="auto"/>
                                                    <w:bottom w:val="none" w:sz="0" w:space="0" w:color="auto"/>
                                                    <w:right w:val="none" w:sz="0" w:space="0" w:color="auto"/>
                                                  </w:divBdr>
                                                  <w:divsChild>
                                                    <w:div w:id="12711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9845045">
      <w:bodyDiv w:val="1"/>
      <w:marLeft w:val="0"/>
      <w:marRight w:val="0"/>
      <w:marTop w:val="0"/>
      <w:marBottom w:val="0"/>
      <w:divBdr>
        <w:top w:val="none" w:sz="0" w:space="0" w:color="auto"/>
        <w:left w:val="none" w:sz="0" w:space="0" w:color="auto"/>
        <w:bottom w:val="none" w:sz="0" w:space="0" w:color="auto"/>
        <w:right w:val="none" w:sz="0" w:space="0" w:color="auto"/>
      </w:divBdr>
      <w:divsChild>
        <w:div w:id="369383989">
          <w:marLeft w:val="0"/>
          <w:marRight w:val="0"/>
          <w:marTop w:val="0"/>
          <w:marBottom w:val="0"/>
          <w:divBdr>
            <w:top w:val="none" w:sz="0" w:space="0" w:color="auto"/>
            <w:left w:val="none" w:sz="0" w:space="0" w:color="auto"/>
            <w:bottom w:val="none" w:sz="0" w:space="0" w:color="auto"/>
            <w:right w:val="none" w:sz="0" w:space="0" w:color="auto"/>
          </w:divBdr>
          <w:divsChild>
            <w:div w:id="262689124">
              <w:marLeft w:val="0"/>
              <w:marRight w:val="0"/>
              <w:marTop w:val="0"/>
              <w:marBottom w:val="0"/>
              <w:divBdr>
                <w:top w:val="none" w:sz="0" w:space="0" w:color="auto"/>
                <w:left w:val="none" w:sz="0" w:space="0" w:color="auto"/>
                <w:bottom w:val="none" w:sz="0" w:space="0" w:color="auto"/>
                <w:right w:val="none" w:sz="0" w:space="0" w:color="auto"/>
              </w:divBdr>
              <w:divsChild>
                <w:div w:id="114102640">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sChild>
                        <w:div w:id="1535848633">
                          <w:marLeft w:val="0"/>
                          <w:marRight w:val="0"/>
                          <w:marTop w:val="0"/>
                          <w:marBottom w:val="0"/>
                          <w:divBdr>
                            <w:top w:val="none" w:sz="0" w:space="0" w:color="auto"/>
                            <w:left w:val="none" w:sz="0" w:space="0" w:color="auto"/>
                            <w:bottom w:val="none" w:sz="0" w:space="0" w:color="auto"/>
                            <w:right w:val="none" w:sz="0" w:space="0" w:color="auto"/>
                          </w:divBdr>
                          <w:divsChild>
                            <w:div w:id="1854878426">
                              <w:marLeft w:val="0"/>
                              <w:marRight w:val="0"/>
                              <w:marTop w:val="0"/>
                              <w:marBottom w:val="0"/>
                              <w:divBdr>
                                <w:top w:val="none" w:sz="0" w:space="0" w:color="auto"/>
                                <w:left w:val="none" w:sz="0" w:space="0" w:color="auto"/>
                                <w:bottom w:val="none" w:sz="0" w:space="0" w:color="auto"/>
                                <w:right w:val="none" w:sz="0" w:space="0" w:color="auto"/>
                              </w:divBdr>
                              <w:divsChild>
                                <w:div w:id="1634868065">
                                  <w:marLeft w:val="0"/>
                                  <w:marRight w:val="0"/>
                                  <w:marTop w:val="0"/>
                                  <w:marBottom w:val="0"/>
                                  <w:divBdr>
                                    <w:top w:val="none" w:sz="0" w:space="0" w:color="auto"/>
                                    <w:left w:val="none" w:sz="0" w:space="0" w:color="auto"/>
                                    <w:bottom w:val="none" w:sz="0" w:space="0" w:color="auto"/>
                                    <w:right w:val="none" w:sz="0" w:space="0" w:color="auto"/>
                                  </w:divBdr>
                                  <w:divsChild>
                                    <w:div w:id="566305760">
                                      <w:marLeft w:val="0"/>
                                      <w:marRight w:val="0"/>
                                      <w:marTop w:val="0"/>
                                      <w:marBottom w:val="0"/>
                                      <w:divBdr>
                                        <w:top w:val="none" w:sz="0" w:space="0" w:color="auto"/>
                                        <w:left w:val="none" w:sz="0" w:space="0" w:color="auto"/>
                                        <w:bottom w:val="none" w:sz="0" w:space="0" w:color="auto"/>
                                        <w:right w:val="none" w:sz="0" w:space="0" w:color="auto"/>
                                      </w:divBdr>
                                      <w:divsChild>
                                        <w:div w:id="965623723">
                                          <w:marLeft w:val="0"/>
                                          <w:marRight w:val="0"/>
                                          <w:marTop w:val="0"/>
                                          <w:marBottom w:val="0"/>
                                          <w:divBdr>
                                            <w:top w:val="none" w:sz="0" w:space="0" w:color="auto"/>
                                            <w:left w:val="none" w:sz="0" w:space="0" w:color="auto"/>
                                            <w:bottom w:val="none" w:sz="0" w:space="0" w:color="auto"/>
                                            <w:right w:val="none" w:sz="0" w:space="0" w:color="auto"/>
                                          </w:divBdr>
                                          <w:divsChild>
                                            <w:div w:id="898709409">
                                              <w:marLeft w:val="0"/>
                                              <w:marRight w:val="0"/>
                                              <w:marTop w:val="0"/>
                                              <w:marBottom w:val="0"/>
                                              <w:divBdr>
                                                <w:top w:val="none" w:sz="0" w:space="0" w:color="auto"/>
                                                <w:left w:val="none" w:sz="0" w:space="0" w:color="auto"/>
                                                <w:bottom w:val="none" w:sz="0" w:space="0" w:color="auto"/>
                                                <w:right w:val="none" w:sz="0" w:space="0" w:color="auto"/>
                                              </w:divBdr>
                                              <w:divsChild>
                                                <w:div w:id="1935824520">
                                                  <w:marLeft w:val="0"/>
                                                  <w:marRight w:val="0"/>
                                                  <w:marTop w:val="0"/>
                                                  <w:marBottom w:val="0"/>
                                                  <w:divBdr>
                                                    <w:top w:val="none" w:sz="0" w:space="0" w:color="auto"/>
                                                    <w:left w:val="none" w:sz="0" w:space="0" w:color="auto"/>
                                                    <w:bottom w:val="none" w:sz="0" w:space="0" w:color="auto"/>
                                                    <w:right w:val="none" w:sz="0" w:space="0" w:color="auto"/>
                                                  </w:divBdr>
                                                  <w:divsChild>
                                                    <w:div w:id="3855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6292363">
      <w:bodyDiv w:val="1"/>
      <w:marLeft w:val="0"/>
      <w:marRight w:val="0"/>
      <w:marTop w:val="0"/>
      <w:marBottom w:val="0"/>
      <w:divBdr>
        <w:top w:val="none" w:sz="0" w:space="0" w:color="auto"/>
        <w:left w:val="none" w:sz="0" w:space="0" w:color="auto"/>
        <w:bottom w:val="none" w:sz="0" w:space="0" w:color="auto"/>
        <w:right w:val="none" w:sz="0" w:space="0" w:color="auto"/>
      </w:divBdr>
      <w:divsChild>
        <w:div w:id="1526401167">
          <w:marLeft w:val="0"/>
          <w:marRight w:val="0"/>
          <w:marTop w:val="0"/>
          <w:marBottom w:val="0"/>
          <w:divBdr>
            <w:top w:val="none" w:sz="0" w:space="0" w:color="auto"/>
            <w:left w:val="none" w:sz="0" w:space="0" w:color="auto"/>
            <w:bottom w:val="none" w:sz="0" w:space="0" w:color="auto"/>
            <w:right w:val="none" w:sz="0" w:space="0" w:color="auto"/>
          </w:divBdr>
          <w:divsChild>
            <w:div w:id="18897742">
              <w:marLeft w:val="0"/>
              <w:marRight w:val="0"/>
              <w:marTop w:val="0"/>
              <w:marBottom w:val="0"/>
              <w:divBdr>
                <w:top w:val="none" w:sz="0" w:space="0" w:color="auto"/>
                <w:left w:val="none" w:sz="0" w:space="0" w:color="auto"/>
                <w:bottom w:val="none" w:sz="0" w:space="0" w:color="auto"/>
                <w:right w:val="none" w:sz="0" w:space="0" w:color="auto"/>
              </w:divBdr>
              <w:divsChild>
                <w:div w:id="1368750108">
                  <w:marLeft w:val="0"/>
                  <w:marRight w:val="0"/>
                  <w:marTop w:val="0"/>
                  <w:marBottom w:val="0"/>
                  <w:divBdr>
                    <w:top w:val="none" w:sz="0" w:space="0" w:color="auto"/>
                    <w:left w:val="none" w:sz="0" w:space="0" w:color="auto"/>
                    <w:bottom w:val="none" w:sz="0" w:space="0" w:color="auto"/>
                    <w:right w:val="none" w:sz="0" w:space="0" w:color="auto"/>
                  </w:divBdr>
                  <w:divsChild>
                    <w:div w:id="1707364103">
                      <w:marLeft w:val="0"/>
                      <w:marRight w:val="0"/>
                      <w:marTop w:val="0"/>
                      <w:marBottom w:val="0"/>
                      <w:divBdr>
                        <w:top w:val="none" w:sz="0" w:space="0" w:color="auto"/>
                        <w:left w:val="none" w:sz="0" w:space="0" w:color="auto"/>
                        <w:bottom w:val="none" w:sz="0" w:space="0" w:color="auto"/>
                        <w:right w:val="none" w:sz="0" w:space="0" w:color="auto"/>
                      </w:divBdr>
                      <w:divsChild>
                        <w:div w:id="389234041">
                          <w:marLeft w:val="0"/>
                          <w:marRight w:val="0"/>
                          <w:marTop w:val="0"/>
                          <w:marBottom w:val="0"/>
                          <w:divBdr>
                            <w:top w:val="none" w:sz="0" w:space="0" w:color="auto"/>
                            <w:left w:val="none" w:sz="0" w:space="0" w:color="auto"/>
                            <w:bottom w:val="none" w:sz="0" w:space="0" w:color="auto"/>
                            <w:right w:val="none" w:sz="0" w:space="0" w:color="auto"/>
                          </w:divBdr>
                          <w:divsChild>
                            <w:div w:id="147599821">
                              <w:marLeft w:val="0"/>
                              <w:marRight w:val="0"/>
                              <w:marTop w:val="0"/>
                              <w:marBottom w:val="0"/>
                              <w:divBdr>
                                <w:top w:val="none" w:sz="0" w:space="0" w:color="auto"/>
                                <w:left w:val="none" w:sz="0" w:space="0" w:color="auto"/>
                                <w:bottom w:val="none" w:sz="0" w:space="0" w:color="auto"/>
                                <w:right w:val="none" w:sz="0" w:space="0" w:color="auto"/>
                              </w:divBdr>
                              <w:divsChild>
                                <w:div w:id="766661404">
                                  <w:marLeft w:val="0"/>
                                  <w:marRight w:val="0"/>
                                  <w:marTop w:val="0"/>
                                  <w:marBottom w:val="0"/>
                                  <w:divBdr>
                                    <w:top w:val="none" w:sz="0" w:space="0" w:color="auto"/>
                                    <w:left w:val="none" w:sz="0" w:space="0" w:color="auto"/>
                                    <w:bottom w:val="none" w:sz="0" w:space="0" w:color="auto"/>
                                    <w:right w:val="none" w:sz="0" w:space="0" w:color="auto"/>
                                  </w:divBdr>
                                  <w:divsChild>
                                    <w:div w:id="15158809">
                                      <w:marLeft w:val="0"/>
                                      <w:marRight w:val="0"/>
                                      <w:marTop w:val="0"/>
                                      <w:marBottom w:val="0"/>
                                      <w:divBdr>
                                        <w:top w:val="none" w:sz="0" w:space="0" w:color="auto"/>
                                        <w:left w:val="none" w:sz="0" w:space="0" w:color="auto"/>
                                        <w:bottom w:val="none" w:sz="0" w:space="0" w:color="auto"/>
                                        <w:right w:val="none" w:sz="0" w:space="0" w:color="auto"/>
                                      </w:divBdr>
                                      <w:divsChild>
                                        <w:div w:id="1087927004">
                                          <w:marLeft w:val="0"/>
                                          <w:marRight w:val="0"/>
                                          <w:marTop w:val="0"/>
                                          <w:marBottom w:val="0"/>
                                          <w:divBdr>
                                            <w:top w:val="none" w:sz="0" w:space="0" w:color="auto"/>
                                            <w:left w:val="none" w:sz="0" w:space="0" w:color="auto"/>
                                            <w:bottom w:val="none" w:sz="0" w:space="0" w:color="auto"/>
                                            <w:right w:val="none" w:sz="0" w:space="0" w:color="auto"/>
                                          </w:divBdr>
                                          <w:divsChild>
                                            <w:div w:id="1337686043">
                                              <w:marLeft w:val="0"/>
                                              <w:marRight w:val="0"/>
                                              <w:marTop w:val="0"/>
                                              <w:marBottom w:val="0"/>
                                              <w:divBdr>
                                                <w:top w:val="none" w:sz="0" w:space="0" w:color="auto"/>
                                                <w:left w:val="none" w:sz="0" w:space="0" w:color="auto"/>
                                                <w:bottom w:val="none" w:sz="0" w:space="0" w:color="auto"/>
                                                <w:right w:val="none" w:sz="0" w:space="0" w:color="auto"/>
                                              </w:divBdr>
                                              <w:divsChild>
                                                <w:div w:id="1588535077">
                                                  <w:marLeft w:val="0"/>
                                                  <w:marRight w:val="0"/>
                                                  <w:marTop w:val="0"/>
                                                  <w:marBottom w:val="0"/>
                                                  <w:divBdr>
                                                    <w:top w:val="none" w:sz="0" w:space="0" w:color="auto"/>
                                                    <w:left w:val="none" w:sz="0" w:space="0" w:color="auto"/>
                                                    <w:bottom w:val="none" w:sz="0" w:space="0" w:color="auto"/>
                                                    <w:right w:val="none" w:sz="0" w:space="0" w:color="auto"/>
                                                  </w:divBdr>
                                                  <w:divsChild>
                                                    <w:div w:id="1599369219">
                                                      <w:marLeft w:val="0"/>
                                                      <w:marRight w:val="0"/>
                                                      <w:marTop w:val="0"/>
                                                      <w:marBottom w:val="0"/>
                                                      <w:divBdr>
                                                        <w:top w:val="none" w:sz="0" w:space="0" w:color="auto"/>
                                                        <w:left w:val="none" w:sz="0" w:space="0" w:color="auto"/>
                                                        <w:bottom w:val="none" w:sz="0" w:space="0" w:color="auto"/>
                                                        <w:right w:val="none" w:sz="0" w:space="0" w:color="auto"/>
                                                      </w:divBdr>
                                                      <w:divsChild>
                                                        <w:div w:id="1331911635">
                                                          <w:marLeft w:val="0"/>
                                                          <w:marRight w:val="0"/>
                                                          <w:marTop w:val="0"/>
                                                          <w:marBottom w:val="0"/>
                                                          <w:divBdr>
                                                            <w:top w:val="none" w:sz="0" w:space="0" w:color="auto"/>
                                                            <w:left w:val="none" w:sz="0" w:space="0" w:color="auto"/>
                                                            <w:bottom w:val="none" w:sz="0" w:space="0" w:color="auto"/>
                                                            <w:right w:val="none" w:sz="0" w:space="0" w:color="auto"/>
                                                          </w:divBdr>
                                                          <w:divsChild>
                                                            <w:div w:id="14839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6820324">
      <w:bodyDiv w:val="1"/>
      <w:marLeft w:val="0"/>
      <w:marRight w:val="0"/>
      <w:marTop w:val="0"/>
      <w:marBottom w:val="0"/>
      <w:divBdr>
        <w:top w:val="none" w:sz="0" w:space="0" w:color="auto"/>
        <w:left w:val="none" w:sz="0" w:space="0" w:color="auto"/>
        <w:bottom w:val="none" w:sz="0" w:space="0" w:color="auto"/>
        <w:right w:val="none" w:sz="0" w:space="0" w:color="auto"/>
      </w:divBdr>
    </w:div>
    <w:div w:id="1624845190">
      <w:bodyDiv w:val="1"/>
      <w:marLeft w:val="0"/>
      <w:marRight w:val="0"/>
      <w:marTop w:val="0"/>
      <w:marBottom w:val="0"/>
      <w:divBdr>
        <w:top w:val="none" w:sz="0" w:space="0" w:color="auto"/>
        <w:left w:val="none" w:sz="0" w:space="0" w:color="auto"/>
        <w:bottom w:val="none" w:sz="0" w:space="0" w:color="auto"/>
        <w:right w:val="none" w:sz="0" w:space="0" w:color="auto"/>
      </w:divBdr>
      <w:divsChild>
        <w:div w:id="268396951">
          <w:marLeft w:val="0"/>
          <w:marRight w:val="0"/>
          <w:marTop w:val="0"/>
          <w:marBottom w:val="0"/>
          <w:divBdr>
            <w:top w:val="none" w:sz="0" w:space="0" w:color="auto"/>
            <w:left w:val="none" w:sz="0" w:space="0" w:color="auto"/>
            <w:bottom w:val="none" w:sz="0" w:space="0" w:color="auto"/>
            <w:right w:val="none" w:sz="0" w:space="0" w:color="auto"/>
          </w:divBdr>
          <w:divsChild>
            <w:div w:id="1470974591">
              <w:marLeft w:val="0"/>
              <w:marRight w:val="0"/>
              <w:marTop w:val="0"/>
              <w:marBottom w:val="0"/>
              <w:divBdr>
                <w:top w:val="none" w:sz="0" w:space="0" w:color="auto"/>
                <w:left w:val="none" w:sz="0" w:space="0" w:color="auto"/>
                <w:bottom w:val="none" w:sz="0" w:space="0" w:color="auto"/>
                <w:right w:val="none" w:sz="0" w:space="0" w:color="auto"/>
              </w:divBdr>
              <w:divsChild>
                <w:div w:id="38290212">
                  <w:marLeft w:val="0"/>
                  <w:marRight w:val="0"/>
                  <w:marTop w:val="0"/>
                  <w:marBottom w:val="0"/>
                  <w:divBdr>
                    <w:top w:val="none" w:sz="0" w:space="0" w:color="auto"/>
                    <w:left w:val="none" w:sz="0" w:space="0" w:color="auto"/>
                    <w:bottom w:val="none" w:sz="0" w:space="0" w:color="auto"/>
                    <w:right w:val="none" w:sz="0" w:space="0" w:color="auto"/>
                  </w:divBdr>
                </w:div>
                <w:div w:id="661738430">
                  <w:marLeft w:val="0"/>
                  <w:marRight w:val="0"/>
                  <w:marTop w:val="0"/>
                  <w:marBottom w:val="0"/>
                  <w:divBdr>
                    <w:top w:val="none" w:sz="0" w:space="0" w:color="auto"/>
                    <w:left w:val="none" w:sz="0" w:space="0" w:color="auto"/>
                    <w:bottom w:val="none" w:sz="0" w:space="0" w:color="auto"/>
                    <w:right w:val="none" w:sz="0" w:space="0" w:color="auto"/>
                  </w:divBdr>
                </w:div>
                <w:div w:id="920140047">
                  <w:marLeft w:val="0"/>
                  <w:marRight w:val="0"/>
                  <w:marTop w:val="0"/>
                  <w:marBottom w:val="0"/>
                  <w:divBdr>
                    <w:top w:val="none" w:sz="0" w:space="0" w:color="auto"/>
                    <w:left w:val="none" w:sz="0" w:space="0" w:color="auto"/>
                    <w:bottom w:val="none" w:sz="0" w:space="0" w:color="auto"/>
                    <w:right w:val="none" w:sz="0" w:space="0" w:color="auto"/>
                  </w:divBdr>
                </w:div>
                <w:div w:id="12563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38159">
      <w:bodyDiv w:val="1"/>
      <w:marLeft w:val="0"/>
      <w:marRight w:val="0"/>
      <w:marTop w:val="0"/>
      <w:marBottom w:val="0"/>
      <w:divBdr>
        <w:top w:val="none" w:sz="0" w:space="0" w:color="auto"/>
        <w:left w:val="none" w:sz="0" w:space="0" w:color="auto"/>
        <w:bottom w:val="none" w:sz="0" w:space="0" w:color="auto"/>
        <w:right w:val="none" w:sz="0" w:space="0" w:color="auto"/>
      </w:divBdr>
      <w:divsChild>
        <w:div w:id="148443506">
          <w:marLeft w:val="0"/>
          <w:marRight w:val="0"/>
          <w:marTop w:val="0"/>
          <w:marBottom w:val="0"/>
          <w:divBdr>
            <w:top w:val="none" w:sz="0" w:space="0" w:color="auto"/>
            <w:left w:val="none" w:sz="0" w:space="0" w:color="auto"/>
            <w:bottom w:val="none" w:sz="0" w:space="0" w:color="auto"/>
            <w:right w:val="none" w:sz="0" w:space="0" w:color="auto"/>
          </w:divBdr>
          <w:divsChild>
            <w:div w:id="596257371">
              <w:marLeft w:val="0"/>
              <w:marRight w:val="0"/>
              <w:marTop w:val="0"/>
              <w:marBottom w:val="0"/>
              <w:divBdr>
                <w:top w:val="none" w:sz="0" w:space="0" w:color="auto"/>
                <w:left w:val="none" w:sz="0" w:space="0" w:color="auto"/>
                <w:bottom w:val="none" w:sz="0" w:space="0" w:color="auto"/>
                <w:right w:val="none" w:sz="0" w:space="0" w:color="auto"/>
              </w:divBdr>
              <w:divsChild>
                <w:div w:id="1307709515">
                  <w:marLeft w:val="0"/>
                  <w:marRight w:val="0"/>
                  <w:marTop w:val="0"/>
                  <w:marBottom w:val="0"/>
                  <w:divBdr>
                    <w:top w:val="none" w:sz="0" w:space="0" w:color="auto"/>
                    <w:left w:val="none" w:sz="0" w:space="0" w:color="auto"/>
                    <w:bottom w:val="none" w:sz="0" w:space="0" w:color="auto"/>
                    <w:right w:val="none" w:sz="0" w:space="0" w:color="auto"/>
                  </w:divBdr>
                  <w:divsChild>
                    <w:div w:id="1055394528">
                      <w:marLeft w:val="0"/>
                      <w:marRight w:val="0"/>
                      <w:marTop w:val="0"/>
                      <w:marBottom w:val="0"/>
                      <w:divBdr>
                        <w:top w:val="none" w:sz="0" w:space="0" w:color="auto"/>
                        <w:left w:val="none" w:sz="0" w:space="0" w:color="auto"/>
                        <w:bottom w:val="none" w:sz="0" w:space="0" w:color="auto"/>
                        <w:right w:val="none" w:sz="0" w:space="0" w:color="auto"/>
                      </w:divBdr>
                      <w:divsChild>
                        <w:div w:id="2126535791">
                          <w:marLeft w:val="0"/>
                          <w:marRight w:val="0"/>
                          <w:marTop w:val="0"/>
                          <w:marBottom w:val="0"/>
                          <w:divBdr>
                            <w:top w:val="none" w:sz="0" w:space="0" w:color="auto"/>
                            <w:left w:val="none" w:sz="0" w:space="0" w:color="auto"/>
                            <w:bottom w:val="none" w:sz="0" w:space="0" w:color="auto"/>
                            <w:right w:val="none" w:sz="0" w:space="0" w:color="auto"/>
                          </w:divBdr>
                          <w:divsChild>
                            <w:div w:id="1448232635">
                              <w:marLeft w:val="0"/>
                              <w:marRight w:val="0"/>
                              <w:marTop w:val="0"/>
                              <w:marBottom w:val="0"/>
                              <w:divBdr>
                                <w:top w:val="none" w:sz="0" w:space="0" w:color="auto"/>
                                <w:left w:val="none" w:sz="0" w:space="0" w:color="auto"/>
                                <w:bottom w:val="none" w:sz="0" w:space="0" w:color="auto"/>
                                <w:right w:val="none" w:sz="0" w:space="0" w:color="auto"/>
                              </w:divBdr>
                              <w:divsChild>
                                <w:div w:id="1399404427">
                                  <w:marLeft w:val="0"/>
                                  <w:marRight w:val="0"/>
                                  <w:marTop w:val="0"/>
                                  <w:marBottom w:val="0"/>
                                  <w:divBdr>
                                    <w:top w:val="none" w:sz="0" w:space="0" w:color="auto"/>
                                    <w:left w:val="none" w:sz="0" w:space="0" w:color="auto"/>
                                    <w:bottom w:val="none" w:sz="0" w:space="0" w:color="auto"/>
                                    <w:right w:val="none" w:sz="0" w:space="0" w:color="auto"/>
                                  </w:divBdr>
                                  <w:divsChild>
                                    <w:div w:id="1325205233">
                                      <w:marLeft w:val="0"/>
                                      <w:marRight w:val="0"/>
                                      <w:marTop w:val="0"/>
                                      <w:marBottom w:val="0"/>
                                      <w:divBdr>
                                        <w:top w:val="none" w:sz="0" w:space="0" w:color="auto"/>
                                        <w:left w:val="none" w:sz="0" w:space="0" w:color="auto"/>
                                        <w:bottom w:val="none" w:sz="0" w:space="0" w:color="auto"/>
                                        <w:right w:val="none" w:sz="0" w:space="0" w:color="auto"/>
                                      </w:divBdr>
                                      <w:divsChild>
                                        <w:div w:id="867378791">
                                          <w:marLeft w:val="0"/>
                                          <w:marRight w:val="0"/>
                                          <w:marTop w:val="0"/>
                                          <w:marBottom w:val="0"/>
                                          <w:divBdr>
                                            <w:top w:val="none" w:sz="0" w:space="0" w:color="auto"/>
                                            <w:left w:val="none" w:sz="0" w:space="0" w:color="auto"/>
                                            <w:bottom w:val="none" w:sz="0" w:space="0" w:color="auto"/>
                                            <w:right w:val="none" w:sz="0" w:space="0" w:color="auto"/>
                                          </w:divBdr>
                                          <w:divsChild>
                                            <w:div w:id="1596399866">
                                              <w:marLeft w:val="0"/>
                                              <w:marRight w:val="0"/>
                                              <w:marTop w:val="0"/>
                                              <w:marBottom w:val="0"/>
                                              <w:divBdr>
                                                <w:top w:val="none" w:sz="0" w:space="0" w:color="auto"/>
                                                <w:left w:val="none" w:sz="0" w:space="0" w:color="auto"/>
                                                <w:bottom w:val="none" w:sz="0" w:space="0" w:color="auto"/>
                                                <w:right w:val="none" w:sz="0" w:space="0" w:color="auto"/>
                                              </w:divBdr>
                                              <w:divsChild>
                                                <w:div w:id="263660892">
                                                  <w:marLeft w:val="0"/>
                                                  <w:marRight w:val="0"/>
                                                  <w:marTop w:val="0"/>
                                                  <w:marBottom w:val="0"/>
                                                  <w:divBdr>
                                                    <w:top w:val="none" w:sz="0" w:space="0" w:color="auto"/>
                                                    <w:left w:val="none" w:sz="0" w:space="0" w:color="auto"/>
                                                    <w:bottom w:val="none" w:sz="0" w:space="0" w:color="auto"/>
                                                    <w:right w:val="none" w:sz="0" w:space="0" w:color="auto"/>
                                                  </w:divBdr>
                                                  <w:divsChild>
                                                    <w:div w:id="1328242491">
                                                      <w:marLeft w:val="0"/>
                                                      <w:marRight w:val="0"/>
                                                      <w:marTop w:val="0"/>
                                                      <w:marBottom w:val="0"/>
                                                      <w:divBdr>
                                                        <w:top w:val="none" w:sz="0" w:space="0" w:color="auto"/>
                                                        <w:left w:val="none" w:sz="0" w:space="0" w:color="auto"/>
                                                        <w:bottom w:val="none" w:sz="0" w:space="0" w:color="auto"/>
                                                        <w:right w:val="none" w:sz="0" w:space="0" w:color="auto"/>
                                                      </w:divBdr>
                                                      <w:divsChild>
                                                        <w:div w:id="1031610486">
                                                          <w:marLeft w:val="0"/>
                                                          <w:marRight w:val="0"/>
                                                          <w:marTop w:val="0"/>
                                                          <w:marBottom w:val="0"/>
                                                          <w:divBdr>
                                                            <w:top w:val="none" w:sz="0" w:space="0" w:color="auto"/>
                                                            <w:left w:val="none" w:sz="0" w:space="0" w:color="auto"/>
                                                            <w:bottom w:val="none" w:sz="0" w:space="0" w:color="auto"/>
                                                            <w:right w:val="none" w:sz="0" w:space="0" w:color="auto"/>
                                                          </w:divBdr>
                                                          <w:divsChild>
                                                            <w:div w:id="331033779">
                                                              <w:marLeft w:val="0"/>
                                                              <w:marRight w:val="0"/>
                                                              <w:marTop w:val="0"/>
                                                              <w:marBottom w:val="0"/>
                                                              <w:divBdr>
                                                                <w:top w:val="none" w:sz="0" w:space="0" w:color="auto"/>
                                                                <w:left w:val="none" w:sz="0" w:space="0" w:color="auto"/>
                                                                <w:bottom w:val="none" w:sz="0" w:space="0" w:color="auto"/>
                                                                <w:right w:val="none" w:sz="0" w:space="0" w:color="auto"/>
                                                              </w:divBdr>
                                                            </w:div>
                                                            <w:div w:id="430319365">
                                                              <w:marLeft w:val="0"/>
                                                              <w:marRight w:val="0"/>
                                                              <w:marTop w:val="0"/>
                                                              <w:marBottom w:val="0"/>
                                                              <w:divBdr>
                                                                <w:top w:val="none" w:sz="0" w:space="0" w:color="auto"/>
                                                                <w:left w:val="none" w:sz="0" w:space="0" w:color="auto"/>
                                                                <w:bottom w:val="none" w:sz="0" w:space="0" w:color="auto"/>
                                                                <w:right w:val="none" w:sz="0" w:space="0" w:color="auto"/>
                                                              </w:divBdr>
                                                            </w:div>
                                                            <w:div w:id="688412554">
                                                              <w:marLeft w:val="0"/>
                                                              <w:marRight w:val="0"/>
                                                              <w:marTop w:val="0"/>
                                                              <w:marBottom w:val="0"/>
                                                              <w:divBdr>
                                                                <w:top w:val="none" w:sz="0" w:space="0" w:color="auto"/>
                                                                <w:left w:val="none" w:sz="0" w:space="0" w:color="auto"/>
                                                                <w:bottom w:val="none" w:sz="0" w:space="0" w:color="auto"/>
                                                                <w:right w:val="none" w:sz="0" w:space="0" w:color="auto"/>
                                                              </w:divBdr>
                                                            </w:div>
                                                            <w:div w:id="751045705">
                                                              <w:marLeft w:val="0"/>
                                                              <w:marRight w:val="0"/>
                                                              <w:marTop w:val="0"/>
                                                              <w:marBottom w:val="0"/>
                                                              <w:divBdr>
                                                                <w:top w:val="none" w:sz="0" w:space="0" w:color="auto"/>
                                                                <w:left w:val="none" w:sz="0" w:space="0" w:color="auto"/>
                                                                <w:bottom w:val="none" w:sz="0" w:space="0" w:color="auto"/>
                                                                <w:right w:val="none" w:sz="0" w:space="0" w:color="auto"/>
                                                              </w:divBdr>
                                                            </w:div>
                                                            <w:div w:id="1042481877">
                                                              <w:marLeft w:val="0"/>
                                                              <w:marRight w:val="0"/>
                                                              <w:marTop w:val="0"/>
                                                              <w:marBottom w:val="0"/>
                                                              <w:divBdr>
                                                                <w:top w:val="none" w:sz="0" w:space="0" w:color="auto"/>
                                                                <w:left w:val="none" w:sz="0" w:space="0" w:color="auto"/>
                                                                <w:bottom w:val="none" w:sz="0" w:space="0" w:color="auto"/>
                                                                <w:right w:val="none" w:sz="0" w:space="0" w:color="auto"/>
                                                              </w:divBdr>
                                                            </w:div>
                                                            <w:div w:id="1565682343">
                                                              <w:marLeft w:val="0"/>
                                                              <w:marRight w:val="0"/>
                                                              <w:marTop w:val="0"/>
                                                              <w:marBottom w:val="0"/>
                                                              <w:divBdr>
                                                                <w:top w:val="none" w:sz="0" w:space="0" w:color="auto"/>
                                                                <w:left w:val="none" w:sz="0" w:space="0" w:color="auto"/>
                                                                <w:bottom w:val="none" w:sz="0" w:space="0" w:color="auto"/>
                                                                <w:right w:val="none" w:sz="0" w:space="0" w:color="auto"/>
                                                              </w:divBdr>
                                                            </w:div>
                                                            <w:div w:id="1824078331">
                                                              <w:marLeft w:val="0"/>
                                                              <w:marRight w:val="0"/>
                                                              <w:marTop w:val="0"/>
                                                              <w:marBottom w:val="0"/>
                                                              <w:divBdr>
                                                                <w:top w:val="none" w:sz="0" w:space="0" w:color="auto"/>
                                                                <w:left w:val="none" w:sz="0" w:space="0" w:color="auto"/>
                                                                <w:bottom w:val="none" w:sz="0" w:space="0" w:color="auto"/>
                                                                <w:right w:val="none" w:sz="0" w:space="0" w:color="auto"/>
                                                              </w:divBdr>
                                                            </w:div>
                                                            <w:div w:id="1905993273">
                                                              <w:marLeft w:val="0"/>
                                                              <w:marRight w:val="0"/>
                                                              <w:marTop w:val="0"/>
                                                              <w:marBottom w:val="0"/>
                                                              <w:divBdr>
                                                                <w:top w:val="none" w:sz="0" w:space="0" w:color="auto"/>
                                                                <w:left w:val="none" w:sz="0" w:space="0" w:color="auto"/>
                                                                <w:bottom w:val="none" w:sz="0" w:space="0" w:color="auto"/>
                                                                <w:right w:val="none" w:sz="0" w:space="0" w:color="auto"/>
                                                              </w:divBdr>
                                                            </w:div>
                                                            <w:div w:id="1972705455">
                                                              <w:marLeft w:val="0"/>
                                                              <w:marRight w:val="0"/>
                                                              <w:marTop w:val="0"/>
                                                              <w:marBottom w:val="0"/>
                                                              <w:divBdr>
                                                                <w:top w:val="none" w:sz="0" w:space="0" w:color="auto"/>
                                                                <w:left w:val="none" w:sz="0" w:space="0" w:color="auto"/>
                                                                <w:bottom w:val="none" w:sz="0" w:space="0" w:color="auto"/>
                                                                <w:right w:val="none" w:sz="0" w:space="0" w:color="auto"/>
                                                              </w:divBdr>
                                                            </w:div>
                                                            <w:div w:id="1995601001">
                                                              <w:marLeft w:val="0"/>
                                                              <w:marRight w:val="0"/>
                                                              <w:marTop w:val="0"/>
                                                              <w:marBottom w:val="0"/>
                                                              <w:divBdr>
                                                                <w:top w:val="none" w:sz="0" w:space="0" w:color="auto"/>
                                                                <w:left w:val="none" w:sz="0" w:space="0" w:color="auto"/>
                                                                <w:bottom w:val="none" w:sz="0" w:space="0" w:color="auto"/>
                                                                <w:right w:val="none" w:sz="0" w:space="0" w:color="auto"/>
                                                              </w:divBdr>
                                                            </w:div>
                                                            <w:div w:id="2074693919">
                                                              <w:marLeft w:val="0"/>
                                                              <w:marRight w:val="0"/>
                                                              <w:marTop w:val="0"/>
                                                              <w:marBottom w:val="0"/>
                                                              <w:divBdr>
                                                                <w:top w:val="none" w:sz="0" w:space="0" w:color="auto"/>
                                                                <w:left w:val="none" w:sz="0" w:space="0" w:color="auto"/>
                                                                <w:bottom w:val="none" w:sz="0" w:space="0" w:color="auto"/>
                                                                <w:right w:val="none" w:sz="0" w:space="0" w:color="auto"/>
                                                              </w:divBdr>
                                                            </w:div>
                                                            <w:div w:id="2075466014">
                                                              <w:marLeft w:val="0"/>
                                                              <w:marRight w:val="0"/>
                                                              <w:marTop w:val="0"/>
                                                              <w:marBottom w:val="0"/>
                                                              <w:divBdr>
                                                                <w:top w:val="none" w:sz="0" w:space="0" w:color="auto"/>
                                                                <w:left w:val="none" w:sz="0" w:space="0" w:color="auto"/>
                                                                <w:bottom w:val="none" w:sz="0" w:space="0" w:color="auto"/>
                                                                <w:right w:val="none" w:sz="0" w:space="0" w:color="auto"/>
                                                              </w:divBdr>
                                                            </w:div>
                                                            <w:div w:id="214172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9013788">
      <w:bodyDiv w:val="1"/>
      <w:marLeft w:val="0"/>
      <w:marRight w:val="0"/>
      <w:marTop w:val="0"/>
      <w:marBottom w:val="0"/>
      <w:divBdr>
        <w:top w:val="none" w:sz="0" w:space="0" w:color="auto"/>
        <w:left w:val="none" w:sz="0" w:space="0" w:color="auto"/>
        <w:bottom w:val="none" w:sz="0" w:space="0" w:color="auto"/>
        <w:right w:val="none" w:sz="0" w:space="0" w:color="auto"/>
      </w:divBdr>
      <w:divsChild>
        <w:div w:id="296574672">
          <w:marLeft w:val="0"/>
          <w:marRight w:val="0"/>
          <w:marTop w:val="0"/>
          <w:marBottom w:val="0"/>
          <w:divBdr>
            <w:top w:val="none" w:sz="0" w:space="0" w:color="auto"/>
            <w:left w:val="none" w:sz="0" w:space="0" w:color="auto"/>
            <w:bottom w:val="none" w:sz="0" w:space="0" w:color="auto"/>
            <w:right w:val="none" w:sz="0" w:space="0" w:color="auto"/>
          </w:divBdr>
          <w:divsChild>
            <w:div w:id="1064521097">
              <w:marLeft w:val="0"/>
              <w:marRight w:val="0"/>
              <w:marTop w:val="0"/>
              <w:marBottom w:val="0"/>
              <w:divBdr>
                <w:top w:val="none" w:sz="0" w:space="0" w:color="auto"/>
                <w:left w:val="none" w:sz="0" w:space="0" w:color="auto"/>
                <w:bottom w:val="none" w:sz="0" w:space="0" w:color="auto"/>
                <w:right w:val="none" w:sz="0" w:space="0" w:color="auto"/>
              </w:divBdr>
              <w:divsChild>
                <w:div w:id="109248644">
                  <w:marLeft w:val="0"/>
                  <w:marRight w:val="0"/>
                  <w:marTop w:val="0"/>
                  <w:marBottom w:val="0"/>
                  <w:divBdr>
                    <w:top w:val="none" w:sz="0" w:space="0" w:color="auto"/>
                    <w:left w:val="none" w:sz="0" w:space="0" w:color="auto"/>
                    <w:bottom w:val="none" w:sz="0" w:space="0" w:color="auto"/>
                    <w:right w:val="none" w:sz="0" w:space="0" w:color="auto"/>
                  </w:divBdr>
                  <w:divsChild>
                    <w:div w:id="792092565">
                      <w:marLeft w:val="0"/>
                      <w:marRight w:val="0"/>
                      <w:marTop w:val="0"/>
                      <w:marBottom w:val="0"/>
                      <w:divBdr>
                        <w:top w:val="none" w:sz="0" w:space="0" w:color="auto"/>
                        <w:left w:val="none" w:sz="0" w:space="0" w:color="auto"/>
                        <w:bottom w:val="none" w:sz="0" w:space="0" w:color="auto"/>
                        <w:right w:val="none" w:sz="0" w:space="0" w:color="auto"/>
                      </w:divBdr>
                      <w:divsChild>
                        <w:div w:id="2097090912">
                          <w:marLeft w:val="0"/>
                          <w:marRight w:val="0"/>
                          <w:marTop w:val="0"/>
                          <w:marBottom w:val="0"/>
                          <w:divBdr>
                            <w:top w:val="none" w:sz="0" w:space="0" w:color="auto"/>
                            <w:left w:val="none" w:sz="0" w:space="0" w:color="auto"/>
                            <w:bottom w:val="none" w:sz="0" w:space="0" w:color="auto"/>
                            <w:right w:val="none" w:sz="0" w:space="0" w:color="auto"/>
                          </w:divBdr>
                          <w:divsChild>
                            <w:div w:id="2009017243">
                              <w:marLeft w:val="0"/>
                              <w:marRight w:val="0"/>
                              <w:marTop w:val="0"/>
                              <w:marBottom w:val="0"/>
                              <w:divBdr>
                                <w:top w:val="none" w:sz="0" w:space="0" w:color="auto"/>
                                <w:left w:val="none" w:sz="0" w:space="0" w:color="auto"/>
                                <w:bottom w:val="none" w:sz="0" w:space="0" w:color="auto"/>
                                <w:right w:val="none" w:sz="0" w:space="0" w:color="auto"/>
                              </w:divBdr>
                              <w:divsChild>
                                <w:div w:id="868487546">
                                  <w:marLeft w:val="0"/>
                                  <w:marRight w:val="0"/>
                                  <w:marTop w:val="0"/>
                                  <w:marBottom w:val="0"/>
                                  <w:divBdr>
                                    <w:top w:val="none" w:sz="0" w:space="0" w:color="auto"/>
                                    <w:left w:val="none" w:sz="0" w:space="0" w:color="auto"/>
                                    <w:bottom w:val="none" w:sz="0" w:space="0" w:color="auto"/>
                                    <w:right w:val="none" w:sz="0" w:space="0" w:color="auto"/>
                                  </w:divBdr>
                                  <w:divsChild>
                                    <w:div w:id="637609804">
                                      <w:marLeft w:val="0"/>
                                      <w:marRight w:val="0"/>
                                      <w:marTop w:val="0"/>
                                      <w:marBottom w:val="0"/>
                                      <w:divBdr>
                                        <w:top w:val="none" w:sz="0" w:space="0" w:color="auto"/>
                                        <w:left w:val="none" w:sz="0" w:space="0" w:color="auto"/>
                                        <w:bottom w:val="none" w:sz="0" w:space="0" w:color="auto"/>
                                        <w:right w:val="none" w:sz="0" w:space="0" w:color="auto"/>
                                      </w:divBdr>
                                      <w:divsChild>
                                        <w:div w:id="925726759">
                                          <w:marLeft w:val="0"/>
                                          <w:marRight w:val="0"/>
                                          <w:marTop w:val="0"/>
                                          <w:marBottom w:val="0"/>
                                          <w:divBdr>
                                            <w:top w:val="none" w:sz="0" w:space="0" w:color="auto"/>
                                            <w:left w:val="none" w:sz="0" w:space="0" w:color="auto"/>
                                            <w:bottom w:val="none" w:sz="0" w:space="0" w:color="auto"/>
                                            <w:right w:val="none" w:sz="0" w:space="0" w:color="auto"/>
                                          </w:divBdr>
                                          <w:divsChild>
                                            <w:div w:id="442577538">
                                              <w:marLeft w:val="0"/>
                                              <w:marRight w:val="0"/>
                                              <w:marTop w:val="0"/>
                                              <w:marBottom w:val="0"/>
                                              <w:divBdr>
                                                <w:top w:val="none" w:sz="0" w:space="0" w:color="auto"/>
                                                <w:left w:val="none" w:sz="0" w:space="0" w:color="auto"/>
                                                <w:bottom w:val="none" w:sz="0" w:space="0" w:color="auto"/>
                                                <w:right w:val="none" w:sz="0" w:space="0" w:color="auto"/>
                                              </w:divBdr>
                                              <w:divsChild>
                                                <w:div w:id="602349287">
                                                  <w:marLeft w:val="0"/>
                                                  <w:marRight w:val="0"/>
                                                  <w:marTop w:val="0"/>
                                                  <w:marBottom w:val="0"/>
                                                  <w:divBdr>
                                                    <w:top w:val="none" w:sz="0" w:space="0" w:color="auto"/>
                                                    <w:left w:val="none" w:sz="0" w:space="0" w:color="auto"/>
                                                    <w:bottom w:val="none" w:sz="0" w:space="0" w:color="auto"/>
                                                    <w:right w:val="none" w:sz="0" w:space="0" w:color="auto"/>
                                                  </w:divBdr>
                                                  <w:divsChild>
                                                    <w:div w:id="443429569">
                                                      <w:marLeft w:val="0"/>
                                                      <w:marRight w:val="0"/>
                                                      <w:marTop w:val="0"/>
                                                      <w:marBottom w:val="0"/>
                                                      <w:divBdr>
                                                        <w:top w:val="none" w:sz="0" w:space="0" w:color="auto"/>
                                                        <w:left w:val="none" w:sz="0" w:space="0" w:color="auto"/>
                                                        <w:bottom w:val="none" w:sz="0" w:space="0" w:color="auto"/>
                                                        <w:right w:val="none" w:sz="0" w:space="0" w:color="auto"/>
                                                      </w:divBdr>
                                                      <w:divsChild>
                                                        <w:div w:id="15991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1714985">
      <w:bodyDiv w:val="1"/>
      <w:marLeft w:val="0"/>
      <w:marRight w:val="0"/>
      <w:marTop w:val="0"/>
      <w:marBottom w:val="0"/>
      <w:divBdr>
        <w:top w:val="none" w:sz="0" w:space="0" w:color="auto"/>
        <w:left w:val="none" w:sz="0" w:space="0" w:color="auto"/>
        <w:bottom w:val="none" w:sz="0" w:space="0" w:color="auto"/>
        <w:right w:val="none" w:sz="0" w:space="0" w:color="auto"/>
      </w:divBdr>
      <w:divsChild>
        <w:div w:id="162136108">
          <w:marLeft w:val="0"/>
          <w:marRight w:val="0"/>
          <w:marTop w:val="0"/>
          <w:marBottom w:val="0"/>
          <w:divBdr>
            <w:top w:val="none" w:sz="0" w:space="0" w:color="auto"/>
            <w:left w:val="none" w:sz="0" w:space="0" w:color="auto"/>
            <w:bottom w:val="none" w:sz="0" w:space="0" w:color="auto"/>
            <w:right w:val="none" w:sz="0" w:space="0" w:color="auto"/>
          </w:divBdr>
        </w:div>
        <w:div w:id="572815057">
          <w:marLeft w:val="0"/>
          <w:marRight w:val="0"/>
          <w:marTop w:val="0"/>
          <w:marBottom w:val="0"/>
          <w:divBdr>
            <w:top w:val="none" w:sz="0" w:space="0" w:color="auto"/>
            <w:left w:val="none" w:sz="0" w:space="0" w:color="auto"/>
            <w:bottom w:val="none" w:sz="0" w:space="0" w:color="auto"/>
            <w:right w:val="none" w:sz="0" w:space="0" w:color="auto"/>
          </w:divBdr>
        </w:div>
      </w:divsChild>
    </w:div>
    <w:div w:id="1843855498">
      <w:bodyDiv w:val="1"/>
      <w:marLeft w:val="0"/>
      <w:marRight w:val="0"/>
      <w:marTop w:val="0"/>
      <w:marBottom w:val="0"/>
      <w:divBdr>
        <w:top w:val="none" w:sz="0" w:space="0" w:color="auto"/>
        <w:left w:val="none" w:sz="0" w:space="0" w:color="auto"/>
        <w:bottom w:val="none" w:sz="0" w:space="0" w:color="auto"/>
        <w:right w:val="none" w:sz="0" w:space="0" w:color="auto"/>
      </w:divBdr>
      <w:divsChild>
        <w:div w:id="300308282">
          <w:marLeft w:val="0"/>
          <w:marRight w:val="0"/>
          <w:marTop w:val="0"/>
          <w:marBottom w:val="0"/>
          <w:divBdr>
            <w:top w:val="none" w:sz="0" w:space="0" w:color="auto"/>
            <w:left w:val="none" w:sz="0" w:space="0" w:color="auto"/>
            <w:bottom w:val="none" w:sz="0" w:space="0" w:color="auto"/>
            <w:right w:val="none" w:sz="0" w:space="0" w:color="auto"/>
          </w:divBdr>
          <w:divsChild>
            <w:div w:id="1688286098">
              <w:marLeft w:val="0"/>
              <w:marRight w:val="0"/>
              <w:marTop w:val="0"/>
              <w:marBottom w:val="0"/>
              <w:divBdr>
                <w:top w:val="none" w:sz="0" w:space="0" w:color="auto"/>
                <w:left w:val="none" w:sz="0" w:space="0" w:color="auto"/>
                <w:bottom w:val="none" w:sz="0" w:space="0" w:color="auto"/>
                <w:right w:val="none" w:sz="0" w:space="0" w:color="auto"/>
              </w:divBdr>
              <w:divsChild>
                <w:div w:id="207256294">
                  <w:marLeft w:val="0"/>
                  <w:marRight w:val="0"/>
                  <w:marTop w:val="0"/>
                  <w:marBottom w:val="0"/>
                  <w:divBdr>
                    <w:top w:val="none" w:sz="0" w:space="0" w:color="auto"/>
                    <w:left w:val="none" w:sz="0" w:space="0" w:color="auto"/>
                    <w:bottom w:val="none" w:sz="0" w:space="0" w:color="auto"/>
                    <w:right w:val="none" w:sz="0" w:space="0" w:color="auto"/>
                  </w:divBdr>
                  <w:divsChild>
                    <w:div w:id="1832987324">
                      <w:marLeft w:val="0"/>
                      <w:marRight w:val="0"/>
                      <w:marTop w:val="0"/>
                      <w:marBottom w:val="0"/>
                      <w:divBdr>
                        <w:top w:val="none" w:sz="0" w:space="0" w:color="auto"/>
                        <w:left w:val="none" w:sz="0" w:space="0" w:color="auto"/>
                        <w:bottom w:val="none" w:sz="0" w:space="0" w:color="auto"/>
                        <w:right w:val="none" w:sz="0" w:space="0" w:color="auto"/>
                      </w:divBdr>
                      <w:divsChild>
                        <w:div w:id="1691447837">
                          <w:marLeft w:val="0"/>
                          <w:marRight w:val="0"/>
                          <w:marTop w:val="0"/>
                          <w:marBottom w:val="0"/>
                          <w:divBdr>
                            <w:top w:val="none" w:sz="0" w:space="0" w:color="auto"/>
                            <w:left w:val="none" w:sz="0" w:space="0" w:color="auto"/>
                            <w:bottom w:val="none" w:sz="0" w:space="0" w:color="auto"/>
                            <w:right w:val="none" w:sz="0" w:space="0" w:color="auto"/>
                          </w:divBdr>
                          <w:divsChild>
                            <w:div w:id="1320504478">
                              <w:marLeft w:val="0"/>
                              <w:marRight w:val="0"/>
                              <w:marTop w:val="0"/>
                              <w:marBottom w:val="0"/>
                              <w:divBdr>
                                <w:top w:val="none" w:sz="0" w:space="0" w:color="auto"/>
                                <w:left w:val="none" w:sz="0" w:space="0" w:color="auto"/>
                                <w:bottom w:val="none" w:sz="0" w:space="0" w:color="auto"/>
                                <w:right w:val="none" w:sz="0" w:space="0" w:color="auto"/>
                              </w:divBdr>
                              <w:divsChild>
                                <w:div w:id="166676674">
                                  <w:marLeft w:val="0"/>
                                  <w:marRight w:val="0"/>
                                  <w:marTop w:val="0"/>
                                  <w:marBottom w:val="0"/>
                                  <w:divBdr>
                                    <w:top w:val="none" w:sz="0" w:space="0" w:color="auto"/>
                                    <w:left w:val="none" w:sz="0" w:space="0" w:color="auto"/>
                                    <w:bottom w:val="none" w:sz="0" w:space="0" w:color="auto"/>
                                    <w:right w:val="none" w:sz="0" w:space="0" w:color="auto"/>
                                  </w:divBdr>
                                  <w:divsChild>
                                    <w:div w:id="1218515209">
                                      <w:marLeft w:val="0"/>
                                      <w:marRight w:val="0"/>
                                      <w:marTop w:val="0"/>
                                      <w:marBottom w:val="0"/>
                                      <w:divBdr>
                                        <w:top w:val="none" w:sz="0" w:space="0" w:color="auto"/>
                                        <w:left w:val="none" w:sz="0" w:space="0" w:color="auto"/>
                                        <w:bottom w:val="none" w:sz="0" w:space="0" w:color="auto"/>
                                        <w:right w:val="none" w:sz="0" w:space="0" w:color="auto"/>
                                      </w:divBdr>
                                      <w:divsChild>
                                        <w:div w:id="1349721932">
                                          <w:marLeft w:val="0"/>
                                          <w:marRight w:val="0"/>
                                          <w:marTop w:val="0"/>
                                          <w:marBottom w:val="0"/>
                                          <w:divBdr>
                                            <w:top w:val="none" w:sz="0" w:space="0" w:color="auto"/>
                                            <w:left w:val="none" w:sz="0" w:space="0" w:color="auto"/>
                                            <w:bottom w:val="none" w:sz="0" w:space="0" w:color="auto"/>
                                            <w:right w:val="none" w:sz="0" w:space="0" w:color="auto"/>
                                          </w:divBdr>
                                          <w:divsChild>
                                            <w:div w:id="922684789">
                                              <w:marLeft w:val="0"/>
                                              <w:marRight w:val="0"/>
                                              <w:marTop w:val="0"/>
                                              <w:marBottom w:val="0"/>
                                              <w:divBdr>
                                                <w:top w:val="none" w:sz="0" w:space="0" w:color="auto"/>
                                                <w:left w:val="none" w:sz="0" w:space="0" w:color="auto"/>
                                                <w:bottom w:val="none" w:sz="0" w:space="0" w:color="auto"/>
                                                <w:right w:val="none" w:sz="0" w:space="0" w:color="auto"/>
                                              </w:divBdr>
                                              <w:divsChild>
                                                <w:div w:id="1610889798">
                                                  <w:marLeft w:val="0"/>
                                                  <w:marRight w:val="0"/>
                                                  <w:marTop w:val="0"/>
                                                  <w:marBottom w:val="0"/>
                                                  <w:divBdr>
                                                    <w:top w:val="none" w:sz="0" w:space="0" w:color="auto"/>
                                                    <w:left w:val="none" w:sz="0" w:space="0" w:color="auto"/>
                                                    <w:bottom w:val="none" w:sz="0" w:space="0" w:color="auto"/>
                                                    <w:right w:val="none" w:sz="0" w:space="0" w:color="auto"/>
                                                  </w:divBdr>
                                                  <w:divsChild>
                                                    <w:div w:id="522981209">
                                                      <w:marLeft w:val="0"/>
                                                      <w:marRight w:val="0"/>
                                                      <w:marTop w:val="0"/>
                                                      <w:marBottom w:val="0"/>
                                                      <w:divBdr>
                                                        <w:top w:val="none" w:sz="0" w:space="0" w:color="auto"/>
                                                        <w:left w:val="none" w:sz="0" w:space="0" w:color="auto"/>
                                                        <w:bottom w:val="none" w:sz="0" w:space="0" w:color="auto"/>
                                                        <w:right w:val="none" w:sz="0" w:space="0" w:color="auto"/>
                                                      </w:divBdr>
                                                      <w:divsChild>
                                                        <w:div w:id="2096318430">
                                                          <w:marLeft w:val="0"/>
                                                          <w:marRight w:val="0"/>
                                                          <w:marTop w:val="0"/>
                                                          <w:marBottom w:val="0"/>
                                                          <w:divBdr>
                                                            <w:top w:val="none" w:sz="0" w:space="0" w:color="auto"/>
                                                            <w:left w:val="none" w:sz="0" w:space="0" w:color="auto"/>
                                                            <w:bottom w:val="none" w:sz="0" w:space="0" w:color="auto"/>
                                                            <w:right w:val="none" w:sz="0" w:space="0" w:color="auto"/>
                                                          </w:divBdr>
                                                          <w:divsChild>
                                                            <w:div w:id="59632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2735259">
      <w:bodyDiv w:val="1"/>
      <w:marLeft w:val="0"/>
      <w:marRight w:val="0"/>
      <w:marTop w:val="0"/>
      <w:marBottom w:val="0"/>
      <w:divBdr>
        <w:top w:val="none" w:sz="0" w:space="0" w:color="auto"/>
        <w:left w:val="none" w:sz="0" w:space="0" w:color="auto"/>
        <w:bottom w:val="none" w:sz="0" w:space="0" w:color="auto"/>
        <w:right w:val="none" w:sz="0" w:space="0" w:color="auto"/>
      </w:divBdr>
    </w:div>
    <w:div w:id="2019312341">
      <w:bodyDiv w:val="1"/>
      <w:marLeft w:val="0"/>
      <w:marRight w:val="0"/>
      <w:marTop w:val="0"/>
      <w:marBottom w:val="0"/>
      <w:divBdr>
        <w:top w:val="none" w:sz="0" w:space="0" w:color="auto"/>
        <w:left w:val="none" w:sz="0" w:space="0" w:color="auto"/>
        <w:bottom w:val="none" w:sz="0" w:space="0" w:color="auto"/>
        <w:right w:val="none" w:sz="0" w:space="0" w:color="auto"/>
      </w:divBdr>
      <w:divsChild>
        <w:div w:id="760680035">
          <w:marLeft w:val="0"/>
          <w:marRight w:val="0"/>
          <w:marTop w:val="0"/>
          <w:marBottom w:val="0"/>
          <w:divBdr>
            <w:top w:val="none" w:sz="0" w:space="0" w:color="auto"/>
            <w:left w:val="none" w:sz="0" w:space="0" w:color="auto"/>
            <w:bottom w:val="none" w:sz="0" w:space="0" w:color="auto"/>
            <w:right w:val="none" w:sz="0" w:space="0" w:color="auto"/>
          </w:divBdr>
          <w:divsChild>
            <w:div w:id="1019501319">
              <w:marLeft w:val="0"/>
              <w:marRight w:val="0"/>
              <w:marTop w:val="0"/>
              <w:marBottom w:val="0"/>
              <w:divBdr>
                <w:top w:val="none" w:sz="0" w:space="0" w:color="auto"/>
                <w:left w:val="none" w:sz="0" w:space="0" w:color="auto"/>
                <w:bottom w:val="none" w:sz="0" w:space="0" w:color="auto"/>
                <w:right w:val="none" w:sz="0" w:space="0" w:color="auto"/>
              </w:divBdr>
              <w:divsChild>
                <w:div w:id="1516991161">
                  <w:marLeft w:val="0"/>
                  <w:marRight w:val="0"/>
                  <w:marTop w:val="0"/>
                  <w:marBottom w:val="0"/>
                  <w:divBdr>
                    <w:top w:val="none" w:sz="0" w:space="0" w:color="auto"/>
                    <w:left w:val="none" w:sz="0" w:space="0" w:color="auto"/>
                    <w:bottom w:val="none" w:sz="0" w:space="0" w:color="auto"/>
                    <w:right w:val="none" w:sz="0" w:space="0" w:color="auto"/>
                  </w:divBdr>
                  <w:divsChild>
                    <w:div w:id="2081245518">
                      <w:marLeft w:val="0"/>
                      <w:marRight w:val="0"/>
                      <w:marTop w:val="0"/>
                      <w:marBottom w:val="0"/>
                      <w:divBdr>
                        <w:top w:val="none" w:sz="0" w:space="0" w:color="auto"/>
                        <w:left w:val="none" w:sz="0" w:space="0" w:color="auto"/>
                        <w:bottom w:val="none" w:sz="0" w:space="0" w:color="auto"/>
                        <w:right w:val="none" w:sz="0" w:space="0" w:color="auto"/>
                      </w:divBdr>
                      <w:divsChild>
                        <w:div w:id="1215044169">
                          <w:marLeft w:val="0"/>
                          <w:marRight w:val="0"/>
                          <w:marTop w:val="0"/>
                          <w:marBottom w:val="0"/>
                          <w:divBdr>
                            <w:top w:val="none" w:sz="0" w:space="0" w:color="auto"/>
                            <w:left w:val="none" w:sz="0" w:space="0" w:color="auto"/>
                            <w:bottom w:val="none" w:sz="0" w:space="0" w:color="auto"/>
                            <w:right w:val="none" w:sz="0" w:space="0" w:color="auto"/>
                          </w:divBdr>
                          <w:divsChild>
                            <w:div w:id="650333868">
                              <w:marLeft w:val="0"/>
                              <w:marRight w:val="0"/>
                              <w:marTop w:val="0"/>
                              <w:marBottom w:val="0"/>
                              <w:divBdr>
                                <w:top w:val="none" w:sz="0" w:space="0" w:color="auto"/>
                                <w:left w:val="none" w:sz="0" w:space="0" w:color="auto"/>
                                <w:bottom w:val="none" w:sz="0" w:space="0" w:color="auto"/>
                                <w:right w:val="none" w:sz="0" w:space="0" w:color="auto"/>
                              </w:divBdr>
                              <w:divsChild>
                                <w:div w:id="210919458">
                                  <w:marLeft w:val="0"/>
                                  <w:marRight w:val="0"/>
                                  <w:marTop w:val="0"/>
                                  <w:marBottom w:val="0"/>
                                  <w:divBdr>
                                    <w:top w:val="none" w:sz="0" w:space="0" w:color="auto"/>
                                    <w:left w:val="none" w:sz="0" w:space="0" w:color="auto"/>
                                    <w:bottom w:val="none" w:sz="0" w:space="0" w:color="auto"/>
                                    <w:right w:val="none" w:sz="0" w:space="0" w:color="auto"/>
                                  </w:divBdr>
                                  <w:divsChild>
                                    <w:div w:id="1773698924">
                                      <w:marLeft w:val="0"/>
                                      <w:marRight w:val="0"/>
                                      <w:marTop w:val="0"/>
                                      <w:marBottom w:val="0"/>
                                      <w:divBdr>
                                        <w:top w:val="none" w:sz="0" w:space="0" w:color="auto"/>
                                        <w:left w:val="none" w:sz="0" w:space="0" w:color="auto"/>
                                        <w:bottom w:val="none" w:sz="0" w:space="0" w:color="auto"/>
                                        <w:right w:val="none" w:sz="0" w:space="0" w:color="auto"/>
                                      </w:divBdr>
                                      <w:divsChild>
                                        <w:div w:id="1869484253">
                                          <w:marLeft w:val="0"/>
                                          <w:marRight w:val="0"/>
                                          <w:marTop w:val="0"/>
                                          <w:marBottom w:val="0"/>
                                          <w:divBdr>
                                            <w:top w:val="none" w:sz="0" w:space="0" w:color="auto"/>
                                            <w:left w:val="none" w:sz="0" w:space="0" w:color="auto"/>
                                            <w:bottom w:val="none" w:sz="0" w:space="0" w:color="auto"/>
                                            <w:right w:val="none" w:sz="0" w:space="0" w:color="auto"/>
                                          </w:divBdr>
                                          <w:divsChild>
                                            <w:div w:id="682362056">
                                              <w:marLeft w:val="0"/>
                                              <w:marRight w:val="0"/>
                                              <w:marTop w:val="0"/>
                                              <w:marBottom w:val="0"/>
                                              <w:divBdr>
                                                <w:top w:val="none" w:sz="0" w:space="0" w:color="auto"/>
                                                <w:left w:val="none" w:sz="0" w:space="0" w:color="auto"/>
                                                <w:bottom w:val="none" w:sz="0" w:space="0" w:color="auto"/>
                                                <w:right w:val="none" w:sz="0" w:space="0" w:color="auto"/>
                                              </w:divBdr>
                                              <w:divsChild>
                                                <w:div w:id="1854225760">
                                                  <w:marLeft w:val="0"/>
                                                  <w:marRight w:val="0"/>
                                                  <w:marTop w:val="0"/>
                                                  <w:marBottom w:val="0"/>
                                                  <w:divBdr>
                                                    <w:top w:val="none" w:sz="0" w:space="0" w:color="auto"/>
                                                    <w:left w:val="none" w:sz="0" w:space="0" w:color="auto"/>
                                                    <w:bottom w:val="none" w:sz="0" w:space="0" w:color="auto"/>
                                                    <w:right w:val="none" w:sz="0" w:space="0" w:color="auto"/>
                                                  </w:divBdr>
                                                  <w:divsChild>
                                                    <w:div w:id="1772234421">
                                                      <w:marLeft w:val="0"/>
                                                      <w:marRight w:val="0"/>
                                                      <w:marTop w:val="0"/>
                                                      <w:marBottom w:val="0"/>
                                                      <w:divBdr>
                                                        <w:top w:val="none" w:sz="0" w:space="0" w:color="auto"/>
                                                        <w:left w:val="none" w:sz="0" w:space="0" w:color="auto"/>
                                                        <w:bottom w:val="none" w:sz="0" w:space="0" w:color="auto"/>
                                                        <w:right w:val="none" w:sz="0" w:space="0" w:color="auto"/>
                                                      </w:divBdr>
                                                      <w:divsChild>
                                                        <w:div w:id="141821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4907995">
      <w:bodyDiv w:val="1"/>
      <w:marLeft w:val="0"/>
      <w:marRight w:val="0"/>
      <w:marTop w:val="0"/>
      <w:marBottom w:val="0"/>
      <w:divBdr>
        <w:top w:val="none" w:sz="0" w:space="0" w:color="auto"/>
        <w:left w:val="none" w:sz="0" w:space="0" w:color="auto"/>
        <w:bottom w:val="none" w:sz="0" w:space="0" w:color="auto"/>
        <w:right w:val="none" w:sz="0" w:space="0" w:color="auto"/>
      </w:divBdr>
    </w:div>
    <w:div w:id="2105296142">
      <w:bodyDiv w:val="1"/>
      <w:marLeft w:val="0"/>
      <w:marRight w:val="0"/>
      <w:marTop w:val="0"/>
      <w:marBottom w:val="0"/>
      <w:divBdr>
        <w:top w:val="none" w:sz="0" w:space="0" w:color="auto"/>
        <w:left w:val="none" w:sz="0" w:space="0" w:color="auto"/>
        <w:bottom w:val="none" w:sz="0" w:space="0" w:color="auto"/>
        <w:right w:val="none" w:sz="0" w:space="0" w:color="auto"/>
      </w:divBdr>
      <w:divsChild>
        <w:div w:id="1562978774">
          <w:marLeft w:val="0"/>
          <w:marRight w:val="0"/>
          <w:marTop w:val="0"/>
          <w:marBottom w:val="0"/>
          <w:divBdr>
            <w:top w:val="none" w:sz="0" w:space="0" w:color="auto"/>
            <w:left w:val="none" w:sz="0" w:space="0" w:color="auto"/>
            <w:bottom w:val="none" w:sz="0" w:space="0" w:color="auto"/>
            <w:right w:val="none" w:sz="0" w:space="0" w:color="auto"/>
          </w:divBdr>
          <w:divsChild>
            <w:div w:id="196360815">
              <w:marLeft w:val="0"/>
              <w:marRight w:val="0"/>
              <w:marTop w:val="0"/>
              <w:marBottom w:val="0"/>
              <w:divBdr>
                <w:top w:val="none" w:sz="0" w:space="0" w:color="auto"/>
                <w:left w:val="none" w:sz="0" w:space="0" w:color="auto"/>
                <w:bottom w:val="none" w:sz="0" w:space="0" w:color="auto"/>
                <w:right w:val="none" w:sz="0" w:space="0" w:color="auto"/>
              </w:divBdr>
              <w:divsChild>
                <w:div w:id="555627067">
                  <w:marLeft w:val="0"/>
                  <w:marRight w:val="0"/>
                  <w:marTop w:val="0"/>
                  <w:marBottom w:val="0"/>
                  <w:divBdr>
                    <w:top w:val="none" w:sz="0" w:space="0" w:color="auto"/>
                    <w:left w:val="none" w:sz="0" w:space="0" w:color="auto"/>
                    <w:bottom w:val="none" w:sz="0" w:space="0" w:color="auto"/>
                    <w:right w:val="none" w:sz="0" w:space="0" w:color="auto"/>
                  </w:divBdr>
                  <w:divsChild>
                    <w:div w:id="1276596891">
                      <w:marLeft w:val="0"/>
                      <w:marRight w:val="0"/>
                      <w:marTop w:val="0"/>
                      <w:marBottom w:val="0"/>
                      <w:divBdr>
                        <w:top w:val="none" w:sz="0" w:space="0" w:color="auto"/>
                        <w:left w:val="none" w:sz="0" w:space="0" w:color="auto"/>
                        <w:bottom w:val="none" w:sz="0" w:space="0" w:color="auto"/>
                        <w:right w:val="none" w:sz="0" w:space="0" w:color="auto"/>
                      </w:divBdr>
                      <w:divsChild>
                        <w:div w:id="328559709">
                          <w:marLeft w:val="0"/>
                          <w:marRight w:val="0"/>
                          <w:marTop w:val="0"/>
                          <w:marBottom w:val="0"/>
                          <w:divBdr>
                            <w:top w:val="none" w:sz="0" w:space="0" w:color="auto"/>
                            <w:left w:val="none" w:sz="0" w:space="0" w:color="auto"/>
                            <w:bottom w:val="none" w:sz="0" w:space="0" w:color="auto"/>
                            <w:right w:val="none" w:sz="0" w:space="0" w:color="auto"/>
                          </w:divBdr>
                          <w:divsChild>
                            <w:div w:id="1821071760">
                              <w:marLeft w:val="0"/>
                              <w:marRight w:val="0"/>
                              <w:marTop w:val="0"/>
                              <w:marBottom w:val="0"/>
                              <w:divBdr>
                                <w:top w:val="none" w:sz="0" w:space="0" w:color="auto"/>
                                <w:left w:val="none" w:sz="0" w:space="0" w:color="auto"/>
                                <w:bottom w:val="none" w:sz="0" w:space="0" w:color="auto"/>
                                <w:right w:val="none" w:sz="0" w:space="0" w:color="auto"/>
                              </w:divBdr>
                              <w:divsChild>
                                <w:div w:id="1825317977">
                                  <w:marLeft w:val="0"/>
                                  <w:marRight w:val="0"/>
                                  <w:marTop w:val="0"/>
                                  <w:marBottom w:val="0"/>
                                  <w:divBdr>
                                    <w:top w:val="none" w:sz="0" w:space="0" w:color="auto"/>
                                    <w:left w:val="none" w:sz="0" w:space="0" w:color="auto"/>
                                    <w:bottom w:val="none" w:sz="0" w:space="0" w:color="auto"/>
                                    <w:right w:val="none" w:sz="0" w:space="0" w:color="auto"/>
                                  </w:divBdr>
                                  <w:divsChild>
                                    <w:div w:id="390690233">
                                      <w:marLeft w:val="0"/>
                                      <w:marRight w:val="0"/>
                                      <w:marTop w:val="0"/>
                                      <w:marBottom w:val="0"/>
                                      <w:divBdr>
                                        <w:top w:val="none" w:sz="0" w:space="0" w:color="auto"/>
                                        <w:left w:val="none" w:sz="0" w:space="0" w:color="auto"/>
                                        <w:bottom w:val="none" w:sz="0" w:space="0" w:color="auto"/>
                                        <w:right w:val="none" w:sz="0" w:space="0" w:color="auto"/>
                                      </w:divBdr>
                                      <w:divsChild>
                                        <w:div w:id="1304772786">
                                          <w:marLeft w:val="0"/>
                                          <w:marRight w:val="0"/>
                                          <w:marTop w:val="0"/>
                                          <w:marBottom w:val="0"/>
                                          <w:divBdr>
                                            <w:top w:val="none" w:sz="0" w:space="0" w:color="auto"/>
                                            <w:left w:val="none" w:sz="0" w:space="0" w:color="auto"/>
                                            <w:bottom w:val="none" w:sz="0" w:space="0" w:color="auto"/>
                                            <w:right w:val="none" w:sz="0" w:space="0" w:color="auto"/>
                                          </w:divBdr>
                                          <w:divsChild>
                                            <w:div w:id="317850119">
                                              <w:marLeft w:val="0"/>
                                              <w:marRight w:val="0"/>
                                              <w:marTop w:val="0"/>
                                              <w:marBottom w:val="0"/>
                                              <w:divBdr>
                                                <w:top w:val="none" w:sz="0" w:space="0" w:color="auto"/>
                                                <w:left w:val="none" w:sz="0" w:space="0" w:color="auto"/>
                                                <w:bottom w:val="none" w:sz="0" w:space="0" w:color="auto"/>
                                                <w:right w:val="none" w:sz="0" w:space="0" w:color="auto"/>
                                              </w:divBdr>
                                              <w:divsChild>
                                                <w:div w:id="613905783">
                                                  <w:marLeft w:val="0"/>
                                                  <w:marRight w:val="0"/>
                                                  <w:marTop w:val="0"/>
                                                  <w:marBottom w:val="0"/>
                                                  <w:divBdr>
                                                    <w:top w:val="none" w:sz="0" w:space="0" w:color="auto"/>
                                                    <w:left w:val="none" w:sz="0" w:space="0" w:color="auto"/>
                                                    <w:bottom w:val="none" w:sz="0" w:space="0" w:color="auto"/>
                                                    <w:right w:val="none" w:sz="0" w:space="0" w:color="auto"/>
                                                  </w:divBdr>
                                                  <w:divsChild>
                                                    <w:div w:id="781916690">
                                                      <w:marLeft w:val="0"/>
                                                      <w:marRight w:val="0"/>
                                                      <w:marTop w:val="0"/>
                                                      <w:marBottom w:val="0"/>
                                                      <w:divBdr>
                                                        <w:top w:val="none" w:sz="0" w:space="0" w:color="auto"/>
                                                        <w:left w:val="none" w:sz="0" w:space="0" w:color="auto"/>
                                                        <w:bottom w:val="none" w:sz="0" w:space="0" w:color="auto"/>
                                                        <w:right w:val="none" w:sz="0" w:space="0" w:color="auto"/>
                                                      </w:divBdr>
                                                      <w:divsChild>
                                                        <w:div w:id="810365933">
                                                          <w:marLeft w:val="0"/>
                                                          <w:marRight w:val="0"/>
                                                          <w:marTop w:val="0"/>
                                                          <w:marBottom w:val="0"/>
                                                          <w:divBdr>
                                                            <w:top w:val="none" w:sz="0" w:space="0" w:color="auto"/>
                                                            <w:left w:val="none" w:sz="0" w:space="0" w:color="auto"/>
                                                            <w:bottom w:val="none" w:sz="0" w:space="0" w:color="auto"/>
                                                            <w:right w:val="none" w:sz="0" w:space="0" w:color="auto"/>
                                                          </w:divBdr>
                                                          <w:divsChild>
                                                            <w:div w:id="586887581">
                                                              <w:marLeft w:val="0"/>
                                                              <w:marRight w:val="0"/>
                                                              <w:marTop w:val="0"/>
                                                              <w:marBottom w:val="0"/>
                                                              <w:divBdr>
                                                                <w:top w:val="none" w:sz="0" w:space="0" w:color="auto"/>
                                                                <w:left w:val="none" w:sz="0" w:space="0" w:color="auto"/>
                                                                <w:bottom w:val="none" w:sz="0" w:space="0" w:color="auto"/>
                                                                <w:right w:val="none" w:sz="0" w:space="0" w:color="auto"/>
                                                              </w:divBdr>
                                                            </w:div>
                                                            <w:div w:id="1586919263">
                                                              <w:marLeft w:val="0"/>
                                                              <w:marRight w:val="0"/>
                                                              <w:marTop w:val="0"/>
                                                              <w:marBottom w:val="0"/>
                                                              <w:divBdr>
                                                                <w:top w:val="none" w:sz="0" w:space="0" w:color="auto"/>
                                                                <w:left w:val="none" w:sz="0" w:space="0" w:color="auto"/>
                                                                <w:bottom w:val="none" w:sz="0" w:space="0" w:color="auto"/>
                                                                <w:right w:val="none" w:sz="0" w:space="0" w:color="auto"/>
                                                              </w:divBdr>
                                                            </w:div>
                                                            <w:div w:id="17600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949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aphatsaint@yahoo.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celebrationpublications.org/system/files/graphics/May%2012%20Final.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9E4450-0A0B-426D-A419-ACC1B08C6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hurch</Company>
  <LinksUpToDate>false</LinksUpToDate>
  <CharactersWithSpaces>5242</CharactersWithSpaces>
  <SharedDoc>false</SharedDoc>
  <HLinks>
    <vt:vector size="18" baseType="variant">
      <vt:variant>
        <vt:i4>7340117</vt:i4>
      </vt:variant>
      <vt:variant>
        <vt:i4>3</vt:i4>
      </vt:variant>
      <vt:variant>
        <vt:i4>0</vt:i4>
      </vt:variant>
      <vt:variant>
        <vt:i4>5</vt:i4>
      </vt:variant>
      <vt:variant>
        <vt:lpwstr>mailto:mrskosentowski@aol.com</vt:lpwstr>
      </vt:variant>
      <vt:variant>
        <vt:lpwstr/>
      </vt:variant>
      <vt:variant>
        <vt:i4>7602264</vt:i4>
      </vt:variant>
      <vt:variant>
        <vt:i4>0</vt:i4>
      </vt:variant>
      <vt:variant>
        <vt:i4>0</vt:i4>
      </vt:variant>
      <vt:variant>
        <vt:i4>5</vt:i4>
      </vt:variant>
      <vt:variant>
        <vt:lpwstr>mailto:josaphatsaint@yahoo.com</vt:lpwstr>
      </vt:variant>
      <vt:variant>
        <vt:lpwstr/>
      </vt:variant>
      <vt:variant>
        <vt:i4>6160403</vt:i4>
      </vt:variant>
      <vt:variant>
        <vt:i4>-1</vt:i4>
      </vt:variant>
      <vt:variant>
        <vt:i4>1072</vt:i4>
      </vt:variant>
      <vt:variant>
        <vt:i4>4</vt:i4>
      </vt:variant>
      <vt:variant>
        <vt:lpwstr>http://www.celebrationpublications.org/sites/default/files/graphics/July 23 Final.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Josaphat</dc:creator>
  <cp:lastModifiedBy>User</cp:lastModifiedBy>
  <cp:revision>2</cp:revision>
  <cp:lastPrinted>2019-04-24T16:08:00Z</cp:lastPrinted>
  <dcterms:created xsi:type="dcterms:W3CDTF">2019-05-08T19:17:00Z</dcterms:created>
  <dcterms:modified xsi:type="dcterms:W3CDTF">2019-05-08T19:17:00Z</dcterms:modified>
</cp:coreProperties>
</file>